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1762855"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7B5C85" w:rsidRDefault="00B666D8" w:rsidP="00B666D8">
          <w:pPr>
            <w:tabs>
              <w:tab w:val="center" w:pos="4680"/>
              <w:tab w:val="right" w:pos="9360"/>
            </w:tabs>
            <w:rPr>
              <w:rFonts w:ascii="Edwardian Script ITC" w:hAnsi="Edwardian Script ITC"/>
              <w:b/>
              <w:color w:val="538135" w:themeColor="accent6" w:themeShade="BF"/>
              <w:sz w:val="96"/>
              <w:szCs w:val="96"/>
            </w:rPr>
          </w:pPr>
          <w:r>
            <w:rPr>
              <w:rFonts w:ascii="Edwardian Script ITC" w:hAnsi="Edwardian Script ITC"/>
              <w:b/>
              <w:sz w:val="96"/>
              <w:szCs w:val="96"/>
            </w:rPr>
            <w:tab/>
          </w:r>
          <w:r w:rsidRPr="007B5C85">
            <w:rPr>
              <w:rFonts w:ascii="Edwardian Script ITC" w:hAnsi="Edwardian Script ITC"/>
              <w:b/>
              <w:noProof/>
              <w:color w:val="538135" w:themeColor="accent6" w:themeShade="BF"/>
              <w:sz w:val="96"/>
              <w:szCs w:val="96"/>
            </w:rPr>
            <w:drawing>
              <wp:anchor distT="0" distB="0" distL="114300" distR="114300" simplePos="0" relativeHeight="251665920"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7B5C85">
            <w:rPr>
              <w:rFonts w:ascii="Edwardian Script ITC" w:hAnsi="Edwardian Script ITC"/>
              <w:b/>
              <w:color w:val="538135" w:themeColor="accent6" w:themeShade="BF"/>
              <w:sz w:val="96"/>
              <w:szCs w:val="96"/>
            </w:rPr>
            <w:t>A Profound Mystery</w:t>
          </w:r>
          <w:r>
            <w:rPr>
              <w:rFonts w:ascii="Edwardian Script ITC" w:hAnsi="Edwardian Script ITC"/>
              <w:b/>
              <w:color w:val="538135" w:themeColor="accent6" w:themeShade="BF"/>
              <w:sz w:val="96"/>
              <w:szCs w:val="96"/>
            </w:rPr>
            <w:tab/>
          </w:r>
        </w:p>
        <w:p w:rsidR="00445F2C" w:rsidRPr="00A7705F" w:rsidRDefault="00BF68D5" w:rsidP="00BF68D5">
          <w:pPr>
            <w:tabs>
              <w:tab w:val="left" w:pos="4680"/>
            </w:tabs>
            <w:jc w:val="center"/>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F7567C" w:rsidRPr="00A7705F">
            <w:rPr>
              <w:rFonts w:ascii="Edwardian Script ITC" w:hAnsi="Edwardian Script ITC"/>
              <w:b/>
              <w:color w:val="C5E0B3" w:themeColor="accent6" w:themeTint="66"/>
              <w:sz w:val="144"/>
              <w:szCs w:val="144"/>
            </w:rPr>
            <w:t xml:space="preserve">Seven Things </w:t>
          </w:r>
        </w:p>
        <w:p w:rsidR="00A7705F" w:rsidRDefault="00445F2C" w:rsidP="00F7567C">
          <w:pPr>
            <w:rPr>
              <w:rFonts w:ascii="Edwardian Script ITC" w:hAnsi="Edwardian Script ITC"/>
              <w:b/>
              <w:color w:val="C5E0B3" w:themeColor="accent6" w:themeTint="66"/>
              <w:sz w:val="144"/>
              <w:szCs w:val="144"/>
            </w:rPr>
          </w:pPr>
          <w:r w:rsidRPr="00A7705F">
            <w:rPr>
              <w:rFonts w:ascii="Edwardian Script ITC" w:hAnsi="Edwardian Script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Every New </w:t>
          </w:r>
        </w:p>
        <w:p w:rsidR="00BF68D5" w:rsidRDefault="00BF68D5" w:rsidP="00BF68D5">
          <w:pPr>
            <w:tabs>
              <w:tab w:val="right" w:pos="9360"/>
            </w:tabs>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Bride </w:t>
          </w:r>
          <w:r>
            <w:rPr>
              <w:rFonts w:ascii="Edwardian Script ITC" w:hAnsi="Edwardian Script ITC"/>
              <w:b/>
              <w:color w:val="C5E0B3" w:themeColor="accent6" w:themeTint="66"/>
              <w:sz w:val="144"/>
              <w:szCs w:val="144"/>
            </w:rPr>
            <w:t xml:space="preserve">Needs            </w:t>
          </w:r>
        </w:p>
        <w:p w:rsidR="00BF68D5" w:rsidRDefault="00BF68D5" w:rsidP="00BF68D5">
          <w:pPr>
            <w:ind w:left="2880"/>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t xml:space="preserve">     To Know</w:t>
          </w:r>
          <w:r w:rsidR="00A7705F">
            <w:rPr>
              <w:rFonts w:ascii="Edwardian Script ITC" w:hAnsi="Edwardian Script ITC"/>
              <w:b/>
              <w:color w:val="C5E0B3" w:themeColor="accent6" w:themeTint="66"/>
              <w:sz w:val="144"/>
              <w:szCs w:val="144"/>
            </w:rPr>
            <w:t xml:space="preserve">   </w:t>
          </w:r>
        </w:p>
        <w:p w:rsidR="00445F2C" w:rsidRDefault="00A7705F" w:rsidP="00BF68D5">
          <w:pPr>
            <w:ind w:left="2880"/>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t xml:space="preserve">       </w:t>
          </w:r>
          <w:r w:rsidR="008A1DED">
            <w:rPr>
              <w:rFonts w:ascii="Edwardian Script ITC" w:hAnsi="Edwardian Script ITC"/>
              <w:b/>
              <w:color w:val="C5E0B3" w:themeColor="accent6" w:themeTint="66"/>
              <w:sz w:val="96"/>
              <w:szCs w:val="96"/>
            </w:rPr>
            <w:t xml:space="preserve">            </w:t>
          </w:r>
          <w:r w:rsidR="00282302">
            <w:rPr>
              <w:rFonts w:ascii="Edwardian Script ITC" w:hAnsi="Edwardian Script ITC"/>
              <w:b/>
              <w:sz w:val="96"/>
              <w:szCs w:val="96"/>
            </w:rPr>
            <w:t>Book Two</w:t>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t xml:space="preserve"> </w:t>
          </w:r>
        </w:p>
        <w:p w:rsidR="00611A2C" w:rsidRPr="00C5600D" w:rsidRDefault="00611A2C" w:rsidP="00611A2C">
          <w:pPr>
            <w:spacing w:line="240" w:lineRule="auto"/>
            <w:jc w:val="center"/>
            <w:rPr>
              <w:rFonts w:ascii="Edwardian Script ITC" w:hAnsi="Edwardian Script ITC" w:cs="Vijaya"/>
              <w:b/>
              <w:bCs/>
              <w:sz w:val="56"/>
              <w:szCs w:val="56"/>
            </w:rPr>
          </w:pPr>
          <w:r w:rsidRPr="00DA3009">
            <w:rPr>
              <w:rFonts w:ascii="Edwardian Script ITC" w:hAnsi="Edwardian Script ITC" w:cs="Vijaya"/>
              <w:b/>
              <w:bCs/>
              <w:sz w:val="144"/>
              <w:szCs w:val="144"/>
            </w:rPr>
            <w:t>Book Two</w:t>
          </w:r>
          <w:r w:rsidRPr="00C5600D">
            <w:rPr>
              <w:rFonts w:ascii="Edwardian Script ITC" w:hAnsi="Edwardian Script ITC" w:cs="Vijaya"/>
              <w:b/>
              <w:bCs/>
              <w:sz w:val="56"/>
              <w:szCs w:val="56"/>
            </w:rPr>
            <w:br w:type="page"/>
          </w:r>
        </w:p>
      </w:sdtContent>
    </w:sdt>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lastRenderedPageBreak/>
        <w:t>©201</w:t>
      </w:r>
      <w:r w:rsidR="00282D2A">
        <w:rPr>
          <w:rFonts w:asciiTheme="minorHAnsi" w:hAnsiTheme="minorHAnsi" w:cs="Vijaya"/>
          <w:bCs/>
          <w:sz w:val="24"/>
          <w:szCs w:val="24"/>
        </w:rPr>
        <w:t>7</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Theophilus.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4656"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D7480"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EF73C9">
          <w:pPr>
            <w:pStyle w:val="ListParagraph"/>
            <w:numPr>
              <w:ilvl w:val="0"/>
              <w:numId w:val="18"/>
            </w:numPr>
            <w:jc w:val="center"/>
            <w:rPr>
              <w:b/>
              <w:sz w:val="72"/>
              <w:szCs w:val="72"/>
            </w:rPr>
          </w:pP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490BEA" w:rsidP="004C3B90">
          <w:pPr>
            <w:spacing w:after="240"/>
            <w:rPr>
              <w:sz w:val="28"/>
              <w:szCs w:val="28"/>
            </w:rPr>
          </w:pPr>
        </w:p>
      </w:sdtContent>
    </w:sdt>
    <w:p w:rsidR="004C3B90" w:rsidRDefault="004C3B90" w:rsidP="004C3B90">
      <w:pPr>
        <w:spacing w:after="240"/>
        <w:rPr>
          <w:sz w:val="28"/>
          <w:szCs w:val="28"/>
        </w:rPr>
      </w:pPr>
    </w:p>
    <w:p w:rsidR="00490BEA" w:rsidRDefault="00490BEA" w:rsidP="009B1BDD">
      <w:pPr>
        <w:jc w:val="center"/>
        <w:rPr>
          <w:rFonts w:ascii="Edwardian Script ITC" w:hAnsi="Edwardian Script ITC" w:cs="Vijaya"/>
          <w:b/>
          <w:bCs/>
          <w:iCs/>
          <w:sz w:val="72"/>
          <w:szCs w:val="72"/>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740169" w:rsidRDefault="00740169" w:rsidP="00740169">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w:t>
      </w:r>
      <w:r w:rsidR="00490BEA">
        <w:rPr>
          <w:sz w:val="24"/>
          <w:szCs w:val="24"/>
        </w:rPr>
        <w:t>And s</w:t>
      </w:r>
      <w:r>
        <w:rPr>
          <w:sz w:val="24"/>
          <w:szCs w:val="24"/>
        </w:rPr>
        <w:t>o</w:t>
      </w:r>
      <w:r w:rsidR="00092607">
        <w:rPr>
          <w:sz w:val="24"/>
          <w:szCs w:val="24"/>
        </w:rPr>
        <w:t>,</w:t>
      </w:r>
      <w:r>
        <w:rPr>
          <w:sz w:val="24"/>
          <w:szCs w:val="24"/>
        </w:rPr>
        <w:t xml:space="preserve">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w:t>
      </w:r>
      <w:r w:rsidR="00BC440E">
        <w:rPr>
          <w:sz w:val="24"/>
          <w:szCs w:val="24"/>
        </w:rPr>
        <w:t>,</w:t>
      </w:r>
      <w:r>
        <w:rPr>
          <w:sz w:val="24"/>
          <w:szCs w:val="24"/>
        </w:rPr>
        <w:t xml:space="preserve"> my conversion. </w:t>
      </w:r>
    </w:p>
    <w:p w:rsidR="00740169" w:rsidRDefault="00740169" w:rsidP="00740169">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w:t>
      </w:r>
      <w:r w:rsidR="001726B3">
        <w:rPr>
          <w:sz w:val="24"/>
          <w:szCs w:val="24"/>
        </w:rPr>
        <w:t>teen</w:t>
      </w:r>
      <w:r>
        <w:rPr>
          <w:sz w:val="24"/>
          <w:szCs w:val="24"/>
        </w:rPr>
        <w:t>-age girls mission class. The question that begs to be asked</w:t>
      </w:r>
      <w:r w:rsidR="005E363A">
        <w:rPr>
          <w:sz w:val="24"/>
          <w:szCs w:val="24"/>
        </w:rPr>
        <w:t>, though,</w:t>
      </w:r>
      <w:r>
        <w:rPr>
          <w:sz w:val="24"/>
          <w:szCs w:val="24"/>
        </w:rPr>
        <w:t xml:space="preserve"> is this: what happens when you task an infant in Christ with the job of teaching others, some of which, ha</w:t>
      </w:r>
      <w:r w:rsidR="0064185C">
        <w:rPr>
          <w:sz w:val="24"/>
          <w:szCs w:val="24"/>
        </w:rPr>
        <w:t>ve</w:t>
      </w:r>
      <w:r>
        <w:rPr>
          <w:sz w:val="24"/>
          <w:szCs w:val="24"/>
        </w:rPr>
        <w:t xml:space="preserve"> not even come to faith yet? </w:t>
      </w:r>
      <w:r w:rsidR="0059267B">
        <w:rPr>
          <w:sz w:val="24"/>
          <w:szCs w:val="24"/>
        </w:rPr>
        <w:t>John Maxwell calls it, “T</w:t>
      </w:r>
      <w:r>
        <w:rPr>
          <w:sz w:val="24"/>
          <w:szCs w:val="24"/>
        </w:rPr>
        <w:t>he law of the lid</w:t>
      </w:r>
      <w:r w:rsidR="0059267B">
        <w:rPr>
          <w:sz w:val="24"/>
          <w:szCs w:val="24"/>
        </w:rPr>
        <w:t>”</w:t>
      </w:r>
      <w:r>
        <w:rPr>
          <w:sz w:val="24"/>
          <w:szCs w:val="24"/>
        </w:rPr>
        <w:t>. W</w:t>
      </w:r>
      <w:r w:rsidR="0059267B">
        <w:rPr>
          <w:sz w:val="24"/>
          <w:szCs w:val="24"/>
        </w:rPr>
        <w:t>hat he meant was simply this</w:t>
      </w:r>
      <w:r w:rsidR="004D04F7">
        <w:rPr>
          <w:sz w:val="24"/>
          <w:szCs w:val="24"/>
        </w:rPr>
        <w:t xml:space="preserve"> -</w:t>
      </w:r>
      <w:r w:rsidR="0059267B">
        <w:rPr>
          <w:sz w:val="24"/>
          <w:szCs w:val="24"/>
        </w:rPr>
        <w:t xml:space="preserve"> we</w:t>
      </w:r>
      <w:r>
        <w:rPr>
          <w:sz w:val="24"/>
          <w:szCs w:val="24"/>
        </w:rPr>
        <w:t xml:space="preserve"> can only lead someone to the level that we have obtained ourselves.  All I knew as a babe in Christ was that we had better get ready for the wedding, because Jesus was coming back soon. </w:t>
      </w:r>
    </w:p>
    <w:p w:rsidR="00490BEA" w:rsidRDefault="00740169" w:rsidP="0059267B">
      <w:pPr>
        <w:ind w:firstLine="720"/>
        <w:jc w:val="both"/>
        <w:rPr>
          <w:sz w:val="24"/>
          <w:szCs w:val="24"/>
        </w:rPr>
      </w:pPr>
      <w:r>
        <w:rPr>
          <w:sz w:val="24"/>
          <w:szCs w:val="24"/>
        </w:rPr>
        <w:t>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w:t>
      </w:r>
      <w:r w:rsidR="009A72FF">
        <w:rPr>
          <w:sz w:val="24"/>
          <w:szCs w:val="24"/>
        </w:rPr>
        <w:t>.</w:t>
      </w:r>
      <w:r>
        <w:rPr>
          <w:sz w:val="24"/>
          <w:szCs w:val="24"/>
        </w:rPr>
        <w:t xml:space="preserve"> How does a broken woman, from a broken home, 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xml:space="preserve">? Something vital was missing but I hadn’t a clue what. </w:t>
      </w:r>
      <w:r w:rsidR="004D04F7">
        <w:rPr>
          <w:sz w:val="24"/>
          <w:szCs w:val="24"/>
        </w:rPr>
        <w:t>Yet, w</w:t>
      </w:r>
      <w:r>
        <w:rPr>
          <w:sz w:val="24"/>
          <w:szCs w:val="24"/>
        </w:rPr>
        <w:t>hatever the missing element might be, it was something so important that it encompassed every aspect of my life.</w:t>
      </w:r>
      <w:r w:rsidR="00AB7A7C">
        <w:rPr>
          <w:sz w:val="24"/>
          <w:szCs w:val="24"/>
        </w:rPr>
        <w:t xml:space="preserve"> </w:t>
      </w:r>
      <w:r>
        <w:rPr>
          <w:sz w:val="24"/>
          <w:szCs w:val="24"/>
        </w:rPr>
        <w:t>Church programs cannot fix broken people or broken homes.</w:t>
      </w:r>
      <w:r w:rsidR="00490BEA">
        <w:rPr>
          <w:sz w:val="24"/>
          <w:szCs w:val="24"/>
        </w:rPr>
        <w:t xml:space="preserve"> </w:t>
      </w:r>
    </w:p>
    <w:p w:rsidR="00AB7A7C" w:rsidRDefault="00AB7A7C" w:rsidP="0059267B">
      <w:pPr>
        <w:ind w:firstLine="720"/>
        <w:jc w:val="both"/>
        <w:rPr>
          <w:sz w:val="24"/>
          <w:szCs w:val="24"/>
        </w:rPr>
      </w:pPr>
      <w:r>
        <w:rPr>
          <w:sz w:val="24"/>
          <w:szCs w:val="24"/>
        </w:rPr>
        <w:t>The man</w:t>
      </w:r>
      <w:r w:rsidR="00490BEA">
        <w:rPr>
          <w:sz w:val="24"/>
          <w:szCs w:val="24"/>
        </w:rPr>
        <w:t xml:space="preserve"> who was</w:t>
      </w:r>
      <w:r>
        <w:rPr>
          <w:sz w:val="24"/>
          <w:szCs w:val="24"/>
        </w:rPr>
        <w:t xml:space="preserve"> </w:t>
      </w:r>
      <w:r w:rsidR="00490BEA">
        <w:rPr>
          <w:sz w:val="24"/>
          <w:szCs w:val="24"/>
        </w:rPr>
        <w:t>instrumental in casting</w:t>
      </w:r>
      <w:r>
        <w:rPr>
          <w:sz w:val="24"/>
          <w:szCs w:val="24"/>
        </w:rPr>
        <w:t xml:space="preserve"> the vision for Biblical discipleship</w:t>
      </w:r>
      <w:r w:rsidR="00E41CE1">
        <w:rPr>
          <w:sz w:val="24"/>
          <w:szCs w:val="24"/>
        </w:rPr>
        <w:t>, for me and my church,</w:t>
      </w:r>
      <w:r>
        <w:rPr>
          <w:sz w:val="24"/>
          <w:szCs w:val="24"/>
        </w:rPr>
        <w:t xml:space="preserve"> is Herb Hodges. He brings the point to light with this illustration</w:t>
      </w:r>
      <w:r w:rsidR="00BA7ADF">
        <w:rPr>
          <w:sz w:val="24"/>
          <w:szCs w:val="24"/>
        </w:rPr>
        <w:t>:</w:t>
      </w:r>
      <w:r>
        <w:rPr>
          <w:sz w:val="24"/>
          <w:szCs w:val="24"/>
        </w:rPr>
        <w:t xml:space="preserve"> </w:t>
      </w:r>
      <w:r w:rsidR="00BA7ADF">
        <w:rPr>
          <w:sz w:val="24"/>
          <w:szCs w:val="24"/>
        </w:rPr>
        <w:t>Imagine</w:t>
      </w:r>
      <w:r>
        <w:rPr>
          <w:sz w:val="24"/>
          <w:szCs w:val="24"/>
        </w:rPr>
        <w:t xml:space="preserve"> </w:t>
      </w:r>
      <w:r w:rsidR="00BA7ADF">
        <w:rPr>
          <w:sz w:val="24"/>
          <w:szCs w:val="24"/>
        </w:rPr>
        <w:t>siting</w:t>
      </w:r>
      <w:r>
        <w:rPr>
          <w:sz w:val="24"/>
          <w:szCs w:val="24"/>
        </w:rPr>
        <w:t xml:space="preserve"> on the pew of church building full of people</w:t>
      </w:r>
      <w:r w:rsidR="00BA7ADF">
        <w:rPr>
          <w:sz w:val="24"/>
          <w:szCs w:val="24"/>
        </w:rPr>
        <w:t xml:space="preserve"> - e</w:t>
      </w:r>
      <w:r>
        <w:rPr>
          <w:sz w:val="24"/>
          <w:szCs w:val="24"/>
        </w:rPr>
        <w:t xml:space="preserve">ach </w:t>
      </w:r>
      <w:r w:rsidR="00BA7ADF">
        <w:rPr>
          <w:sz w:val="24"/>
          <w:szCs w:val="24"/>
        </w:rPr>
        <w:t>with</w:t>
      </w:r>
      <w:r>
        <w:rPr>
          <w:sz w:val="24"/>
          <w:szCs w:val="24"/>
        </w:rPr>
        <w:t xml:space="preserve"> an empty cup in hand. </w:t>
      </w:r>
      <w:r w:rsidR="00BA7ADF">
        <w:rPr>
          <w:sz w:val="24"/>
          <w:szCs w:val="24"/>
        </w:rPr>
        <w:t>T</w:t>
      </w:r>
      <w:r>
        <w:rPr>
          <w:sz w:val="24"/>
          <w:szCs w:val="24"/>
        </w:rPr>
        <w:t xml:space="preserve">he pastor </w:t>
      </w:r>
      <w:r w:rsidR="00BA7ADF">
        <w:rPr>
          <w:sz w:val="24"/>
          <w:szCs w:val="24"/>
        </w:rPr>
        <w:t xml:space="preserve">stands </w:t>
      </w:r>
      <w:r>
        <w:rPr>
          <w:sz w:val="24"/>
          <w:szCs w:val="24"/>
        </w:rPr>
        <w:t xml:space="preserve">on the </w:t>
      </w:r>
      <w:r w:rsidR="00BA7ADF">
        <w:rPr>
          <w:sz w:val="24"/>
          <w:szCs w:val="24"/>
        </w:rPr>
        <w:t>podium</w:t>
      </w:r>
      <w:r>
        <w:rPr>
          <w:sz w:val="24"/>
          <w:szCs w:val="24"/>
        </w:rPr>
        <w:t xml:space="preserve"> </w:t>
      </w:r>
      <w:r w:rsidR="00BA7ADF">
        <w:rPr>
          <w:sz w:val="24"/>
          <w:szCs w:val="24"/>
        </w:rPr>
        <w:t>and</w:t>
      </w:r>
      <w:r>
        <w:rPr>
          <w:sz w:val="24"/>
          <w:szCs w:val="24"/>
        </w:rPr>
        <w:t xml:space="preserve"> </w:t>
      </w:r>
      <w:r w:rsidR="00BA7ADF">
        <w:rPr>
          <w:sz w:val="24"/>
          <w:szCs w:val="24"/>
        </w:rPr>
        <w:t xml:space="preserve">flings a </w:t>
      </w:r>
      <w:r>
        <w:rPr>
          <w:sz w:val="24"/>
          <w:szCs w:val="24"/>
        </w:rPr>
        <w:t>bucket full of water</w:t>
      </w:r>
      <w:r w:rsidR="00BA7ADF">
        <w:rPr>
          <w:sz w:val="24"/>
          <w:szCs w:val="24"/>
        </w:rPr>
        <w:t xml:space="preserve"> over the people in the congregation. </w:t>
      </w:r>
      <w:r>
        <w:rPr>
          <w:sz w:val="24"/>
          <w:szCs w:val="24"/>
        </w:rPr>
        <w:t xml:space="preserve">How </w:t>
      </w:r>
      <w:r w:rsidR="00BA7ADF">
        <w:rPr>
          <w:sz w:val="24"/>
          <w:szCs w:val="24"/>
        </w:rPr>
        <w:t xml:space="preserve">much water do you think will reach each person’s cup? Now picture a small group of women in a home. One has a full glass of water. She fills the empty glass of the women to the right of her, who in turn does the same for the woman beside of her. Which scenario do you think is most effective? </w:t>
      </w:r>
      <w:r w:rsidR="00BA7ADF">
        <w:rPr>
          <w:sz w:val="24"/>
          <w:szCs w:val="24"/>
        </w:rPr>
        <w:lastRenderedPageBreak/>
        <w:t xml:space="preserve">Obviously, the glass to glass method. But honestly, how much of the latter is taking place with in your local church body? </w:t>
      </w:r>
    </w:p>
    <w:p w:rsidR="00282D2A" w:rsidRPr="006B4F74" w:rsidRDefault="00740169" w:rsidP="00282D2A">
      <w:pPr>
        <w:ind w:firstLine="720"/>
        <w:jc w:val="both"/>
        <w:rPr>
          <w:rFonts w:asciiTheme="minorHAnsi" w:hAnsiTheme="minorHAnsi" w:cs="Vijaya"/>
          <w:sz w:val="24"/>
          <w:szCs w:val="24"/>
        </w:rPr>
      </w:pPr>
      <w:r>
        <w:rPr>
          <w:sz w:val="24"/>
          <w:szCs w:val="24"/>
        </w:rPr>
        <w:t xml:space="preserve">This proves what I’ve always suspected; something vital is missing in the </w:t>
      </w:r>
      <w:r w:rsidR="004D04F7">
        <w:rPr>
          <w:sz w:val="24"/>
          <w:szCs w:val="24"/>
        </w:rPr>
        <w:t>c</w:t>
      </w:r>
      <w:r>
        <w:rPr>
          <w:sz w:val="24"/>
          <w:szCs w:val="24"/>
        </w:rPr>
        <w:t xml:space="preserve">hurch. Now I know what it is…. It is </w:t>
      </w:r>
      <w:r w:rsidR="00B267E7">
        <w:rPr>
          <w:sz w:val="24"/>
          <w:szCs w:val="24"/>
        </w:rPr>
        <w:t>B</w:t>
      </w:r>
      <w:r>
        <w:rPr>
          <w:sz w:val="24"/>
          <w:szCs w:val="24"/>
        </w:rPr>
        <w:t>iblical discipleship. And so, the Lord has placed His burden upon my heart, fueling it through my own experience, to do something about it. Hence, the birth of this</w:t>
      </w:r>
      <w:r w:rsidR="00B666D8">
        <w:rPr>
          <w:sz w:val="24"/>
          <w:szCs w:val="24"/>
        </w:rPr>
        <w:t xml:space="preserve"> </w:t>
      </w:r>
      <w:r w:rsidR="00343AF7">
        <w:rPr>
          <w:sz w:val="24"/>
          <w:szCs w:val="24"/>
        </w:rPr>
        <w:t>four</w:t>
      </w:r>
      <w:r>
        <w:rPr>
          <w:sz w:val="24"/>
          <w:szCs w:val="24"/>
        </w:rPr>
        <w:t>-phase series</w:t>
      </w:r>
      <w:r w:rsidR="00343AF7">
        <w:rPr>
          <w:sz w:val="24"/>
          <w:szCs w:val="24"/>
        </w:rPr>
        <w:t>.</w:t>
      </w:r>
      <w:r>
        <w:rPr>
          <w:sz w:val="24"/>
          <w:szCs w:val="24"/>
        </w:rPr>
        <w:t xml:space="preserve"> </w:t>
      </w:r>
      <w:r w:rsidR="00EE784C">
        <w:rPr>
          <w:sz w:val="24"/>
          <w:szCs w:val="24"/>
        </w:rPr>
        <w:t xml:space="preserve">What you hold in your hands is a culmination of truths that I have mined from what is, in my opinion, an inexhaustible wealth of </w:t>
      </w:r>
      <w:r w:rsidR="00786CF9">
        <w:rPr>
          <w:sz w:val="24"/>
          <w:szCs w:val="24"/>
        </w:rPr>
        <w:t>lessons</w:t>
      </w:r>
      <w:r w:rsidR="00EE784C">
        <w:rPr>
          <w:sz w:val="24"/>
          <w:szCs w:val="24"/>
        </w:rPr>
        <w:t xml:space="preserve"> contained in Paul’s letter to the saint at Ephesus. </w:t>
      </w:r>
      <w:r w:rsidR="00282D2A" w:rsidRPr="00D86F5C">
        <w:rPr>
          <w:rFonts w:asciiTheme="minorHAnsi" w:hAnsiTheme="minorHAnsi" w:cs="Vijaya"/>
          <w:sz w:val="24"/>
          <w:szCs w:val="24"/>
        </w:rPr>
        <w:t xml:space="preserve">It </w:t>
      </w:r>
      <w:r w:rsidR="00282D2A" w:rsidRPr="00D86F5C">
        <w:rPr>
          <w:rFonts w:asciiTheme="minorHAnsi" w:eastAsiaTheme="minorEastAsia" w:hAnsiTheme="minorHAnsi" w:cs="Vijaya"/>
          <w:sz w:val="24"/>
          <w:szCs w:val="24"/>
        </w:rPr>
        <w:t xml:space="preserve">provides an excellent context in which we can learn essential doctrinal truths as well as practical </w:t>
      </w:r>
      <w:r w:rsidR="00282D2A">
        <w:rPr>
          <w:rFonts w:asciiTheme="minorHAnsi" w:eastAsiaTheme="minorEastAsia" w:hAnsiTheme="minorHAnsi" w:cs="Vijaya"/>
          <w:sz w:val="24"/>
          <w:szCs w:val="24"/>
        </w:rPr>
        <w:t xml:space="preserve">life </w:t>
      </w:r>
      <w:r w:rsidR="00282D2A"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w:t>
      </w:r>
      <w:r w:rsidR="00282D2A">
        <w:rPr>
          <w:rFonts w:asciiTheme="minorHAnsi" w:eastAsiaTheme="minorEastAsia" w:hAnsiTheme="minorHAnsi" w:cs="Vijaya"/>
          <w:sz w:val="24"/>
          <w:szCs w:val="24"/>
        </w:rPr>
        <w:t>-</w:t>
      </w:r>
      <w:r w:rsidR="00282D2A" w:rsidRPr="00D86F5C">
        <w:rPr>
          <w:rFonts w:asciiTheme="minorHAnsi" w:eastAsiaTheme="minorEastAsia" w:hAnsiTheme="minorHAnsi" w:cs="Vijaya"/>
          <w:sz w:val="24"/>
          <w:szCs w:val="24"/>
        </w:rPr>
        <w:t>healing truth and cultivate an intimate love relationship with God.</w:t>
      </w:r>
    </w:p>
    <w:p w:rsidR="00900F2C" w:rsidRDefault="00343AF7" w:rsidP="00900F2C">
      <w:pPr>
        <w:ind w:firstLine="720"/>
        <w:jc w:val="both"/>
        <w:rPr>
          <w:bCs/>
          <w:sz w:val="24"/>
          <w:szCs w:val="24"/>
        </w:rPr>
      </w:pPr>
      <w:r>
        <w:rPr>
          <w:sz w:val="24"/>
          <w:szCs w:val="24"/>
        </w:rPr>
        <w:t>I liken disciple making to</w:t>
      </w:r>
      <w:r w:rsidR="005B2957">
        <w:rPr>
          <w:sz w:val="24"/>
          <w:szCs w:val="24"/>
        </w:rPr>
        <w:t xml:space="preserve"> wedding preparation. In fact, b</w:t>
      </w:r>
      <w:r w:rsidR="00B267E7">
        <w:rPr>
          <w:sz w:val="24"/>
          <w:szCs w:val="24"/>
        </w:rPr>
        <w:t>ecoming the bride of Christ is much like getting married</w:t>
      </w:r>
      <w:r w:rsidR="00CC03DD">
        <w:rPr>
          <w:sz w:val="24"/>
          <w:szCs w:val="24"/>
        </w:rPr>
        <w:t>; e</w:t>
      </w:r>
      <w:r w:rsidR="00B267E7">
        <w:rPr>
          <w:sz w:val="24"/>
          <w:szCs w:val="24"/>
        </w:rPr>
        <w:t>verything is new</w:t>
      </w:r>
      <w:r w:rsidR="00CC03DD">
        <w:rPr>
          <w:sz w:val="24"/>
          <w:szCs w:val="24"/>
        </w:rPr>
        <w:t>,</w:t>
      </w:r>
      <w:r w:rsidR="00B267E7">
        <w:rPr>
          <w:sz w:val="24"/>
          <w:szCs w:val="24"/>
        </w:rPr>
        <w:t xml:space="preserve"> exciting</w:t>
      </w:r>
      <w:r w:rsidR="00CC03DD">
        <w:rPr>
          <w:sz w:val="24"/>
          <w:szCs w:val="24"/>
        </w:rPr>
        <w:t xml:space="preserve"> and mysterious.</w:t>
      </w:r>
      <w:r w:rsidR="00B267E7">
        <w:rPr>
          <w:sz w:val="24"/>
          <w:szCs w:val="24"/>
        </w:rPr>
        <w:t xml:space="preserve"> </w:t>
      </w:r>
      <w:r w:rsidR="00CC03DD">
        <w:rPr>
          <w:sz w:val="24"/>
          <w:szCs w:val="24"/>
        </w:rPr>
        <w:t xml:space="preserve">Spiritually and physically speaking, though, we are treading on sacred, yet, uncharted ground. </w:t>
      </w:r>
      <w:r w:rsidR="00106038">
        <w:rPr>
          <w:sz w:val="24"/>
          <w:szCs w:val="24"/>
        </w:rPr>
        <w:t xml:space="preserve">That is why a study of Paul’s letter to the church at Ephesus is so helpful, because here, several mysteries </w:t>
      </w:r>
      <w:r w:rsidR="005B2957">
        <w:rPr>
          <w:sz w:val="24"/>
          <w:szCs w:val="24"/>
        </w:rPr>
        <w:t>are</w:t>
      </w:r>
      <w:r w:rsidR="00106038">
        <w:rPr>
          <w:sz w:val="24"/>
          <w:szCs w:val="24"/>
        </w:rPr>
        <w:t xml:space="preserve"> opened to us. </w:t>
      </w:r>
      <w:r w:rsidR="0059267B">
        <w:rPr>
          <w:bCs/>
          <w:sz w:val="24"/>
          <w:szCs w:val="24"/>
        </w:rPr>
        <w:t xml:space="preserve">I am ecstatic to continue this journey with you as we delve deeper into the treasure-trove of truth contained within the book of Ephesians. </w:t>
      </w:r>
      <w:r w:rsidR="00106038">
        <w:rPr>
          <w:bCs/>
          <w:sz w:val="24"/>
          <w:szCs w:val="24"/>
        </w:rPr>
        <w:t xml:space="preserve">With </w:t>
      </w:r>
      <w:r w:rsidR="00A5425F">
        <w:rPr>
          <w:bCs/>
          <w:sz w:val="24"/>
          <w:szCs w:val="24"/>
        </w:rPr>
        <w:t>this</w:t>
      </w:r>
      <w:r w:rsidR="00106038">
        <w:rPr>
          <w:bCs/>
          <w:sz w:val="24"/>
          <w:szCs w:val="24"/>
        </w:rPr>
        <w:t xml:space="preserve"> letter as our backdrop,</w:t>
      </w:r>
      <w:r w:rsidR="0059267B">
        <w:rPr>
          <w:bCs/>
          <w:sz w:val="24"/>
          <w:szCs w:val="24"/>
        </w:rPr>
        <w:t xml:space="preserve"> we will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learn</w:t>
      </w:r>
      <w:r w:rsidR="00A5425F">
        <w:rPr>
          <w:bCs/>
          <w:sz w:val="24"/>
          <w:szCs w:val="24"/>
        </w:rPr>
        <w:t>.</w:t>
      </w:r>
      <w:r w:rsidR="00900F2C">
        <w:rPr>
          <w:bCs/>
          <w:sz w:val="24"/>
          <w:szCs w:val="24"/>
        </w:rPr>
        <w:t xml:space="preserve"> </w:t>
      </w:r>
    </w:p>
    <w:p w:rsidR="001646FE" w:rsidRDefault="00C80D20" w:rsidP="00C80D20">
      <w:pPr>
        <w:ind w:firstLine="720"/>
        <w:jc w:val="both"/>
        <w:rPr>
          <w:sz w:val="24"/>
          <w:szCs w:val="24"/>
        </w:rPr>
      </w:pPr>
      <w:r>
        <w:rPr>
          <w:sz w:val="24"/>
          <w:szCs w:val="24"/>
        </w:rPr>
        <w:t xml:space="preserve">In keeping with the wedding theme of this series, I would like to set the tone for this second book by using a loose analogy comparing a new bride with the bride of Christ. </w:t>
      </w:r>
      <w:r w:rsidR="005B2957">
        <w:rPr>
          <w:sz w:val="24"/>
          <w:szCs w:val="24"/>
        </w:rPr>
        <w:t>But before we go there,</w:t>
      </w:r>
      <w:r>
        <w:rPr>
          <w:sz w:val="24"/>
          <w:szCs w:val="24"/>
        </w:rPr>
        <w:t xml:space="preserve"> let me speak to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Pr>
          <w:sz w:val="24"/>
          <w:szCs w:val="24"/>
        </w:rPr>
        <w:t xml:space="preserve"> beneficial life lessons</w:t>
      </w:r>
      <w:r w:rsidR="005B2957">
        <w:rPr>
          <w:sz w:val="24"/>
          <w:szCs w:val="24"/>
        </w:rPr>
        <w:t xml:space="preserve"> that can also apply to any relationship</w:t>
      </w:r>
      <w:r>
        <w:rPr>
          <w:sz w:val="24"/>
          <w:szCs w:val="24"/>
        </w:rPr>
        <w:t xml:space="preserve">. </w:t>
      </w:r>
      <w:r w:rsidR="00B34E14">
        <w:rPr>
          <w:sz w:val="24"/>
          <w:szCs w:val="24"/>
        </w:rPr>
        <w:t>These seven Biblical principles both govern a marriage, and determine its success.</w:t>
      </w:r>
      <w:r w:rsidR="009A72FF">
        <w:rPr>
          <w:sz w:val="24"/>
          <w:szCs w:val="24"/>
        </w:rPr>
        <w:t xml:space="preserve"> Here they are:</w:t>
      </w:r>
      <w:r w:rsidR="00B34E14">
        <w:rPr>
          <w:sz w:val="24"/>
          <w:szCs w:val="24"/>
        </w:rPr>
        <w:t xml:space="preserve"> </w:t>
      </w:r>
    </w:p>
    <w:p w:rsidR="00AD2A7D" w:rsidRPr="009A72FF" w:rsidRDefault="009A72FF" w:rsidP="00EF73C9">
      <w:pPr>
        <w:pStyle w:val="ListParagraph"/>
        <w:numPr>
          <w:ilvl w:val="0"/>
          <w:numId w:val="51"/>
        </w:numPr>
        <w:jc w:val="both"/>
        <w:rPr>
          <w:sz w:val="24"/>
          <w:szCs w:val="24"/>
        </w:rPr>
      </w:pPr>
      <w:r>
        <w:rPr>
          <w:sz w:val="24"/>
          <w:szCs w:val="24"/>
        </w:rPr>
        <w:t>A</w:t>
      </w:r>
      <w:r w:rsidR="000C7EE1" w:rsidRPr="009A72FF">
        <w:rPr>
          <w:sz w:val="24"/>
          <w:szCs w:val="24"/>
        </w:rPr>
        <w:t>ll of us would do well to</w:t>
      </w:r>
      <w:r w:rsidR="001646FE" w:rsidRPr="009A72FF">
        <w:rPr>
          <w:sz w:val="24"/>
          <w:szCs w:val="24"/>
        </w:rPr>
        <w:t xml:space="preserve"> learn</w:t>
      </w:r>
      <w:r w:rsidR="00C80D20" w:rsidRPr="009A72FF">
        <w:rPr>
          <w:sz w:val="24"/>
          <w:szCs w:val="24"/>
        </w:rPr>
        <w:t xml:space="preserve"> how to speak the truth in love </w:t>
      </w:r>
      <w:r w:rsidR="002E1C08" w:rsidRPr="009A72FF">
        <w:rPr>
          <w:sz w:val="24"/>
          <w:szCs w:val="24"/>
        </w:rPr>
        <w:t xml:space="preserve">and </w:t>
      </w:r>
      <w:r w:rsidR="00C80D20" w:rsidRPr="009A72FF">
        <w:rPr>
          <w:sz w:val="24"/>
          <w:szCs w:val="24"/>
        </w:rPr>
        <w:t xml:space="preserve">how to listen with the intent to understand the other person. </w:t>
      </w:r>
    </w:p>
    <w:p w:rsidR="002E1C08" w:rsidRPr="009A72FF" w:rsidRDefault="009A72FF" w:rsidP="00EF73C9">
      <w:pPr>
        <w:pStyle w:val="ListParagraph"/>
        <w:numPr>
          <w:ilvl w:val="0"/>
          <w:numId w:val="51"/>
        </w:numPr>
        <w:jc w:val="both"/>
        <w:rPr>
          <w:sz w:val="24"/>
          <w:szCs w:val="24"/>
        </w:rPr>
      </w:pPr>
      <w:r>
        <w:rPr>
          <w:sz w:val="24"/>
          <w:szCs w:val="24"/>
        </w:rPr>
        <w:t>I</w:t>
      </w:r>
      <w:r w:rsidR="000C7EE1" w:rsidRPr="009A72FF">
        <w:rPr>
          <w:sz w:val="24"/>
          <w:szCs w:val="24"/>
        </w:rPr>
        <w:t>n any area of our lives,</w:t>
      </w:r>
      <w:r w:rsidR="001646FE" w:rsidRPr="009A72FF">
        <w:rPr>
          <w:sz w:val="24"/>
          <w:szCs w:val="24"/>
        </w:rPr>
        <w:t xml:space="preserve"> </w:t>
      </w:r>
      <w:r w:rsidR="000C7EE1" w:rsidRPr="009A72FF">
        <w:rPr>
          <w:sz w:val="24"/>
          <w:szCs w:val="24"/>
        </w:rPr>
        <w:t xml:space="preserve">how well we </w:t>
      </w:r>
      <w:r w:rsidR="001646FE" w:rsidRPr="009A72FF">
        <w:rPr>
          <w:sz w:val="24"/>
          <w:szCs w:val="24"/>
        </w:rPr>
        <w:t>communicat</w:t>
      </w:r>
      <w:r w:rsidR="000C7EE1" w:rsidRPr="009A72FF">
        <w:rPr>
          <w:sz w:val="24"/>
          <w:szCs w:val="24"/>
        </w:rPr>
        <w:t>e, and the depths of that interaction, will greatly determine the outcome. Especially when it comes to oneness in marriage.</w:t>
      </w:r>
    </w:p>
    <w:p w:rsidR="002E1C08" w:rsidRPr="009A72FF" w:rsidRDefault="009A72FF" w:rsidP="00EF73C9">
      <w:pPr>
        <w:pStyle w:val="ListParagraph"/>
        <w:numPr>
          <w:ilvl w:val="0"/>
          <w:numId w:val="51"/>
        </w:numPr>
        <w:jc w:val="both"/>
        <w:rPr>
          <w:sz w:val="24"/>
          <w:szCs w:val="24"/>
        </w:rPr>
      </w:pPr>
      <w:r>
        <w:rPr>
          <w:sz w:val="24"/>
          <w:szCs w:val="24"/>
        </w:rPr>
        <w:t>W</w:t>
      </w:r>
      <w:r w:rsidR="001646FE" w:rsidRPr="009A72FF">
        <w:rPr>
          <w:sz w:val="24"/>
          <w:szCs w:val="24"/>
        </w:rPr>
        <w:t xml:space="preserve">ho </w:t>
      </w:r>
      <w:r w:rsidR="0032031E" w:rsidRPr="009A72FF">
        <w:rPr>
          <w:sz w:val="24"/>
          <w:szCs w:val="24"/>
        </w:rPr>
        <w:t>hasn’t</w:t>
      </w:r>
      <w:r w:rsidR="001646FE" w:rsidRPr="009A72FF">
        <w:rPr>
          <w:sz w:val="24"/>
          <w:szCs w:val="24"/>
        </w:rPr>
        <w:t xml:space="preserve"> experienced </w:t>
      </w:r>
      <w:r w:rsidR="00BC440E" w:rsidRPr="009A72FF">
        <w:rPr>
          <w:sz w:val="24"/>
          <w:szCs w:val="24"/>
        </w:rPr>
        <w:t>an identity crisis</w:t>
      </w:r>
      <w:r w:rsidR="001646FE" w:rsidRPr="009A72FF">
        <w:rPr>
          <w:sz w:val="24"/>
          <w:szCs w:val="24"/>
        </w:rPr>
        <w:t xml:space="preserve"> at one time or another? But this is </w:t>
      </w:r>
      <w:r w:rsidR="0032031E" w:rsidRPr="009A72FF">
        <w:rPr>
          <w:sz w:val="24"/>
          <w:szCs w:val="24"/>
        </w:rPr>
        <w:t>certainly</w:t>
      </w:r>
      <w:r w:rsidR="001646FE" w:rsidRPr="009A72FF">
        <w:rPr>
          <w:sz w:val="24"/>
          <w:szCs w:val="24"/>
        </w:rPr>
        <w:t xml:space="preserve"> true when a person goes</w:t>
      </w:r>
      <w:r w:rsidR="00C80D20" w:rsidRPr="009A72FF">
        <w:rPr>
          <w:sz w:val="24"/>
          <w:szCs w:val="24"/>
        </w:rPr>
        <w:t xml:space="preserve"> from singleness to</w:t>
      </w:r>
      <w:r w:rsidR="000C7EE1" w:rsidRPr="009A72FF">
        <w:rPr>
          <w:sz w:val="24"/>
          <w:szCs w:val="24"/>
        </w:rPr>
        <w:t xml:space="preserve"> the perplexities involved in</w:t>
      </w:r>
      <w:r w:rsidR="00C80D20" w:rsidRPr="009A72FF">
        <w:rPr>
          <w:sz w:val="24"/>
          <w:szCs w:val="24"/>
        </w:rPr>
        <w:t xml:space="preserve"> living with another person</w:t>
      </w:r>
      <w:r w:rsidR="0032031E" w:rsidRPr="009A72FF">
        <w:rPr>
          <w:sz w:val="24"/>
          <w:szCs w:val="24"/>
        </w:rPr>
        <w:t>.</w:t>
      </w:r>
      <w:r w:rsidR="00C80D20" w:rsidRPr="009A72FF">
        <w:rPr>
          <w:sz w:val="24"/>
          <w:szCs w:val="24"/>
        </w:rPr>
        <w:t xml:space="preserve"> </w:t>
      </w:r>
    </w:p>
    <w:p w:rsidR="00B83AD1" w:rsidRPr="009A72FF" w:rsidRDefault="009A72FF" w:rsidP="00EF73C9">
      <w:pPr>
        <w:pStyle w:val="ListParagraph"/>
        <w:numPr>
          <w:ilvl w:val="0"/>
          <w:numId w:val="51"/>
        </w:numPr>
        <w:jc w:val="both"/>
        <w:rPr>
          <w:sz w:val="24"/>
          <w:szCs w:val="24"/>
        </w:rPr>
      </w:pPr>
      <w:r>
        <w:rPr>
          <w:sz w:val="24"/>
          <w:szCs w:val="24"/>
        </w:rPr>
        <w:lastRenderedPageBreak/>
        <w:t>I</w:t>
      </w:r>
      <w:r w:rsidR="00B83AD1" w:rsidRPr="009A72FF">
        <w:rPr>
          <w:sz w:val="24"/>
          <w:szCs w:val="24"/>
        </w:rPr>
        <w:t xml:space="preserve">n marriage, you must leave your father and mother and cleave to your husband. </w:t>
      </w:r>
      <w:r w:rsidRPr="009A72FF">
        <w:rPr>
          <w:sz w:val="24"/>
          <w:szCs w:val="24"/>
        </w:rPr>
        <w:t>P</w:t>
      </w:r>
      <w:r w:rsidR="002E1C08" w:rsidRPr="009A72FF">
        <w:rPr>
          <w:sz w:val="24"/>
          <w:szCs w:val="24"/>
        </w:rPr>
        <w:t>art of growing up is mak</w:t>
      </w:r>
      <w:r w:rsidR="000C7EE1" w:rsidRPr="009A72FF">
        <w:rPr>
          <w:sz w:val="24"/>
          <w:szCs w:val="24"/>
        </w:rPr>
        <w:t>ing</w:t>
      </w:r>
      <w:r w:rsidR="002E1C08" w:rsidRPr="009A72FF">
        <w:rPr>
          <w:sz w:val="24"/>
          <w:szCs w:val="24"/>
        </w:rPr>
        <w:t xml:space="preserve"> the adjustments</w:t>
      </w:r>
      <w:r w:rsidR="00B83AD1" w:rsidRPr="009A72FF">
        <w:rPr>
          <w:sz w:val="24"/>
          <w:szCs w:val="24"/>
        </w:rPr>
        <w:t xml:space="preserve"> necessary</w:t>
      </w:r>
      <w:r w:rsidR="0032031E" w:rsidRPr="009A72FF">
        <w:rPr>
          <w:sz w:val="24"/>
          <w:szCs w:val="24"/>
        </w:rPr>
        <w:t xml:space="preserve"> </w:t>
      </w:r>
      <w:r w:rsidR="002E1C08" w:rsidRPr="009A72FF">
        <w:rPr>
          <w:sz w:val="24"/>
          <w:szCs w:val="24"/>
        </w:rPr>
        <w:t>to</w:t>
      </w:r>
      <w:r w:rsidR="0032031E" w:rsidRPr="009A72FF">
        <w:rPr>
          <w:sz w:val="24"/>
          <w:szCs w:val="24"/>
        </w:rPr>
        <w:t xml:space="preserve"> cut the apron strings </w:t>
      </w:r>
      <w:r w:rsidR="002E1C08" w:rsidRPr="009A72FF">
        <w:rPr>
          <w:sz w:val="24"/>
          <w:szCs w:val="24"/>
        </w:rPr>
        <w:t>of our parents.</w:t>
      </w:r>
      <w:r w:rsidR="00B83AD1" w:rsidRPr="009A72FF">
        <w:rPr>
          <w:sz w:val="24"/>
          <w:szCs w:val="24"/>
        </w:rPr>
        <w:t xml:space="preserve"> The leaving is not optional, if there is to be Biblical cleaving.</w:t>
      </w:r>
    </w:p>
    <w:p w:rsidR="00AD2A7D" w:rsidRPr="009A72FF" w:rsidRDefault="009A72FF" w:rsidP="00EF73C9">
      <w:pPr>
        <w:pStyle w:val="ListParagraph"/>
        <w:numPr>
          <w:ilvl w:val="0"/>
          <w:numId w:val="51"/>
        </w:numPr>
        <w:jc w:val="both"/>
        <w:rPr>
          <w:sz w:val="24"/>
          <w:szCs w:val="24"/>
        </w:rPr>
      </w:pPr>
      <w:r>
        <w:rPr>
          <w:sz w:val="24"/>
          <w:szCs w:val="24"/>
        </w:rPr>
        <w:t>Wh</w:t>
      </w:r>
      <w:r w:rsidR="00AD2A7D" w:rsidRPr="009A72FF">
        <w:rPr>
          <w:sz w:val="24"/>
          <w:szCs w:val="24"/>
        </w:rPr>
        <w:t>en you</w:t>
      </w:r>
      <w:r w:rsidR="0032031E" w:rsidRPr="009A72FF">
        <w:rPr>
          <w:sz w:val="24"/>
          <w:szCs w:val="24"/>
        </w:rPr>
        <w:t xml:space="preserve"> learn people’s stories</w:t>
      </w:r>
      <w:r w:rsidR="00AD2A7D" w:rsidRPr="009A72FF">
        <w:rPr>
          <w:sz w:val="24"/>
          <w:szCs w:val="24"/>
        </w:rPr>
        <w:t>, it</w:t>
      </w:r>
      <w:r w:rsidR="0032031E" w:rsidRPr="009A72FF">
        <w:rPr>
          <w:sz w:val="24"/>
          <w:szCs w:val="24"/>
        </w:rPr>
        <w:t xml:space="preserve"> helps you understand what makes them tic. In </w:t>
      </w:r>
      <w:r w:rsidR="002E1C08" w:rsidRPr="009A72FF">
        <w:rPr>
          <w:sz w:val="24"/>
          <w:szCs w:val="24"/>
        </w:rPr>
        <w:t>marriage,</w:t>
      </w:r>
      <w:r w:rsidR="0032031E" w:rsidRPr="009A72FF">
        <w:rPr>
          <w:sz w:val="24"/>
          <w:szCs w:val="24"/>
        </w:rPr>
        <w:t xml:space="preserve"> it is very important to become</w:t>
      </w:r>
      <w:r w:rsidR="00C80D20" w:rsidRPr="009A72FF">
        <w:rPr>
          <w:sz w:val="24"/>
          <w:szCs w:val="24"/>
        </w:rPr>
        <w:t xml:space="preserve"> a student of your spouse</w:t>
      </w:r>
      <w:r w:rsidR="0032031E" w:rsidRPr="009A72FF">
        <w:rPr>
          <w:sz w:val="24"/>
          <w:szCs w:val="24"/>
        </w:rPr>
        <w:t xml:space="preserve"> but be </w:t>
      </w:r>
      <w:r w:rsidR="00C80D20" w:rsidRPr="009A72FF">
        <w:rPr>
          <w:sz w:val="24"/>
          <w:szCs w:val="24"/>
        </w:rPr>
        <w:t xml:space="preserve">ready for a </w:t>
      </w:r>
      <w:r w:rsidR="00C80D20" w:rsidRPr="009A72FF">
        <w:rPr>
          <w:i/>
          <w:sz w:val="24"/>
          <w:szCs w:val="24"/>
        </w:rPr>
        <w:t>big</w:t>
      </w:r>
      <w:r w:rsidR="00C80D20" w:rsidRPr="009A72FF">
        <w:rPr>
          <w:sz w:val="24"/>
          <w:szCs w:val="24"/>
        </w:rPr>
        <w:t xml:space="preserve"> learning curve. </w:t>
      </w:r>
    </w:p>
    <w:p w:rsidR="00AD2A7D" w:rsidRPr="009A72FF" w:rsidRDefault="009A72FF" w:rsidP="00EF73C9">
      <w:pPr>
        <w:pStyle w:val="ListParagraph"/>
        <w:numPr>
          <w:ilvl w:val="0"/>
          <w:numId w:val="51"/>
        </w:numPr>
        <w:jc w:val="both"/>
        <w:rPr>
          <w:sz w:val="24"/>
          <w:szCs w:val="24"/>
        </w:rPr>
      </w:pPr>
      <w:r>
        <w:rPr>
          <w:sz w:val="24"/>
          <w:szCs w:val="24"/>
        </w:rPr>
        <w:t>A</w:t>
      </w:r>
      <w:r w:rsidR="00B83AD1" w:rsidRPr="009A72FF">
        <w:rPr>
          <w:sz w:val="24"/>
          <w:szCs w:val="24"/>
        </w:rPr>
        <w:t xml:space="preserve"> bride is divinely and uniquely designed to be the</w:t>
      </w:r>
      <w:r w:rsidR="002E1C08" w:rsidRPr="009A72FF">
        <w:rPr>
          <w:sz w:val="24"/>
          <w:szCs w:val="24"/>
        </w:rPr>
        <w:t xml:space="preserve"> </w:t>
      </w:r>
      <w:r w:rsidR="00C80D20" w:rsidRPr="009A72FF">
        <w:rPr>
          <w:sz w:val="24"/>
          <w:szCs w:val="24"/>
        </w:rPr>
        <w:t xml:space="preserve">“helpmate” </w:t>
      </w:r>
      <w:r w:rsidR="00B83AD1" w:rsidRPr="009A72FF">
        <w:rPr>
          <w:sz w:val="24"/>
          <w:szCs w:val="24"/>
        </w:rPr>
        <w:t xml:space="preserve">of her husband. If we don’t understand this, we can greatly hinder </w:t>
      </w:r>
      <w:r w:rsidR="00BC440E" w:rsidRPr="009A72FF">
        <w:rPr>
          <w:sz w:val="24"/>
          <w:szCs w:val="24"/>
        </w:rPr>
        <w:t xml:space="preserve">our spouse </w:t>
      </w:r>
      <w:r w:rsidR="00B83AD1" w:rsidRPr="009A72FF">
        <w:rPr>
          <w:sz w:val="24"/>
          <w:szCs w:val="24"/>
        </w:rPr>
        <w:t xml:space="preserve">instead of </w:t>
      </w:r>
      <w:r w:rsidR="00BC440E" w:rsidRPr="009A72FF">
        <w:rPr>
          <w:sz w:val="24"/>
          <w:szCs w:val="24"/>
        </w:rPr>
        <w:t xml:space="preserve">being </w:t>
      </w:r>
      <w:r w:rsidR="00343AF7">
        <w:rPr>
          <w:sz w:val="24"/>
          <w:szCs w:val="24"/>
        </w:rPr>
        <w:t>h</w:t>
      </w:r>
      <w:r w:rsidRPr="009A72FF">
        <w:rPr>
          <w:sz w:val="24"/>
          <w:szCs w:val="24"/>
        </w:rPr>
        <w:t>is</w:t>
      </w:r>
      <w:r w:rsidR="00B83AD1" w:rsidRPr="009A72FF">
        <w:rPr>
          <w:sz w:val="24"/>
          <w:szCs w:val="24"/>
        </w:rPr>
        <w:t xml:space="preserve"> help</w:t>
      </w:r>
      <w:r w:rsidR="008964BB">
        <w:rPr>
          <w:sz w:val="24"/>
          <w:szCs w:val="24"/>
        </w:rPr>
        <w:t>er</w:t>
      </w:r>
      <w:r w:rsidR="00B83AD1" w:rsidRPr="009A72FF">
        <w:rPr>
          <w:sz w:val="24"/>
          <w:szCs w:val="24"/>
        </w:rPr>
        <w:t xml:space="preserve">. </w:t>
      </w:r>
    </w:p>
    <w:p w:rsidR="00C80D20" w:rsidRDefault="009A72FF" w:rsidP="00EF73C9">
      <w:pPr>
        <w:pStyle w:val="ListParagraph"/>
        <w:numPr>
          <w:ilvl w:val="0"/>
          <w:numId w:val="51"/>
        </w:numPr>
        <w:jc w:val="both"/>
        <w:rPr>
          <w:sz w:val="24"/>
          <w:szCs w:val="24"/>
        </w:rPr>
      </w:pPr>
      <w:r>
        <w:rPr>
          <w:sz w:val="24"/>
          <w:szCs w:val="24"/>
        </w:rPr>
        <w:t>N</w:t>
      </w:r>
      <w:r w:rsidR="002E1C08" w:rsidRPr="009A72FF">
        <w:rPr>
          <w:sz w:val="24"/>
          <w:szCs w:val="24"/>
        </w:rPr>
        <w:t>o one is an island</w:t>
      </w:r>
      <w:r w:rsidR="00B83AD1" w:rsidRPr="009A72FF">
        <w:rPr>
          <w:sz w:val="24"/>
          <w:szCs w:val="24"/>
        </w:rPr>
        <w:t xml:space="preserve"> unto </w:t>
      </w:r>
      <w:r w:rsidR="00B34E14" w:rsidRPr="009A72FF">
        <w:rPr>
          <w:sz w:val="24"/>
          <w:szCs w:val="24"/>
        </w:rPr>
        <w:t>themselves</w:t>
      </w:r>
      <w:r w:rsidR="002E1C08" w:rsidRPr="009A72FF">
        <w:rPr>
          <w:sz w:val="24"/>
          <w:szCs w:val="24"/>
        </w:rPr>
        <w:t>. We were made for community. And so, when you get married you need to learn to</w:t>
      </w:r>
      <w:r w:rsidR="00C80D20" w:rsidRPr="009A72FF">
        <w:rPr>
          <w:sz w:val="24"/>
          <w:szCs w:val="24"/>
        </w:rPr>
        <w:t xml:space="preserve"> embrace his family because they are now your family too</w:t>
      </w:r>
      <w:r w:rsidR="0067043B" w:rsidRPr="009A72FF">
        <w:rPr>
          <w:sz w:val="24"/>
          <w:szCs w:val="24"/>
        </w:rPr>
        <w:t xml:space="preserve"> (Ruth 1:16)</w:t>
      </w:r>
      <w:r w:rsidR="00C80D20" w:rsidRPr="009A72FF">
        <w:rPr>
          <w:sz w:val="24"/>
          <w:szCs w:val="24"/>
        </w:rPr>
        <w:t>.</w:t>
      </w:r>
    </w:p>
    <w:p w:rsidR="009A72FF" w:rsidRDefault="00C80D20" w:rsidP="008B6DFF">
      <w:pPr>
        <w:ind w:firstLine="720"/>
        <w:jc w:val="both"/>
        <w:rPr>
          <w:bCs/>
          <w:sz w:val="24"/>
          <w:szCs w:val="24"/>
        </w:rPr>
      </w:pPr>
      <w:r>
        <w:rPr>
          <w:bCs/>
          <w:sz w:val="24"/>
          <w:szCs w:val="24"/>
        </w:rPr>
        <w:t>Now for th</w:t>
      </w:r>
      <w:r w:rsidR="001726B3">
        <w:rPr>
          <w:bCs/>
          <w:sz w:val="24"/>
          <w:szCs w:val="24"/>
        </w:rPr>
        <w:t>e seven spiritual applications</w:t>
      </w:r>
      <w:r w:rsidR="002E0714">
        <w:rPr>
          <w:bCs/>
          <w:sz w:val="24"/>
          <w:szCs w:val="24"/>
        </w:rPr>
        <w:t>:</w:t>
      </w:r>
      <w:r w:rsidR="001726B3">
        <w:rPr>
          <w:bCs/>
          <w:sz w:val="24"/>
          <w:szCs w:val="24"/>
        </w:rPr>
        <w:t xml:space="preserve"> </w:t>
      </w:r>
    </w:p>
    <w:p w:rsidR="002E0714" w:rsidRDefault="002E0714" w:rsidP="00EF73C9">
      <w:pPr>
        <w:pStyle w:val="ListParagraph"/>
        <w:numPr>
          <w:ilvl w:val="0"/>
          <w:numId w:val="52"/>
        </w:numPr>
        <w:jc w:val="both"/>
        <w:rPr>
          <w:sz w:val="24"/>
          <w:szCs w:val="24"/>
        </w:rPr>
      </w:pPr>
      <w:r>
        <w:rPr>
          <w:bCs/>
          <w:sz w:val="24"/>
          <w:szCs w:val="24"/>
        </w:rPr>
        <w:t>I</w:t>
      </w:r>
      <w:r w:rsidR="00B34E14" w:rsidRPr="002E0714">
        <w:rPr>
          <w:bCs/>
          <w:sz w:val="24"/>
          <w:szCs w:val="24"/>
        </w:rPr>
        <w:t xml:space="preserve">t is </w:t>
      </w:r>
      <w:r>
        <w:rPr>
          <w:bCs/>
          <w:sz w:val="24"/>
          <w:szCs w:val="24"/>
        </w:rPr>
        <w:t>utterly impossible to overestimate</w:t>
      </w:r>
      <w:r w:rsidR="00B34E14" w:rsidRPr="002E0714">
        <w:rPr>
          <w:bCs/>
          <w:sz w:val="24"/>
          <w:szCs w:val="24"/>
        </w:rPr>
        <w:t xml:space="preserve"> the</w:t>
      </w:r>
      <w:r w:rsidR="00900F2C" w:rsidRPr="002E0714">
        <w:rPr>
          <w:sz w:val="24"/>
          <w:szCs w:val="24"/>
        </w:rPr>
        <w:t xml:space="preserve"> </w:t>
      </w:r>
      <w:r w:rsidR="00301A4E" w:rsidRPr="002E0714">
        <w:rPr>
          <w:sz w:val="24"/>
          <w:szCs w:val="24"/>
        </w:rPr>
        <w:t>significance</w:t>
      </w:r>
      <w:r w:rsidR="00900F2C" w:rsidRPr="002E0714">
        <w:rPr>
          <w:sz w:val="24"/>
          <w:szCs w:val="24"/>
        </w:rPr>
        <w:t xml:space="preserve"> of </w:t>
      </w:r>
      <w:r w:rsidR="00B34E14" w:rsidRPr="002E0714">
        <w:rPr>
          <w:sz w:val="24"/>
          <w:szCs w:val="24"/>
        </w:rPr>
        <w:t xml:space="preserve">the Bible in </w:t>
      </w:r>
      <w:r>
        <w:rPr>
          <w:sz w:val="24"/>
          <w:szCs w:val="24"/>
        </w:rPr>
        <w:t xml:space="preserve">our </w:t>
      </w:r>
      <w:r w:rsidR="00B34E14" w:rsidRPr="002E0714">
        <w:rPr>
          <w:sz w:val="24"/>
          <w:szCs w:val="24"/>
        </w:rPr>
        <w:t xml:space="preserve">relationship </w:t>
      </w:r>
      <w:r>
        <w:rPr>
          <w:sz w:val="24"/>
          <w:szCs w:val="24"/>
        </w:rPr>
        <w:t>with Jesus Christ – the heavenly Bridegroom.</w:t>
      </w:r>
    </w:p>
    <w:p w:rsidR="00BC440E" w:rsidRPr="002E0714" w:rsidRDefault="002E0714" w:rsidP="00EF73C9">
      <w:pPr>
        <w:pStyle w:val="ListParagraph"/>
        <w:numPr>
          <w:ilvl w:val="0"/>
          <w:numId w:val="52"/>
        </w:numPr>
        <w:jc w:val="both"/>
        <w:rPr>
          <w:sz w:val="24"/>
          <w:szCs w:val="24"/>
        </w:rPr>
      </w:pPr>
      <w:r>
        <w:rPr>
          <w:sz w:val="24"/>
          <w:szCs w:val="24"/>
        </w:rPr>
        <w:t>A</w:t>
      </w:r>
      <w:r w:rsidR="00B34E14" w:rsidRPr="002E0714">
        <w:rPr>
          <w:sz w:val="24"/>
          <w:szCs w:val="24"/>
        </w:rPr>
        <w:t xml:space="preserve"> close second</w:t>
      </w:r>
      <w:r>
        <w:rPr>
          <w:sz w:val="24"/>
          <w:szCs w:val="24"/>
        </w:rPr>
        <w:t xml:space="preserve"> is the</w:t>
      </w:r>
      <w:r w:rsidR="00B34E14" w:rsidRPr="002E0714">
        <w:rPr>
          <w:sz w:val="24"/>
          <w:szCs w:val="24"/>
        </w:rPr>
        <w:t xml:space="preserve"> importance</w:t>
      </w:r>
      <w:r>
        <w:rPr>
          <w:sz w:val="24"/>
          <w:szCs w:val="24"/>
        </w:rPr>
        <w:t xml:space="preserve"> of prayer</w:t>
      </w:r>
      <w:r w:rsidR="00B34E14" w:rsidRPr="002E0714">
        <w:rPr>
          <w:sz w:val="24"/>
          <w:szCs w:val="24"/>
        </w:rPr>
        <w:t xml:space="preserve">. These </w:t>
      </w:r>
      <w:r w:rsidR="00301A4E" w:rsidRPr="002E0714">
        <w:rPr>
          <w:sz w:val="24"/>
          <w:szCs w:val="24"/>
        </w:rPr>
        <w:t xml:space="preserve">two </w:t>
      </w:r>
      <w:r w:rsidR="00B34E14" w:rsidRPr="002E0714">
        <w:rPr>
          <w:sz w:val="24"/>
          <w:szCs w:val="24"/>
        </w:rPr>
        <w:t>lifelines are the internet connections by which we abide in Christ.</w:t>
      </w:r>
      <w:r w:rsidR="00301A4E" w:rsidRPr="002E0714">
        <w:rPr>
          <w:sz w:val="24"/>
          <w:szCs w:val="24"/>
        </w:rPr>
        <w:t xml:space="preserve"> </w:t>
      </w:r>
    </w:p>
    <w:p w:rsidR="00BC440E" w:rsidRPr="002E0714" w:rsidRDefault="00841E9A" w:rsidP="00EF73C9">
      <w:pPr>
        <w:pStyle w:val="ListParagraph"/>
        <w:numPr>
          <w:ilvl w:val="0"/>
          <w:numId w:val="52"/>
        </w:numPr>
        <w:jc w:val="both"/>
        <w:rPr>
          <w:sz w:val="24"/>
          <w:szCs w:val="24"/>
        </w:rPr>
      </w:pPr>
      <w:r>
        <w:rPr>
          <w:sz w:val="24"/>
          <w:szCs w:val="24"/>
        </w:rPr>
        <w:t>W</w:t>
      </w:r>
      <w:r w:rsidR="00301A4E" w:rsidRPr="002E0714">
        <w:rPr>
          <w:sz w:val="24"/>
          <w:szCs w:val="24"/>
        </w:rPr>
        <w:t xml:space="preserve">hen we become the bride of Christ, we are a new creation, therefore, we have a whole new identity. </w:t>
      </w:r>
    </w:p>
    <w:p w:rsidR="00BC440E" w:rsidRPr="002E0714" w:rsidRDefault="002E0714" w:rsidP="00EF73C9">
      <w:pPr>
        <w:pStyle w:val="ListParagraph"/>
        <w:numPr>
          <w:ilvl w:val="0"/>
          <w:numId w:val="52"/>
        </w:numPr>
        <w:jc w:val="both"/>
        <w:rPr>
          <w:sz w:val="24"/>
          <w:szCs w:val="24"/>
        </w:rPr>
      </w:pPr>
      <w:r>
        <w:rPr>
          <w:sz w:val="24"/>
          <w:szCs w:val="24"/>
        </w:rPr>
        <w:t xml:space="preserve">We need to grasp </w:t>
      </w:r>
      <w:r w:rsidR="00301A4E" w:rsidRPr="002E0714">
        <w:rPr>
          <w:sz w:val="24"/>
          <w:szCs w:val="24"/>
        </w:rPr>
        <w:t>th</w:t>
      </w:r>
      <w:r>
        <w:rPr>
          <w:sz w:val="24"/>
          <w:szCs w:val="24"/>
        </w:rPr>
        <w:t>e incredible</w:t>
      </w:r>
      <w:r w:rsidR="00301A4E" w:rsidRPr="002E0714">
        <w:rPr>
          <w:sz w:val="24"/>
          <w:szCs w:val="24"/>
        </w:rPr>
        <w:t xml:space="preserve"> </w:t>
      </w:r>
      <w:r>
        <w:rPr>
          <w:sz w:val="24"/>
          <w:szCs w:val="24"/>
        </w:rPr>
        <w:t xml:space="preserve">truth that, while </w:t>
      </w:r>
      <w:r w:rsidR="00301A4E" w:rsidRPr="002E0714">
        <w:rPr>
          <w:sz w:val="24"/>
          <w:szCs w:val="24"/>
        </w:rPr>
        <w:t xml:space="preserve">we </w:t>
      </w:r>
      <w:r>
        <w:rPr>
          <w:sz w:val="24"/>
          <w:szCs w:val="24"/>
        </w:rPr>
        <w:t xml:space="preserve">once </w:t>
      </w:r>
      <w:r w:rsidR="00301A4E" w:rsidRPr="002E0714">
        <w:rPr>
          <w:sz w:val="24"/>
          <w:szCs w:val="24"/>
        </w:rPr>
        <w:t>separated from</w:t>
      </w:r>
      <w:r w:rsidR="00900F2C" w:rsidRPr="002E0714">
        <w:rPr>
          <w:sz w:val="24"/>
          <w:szCs w:val="24"/>
        </w:rPr>
        <w:t xml:space="preserve"> God</w:t>
      </w:r>
      <w:r w:rsidR="00301A4E" w:rsidRPr="002E0714">
        <w:rPr>
          <w:sz w:val="24"/>
          <w:szCs w:val="24"/>
        </w:rPr>
        <w:t xml:space="preserve">; </w:t>
      </w:r>
      <w:r w:rsidR="00343AF7">
        <w:rPr>
          <w:sz w:val="24"/>
          <w:szCs w:val="24"/>
        </w:rPr>
        <w:t>n</w:t>
      </w:r>
      <w:r w:rsidR="00933DE6">
        <w:rPr>
          <w:sz w:val="24"/>
          <w:szCs w:val="24"/>
        </w:rPr>
        <w:t xml:space="preserve">ow, </w:t>
      </w:r>
      <w:r w:rsidR="00933DE6" w:rsidRPr="002E0714">
        <w:rPr>
          <w:sz w:val="24"/>
          <w:szCs w:val="24"/>
        </w:rPr>
        <w:t>not</w:t>
      </w:r>
      <w:r w:rsidR="00301A4E" w:rsidRPr="002E0714">
        <w:rPr>
          <w:sz w:val="24"/>
          <w:szCs w:val="24"/>
        </w:rPr>
        <w:t xml:space="preserve"> only </w:t>
      </w:r>
      <w:r w:rsidR="00841E9A">
        <w:rPr>
          <w:sz w:val="24"/>
          <w:szCs w:val="24"/>
        </w:rPr>
        <w:t xml:space="preserve">is God </w:t>
      </w:r>
      <w:r w:rsidR="00301A4E" w:rsidRPr="002E0714">
        <w:rPr>
          <w:sz w:val="24"/>
          <w:szCs w:val="24"/>
        </w:rPr>
        <w:t>our Father, He is our</w:t>
      </w:r>
      <w:r w:rsidR="00900F2C" w:rsidRPr="002E0714">
        <w:rPr>
          <w:sz w:val="24"/>
          <w:szCs w:val="24"/>
        </w:rPr>
        <w:t xml:space="preserve"> Daddy</w:t>
      </w:r>
      <w:r w:rsidR="009D5F9B" w:rsidRPr="002E0714">
        <w:rPr>
          <w:sz w:val="24"/>
          <w:szCs w:val="24"/>
        </w:rPr>
        <w:t xml:space="preserve">. </w:t>
      </w:r>
      <w:r w:rsidR="00841E9A">
        <w:rPr>
          <w:sz w:val="24"/>
          <w:szCs w:val="24"/>
        </w:rPr>
        <w:t>Therefore, we can</w:t>
      </w:r>
      <w:r w:rsidR="009D5F9B" w:rsidRPr="002E0714">
        <w:rPr>
          <w:sz w:val="24"/>
          <w:szCs w:val="24"/>
        </w:rPr>
        <w:t xml:space="preserve"> approach Him as such. </w:t>
      </w:r>
    </w:p>
    <w:p w:rsidR="00BC440E" w:rsidRDefault="009D5F9B" w:rsidP="00EF73C9">
      <w:pPr>
        <w:pStyle w:val="ListParagraph"/>
        <w:numPr>
          <w:ilvl w:val="0"/>
          <w:numId w:val="52"/>
        </w:numPr>
        <w:jc w:val="both"/>
        <w:rPr>
          <w:sz w:val="24"/>
          <w:szCs w:val="24"/>
        </w:rPr>
      </w:pPr>
      <w:r w:rsidRPr="002E0714">
        <w:rPr>
          <w:sz w:val="24"/>
          <w:szCs w:val="24"/>
        </w:rPr>
        <w:t xml:space="preserve">The fifth thing we are going to learn in this study is who Jesus really is. Therefore, we will become His students, or disciples. </w:t>
      </w:r>
    </w:p>
    <w:p w:rsidR="00BC440E" w:rsidRDefault="009D5F9B" w:rsidP="00EF73C9">
      <w:pPr>
        <w:pStyle w:val="ListParagraph"/>
        <w:numPr>
          <w:ilvl w:val="0"/>
          <w:numId w:val="52"/>
        </w:numPr>
        <w:jc w:val="both"/>
        <w:rPr>
          <w:sz w:val="24"/>
          <w:szCs w:val="24"/>
        </w:rPr>
      </w:pPr>
      <w:r w:rsidRPr="00841E9A">
        <w:rPr>
          <w:sz w:val="24"/>
          <w:szCs w:val="24"/>
        </w:rPr>
        <w:t xml:space="preserve">Following our study of Jesus, we will meet the third person of the Trinity-God the Holy </w:t>
      </w:r>
      <w:r w:rsidR="00064EC8" w:rsidRPr="00841E9A">
        <w:rPr>
          <w:sz w:val="24"/>
          <w:szCs w:val="24"/>
        </w:rPr>
        <w:t>S</w:t>
      </w:r>
      <w:r w:rsidRPr="00841E9A">
        <w:rPr>
          <w:sz w:val="24"/>
          <w:szCs w:val="24"/>
        </w:rPr>
        <w:t>pirit and comprehend His r</w:t>
      </w:r>
      <w:r w:rsidR="00900F2C" w:rsidRPr="00841E9A">
        <w:rPr>
          <w:sz w:val="24"/>
          <w:szCs w:val="24"/>
        </w:rPr>
        <w:t xml:space="preserve">ole </w:t>
      </w:r>
      <w:r w:rsidRPr="00841E9A">
        <w:rPr>
          <w:sz w:val="24"/>
          <w:szCs w:val="24"/>
        </w:rPr>
        <w:t xml:space="preserve">as </w:t>
      </w:r>
      <w:r w:rsidR="00900F2C" w:rsidRPr="00841E9A">
        <w:rPr>
          <w:sz w:val="24"/>
          <w:szCs w:val="24"/>
        </w:rPr>
        <w:t xml:space="preserve">our </w:t>
      </w:r>
      <w:r w:rsidRPr="00841E9A">
        <w:rPr>
          <w:sz w:val="24"/>
          <w:szCs w:val="24"/>
        </w:rPr>
        <w:t xml:space="preserve">teacher and </w:t>
      </w:r>
      <w:r w:rsidR="00900F2C" w:rsidRPr="00841E9A">
        <w:rPr>
          <w:sz w:val="24"/>
          <w:szCs w:val="24"/>
        </w:rPr>
        <w:t>helper</w:t>
      </w:r>
      <w:r w:rsidRPr="00841E9A">
        <w:rPr>
          <w:sz w:val="24"/>
          <w:szCs w:val="24"/>
        </w:rPr>
        <w:t>.</w:t>
      </w:r>
    </w:p>
    <w:p w:rsidR="009D5F9B" w:rsidRPr="00841E9A" w:rsidRDefault="00841E9A" w:rsidP="00EF73C9">
      <w:pPr>
        <w:pStyle w:val="ListParagraph"/>
        <w:numPr>
          <w:ilvl w:val="0"/>
          <w:numId w:val="52"/>
        </w:numPr>
        <w:jc w:val="both"/>
        <w:rPr>
          <w:sz w:val="24"/>
          <w:szCs w:val="24"/>
        </w:rPr>
      </w:pPr>
      <w:r>
        <w:rPr>
          <w:sz w:val="24"/>
          <w:szCs w:val="24"/>
        </w:rPr>
        <w:t>F</w:t>
      </w:r>
      <w:r w:rsidR="009D5F9B" w:rsidRPr="00841E9A">
        <w:rPr>
          <w:sz w:val="24"/>
          <w:szCs w:val="24"/>
        </w:rPr>
        <w:t>inally,</w:t>
      </w:r>
      <w:r w:rsidR="00900F2C" w:rsidRPr="00841E9A">
        <w:rPr>
          <w:sz w:val="24"/>
          <w:szCs w:val="24"/>
        </w:rPr>
        <w:t xml:space="preserve"> </w:t>
      </w:r>
      <w:r w:rsidR="009D5F9B" w:rsidRPr="00841E9A">
        <w:rPr>
          <w:sz w:val="24"/>
          <w:szCs w:val="24"/>
        </w:rPr>
        <w:t>we will end this study by learning to e</w:t>
      </w:r>
      <w:r w:rsidR="00900F2C" w:rsidRPr="00841E9A">
        <w:rPr>
          <w:sz w:val="24"/>
          <w:szCs w:val="24"/>
        </w:rPr>
        <w:t xml:space="preserve">mbracing our new family in Christ.  </w:t>
      </w:r>
    </w:p>
    <w:p w:rsidR="0059267B"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841E9A">
        <w:rPr>
          <w:bCs/>
          <w:sz w:val="24"/>
          <w:szCs w:val="24"/>
        </w:rPr>
        <w:t xml:space="preserve">the </w:t>
      </w:r>
      <w:r w:rsidR="009D5F9B">
        <w:rPr>
          <w:bCs/>
          <w:sz w:val="24"/>
          <w:szCs w:val="24"/>
        </w:rPr>
        <w:t>treasure</w:t>
      </w:r>
      <w:r w:rsidR="00841E9A">
        <w:rPr>
          <w:bCs/>
          <w:sz w:val="24"/>
          <w:szCs w:val="24"/>
        </w:rPr>
        <w:t>s in the book of</w:t>
      </w:r>
      <w:r w:rsidR="008A2C5F">
        <w:rPr>
          <w:bCs/>
          <w:sz w:val="24"/>
          <w:szCs w:val="24"/>
        </w:rPr>
        <w:t xml:space="preserve"> Ephesians</w:t>
      </w:r>
      <w:r w:rsidR="00841E9A">
        <w:rPr>
          <w:bCs/>
          <w:sz w:val="24"/>
          <w:szCs w:val="24"/>
        </w:rPr>
        <w:t xml:space="preserve"> and embrace them as our own.</w:t>
      </w:r>
      <w:r w:rsidR="004D04F7">
        <w:rPr>
          <w:bCs/>
          <w:sz w:val="24"/>
          <w:szCs w:val="24"/>
        </w:rPr>
        <w:t xml:space="preserve"> </w:t>
      </w:r>
      <w:r>
        <w:rPr>
          <w:sz w:val="24"/>
          <w:szCs w:val="24"/>
        </w:rPr>
        <w:t>It matters not where we are in this journey, the walk of faith is all about changing us into the image of Christ</w:t>
      </w:r>
      <w:r w:rsidR="00106038">
        <w:rPr>
          <w:sz w:val="24"/>
          <w:szCs w:val="24"/>
        </w:rPr>
        <w:t xml:space="preserve"> </w:t>
      </w:r>
      <w:r w:rsidR="008A2C5F">
        <w:rPr>
          <w:sz w:val="24"/>
          <w:szCs w:val="24"/>
        </w:rPr>
        <w:t>the</w:t>
      </w:r>
      <w:r w:rsidR="00106038">
        <w:rPr>
          <w:sz w:val="24"/>
          <w:szCs w:val="24"/>
        </w:rPr>
        <w:t xml:space="preserve"> Heavenly Bridegroom</w:t>
      </w:r>
      <w:r>
        <w:rPr>
          <w:sz w:val="24"/>
          <w:szCs w:val="24"/>
        </w:rPr>
        <w:t>.</w:t>
      </w:r>
      <w:r w:rsidRPr="00EE3031">
        <w:rPr>
          <w:bCs/>
          <w:sz w:val="24"/>
          <w:szCs w:val="24"/>
        </w:rPr>
        <w:t xml:space="preserve"> </w:t>
      </w:r>
      <w:r w:rsidR="008A2C5F">
        <w:rPr>
          <w:bCs/>
          <w:sz w:val="24"/>
          <w:szCs w:val="24"/>
        </w:rPr>
        <w:t xml:space="preserve">And that, my friend, is one of the main goals of our salvation, and the eternal good that results from knowing Christ. </w:t>
      </w:r>
    </w:p>
    <w:p w:rsidR="00282D2A" w:rsidRDefault="00282D2A" w:rsidP="00282D2A">
      <w:pPr>
        <w:spacing w:after="0" w:line="336" w:lineRule="atLeast"/>
        <w:ind w:firstLine="720"/>
        <w:jc w:val="both"/>
        <w:rPr>
          <w:rFonts w:asciiTheme="minorHAnsi" w:eastAsia="Times New Roman" w:hAnsiTheme="minorHAnsi" w:cs="Vijaya"/>
          <w:sz w:val="24"/>
          <w:szCs w:val="24"/>
          <w:lang w:val="en"/>
        </w:rPr>
      </w:pPr>
      <w:r w:rsidRPr="00A17D71">
        <w:rPr>
          <w:sz w:val="24"/>
          <w:szCs w:val="24"/>
        </w:rPr>
        <w:t>It’s all about spiritual relationship</w:t>
      </w:r>
      <w:r>
        <w:rPr>
          <w:sz w:val="24"/>
          <w:szCs w:val="24"/>
        </w:rPr>
        <w:t>. S</w:t>
      </w:r>
      <w:r w:rsidRPr="00A17D71">
        <w:rPr>
          <w:sz w:val="24"/>
          <w:szCs w:val="24"/>
        </w:rPr>
        <w:t>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book of Ephesians.</w:t>
      </w:r>
    </w:p>
    <w:p w:rsidR="0059267B" w:rsidRPr="00282D2A" w:rsidRDefault="0059267B" w:rsidP="0059267B">
      <w:pPr>
        <w:ind w:firstLine="720"/>
        <w:jc w:val="both"/>
        <w:rPr>
          <w:bCs/>
          <w:sz w:val="24"/>
          <w:szCs w:val="24"/>
          <w:lang w:val="en"/>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the NetBible</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Pr>
          <w:rFonts w:asciiTheme="minorHAnsi" w:eastAsiaTheme="minorEastAsia" w:hAnsiTheme="minorHAnsi" w:cstheme="minorBidi"/>
        </w:rPr>
        <w:t>hey</w:t>
      </w:r>
      <w:r w:rsidR="00E41CE1">
        <w:rPr>
          <w:rFonts w:asciiTheme="minorHAnsi" w:eastAsiaTheme="minorEastAsia" w:hAnsiTheme="minorHAnsi" w:cstheme="minorBidi"/>
        </w:rPr>
        <w:t>’re intended to s</w:t>
      </w:r>
      <w:r>
        <w:rPr>
          <w:rFonts w:asciiTheme="minorHAnsi" w:eastAsiaTheme="minorEastAsia" w:hAnsiTheme="minorHAnsi" w:cstheme="minorBidi"/>
        </w:rPr>
        <w:t xml:space="preserve">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034D7F" w:rsidRDefault="00034D7F"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73728B" w:rsidRDefault="00481DFB" w:rsidP="00A04E73">
      <w:pPr>
        <w:ind w:firstLine="720"/>
        <w:jc w:val="both"/>
        <w:rPr>
          <w:bCs/>
          <w:sz w:val="24"/>
          <w:szCs w:val="24"/>
        </w:rPr>
      </w:pPr>
      <w:r>
        <w:rPr>
          <w:bCs/>
          <w:sz w:val="24"/>
          <w:szCs w:val="24"/>
        </w:rPr>
        <w:t xml:space="preserve">Welcome to week </w:t>
      </w:r>
      <w:r w:rsidR="00E41CE1">
        <w:rPr>
          <w:bCs/>
          <w:sz w:val="24"/>
          <w:szCs w:val="24"/>
        </w:rPr>
        <w:t xml:space="preserve">one of our second book </w:t>
      </w:r>
      <w:r>
        <w:rPr>
          <w:bCs/>
          <w:sz w:val="24"/>
          <w:szCs w:val="24"/>
        </w:rPr>
        <w:t>in our series A Profound Mystery. In case you missed book one, we are going to begin with a little recap of the landscape surrounding Paul’s l</w:t>
      </w:r>
      <w:r w:rsidR="00963550">
        <w:rPr>
          <w:bCs/>
          <w:sz w:val="24"/>
          <w:szCs w:val="24"/>
        </w:rPr>
        <w:t xml:space="preserve">etter to the Church at Ephesus – the first of the four </w:t>
      </w:r>
      <w:r w:rsidR="00D079BE">
        <w:rPr>
          <w:bCs/>
          <w:sz w:val="24"/>
          <w:szCs w:val="24"/>
        </w:rPr>
        <w:t>epistles</w:t>
      </w:r>
      <w:r w:rsidR="00963550">
        <w:rPr>
          <w:bCs/>
          <w:sz w:val="24"/>
          <w:szCs w:val="24"/>
        </w:rPr>
        <w:t xml:space="preserve"> he wrote while imprisoned in Rome (Acts 28:16-31). </w:t>
      </w:r>
      <w:r>
        <w:rPr>
          <w:bCs/>
          <w:sz w:val="24"/>
          <w:szCs w:val="24"/>
        </w:rPr>
        <w:t>By the time the gospel reaches the metropolis of Ephesus, the city was spiritually dark indeed. Idol worship, witch</w:t>
      </w:r>
      <w:r w:rsidR="0064185C">
        <w:rPr>
          <w:bCs/>
          <w:sz w:val="24"/>
          <w:szCs w:val="24"/>
        </w:rPr>
        <w:t>c</w:t>
      </w:r>
      <w:r>
        <w:rPr>
          <w:bCs/>
          <w:sz w:val="24"/>
          <w:szCs w:val="24"/>
        </w:rPr>
        <w:t xml:space="preserve">raft, sex slavery, among other evils, made up the fabric of this hedonistic society. </w:t>
      </w:r>
      <w:r w:rsidR="00367115">
        <w:rPr>
          <w:bCs/>
          <w:sz w:val="24"/>
          <w:szCs w:val="24"/>
        </w:rPr>
        <w:t xml:space="preserve">But </w:t>
      </w:r>
      <w:r w:rsidR="00914DB0">
        <w:rPr>
          <w:bCs/>
          <w:sz w:val="24"/>
          <w:szCs w:val="24"/>
        </w:rPr>
        <w:t>when the citizens of Ephesus received the good news of Jesus, everything changed -</w:t>
      </w:r>
      <w:r w:rsidR="00D079BE">
        <w:rPr>
          <w:bCs/>
          <w:sz w:val="24"/>
          <w:szCs w:val="24"/>
        </w:rPr>
        <w:t xml:space="preserve"> </w:t>
      </w:r>
      <w:r w:rsidR="00914DB0">
        <w:rPr>
          <w:bCs/>
          <w:sz w:val="24"/>
          <w:szCs w:val="24"/>
        </w:rPr>
        <w:t xml:space="preserve">even </w:t>
      </w:r>
      <w:r w:rsidR="00367115">
        <w:rPr>
          <w:bCs/>
          <w:sz w:val="24"/>
          <w:szCs w:val="24"/>
        </w:rPr>
        <w:t>their citizenship</w:t>
      </w:r>
      <w:r w:rsidR="00914DB0">
        <w:rPr>
          <w:bCs/>
          <w:sz w:val="24"/>
          <w:szCs w:val="24"/>
        </w:rPr>
        <w:t>.</w:t>
      </w:r>
      <w:r w:rsidR="0064185C" w:rsidRPr="0064185C">
        <w:rPr>
          <w:bCs/>
          <w:sz w:val="24"/>
          <w:szCs w:val="24"/>
        </w:rPr>
        <w:t xml:space="preserve"> </w:t>
      </w:r>
      <w:r w:rsidR="0064185C">
        <w:rPr>
          <w:bCs/>
          <w:sz w:val="24"/>
          <w:szCs w:val="24"/>
        </w:rPr>
        <w:t>Rescued from the kingdom of darkness, now they were sons and daughters of God.</w:t>
      </w:r>
      <w:r w:rsidR="00914DB0">
        <w:rPr>
          <w:bCs/>
          <w:sz w:val="24"/>
          <w:szCs w:val="24"/>
        </w:rPr>
        <w:t xml:space="preserve"> </w:t>
      </w:r>
      <w:r w:rsidR="00D079BE">
        <w:rPr>
          <w:bCs/>
          <w:sz w:val="24"/>
          <w:szCs w:val="24"/>
        </w:rPr>
        <w:t>T</w:t>
      </w:r>
      <w:r w:rsidR="00914DB0">
        <w:rPr>
          <w:bCs/>
          <w:sz w:val="24"/>
          <w:szCs w:val="24"/>
        </w:rPr>
        <w:t xml:space="preserve">hey were still in Ephesus, but their </w:t>
      </w:r>
      <w:r w:rsidR="00D079BE">
        <w:rPr>
          <w:bCs/>
          <w:sz w:val="24"/>
          <w:szCs w:val="24"/>
        </w:rPr>
        <w:t>real home was heaven because now they were</w:t>
      </w:r>
      <w:r w:rsidR="00367115">
        <w:rPr>
          <w:bCs/>
          <w:sz w:val="24"/>
          <w:szCs w:val="24"/>
        </w:rPr>
        <w:t xml:space="preserve"> </w:t>
      </w:r>
      <w:r w:rsidR="00367115" w:rsidRPr="00D079BE">
        <w:rPr>
          <w:b/>
          <w:bCs/>
          <w:sz w:val="24"/>
          <w:szCs w:val="24"/>
        </w:rPr>
        <w:t>in Christ</w:t>
      </w:r>
      <w:r w:rsidR="00D079BE">
        <w:rPr>
          <w:b/>
          <w:bCs/>
          <w:sz w:val="24"/>
          <w:szCs w:val="24"/>
        </w:rPr>
        <w:t xml:space="preserve"> </w:t>
      </w:r>
      <w:r w:rsidR="00D079BE" w:rsidRPr="00D079BE">
        <w:rPr>
          <w:bCs/>
          <w:sz w:val="24"/>
          <w:szCs w:val="24"/>
        </w:rPr>
        <w:t>(</w:t>
      </w:r>
      <w:r w:rsidR="00914DB0" w:rsidRPr="00D079BE">
        <w:rPr>
          <w:bCs/>
          <w:sz w:val="24"/>
          <w:szCs w:val="24"/>
        </w:rPr>
        <w:t>Colossians 1:13-14</w:t>
      </w:r>
      <w:r w:rsidR="00D079BE" w:rsidRPr="00D079BE">
        <w:rPr>
          <w:bCs/>
          <w:sz w:val="24"/>
          <w:szCs w:val="24"/>
        </w:rPr>
        <w:t>)</w:t>
      </w:r>
      <w:r w:rsidR="00D079BE">
        <w:rPr>
          <w:bCs/>
          <w:sz w:val="24"/>
          <w:szCs w:val="24"/>
        </w:rPr>
        <w:t>.</w:t>
      </w:r>
      <w:r w:rsidR="00367115">
        <w:rPr>
          <w:bCs/>
          <w:sz w:val="24"/>
          <w:szCs w:val="24"/>
        </w:rPr>
        <w:t xml:space="preserve"> </w:t>
      </w:r>
      <w:r w:rsidR="00B83A2D">
        <w:rPr>
          <w:bCs/>
          <w:sz w:val="24"/>
          <w:szCs w:val="24"/>
        </w:rPr>
        <w:t>Once considered unclean</w:t>
      </w:r>
      <w:r w:rsidR="0064185C">
        <w:rPr>
          <w:bCs/>
          <w:sz w:val="24"/>
          <w:szCs w:val="24"/>
        </w:rPr>
        <w:t xml:space="preserve"> by the Jews</w:t>
      </w:r>
      <w:r w:rsidR="00B83A2D">
        <w:rPr>
          <w:bCs/>
          <w:sz w:val="24"/>
          <w:szCs w:val="24"/>
        </w:rPr>
        <w:t xml:space="preserve"> </w:t>
      </w:r>
      <w:r w:rsidR="00A04E73">
        <w:rPr>
          <w:bCs/>
          <w:sz w:val="24"/>
          <w:szCs w:val="24"/>
        </w:rPr>
        <w:t>and separated f</w:t>
      </w:r>
      <w:r w:rsidR="0073728B">
        <w:rPr>
          <w:bCs/>
          <w:sz w:val="24"/>
          <w:szCs w:val="24"/>
        </w:rPr>
        <w:t>rom</w:t>
      </w:r>
      <w:r w:rsidR="00A04E73">
        <w:rPr>
          <w:bCs/>
          <w:sz w:val="24"/>
          <w:szCs w:val="24"/>
        </w:rPr>
        <w:t xml:space="preserve"> God–</w:t>
      </w:r>
      <w:r w:rsidR="00B83A2D">
        <w:rPr>
          <w:bCs/>
          <w:sz w:val="24"/>
          <w:szCs w:val="24"/>
        </w:rPr>
        <w:t xml:space="preserve"> </w:t>
      </w:r>
      <w:r w:rsidR="00A04E73">
        <w:rPr>
          <w:bCs/>
          <w:sz w:val="24"/>
          <w:szCs w:val="24"/>
        </w:rPr>
        <w:t xml:space="preserve">now </w:t>
      </w:r>
      <w:r w:rsidR="00B83A2D">
        <w:rPr>
          <w:bCs/>
          <w:sz w:val="24"/>
          <w:szCs w:val="24"/>
        </w:rPr>
        <w:t>they were  blameless in God’s sight</w:t>
      </w:r>
      <w:r w:rsidR="0064185C">
        <w:rPr>
          <w:bCs/>
          <w:sz w:val="24"/>
          <w:szCs w:val="24"/>
        </w:rPr>
        <w:t xml:space="preserve"> and t</w:t>
      </w:r>
      <w:r w:rsidR="00B83A2D">
        <w:rPr>
          <w:bCs/>
          <w:sz w:val="24"/>
          <w:szCs w:val="24"/>
        </w:rPr>
        <w:t xml:space="preserve">hey had a new family. </w:t>
      </w:r>
      <w:r w:rsidR="00A04E73">
        <w:rPr>
          <w:bCs/>
          <w:sz w:val="24"/>
          <w:szCs w:val="24"/>
        </w:rPr>
        <w:t xml:space="preserve">Their </w:t>
      </w:r>
      <w:r w:rsidR="0073728B">
        <w:rPr>
          <w:bCs/>
          <w:sz w:val="24"/>
          <w:szCs w:val="24"/>
        </w:rPr>
        <w:t xml:space="preserve">whole </w:t>
      </w:r>
      <w:r w:rsidR="001F7DEA">
        <w:rPr>
          <w:bCs/>
          <w:sz w:val="24"/>
          <w:szCs w:val="24"/>
        </w:rPr>
        <w:t>identity had changed</w:t>
      </w:r>
      <w:r w:rsidR="00A009AF">
        <w:rPr>
          <w:bCs/>
          <w:sz w:val="24"/>
          <w:szCs w:val="24"/>
        </w:rPr>
        <w:t>,</w:t>
      </w:r>
      <w:r w:rsidR="001F7DEA">
        <w:rPr>
          <w:bCs/>
          <w:sz w:val="24"/>
          <w:szCs w:val="24"/>
        </w:rPr>
        <w:t xml:space="preserve"> </w:t>
      </w:r>
      <w:r w:rsidR="0073728B">
        <w:rPr>
          <w:bCs/>
          <w:sz w:val="24"/>
          <w:szCs w:val="24"/>
        </w:rPr>
        <w:t xml:space="preserve">but </w:t>
      </w:r>
      <w:r w:rsidR="001F7DEA">
        <w:rPr>
          <w:bCs/>
          <w:sz w:val="24"/>
          <w:szCs w:val="24"/>
        </w:rPr>
        <w:t>their t</w:t>
      </w:r>
      <w:r w:rsidR="00A009AF">
        <w:rPr>
          <w:bCs/>
          <w:sz w:val="24"/>
          <w:szCs w:val="24"/>
        </w:rPr>
        <w:t xml:space="preserve">heology </w:t>
      </w:r>
      <w:r w:rsidR="001F7DEA">
        <w:rPr>
          <w:bCs/>
          <w:sz w:val="24"/>
          <w:szCs w:val="24"/>
        </w:rPr>
        <w:t xml:space="preserve">needed adjusting before their </w:t>
      </w:r>
      <w:r w:rsidR="00A009AF">
        <w:rPr>
          <w:bCs/>
          <w:sz w:val="24"/>
          <w:szCs w:val="24"/>
        </w:rPr>
        <w:t xml:space="preserve">biography </w:t>
      </w:r>
      <w:r w:rsidR="0073728B">
        <w:rPr>
          <w:bCs/>
          <w:sz w:val="24"/>
          <w:szCs w:val="24"/>
        </w:rPr>
        <w:t>was tr</w:t>
      </w:r>
      <w:r w:rsidR="00A009AF">
        <w:rPr>
          <w:bCs/>
          <w:sz w:val="24"/>
          <w:szCs w:val="24"/>
        </w:rPr>
        <w:t>ansformed.</w:t>
      </w:r>
      <w:r w:rsidR="001F7DEA">
        <w:rPr>
          <w:bCs/>
          <w:sz w:val="24"/>
          <w:szCs w:val="24"/>
        </w:rPr>
        <w:t xml:space="preserve"> Translation: they needed to be discipled.</w:t>
      </w:r>
    </w:p>
    <w:p w:rsidR="000221FC" w:rsidRDefault="001F7DEA" w:rsidP="0064185C">
      <w:pPr>
        <w:ind w:firstLine="720"/>
        <w:jc w:val="both"/>
        <w:rPr>
          <w:bCs/>
          <w:sz w:val="24"/>
          <w:szCs w:val="24"/>
        </w:rPr>
      </w:pPr>
      <w:r>
        <w:rPr>
          <w:bCs/>
          <w:sz w:val="24"/>
          <w:szCs w:val="24"/>
        </w:rPr>
        <w:t xml:space="preserve"> </w:t>
      </w:r>
      <w:r w:rsidR="00A04E73">
        <w:rPr>
          <w:bCs/>
          <w:sz w:val="24"/>
          <w:szCs w:val="24"/>
        </w:rPr>
        <w:t xml:space="preserve">Studying </w:t>
      </w:r>
      <w:r w:rsidR="0073728B">
        <w:rPr>
          <w:bCs/>
          <w:sz w:val="24"/>
          <w:szCs w:val="24"/>
        </w:rPr>
        <w:t>the church history of Ephesus</w:t>
      </w:r>
      <w:r w:rsidR="00A04E73">
        <w:rPr>
          <w:bCs/>
          <w:sz w:val="24"/>
          <w:szCs w:val="24"/>
        </w:rPr>
        <w:t xml:space="preserve"> affords us an opportunity to get an overview of basically the entire New Testament.  For instance, in his personal discipling letter to Theophilus, Luke recorded the history of the birth of the church at Ephesus (Acts 1:1-2, and chapters 18-19). </w:t>
      </w:r>
      <w:r w:rsidR="0073728B">
        <w:rPr>
          <w:bCs/>
          <w:sz w:val="24"/>
          <w:szCs w:val="24"/>
        </w:rPr>
        <w:t xml:space="preserve">Although </w:t>
      </w:r>
      <w:r w:rsidR="00A04E73">
        <w:rPr>
          <w:bCs/>
          <w:sz w:val="24"/>
          <w:szCs w:val="24"/>
        </w:rPr>
        <w:t>the first three chapters of Ephesians will be our primary focus, Paul’s letters to Timothy</w:t>
      </w:r>
      <w:r w:rsidR="0073728B">
        <w:rPr>
          <w:bCs/>
          <w:sz w:val="24"/>
          <w:szCs w:val="24"/>
        </w:rPr>
        <w:t xml:space="preserve"> and the gospels of John are also </w:t>
      </w:r>
      <w:r w:rsidR="00A04E73">
        <w:rPr>
          <w:bCs/>
          <w:sz w:val="24"/>
          <w:szCs w:val="24"/>
        </w:rPr>
        <w:t>connected to Ephesus</w:t>
      </w:r>
      <w:r w:rsidR="0073728B">
        <w:rPr>
          <w:bCs/>
          <w:sz w:val="24"/>
          <w:szCs w:val="24"/>
        </w:rPr>
        <w:t>.</w:t>
      </w:r>
      <w:r w:rsidR="00A04E73">
        <w:rPr>
          <w:bCs/>
          <w:sz w:val="24"/>
          <w:szCs w:val="24"/>
        </w:rPr>
        <w:t xml:space="preserve"> Timothy was pastoring th</w:t>
      </w:r>
      <w:r w:rsidR="0073728B">
        <w:rPr>
          <w:bCs/>
          <w:sz w:val="24"/>
          <w:szCs w:val="24"/>
        </w:rPr>
        <w:t xml:space="preserve">is </w:t>
      </w:r>
      <w:r w:rsidR="00A04E73">
        <w:rPr>
          <w:bCs/>
          <w:sz w:val="24"/>
          <w:szCs w:val="24"/>
        </w:rPr>
        <w:t>church</w:t>
      </w:r>
      <w:r w:rsidR="0073728B">
        <w:rPr>
          <w:bCs/>
          <w:sz w:val="24"/>
          <w:szCs w:val="24"/>
        </w:rPr>
        <w:t xml:space="preserve"> </w:t>
      </w:r>
      <w:r w:rsidR="00A04E73">
        <w:rPr>
          <w:bCs/>
          <w:sz w:val="24"/>
          <w:szCs w:val="24"/>
        </w:rPr>
        <w:t>when Paul sent Timothy two-personal letters (first and second Timothy).</w:t>
      </w:r>
      <w:r w:rsidR="0073728B">
        <w:rPr>
          <w:bCs/>
          <w:sz w:val="24"/>
          <w:szCs w:val="24"/>
        </w:rPr>
        <w:t xml:space="preserve"> </w:t>
      </w:r>
    </w:p>
    <w:p w:rsidR="001E1FA2" w:rsidRDefault="000221FC" w:rsidP="004D14BF">
      <w:pPr>
        <w:ind w:firstLine="720"/>
        <w:jc w:val="both"/>
        <w:rPr>
          <w:sz w:val="24"/>
          <w:szCs w:val="24"/>
        </w:rPr>
      </w:pPr>
      <w:r>
        <w:rPr>
          <w:sz w:val="24"/>
          <w:szCs w:val="24"/>
        </w:rPr>
        <w:lastRenderedPageBreak/>
        <w:t xml:space="preserve">Interesting, </w:t>
      </w:r>
      <w:r w:rsidRPr="5897EC05">
        <w:rPr>
          <w:sz w:val="24"/>
          <w:szCs w:val="24"/>
        </w:rPr>
        <w:t xml:space="preserve">the apostle John spent his last years evangelizing in the region of </w:t>
      </w:r>
      <w:r w:rsidRPr="00330921">
        <w:rPr>
          <w:noProof/>
          <w:sz w:val="24"/>
          <w:szCs w:val="24"/>
        </w:rPr>
        <w:t>Ephesus</w:t>
      </w:r>
      <w:r w:rsidR="00852195">
        <w:rPr>
          <w:noProof/>
          <w:sz w:val="24"/>
          <w:szCs w:val="24"/>
        </w:rPr>
        <w:t xml:space="preserve">, and there he wrote his gosple, </w:t>
      </w:r>
      <w:r w:rsidR="00852195">
        <w:rPr>
          <w:sz w:val="24"/>
          <w:szCs w:val="24"/>
        </w:rPr>
        <w:t>as well as 1</w:t>
      </w:r>
      <w:r w:rsidR="00852195" w:rsidRPr="00FC343A">
        <w:rPr>
          <w:sz w:val="24"/>
          <w:szCs w:val="24"/>
          <w:vertAlign w:val="superscript"/>
        </w:rPr>
        <w:t>st</w:t>
      </w:r>
      <w:r w:rsidR="00852195">
        <w:rPr>
          <w:sz w:val="24"/>
          <w:szCs w:val="24"/>
        </w:rPr>
        <w:t xml:space="preserve">, </w:t>
      </w:r>
      <w:r w:rsidR="00852195" w:rsidRPr="00000B4C">
        <w:rPr>
          <w:noProof/>
          <w:sz w:val="24"/>
          <w:szCs w:val="24"/>
        </w:rPr>
        <w:t>2</w:t>
      </w:r>
      <w:r w:rsidR="00852195" w:rsidRPr="00000B4C">
        <w:rPr>
          <w:noProof/>
          <w:sz w:val="24"/>
          <w:szCs w:val="24"/>
          <w:vertAlign w:val="superscript"/>
        </w:rPr>
        <w:t>nd</w:t>
      </w:r>
      <w:r w:rsidR="00852195">
        <w:rPr>
          <w:sz w:val="24"/>
          <w:szCs w:val="24"/>
          <w:vertAlign w:val="superscript"/>
        </w:rPr>
        <w:t xml:space="preserve"> </w:t>
      </w:r>
      <w:r w:rsidR="00852195">
        <w:rPr>
          <w:sz w:val="24"/>
          <w:szCs w:val="24"/>
        </w:rPr>
        <w:t>and 3</w:t>
      </w:r>
      <w:r w:rsidR="00852195" w:rsidRPr="00F935D4">
        <w:rPr>
          <w:sz w:val="24"/>
          <w:szCs w:val="24"/>
          <w:vertAlign w:val="superscript"/>
        </w:rPr>
        <w:t>rd</w:t>
      </w:r>
      <w:r w:rsidR="00852195">
        <w:rPr>
          <w:sz w:val="24"/>
          <w:szCs w:val="24"/>
        </w:rPr>
        <w:t xml:space="preserve"> John.  When </w:t>
      </w:r>
      <w:r>
        <w:rPr>
          <w:sz w:val="24"/>
          <w:szCs w:val="24"/>
        </w:rPr>
        <w:t>Jesus</w:t>
      </w:r>
      <w:r w:rsidR="00852195">
        <w:rPr>
          <w:sz w:val="24"/>
          <w:szCs w:val="24"/>
        </w:rPr>
        <w:t xml:space="preserve"> was</w:t>
      </w:r>
      <w:r>
        <w:rPr>
          <w:sz w:val="24"/>
          <w:szCs w:val="24"/>
        </w:rPr>
        <w:t xml:space="preserve"> on the cross, </w:t>
      </w:r>
      <w:r w:rsidR="00852195">
        <w:rPr>
          <w:sz w:val="24"/>
          <w:szCs w:val="24"/>
        </w:rPr>
        <w:t xml:space="preserve">He </w:t>
      </w:r>
      <w:r w:rsidRPr="00000B4C">
        <w:rPr>
          <w:noProof/>
          <w:sz w:val="24"/>
          <w:szCs w:val="24"/>
        </w:rPr>
        <w:t>tasked</w:t>
      </w:r>
      <w:r>
        <w:rPr>
          <w:sz w:val="24"/>
          <w:szCs w:val="24"/>
        </w:rPr>
        <w:t xml:space="preserve"> John with the care of His mother. It’s not surprising</w:t>
      </w:r>
      <w:r w:rsidR="00852195">
        <w:rPr>
          <w:sz w:val="24"/>
          <w:szCs w:val="24"/>
        </w:rPr>
        <w:t xml:space="preserve"> then</w:t>
      </w:r>
      <w:r>
        <w:rPr>
          <w:sz w:val="24"/>
          <w:szCs w:val="24"/>
        </w:rPr>
        <w:t xml:space="preserve"> that </w:t>
      </w:r>
      <w:r w:rsidR="00852195">
        <w:rPr>
          <w:sz w:val="24"/>
          <w:szCs w:val="24"/>
        </w:rPr>
        <w:t>Mary was</w:t>
      </w:r>
      <w:r>
        <w:rPr>
          <w:sz w:val="24"/>
          <w:szCs w:val="24"/>
        </w:rPr>
        <w:t xml:space="preserve">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 xml:space="preserve">in Ephesus. </w:t>
      </w:r>
      <w:r w:rsidR="00852195">
        <w:rPr>
          <w:sz w:val="24"/>
          <w:szCs w:val="24"/>
        </w:rPr>
        <w:t>W</w:t>
      </w:r>
      <w:r>
        <w:rPr>
          <w:sz w:val="24"/>
          <w:szCs w:val="24"/>
        </w:rPr>
        <w:t xml:space="preserve">hile </w:t>
      </w:r>
      <w:r w:rsidR="00852195">
        <w:rPr>
          <w:sz w:val="24"/>
          <w:szCs w:val="24"/>
        </w:rPr>
        <w:t>there</w:t>
      </w:r>
      <w:r w:rsidR="004D14BF">
        <w:rPr>
          <w:sz w:val="24"/>
          <w:szCs w:val="24"/>
        </w:rPr>
        <w:t>, John was arrested</w:t>
      </w:r>
      <w:r>
        <w:rPr>
          <w:sz w:val="24"/>
          <w:szCs w:val="24"/>
        </w:rPr>
        <w:t xml:space="preserve"> and taken to Patmos, an island located in the Aegean Sea southwest of Ephesus. This is where he received the book of Revelation</w:t>
      </w:r>
      <w:r w:rsidR="004D14BF">
        <w:rPr>
          <w:sz w:val="24"/>
          <w:szCs w:val="24"/>
        </w:rPr>
        <w:t xml:space="preserve"> and</w:t>
      </w:r>
      <w:r w:rsidR="00852195">
        <w:rPr>
          <w:sz w:val="24"/>
          <w:szCs w:val="24"/>
        </w:rPr>
        <w:t xml:space="preserve"> E</w:t>
      </w:r>
      <w:r>
        <w:rPr>
          <w:sz w:val="24"/>
          <w:szCs w:val="24"/>
        </w:rPr>
        <w:t xml:space="preserve">phesus is the first of the seven churches that the Lord Jesus addressed </w:t>
      </w:r>
      <w:r w:rsidR="004D14BF">
        <w:rPr>
          <w:sz w:val="24"/>
          <w:szCs w:val="24"/>
        </w:rPr>
        <w:t>(Revelation 2:1-7)</w:t>
      </w:r>
      <w:r>
        <w:rPr>
          <w:sz w:val="24"/>
          <w:szCs w:val="24"/>
        </w:rPr>
        <w:t xml:space="preserve">. </w:t>
      </w:r>
      <w:r w:rsidR="004D14BF">
        <w:rPr>
          <w:sz w:val="24"/>
          <w:szCs w:val="24"/>
        </w:rPr>
        <w:t xml:space="preserve">Today, in </w:t>
      </w:r>
      <w:r w:rsidRPr="5897EC05">
        <w:rPr>
          <w:sz w:val="24"/>
          <w:szCs w:val="24"/>
        </w:rPr>
        <w:t xml:space="preserve">the ruins of </w:t>
      </w:r>
      <w:r w:rsidR="004D14BF">
        <w:rPr>
          <w:sz w:val="24"/>
          <w:szCs w:val="24"/>
        </w:rPr>
        <w:t xml:space="preserve">Ephesus, </w:t>
      </w:r>
      <w:r w:rsidR="001E1FA2">
        <w:rPr>
          <w:sz w:val="24"/>
          <w:szCs w:val="24"/>
        </w:rPr>
        <w:t>(in</w:t>
      </w:r>
      <w:r w:rsidR="004D14BF">
        <w:rPr>
          <w:sz w:val="24"/>
          <w:szCs w:val="24"/>
        </w:rPr>
        <w:t xml:space="preserve"> modern day Turkey</w:t>
      </w:r>
      <w:r w:rsidR="001E1FA2">
        <w:rPr>
          <w:sz w:val="24"/>
          <w:szCs w:val="24"/>
        </w:rPr>
        <w:t>)</w:t>
      </w:r>
      <w:r w:rsidR="004D14BF">
        <w:rPr>
          <w:sz w:val="24"/>
          <w:szCs w:val="24"/>
        </w:rPr>
        <w:t xml:space="preserve"> </w:t>
      </w:r>
      <w:r w:rsidR="001E1FA2">
        <w:rPr>
          <w:sz w:val="24"/>
          <w:szCs w:val="24"/>
        </w:rPr>
        <w:t>we could visit</w:t>
      </w:r>
      <w:r w:rsidRPr="5897EC05">
        <w:rPr>
          <w:sz w:val="24"/>
          <w:szCs w:val="24"/>
        </w:rPr>
        <w:t xml:space="preserve"> the Basilica of Saint John and the House of Virgin Mary</w:t>
      </w:r>
      <w:r w:rsidR="001E1FA2">
        <w:rPr>
          <w:sz w:val="24"/>
          <w:szCs w:val="24"/>
        </w:rPr>
        <w:t>.</w:t>
      </w:r>
    </w:p>
    <w:p w:rsidR="006A688E" w:rsidRDefault="000221FC" w:rsidP="001F5ECE">
      <w:pPr>
        <w:ind w:firstLine="720"/>
        <w:jc w:val="both"/>
        <w:rPr>
          <w:bCs/>
          <w:sz w:val="24"/>
          <w:szCs w:val="24"/>
        </w:rPr>
      </w:pPr>
      <w:r w:rsidRPr="5897EC05">
        <w:rPr>
          <w:sz w:val="24"/>
          <w:szCs w:val="24"/>
        </w:rPr>
        <w:t xml:space="preserve"> </w:t>
      </w:r>
      <w:r w:rsidR="0000420B">
        <w:rPr>
          <w:bCs/>
          <w:sz w:val="24"/>
          <w:szCs w:val="24"/>
        </w:rPr>
        <w:t xml:space="preserve"> W</w:t>
      </w:r>
      <w:r w:rsidR="00A009AF">
        <w:rPr>
          <w:bCs/>
          <w:sz w:val="24"/>
          <w:szCs w:val="24"/>
        </w:rPr>
        <w:t>e</w:t>
      </w:r>
      <w:r w:rsidR="0000420B">
        <w:rPr>
          <w:bCs/>
          <w:sz w:val="24"/>
          <w:szCs w:val="24"/>
        </w:rPr>
        <w:t xml:space="preserve"> will tie all of this together as we work our way through this study, but for now</w:t>
      </w:r>
      <w:r w:rsidR="00AA7DE6">
        <w:rPr>
          <w:bCs/>
          <w:sz w:val="24"/>
          <w:szCs w:val="24"/>
        </w:rPr>
        <w:t>,</w:t>
      </w:r>
      <w:r w:rsidR="0000420B">
        <w:rPr>
          <w:bCs/>
          <w:sz w:val="24"/>
          <w:szCs w:val="24"/>
        </w:rPr>
        <w:t xml:space="preserve">  just think of the implications of these facts.</w:t>
      </w:r>
      <w:r w:rsidR="001E1FA2">
        <w:rPr>
          <w:bCs/>
          <w:sz w:val="24"/>
          <w:szCs w:val="24"/>
        </w:rPr>
        <w:t xml:space="preserve"> </w:t>
      </w:r>
      <w:r w:rsidR="0000420B">
        <w:rPr>
          <w:bCs/>
          <w:sz w:val="24"/>
          <w:szCs w:val="24"/>
        </w:rPr>
        <w:t xml:space="preserve"> The saints at Ephesus were the disciples of </w:t>
      </w:r>
      <w:r w:rsidR="008B6DC7">
        <w:rPr>
          <w:bCs/>
          <w:sz w:val="24"/>
          <w:szCs w:val="24"/>
        </w:rPr>
        <w:t xml:space="preserve">Paul, Timothy and Mark (2 Timothy 4:11), the apostle John, and Mary, </w:t>
      </w:r>
      <w:r w:rsidR="0000420B">
        <w:rPr>
          <w:bCs/>
          <w:sz w:val="24"/>
          <w:szCs w:val="24"/>
        </w:rPr>
        <w:t>the</w:t>
      </w:r>
      <w:r w:rsidR="008B6DC7">
        <w:rPr>
          <w:bCs/>
          <w:sz w:val="24"/>
          <w:szCs w:val="24"/>
        </w:rPr>
        <w:t xml:space="preserve"> mother of Jesus.</w:t>
      </w:r>
      <w:r w:rsidR="001E1FA2" w:rsidRPr="001E1FA2">
        <w:rPr>
          <w:bCs/>
          <w:sz w:val="24"/>
          <w:szCs w:val="24"/>
        </w:rPr>
        <w:t xml:space="preserve"> </w:t>
      </w:r>
      <w:r w:rsidR="001E1FA2">
        <w:rPr>
          <w:bCs/>
          <w:sz w:val="24"/>
          <w:szCs w:val="24"/>
        </w:rPr>
        <w:t xml:space="preserve">I doubt she ever “retired” from her personal responsibility to fulfill the Great Commission. </w:t>
      </w:r>
      <w:r w:rsidR="001F7DEA">
        <w:rPr>
          <w:bCs/>
          <w:sz w:val="24"/>
          <w:szCs w:val="24"/>
        </w:rPr>
        <w:t xml:space="preserve"> Can you </w:t>
      </w:r>
      <w:r w:rsidR="009A696D">
        <w:rPr>
          <w:bCs/>
          <w:sz w:val="24"/>
          <w:szCs w:val="24"/>
        </w:rPr>
        <w:t>imagine being discipled at Mary’s feet,</w:t>
      </w:r>
      <w:r w:rsidR="001F7DEA">
        <w:rPr>
          <w:bCs/>
          <w:sz w:val="24"/>
          <w:szCs w:val="24"/>
        </w:rPr>
        <w:t xml:space="preserve"> </w:t>
      </w:r>
      <w:r w:rsidR="009A696D">
        <w:rPr>
          <w:bCs/>
          <w:sz w:val="24"/>
          <w:szCs w:val="24"/>
        </w:rPr>
        <w:t>hearing</w:t>
      </w:r>
      <w:r w:rsidR="001F7DEA">
        <w:rPr>
          <w:bCs/>
          <w:sz w:val="24"/>
          <w:szCs w:val="24"/>
        </w:rPr>
        <w:t xml:space="preserve"> the gospel unfold through her eyes</w:t>
      </w:r>
      <w:r w:rsidR="009A696D">
        <w:rPr>
          <w:bCs/>
          <w:sz w:val="24"/>
          <w:szCs w:val="24"/>
        </w:rPr>
        <w:t xml:space="preserve">, or coming to </w:t>
      </w:r>
      <w:r w:rsidR="00170500">
        <w:rPr>
          <w:bCs/>
          <w:sz w:val="24"/>
          <w:szCs w:val="24"/>
        </w:rPr>
        <w:t xml:space="preserve">her home </w:t>
      </w:r>
      <w:r w:rsidR="009A696D">
        <w:rPr>
          <w:bCs/>
          <w:sz w:val="24"/>
          <w:szCs w:val="24"/>
        </w:rPr>
        <w:t>and learning from the mother of God, what it means</w:t>
      </w:r>
      <w:r w:rsidR="00170500">
        <w:rPr>
          <w:bCs/>
          <w:sz w:val="24"/>
          <w:szCs w:val="24"/>
        </w:rPr>
        <w:t xml:space="preserve"> to love </w:t>
      </w:r>
      <w:r w:rsidR="009A696D">
        <w:rPr>
          <w:bCs/>
          <w:sz w:val="24"/>
          <w:szCs w:val="24"/>
        </w:rPr>
        <w:t xml:space="preserve">your </w:t>
      </w:r>
      <w:r w:rsidR="00170500">
        <w:rPr>
          <w:bCs/>
          <w:sz w:val="24"/>
          <w:szCs w:val="24"/>
        </w:rPr>
        <w:t>husband and children?</w:t>
      </w:r>
      <w:r w:rsidR="001E1FA2">
        <w:rPr>
          <w:bCs/>
          <w:sz w:val="24"/>
          <w:szCs w:val="24"/>
        </w:rPr>
        <w:t>!</w:t>
      </w:r>
      <w:r w:rsidR="001F5ECE">
        <w:rPr>
          <w:bCs/>
          <w:sz w:val="24"/>
          <w:szCs w:val="24"/>
        </w:rPr>
        <w:t xml:space="preserve"> </w:t>
      </w:r>
    </w:p>
    <w:p w:rsidR="0038706B" w:rsidRDefault="006A688E" w:rsidP="00A41E83">
      <w:pPr>
        <w:ind w:firstLine="720"/>
        <w:jc w:val="both"/>
        <w:rPr>
          <w:bCs/>
          <w:sz w:val="24"/>
          <w:szCs w:val="24"/>
        </w:rPr>
      </w:pPr>
      <w:r>
        <w:rPr>
          <w:bCs/>
          <w:sz w:val="24"/>
          <w:szCs w:val="24"/>
        </w:rPr>
        <w:t xml:space="preserve">   T</w:t>
      </w:r>
      <w:r w:rsidR="00A41E83">
        <w:rPr>
          <w:bCs/>
          <w:sz w:val="24"/>
          <w:szCs w:val="24"/>
        </w:rPr>
        <w:t>o the point, these</w:t>
      </w:r>
      <w:r>
        <w:rPr>
          <w:bCs/>
          <w:sz w:val="24"/>
          <w:szCs w:val="24"/>
        </w:rPr>
        <w:t xml:space="preserve"> saints need</w:t>
      </w:r>
      <w:r w:rsidR="00A41E83">
        <w:rPr>
          <w:bCs/>
          <w:sz w:val="24"/>
          <w:szCs w:val="24"/>
        </w:rPr>
        <w:t>ed</w:t>
      </w:r>
      <w:r>
        <w:rPr>
          <w:bCs/>
          <w:sz w:val="24"/>
          <w:szCs w:val="24"/>
        </w:rPr>
        <w:t xml:space="preserve"> to have their theology adjusted</w:t>
      </w:r>
      <w:r w:rsidR="00A41E83">
        <w:rPr>
          <w:bCs/>
          <w:sz w:val="24"/>
          <w:szCs w:val="24"/>
        </w:rPr>
        <w:t>,</w:t>
      </w:r>
      <w:r>
        <w:rPr>
          <w:bCs/>
          <w:sz w:val="24"/>
          <w:szCs w:val="24"/>
        </w:rPr>
        <w:t xml:space="preserve"> before their biography could be transformed. </w:t>
      </w:r>
      <w:r w:rsidR="00A41E83">
        <w:rPr>
          <w:bCs/>
          <w:sz w:val="24"/>
          <w:szCs w:val="24"/>
        </w:rPr>
        <w:t>What I mean is this, when we become part of the bride of Christ, everything changes</w:t>
      </w:r>
      <w:r w:rsidR="0038706B">
        <w:rPr>
          <w:bCs/>
          <w:sz w:val="24"/>
          <w:szCs w:val="24"/>
        </w:rPr>
        <w:t xml:space="preserve"> and </w:t>
      </w:r>
      <w:r w:rsidR="00922B81">
        <w:rPr>
          <w:bCs/>
          <w:sz w:val="24"/>
          <w:szCs w:val="24"/>
        </w:rPr>
        <w:t>there are</w:t>
      </w:r>
      <w:r w:rsidR="0038706B">
        <w:rPr>
          <w:bCs/>
          <w:sz w:val="24"/>
          <w:szCs w:val="24"/>
        </w:rPr>
        <w:t xml:space="preserve"> so many foundational truths to learn.</w:t>
      </w:r>
      <w:r w:rsidR="00922B81">
        <w:rPr>
          <w:bCs/>
          <w:sz w:val="24"/>
          <w:szCs w:val="24"/>
        </w:rPr>
        <w:t xml:space="preserve"> Discipleship is the God ordained </w:t>
      </w:r>
      <w:r w:rsidR="0059362B">
        <w:rPr>
          <w:bCs/>
          <w:sz w:val="24"/>
          <w:szCs w:val="24"/>
        </w:rPr>
        <w:t>vehicle</w:t>
      </w:r>
      <w:r w:rsidR="0038706B">
        <w:rPr>
          <w:bCs/>
          <w:sz w:val="24"/>
          <w:szCs w:val="24"/>
        </w:rPr>
        <w:t xml:space="preserve"> </w:t>
      </w:r>
      <w:r w:rsidR="00922B81">
        <w:rPr>
          <w:bCs/>
          <w:sz w:val="24"/>
          <w:szCs w:val="24"/>
        </w:rPr>
        <w:t xml:space="preserve">to transport </w:t>
      </w:r>
      <w:r w:rsidR="0059362B">
        <w:rPr>
          <w:bCs/>
          <w:sz w:val="24"/>
          <w:szCs w:val="24"/>
        </w:rPr>
        <w:t>these truths from one generation to the other. It’s all about relationship. Let’s begin with a key component of any healthy relationship – communication.</w:t>
      </w:r>
    </w:p>
    <w:p w:rsidR="00963550" w:rsidRPr="00C80D20" w:rsidRDefault="00963550" w:rsidP="0038706B">
      <w:pPr>
        <w:jc w:val="center"/>
        <w:rPr>
          <w:b/>
          <w:sz w:val="28"/>
          <w:szCs w:val="28"/>
        </w:rPr>
      </w:pPr>
      <w:r>
        <w:rPr>
          <w:b/>
          <w:sz w:val="28"/>
          <w:szCs w:val="28"/>
        </w:rPr>
        <w:t>Communication</w:t>
      </w:r>
    </w:p>
    <w:p w:rsidR="0051040B" w:rsidRDefault="0051040B" w:rsidP="0051040B">
      <w:pPr>
        <w:ind w:firstLine="720"/>
        <w:jc w:val="both"/>
        <w:rPr>
          <w:sz w:val="24"/>
          <w:szCs w:val="24"/>
        </w:rPr>
      </w:pPr>
      <w:r>
        <w:rPr>
          <w:sz w:val="24"/>
          <w:szCs w:val="24"/>
        </w:rPr>
        <w:t xml:space="preserve">Having been in the Bridal business for several years, I observed that women will spend a great deal of money and effort in planning </w:t>
      </w:r>
      <w:r w:rsidR="00727F67">
        <w:rPr>
          <w:sz w:val="24"/>
          <w:szCs w:val="24"/>
        </w:rPr>
        <w:t>their</w:t>
      </w:r>
      <w:r>
        <w:rPr>
          <w:sz w:val="24"/>
          <w:szCs w:val="24"/>
        </w:rPr>
        <w:t xml:space="preserve"> wedding. They seek out people who have an expertise to help them achieve the most spectacular wedding imaginable. By contrast, little thought or effort goes into preparing for what comes after the honeymoon</w:t>
      </w:r>
      <w:r w:rsidR="008B6DFF">
        <w:rPr>
          <w:sz w:val="24"/>
          <w:szCs w:val="24"/>
        </w:rPr>
        <w:t xml:space="preserve">. Consequently, </w:t>
      </w:r>
      <w:r w:rsidR="002903AA">
        <w:rPr>
          <w:sz w:val="24"/>
          <w:szCs w:val="24"/>
        </w:rPr>
        <w:t xml:space="preserve">many </w:t>
      </w:r>
      <w:r w:rsidR="00841E9A">
        <w:rPr>
          <w:sz w:val="24"/>
          <w:szCs w:val="24"/>
        </w:rPr>
        <w:t xml:space="preserve">of </w:t>
      </w:r>
      <w:r w:rsidR="002903AA">
        <w:rPr>
          <w:sz w:val="24"/>
          <w:szCs w:val="24"/>
        </w:rPr>
        <w:t>us find ourselves</w:t>
      </w:r>
      <w:r w:rsidR="008B6DFF">
        <w:rPr>
          <w:sz w:val="24"/>
          <w:szCs w:val="24"/>
        </w:rPr>
        <w:t xml:space="preserve"> ill equipped for the married life and </w:t>
      </w:r>
      <w:r w:rsidR="00AD2A7D">
        <w:rPr>
          <w:sz w:val="24"/>
          <w:szCs w:val="24"/>
        </w:rPr>
        <w:t>it can be</w:t>
      </w:r>
      <w:r w:rsidR="008B6DFF">
        <w:rPr>
          <w:sz w:val="24"/>
          <w:szCs w:val="24"/>
        </w:rPr>
        <w:t xml:space="preserve"> </w:t>
      </w:r>
      <w:r>
        <w:rPr>
          <w:sz w:val="24"/>
          <w:szCs w:val="24"/>
        </w:rPr>
        <w:t xml:space="preserve">quite the shock.  </w:t>
      </w:r>
    </w:p>
    <w:p w:rsidR="00282C76" w:rsidRDefault="002903AA" w:rsidP="004F0073">
      <w:pPr>
        <w:ind w:firstLine="720"/>
        <w:jc w:val="both"/>
        <w:rPr>
          <w:sz w:val="24"/>
          <w:szCs w:val="24"/>
        </w:rPr>
      </w:pPr>
      <w:r>
        <w:rPr>
          <w:sz w:val="24"/>
          <w:szCs w:val="24"/>
        </w:rPr>
        <w:t>I</w:t>
      </w:r>
      <w:r w:rsidR="0051040B">
        <w:rPr>
          <w:sz w:val="24"/>
          <w:szCs w:val="24"/>
        </w:rPr>
        <w:t xml:space="preserve">n my estimation, there are at least seven things every new bride would do well to learn. </w:t>
      </w:r>
      <w:r w:rsidR="00F7659A">
        <w:rPr>
          <w:sz w:val="24"/>
          <w:szCs w:val="24"/>
        </w:rPr>
        <w:t xml:space="preserve">These are some </w:t>
      </w:r>
      <w:r w:rsidR="00874A4F">
        <w:rPr>
          <w:sz w:val="24"/>
          <w:szCs w:val="24"/>
        </w:rPr>
        <w:t>things</w:t>
      </w:r>
      <w:r>
        <w:rPr>
          <w:sz w:val="24"/>
          <w:szCs w:val="24"/>
        </w:rPr>
        <w:t xml:space="preserve"> that</w:t>
      </w:r>
      <w:r w:rsidR="00F7659A">
        <w:rPr>
          <w:sz w:val="24"/>
          <w:szCs w:val="24"/>
        </w:rPr>
        <w:t xml:space="preserve"> I </w:t>
      </w:r>
      <w:r w:rsidR="00874A4F">
        <w:rPr>
          <w:sz w:val="24"/>
          <w:szCs w:val="24"/>
        </w:rPr>
        <w:t>wish</w:t>
      </w:r>
      <w:r w:rsidR="00F7659A">
        <w:rPr>
          <w:sz w:val="24"/>
          <w:szCs w:val="24"/>
        </w:rPr>
        <w:t xml:space="preserve"> </w:t>
      </w:r>
      <w:r>
        <w:rPr>
          <w:sz w:val="24"/>
          <w:szCs w:val="24"/>
        </w:rPr>
        <w:t>I had known</w:t>
      </w:r>
      <w:r w:rsidR="00F7659A">
        <w:rPr>
          <w:sz w:val="24"/>
          <w:szCs w:val="24"/>
        </w:rPr>
        <w:t xml:space="preserve">. </w:t>
      </w:r>
      <w:r w:rsidR="00544C49">
        <w:rPr>
          <w:sz w:val="24"/>
          <w:szCs w:val="24"/>
        </w:rPr>
        <w:t xml:space="preserve">John C. Maxwell </w:t>
      </w:r>
      <w:r w:rsidR="004F0073">
        <w:rPr>
          <w:sz w:val="24"/>
          <w:szCs w:val="24"/>
        </w:rPr>
        <w:t xml:space="preserve">wrote a book titled, </w:t>
      </w:r>
      <w:r w:rsidR="004F0073" w:rsidRPr="008B6DFF">
        <w:rPr>
          <w:i/>
          <w:sz w:val="24"/>
          <w:szCs w:val="24"/>
        </w:rPr>
        <w:t>Everyone Communicates Few Connect.</w:t>
      </w:r>
      <w:r w:rsidR="004F0073">
        <w:rPr>
          <w:sz w:val="24"/>
          <w:szCs w:val="24"/>
        </w:rPr>
        <w:t xml:space="preserve"> Being connected to your spouse and staying connected, will be determined by the degree that you learn </w:t>
      </w:r>
      <w:r w:rsidR="007D4491">
        <w:rPr>
          <w:sz w:val="24"/>
          <w:szCs w:val="24"/>
        </w:rPr>
        <w:t xml:space="preserve">how </w:t>
      </w:r>
      <w:r w:rsidR="004F0073">
        <w:rPr>
          <w:sz w:val="24"/>
          <w:szCs w:val="24"/>
        </w:rPr>
        <w:t>to communicate</w:t>
      </w:r>
      <w:r w:rsidR="007D4491">
        <w:rPr>
          <w:sz w:val="24"/>
          <w:szCs w:val="24"/>
        </w:rPr>
        <w:t xml:space="preserve"> and to speak one another’s love language.</w:t>
      </w:r>
      <w:r w:rsidR="00282C76">
        <w:rPr>
          <w:sz w:val="24"/>
          <w:szCs w:val="24"/>
        </w:rPr>
        <w:t xml:space="preserve"> Honestly, w</w:t>
      </w:r>
      <w:r w:rsidR="007D4491">
        <w:rPr>
          <w:sz w:val="24"/>
          <w:szCs w:val="24"/>
        </w:rPr>
        <w:t xml:space="preserve">hen Art and I </w:t>
      </w:r>
      <w:r w:rsidR="00282C76">
        <w:rPr>
          <w:sz w:val="24"/>
          <w:szCs w:val="24"/>
        </w:rPr>
        <w:t>got</w:t>
      </w:r>
      <w:r w:rsidR="007D4491">
        <w:rPr>
          <w:sz w:val="24"/>
          <w:szCs w:val="24"/>
        </w:rPr>
        <w:t xml:space="preserve"> married, I </w:t>
      </w:r>
      <w:r>
        <w:rPr>
          <w:sz w:val="24"/>
          <w:szCs w:val="24"/>
        </w:rPr>
        <w:t>didn’t</w:t>
      </w:r>
      <w:r w:rsidR="007D4491">
        <w:rPr>
          <w:sz w:val="24"/>
          <w:szCs w:val="24"/>
        </w:rPr>
        <w:t xml:space="preserve"> know </w:t>
      </w:r>
      <w:r>
        <w:rPr>
          <w:sz w:val="24"/>
          <w:szCs w:val="24"/>
        </w:rPr>
        <w:t>that there was such a thing as</w:t>
      </w:r>
      <w:r w:rsidR="007D4491">
        <w:rPr>
          <w:sz w:val="24"/>
          <w:szCs w:val="24"/>
        </w:rPr>
        <w:t xml:space="preserve"> a </w:t>
      </w:r>
      <w:r w:rsidR="00282C76">
        <w:rPr>
          <w:sz w:val="24"/>
          <w:szCs w:val="24"/>
        </w:rPr>
        <w:t>“</w:t>
      </w:r>
      <w:r w:rsidR="007D4491">
        <w:rPr>
          <w:sz w:val="24"/>
          <w:szCs w:val="24"/>
        </w:rPr>
        <w:t>lo</w:t>
      </w:r>
      <w:r>
        <w:rPr>
          <w:sz w:val="24"/>
          <w:szCs w:val="24"/>
        </w:rPr>
        <w:t>ve language</w:t>
      </w:r>
      <w:r w:rsidR="00282C76">
        <w:rPr>
          <w:sz w:val="24"/>
          <w:szCs w:val="24"/>
        </w:rPr>
        <w:t>”</w:t>
      </w:r>
      <w:r>
        <w:rPr>
          <w:sz w:val="24"/>
          <w:szCs w:val="24"/>
        </w:rPr>
        <w:t>.</w:t>
      </w:r>
      <w:r w:rsidR="007D4491">
        <w:rPr>
          <w:sz w:val="24"/>
          <w:szCs w:val="24"/>
        </w:rPr>
        <w:t xml:space="preserve"> But what I did know is that actions speak louder tha</w:t>
      </w:r>
      <w:r w:rsidR="00AD2A7D">
        <w:rPr>
          <w:sz w:val="24"/>
          <w:szCs w:val="24"/>
        </w:rPr>
        <w:t>n</w:t>
      </w:r>
      <w:r w:rsidR="007D4491">
        <w:rPr>
          <w:sz w:val="24"/>
          <w:szCs w:val="24"/>
        </w:rPr>
        <w:t xml:space="preserve"> </w:t>
      </w:r>
      <w:r w:rsidR="00AD2A7D">
        <w:rPr>
          <w:sz w:val="24"/>
          <w:szCs w:val="24"/>
        </w:rPr>
        <w:t>words</w:t>
      </w:r>
      <w:r w:rsidR="007D4491">
        <w:rPr>
          <w:sz w:val="24"/>
          <w:szCs w:val="24"/>
        </w:rPr>
        <w:t xml:space="preserve">. </w:t>
      </w:r>
      <w:r w:rsidR="00AD2A7D">
        <w:rPr>
          <w:sz w:val="24"/>
          <w:szCs w:val="24"/>
        </w:rPr>
        <w:t>A</w:t>
      </w:r>
      <w:r w:rsidR="007D4491">
        <w:rPr>
          <w:sz w:val="24"/>
          <w:szCs w:val="24"/>
        </w:rPr>
        <w:t xml:space="preserve">s two lost people, </w:t>
      </w:r>
      <w:r>
        <w:rPr>
          <w:sz w:val="24"/>
          <w:szCs w:val="24"/>
        </w:rPr>
        <w:t>o</w:t>
      </w:r>
      <w:r w:rsidR="007D4491">
        <w:rPr>
          <w:sz w:val="24"/>
          <w:szCs w:val="24"/>
        </w:rPr>
        <w:t xml:space="preserve">ur actions communicated, quite </w:t>
      </w:r>
      <w:r>
        <w:rPr>
          <w:sz w:val="24"/>
          <w:szCs w:val="24"/>
        </w:rPr>
        <w:t>boisterously</w:t>
      </w:r>
      <w:r w:rsidR="007D4491">
        <w:rPr>
          <w:sz w:val="24"/>
          <w:szCs w:val="24"/>
        </w:rPr>
        <w:t>, how disconnected and unhealthy our relations</w:t>
      </w:r>
      <w:r w:rsidR="00282C76">
        <w:rPr>
          <w:sz w:val="24"/>
          <w:szCs w:val="24"/>
        </w:rPr>
        <w:t xml:space="preserve">hip was. This is no excuse, but </w:t>
      </w:r>
      <w:r w:rsidR="007D4491">
        <w:rPr>
          <w:sz w:val="24"/>
          <w:szCs w:val="24"/>
        </w:rPr>
        <w:t xml:space="preserve">I came from a broken home, and </w:t>
      </w:r>
      <w:r w:rsidR="00AD2A7D">
        <w:rPr>
          <w:sz w:val="24"/>
          <w:szCs w:val="24"/>
        </w:rPr>
        <w:t xml:space="preserve">frankly, </w:t>
      </w:r>
      <w:r w:rsidR="007D4491">
        <w:rPr>
          <w:sz w:val="24"/>
          <w:szCs w:val="24"/>
        </w:rPr>
        <w:t xml:space="preserve">I </w:t>
      </w:r>
      <w:r w:rsidR="00AD4874">
        <w:rPr>
          <w:sz w:val="24"/>
          <w:szCs w:val="24"/>
        </w:rPr>
        <w:t>didn’t know</w:t>
      </w:r>
      <w:r w:rsidR="007D4491">
        <w:rPr>
          <w:sz w:val="24"/>
          <w:szCs w:val="24"/>
        </w:rPr>
        <w:t xml:space="preserve"> </w:t>
      </w:r>
      <w:r w:rsidR="00AD4874">
        <w:rPr>
          <w:sz w:val="24"/>
          <w:szCs w:val="24"/>
        </w:rPr>
        <w:t>the difference.</w:t>
      </w:r>
      <w:r w:rsidR="007D4491">
        <w:rPr>
          <w:sz w:val="24"/>
          <w:szCs w:val="24"/>
        </w:rPr>
        <w:t xml:space="preserve"> </w:t>
      </w:r>
      <w:r w:rsidR="00AD2A7D">
        <w:rPr>
          <w:sz w:val="24"/>
          <w:szCs w:val="24"/>
        </w:rPr>
        <w:t xml:space="preserve">When </w:t>
      </w:r>
      <w:r w:rsidR="00AD4874">
        <w:rPr>
          <w:sz w:val="24"/>
          <w:szCs w:val="24"/>
        </w:rPr>
        <w:t xml:space="preserve">the Lord saved </w:t>
      </w:r>
      <w:r w:rsidR="00003768">
        <w:rPr>
          <w:sz w:val="24"/>
          <w:szCs w:val="24"/>
        </w:rPr>
        <w:t xml:space="preserve">me and </w:t>
      </w:r>
      <w:r w:rsidR="00282C76">
        <w:rPr>
          <w:sz w:val="24"/>
          <w:szCs w:val="24"/>
        </w:rPr>
        <w:t>thirteen</w:t>
      </w:r>
      <w:r w:rsidR="00003768">
        <w:rPr>
          <w:sz w:val="24"/>
          <w:szCs w:val="24"/>
        </w:rPr>
        <w:t xml:space="preserve"> years later</w:t>
      </w:r>
      <w:r w:rsidR="00282C76">
        <w:rPr>
          <w:sz w:val="24"/>
          <w:szCs w:val="24"/>
        </w:rPr>
        <w:t>,</w:t>
      </w:r>
      <w:r w:rsidR="00003768">
        <w:rPr>
          <w:sz w:val="24"/>
          <w:szCs w:val="24"/>
        </w:rPr>
        <w:t xml:space="preserve"> saved Art</w:t>
      </w:r>
      <w:r w:rsidR="00257A14">
        <w:rPr>
          <w:sz w:val="24"/>
          <w:szCs w:val="24"/>
        </w:rPr>
        <w:t xml:space="preserve">, we </w:t>
      </w:r>
      <w:r w:rsidR="00F76200">
        <w:rPr>
          <w:sz w:val="24"/>
          <w:szCs w:val="24"/>
        </w:rPr>
        <w:t>desperately need</w:t>
      </w:r>
      <w:r w:rsidR="00841124">
        <w:rPr>
          <w:sz w:val="24"/>
          <w:szCs w:val="24"/>
        </w:rPr>
        <w:t xml:space="preserve"> help</w:t>
      </w:r>
      <w:r w:rsidR="00AD4874">
        <w:rPr>
          <w:sz w:val="24"/>
          <w:szCs w:val="24"/>
        </w:rPr>
        <w:t>.</w:t>
      </w:r>
    </w:p>
    <w:p w:rsidR="00876A8F" w:rsidRDefault="00282C76" w:rsidP="004F0073">
      <w:pPr>
        <w:ind w:firstLine="720"/>
        <w:jc w:val="both"/>
        <w:rPr>
          <w:sz w:val="24"/>
          <w:szCs w:val="24"/>
        </w:rPr>
      </w:pPr>
      <w:r>
        <w:rPr>
          <w:sz w:val="24"/>
          <w:szCs w:val="24"/>
        </w:rPr>
        <w:lastRenderedPageBreak/>
        <w:t>I</w:t>
      </w:r>
      <w:r w:rsidR="00F76200">
        <w:rPr>
          <w:sz w:val="24"/>
          <w:szCs w:val="24"/>
        </w:rPr>
        <w:t xml:space="preserve">f either of </w:t>
      </w:r>
      <w:r w:rsidR="009A696D">
        <w:rPr>
          <w:sz w:val="24"/>
          <w:szCs w:val="24"/>
        </w:rPr>
        <w:t>us</w:t>
      </w:r>
      <w:r w:rsidR="00F76200">
        <w:rPr>
          <w:sz w:val="24"/>
          <w:szCs w:val="24"/>
        </w:rPr>
        <w:t xml:space="preserve"> had someone to disciple </w:t>
      </w:r>
      <w:r w:rsidR="00C17962">
        <w:rPr>
          <w:sz w:val="24"/>
          <w:szCs w:val="24"/>
        </w:rPr>
        <w:t>us, we</w:t>
      </w:r>
      <w:r w:rsidR="00F76200">
        <w:rPr>
          <w:sz w:val="24"/>
          <w:szCs w:val="24"/>
        </w:rPr>
        <w:t xml:space="preserve"> would </w:t>
      </w:r>
      <w:r>
        <w:rPr>
          <w:sz w:val="24"/>
          <w:szCs w:val="24"/>
        </w:rPr>
        <w:t>have been taught</w:t>
      </w:r>
      <w:r w:rsidR="00F76200">
        <w:rPr>
          <w:sz w:val="24"/>
          <w:szCs w:val="24"/>
        </w:rPr>
        <w:t xml:space="preserve"> these important truth</w:t>
      </w:r>
      <w:r>
        <w:rPr>
          <w:sz w:val="24"/>
          <w:szCs w:val="24"/>
        </w:rPr>
        <w:t xml:space="preserve">s, but, </w:t>
      </w:r>
      <w:r w:rsidR="00C17962">
        <w:rPr>
          <w:sz w:val="24"/>
          <w:szCs w:val="24"/>
        </w:rPr>
        <w:t>unfortunately</w:t>
      </w:r>
      <w:r>
        <w:rPr>
          <w:sz w:val="24"/>
          <w:szCs w:val="24"/>
        </w:rPr>
        <w:t>,</w:t>
      </w:r>
      <w:r w:rsidR="00F76200">
        <w:rPr>
          <w:sz w:val="24"/>
          <w:szCs w:val="24"/>
        </w:rPr>
        <w:t xml:space="preserve"> we didn’t. </w:t>
      </w:r>
      <w:r w:rsidR="00C17962">
        <w:rPr>
          <w:sz w:val="24"/>
          <w:szCs w:val="24"/>
        </w:rPr>
        <w:t>So,</w:t>
      </w:r>
      <w:r>
        <w:rPr>
          <w:sz w:val="24"/>
          <w:szCs w:val="24"/>
        </w:rPr>
        <w:t xml:space="preserve"> we</w:t>
      </w:r>
      <w:r w:rsidR="00C17962">
        <w:rPr>
          <w:sz w:val="24"/>
          <w:szCs w:val="24"/>
        </w:rPr>
        <w:t xml:space="preserve"> </w:t>
      </w:r>
      <w:r w:rsidR="00003768">
        <w:rPr>
          <w:sz w:val="24"/>
          <w:szCs w:val="24"/>
        </w:rPr>
        <w:t xml:space="preserve">began </w:t>
      </w:r>
      <w:r w:rsidR="00AD4874">
        <w:rPr>
          <w:sz w:val="24"/>
          <w:szCs w:val="24"/>
        </w:rPr>
        <w:t xml:space="preserve">attending Family Life Weekend To Remember marriage conferences. </w:t>
      </w:r>
      <w:r w:rsidR="00003768">
        <w:rPr>
          <w:sz w:val="24"/>
          <w:szCs w:val="24"/>
        </w:rPr>
        <w:t>S</w:t>
      </w:r>
      <w:r w:rsidR="00AD4874">
        <w:rPr>
          <w:sz w:val="24"/>
          <w:szCs w:val="24"/>
        </w:rPr>
        <w:t>low learners</w:t>
      </w:r>
      <w:r w:rsidR="00003768">
        <w:rPr>
          <w:sz w:val="24"/>
          <w:szCs w:val="24"/>
        </w:rPr>
        <w:t xml:space="preserve"> that we are</w:t>
      </w:r>
      <w:r w:rsidR="00AD4874">
        <w:rPr>
          <w:sz w:val="24"/>
          <w:szCs w:val="24"/>
        </w:rPr>
        <w:t xml:space="preserve">, by the time we attended our third conference, </w:t>
      </w:r>
      <w:r w:rsidR="00257A14">
        <w:rPr>
          <w:sz w:val="24"/>
          <w:szCs w:val="24"/>
        </w:rPr>
        <w:t>it finally dawned on us</w:t>
      </w:r>
      <w:r w:rsidR="00003768">
        <w:rPr>
          <w:sz w:val="24"/>
          <w:szCs w:val="24"/>
        </w:rPr>
        <w:t xml:space="preserve"> that if this marriage was going to survive, we had to learn to </w:t>
      </w:r>
      <w:r w:rsidR="006914FE">
        <w:rPr>
          <w:sz w:val="24"/>
          <w:szCs w:val="24"/>
        </w:rPr>
        <w:t>communicat</w:t>
      </w:r>
      <w:r w:rsidR="00003768">
        <w:rPr>
          <w:sz w:val="24"/>
          <w:szCs w:val="24"/>
        </w:rPr>
        <w:t>e</w:t>
      </w:r>
      <w:r w:rsidR="006914FE">
        <w:rPr>
          <w:sz w:val="24"/>
          <w:szCs w:val="24"/>
        </w:rPr>
        <w:t xml:space="preserve">. In session 7 of the conference manual </w:t>
      </w:r>
      <w:r w:rsidR="00E60873">
        <w:rPr>
          <w:sz w:val="24"/>
          <w:szCs w:val="24"/>
        </w:rPr>
        <w:t>(</w:t>
      </w:r>
      <w:r w:rsidR="006914FE">
        <w:rPr>
          <w:sz w:val="24"/>
          <w:szCs w:val="24"/>
        </w:rPr>
        <w:t>page 92</w:t>
      </w:r>
      <w:r w:rsidR="00E60873">
        <w:rPr>
          <w:sz w:val="24"/>
          <w:szCs w:val="24"/>
        </w:rPr>
        <w:t>) it</w:t>
      </w:r>
      <w:r w:rsidR="006914FE">
        <w:rPr>
          <w:sz w:val="24"/>
          <w:szCs w:val="24"/>
        </w:rPr>
        <w:t xml:space="preserve"> states: “Genuine communication requires that a couple seeks to unde</w:t>
      </w:r>
      <w:r w:rsidR="00E02CBC">
        <w:rPr>
          <w:sz w:val="24"/>
          <w:szCs w:val="24"/>
        </w:rPr>
        <w:t xml:space="preserve">rstand and be understood.” And, </w:t>
      </w:r>
      <w:r w:rsidR="006914FE">
        <w:rPr>
          <w:sz w:val="24"/>
          <w:szCs w:val="24"/>
        </w:rPr>
        <w:t>“Understanding increases with increased levels of communication.”</w:t>
      </w:r>
      <w:r w:rsidR="00AD4874">
        <w:rPr>
          <w:sz w:val="24"/>
          <w:szCs w:val="24"/>
        </w:rPr>
        <w:t xml:space="preserve"> </w:t>
      </w:r>
      <w:r w:rsidR="00900D32">
        <w:rPr>
          <w:sz w:val="24"/>
          <w:szCs w:val="24"/>
        </w:rPr>
        <w:t xml:space="preserve">This includes learning to be a good listener. </w:t>
      </w:r>
      <w:r w:rsidR="00BF2BC9">
        <w:rPr>
          <w:sz w:val="24"/>
          <w:szCs w:val="24"/>
        </w:rPr>
        <w:t>Incidentally, as I write these words, Art and I are celebrating our thirty-first wedding anniversary. I might add also, we are still working on applying these important truths.</w:t>
      </w:r>
    </w:p>
    <w:p w:rsidR="006914FE" w:rsidRDefault="00876A8F" w:rsidP="004F0073">
      <w:pPr>
        <w:ind w:firstLine="720"/>
        <w:jc w:val="both"/>
        <w:rPr>
          <w:sz w:val="24"/>
          <w:szCs w:val="24"/>
        </w:rPr>
      </w:pPr>
      <w:r w:rsidRPr="00257A14">
        <w:rPr>
          <w:sz w:val="24"/>
          <w:szCs w:val="24"/>
        </w:rPr>
        <w:t>Now, let</w:t>
      </w:r>
      <w:r w:rsidR="00257A14">
        <w:rPr>
          <w:sz w:val="24"/>
          <w:szCs w:val="24"/>
        </w:rPr>
        <w:t>’s</w:t>
      </w:r>
      <w:r w:rsidRPr="00257A14">
        <w:rPr>
          <w:sz w:val="24"/>
          <w:szCs w:val="24"/>
        </w:rPr>
        <w:t xml:space="preserve"> turn our attention to the spiritual application. </w:t>
      </w:r>
      <w:r w:rsidR="00E60873" w:rsidRPr="00257A14">
        <w:rPr>
          <w:sz w:val="24"/>
          <w:szCs w:val="24"/>
        </w:rPr>
        <w:t xml:space="preserve">In his book, </w:t>
      </w:r>
      <w:r w:rsidR="00E60873" w:rsidRPr="00257A14">
        <w:rPr>
          <w:i/>
          <w:sz w:val="24"/>
          <w:szCs w:val="24"/>
        </w:rPr>
        <w:t>Sacred</w:t>
      </w:r>
      <w:r w:rsidR="00E60873" w:rsidRPr="00257A14">
        <w:rPr>
          <w:sz w:val="24"/>
          <w:szCs w:val="24"/>
        </w:rPr>
        <w:t xml:space="preserve"> </w:t>
      </w:r>
      <w:r w:rsidR="00E60873" w:rsidRPr="00257A14">
        <w:rPr>
          <w:i/>
          <w:sz w:val="24"/>
          <w:szCs w:val="24"/>
        </w:rPr>
        <w:t>Marriage</w:t>
      </w:r>
      <w:r w:rsidR="00E60873" w:rsidRPr="00257A14">
        <w:rPr>
          <w:sz w:val="24"/>
          <w:szCs w:val="24"/>
        </w:rPr>
        <w:t>, Gary Thomas said, “A giant thread runs throughout Scripture comparing God’s relationship to his people with the human institution of marriage.” (Page 28) Therefore, w</w:t>
      </w:r>
      <w:r w:rsidRPr="00257A14">
        <w:rPr>
          <w:sz w:val="24"/>
          <w:szCs w:val="24"/>
        </w:rPr>
        <w:t xml:space="preserve">hat is true in the realm of any marriage relationship is also true of our relationship with </w:t>
      </w:r>
      <w:r w:rsidR="00E60873" w:rsidRPr="00257A14">
        <w:rPr>
          <w:sz w:val="24"/>
          <w:szCs w:val="24"/>
        </w:rPr>
        <w:t xml:space="preserve">Jesus </w:t>
      </w:r>
      <w:r w:rsidRPr="00257A14">
        <w:rPr>
          <w:sz w:val="24"/>
          <w:szCs w:val="24"/>
        </w:rPr>
        <w:t xml:space="preserve">our </w:t>
      </w:r>
      <w:r w:rsidR="008C13CE" w:rsidRPr="00257A14">
        <w:rPr>
          <w:sz w:val="24"/>
          <w:szCs w:val="24"/>
        </w:rPr>
        <w:t>h</w:t>
      </w:r>
      <w:r w:rsidRPr="00257A14">
        <w:rPr>
          <w:sz w:val="24"/>
          <w:szCs w:val="24"/>
        </w:rPr>
        <w:t xml:space="preserve">eavenly Bridegroom. </w:t>
      </w:r>
      <w:r w:rsidR="008B6DFF" w:rsidRPr="00257A14">
        <w:rPr>
          <w:sz w:val="24"/>
          <w:szCs w:val="24"/>
        </w:rPr>
        <w:t>And so, w</w:t>
      </w:r>
      <w:r w:rsidRPr="00257A14">
        <w:rPr>
          <w:sz w:val="24"/>
          <w:szCs w:val="24"/>
        </w:rPr>
        <w:t>e will spend the next few weeks</w:t>
      </w:r>
      <w:r w:rsidR="00900F2C" w:rsidRPr="00257A14">
        <w:rPr>
          <w:sz w:val="24"/>
          <w:szCs w:val="24"/>
        </w:rPr>
        <w:t xml:space="preserve"> learning how to communicate </w:t>
      </w:r>
      <w:r w:rsidR="00791B48">
        <w:rPr>
          <w:sz w:val="24"/>
          <w:szCs w:val="24"/>
        </w:rPr>
        <w:t>with</w:t>
      </w:r>
      <w:r w:rsidR="00900F2C" w:rsidRPr="00257A14">
        <w:rPr>
          <w:sz w:val="24"/>
          <w:szCs w:val="24"/>
        </w:rPr>
        <w:t xml:space="preserve"> </w:t>
      </w:r>
      <w:r w:rsidR="00E60873" w:rsidRPr="00257A14">
        <w:rPr>
          <w:sz w:val="24"/>
          <w:szCs w:val="24"/>
        </w:rPr>
        <w:t xml:space="preserve">our </w:t>
      </w:r>
      <w:r w:rsidR="00900F2C" w:rsidRPr="00257A14">
        <w:rPr>
          <w:sz w:val="24"/>
          <w:szCs w:val="24"/>
        </w:rPr>
        <w:t>Lord</w:t>
      </w:r>
      <w:r w:rsidR="00E60873" w:rsidRPr="00257A14">
        <w:rPr>
          <w:sz w:val="24"/>
          <w:szCs w:val="24"/>
        </w:rPr>
        <w:t>.</w:t>
      </w:r>
      <w:r w:rsidR="00900F2C" w:rsidRPr="00257A14">
        <w:rPr>
          <w:sz w:val="24"/>
          <w:szCs w:val="24"/>
        </w:rPr>
        <w:t xml:space="preserve"> Everything starts with that.</w:t>
      </w:r>
    </w:p>
    <w:p w:rsidR="002A50E8" w:rsidRDefault="00AF7910" w:rsidP="00AF51A7">
      <w:pPr>
        <w:ind w:firstLine="720"/>
        <w:jc w:val="both"/>
        <w:rPr>
          <w:sz w:val="24"/>
          <w:szCs w:val="24"/>
        </w:rPr>
      </w:pPr>
      <w:r w:rsidRPr="005D7058">
        <w:rPr>
          <w:bCs/>
          <w:sz w:val="24"/>
          <w:szCs w:val="24"/>
        </w:rPr>
        <w:t>If given the opportunity to speak face to face with a new believer, I would place a Bible in their hands, look</w:t>
      </w:r>
      <w:r>
        <w:rPr>
          <w:bCs/>
          <w:sz w:val="24"/>
          <w:szCs w:val="24"/>
        </w:rPr>
        <w:t xml:space="preserve"> them in the eye and I would tell them,</w:t>
      </w:r>
      <w:r w:rsidRPr="005D7058">
        <w:rPr>
          <w:bCs/>
          <w:sz w:val="24"/>
          <w:szCs w:val="24"/>
        </w:rPr>
        <w:t xml:space="preserve"> in all seriousness, “God communicates with you through this </w:t>
      </w:r>
      <w:r>
        <w:rPr>
          <w:bCs/>
          <w:sz w:val="24"/>
          <w:szCs w:val="24"/>
        </w:rPr>
        <w:t>L</w:t>
      </w:r>
      <w:r w:rsidRPr="005D7058">
        <w:rPr>
          <w:bCs/>
          <w:sz w:val="24"/>
          <w:szCs w:val="24"/>
        </w:rPr>
        <w:t xml:space="preserve">iving </w:t>
      </w:r>
      <w:r>
        <w:rPr>
          <w:bCs/>
          <w:sz w:val="24"/>
          <w:szCs w:val="24"/>
        </w:rPr>
        <w:t>B</w:t>
      </w:r>
      <w:r w:rsidRPr="005D7058">
        <w:rPr>
          <w:bCs/>
          <w:sz w:val="24"/>
          <w:szCs w:val="24"/>
        </w:rPr>
        <w:t>ook!” “It is your life; you can’t live without it!” It is my deep conviction that God’s Word is that vital.</w:t>
      </w:r>
      <w:r w:rsidR="00860D9F">
        <w:rPr>
          <w:bCs/>
          <w:sz w:val="24"/>
          <w:szCs w:val="24"/>
        </w:rPr>
        <w:t xml:space="preserve"> I feel so strongly about the Word of God in the life of a believer, I am devoting the first three weeks of this study to explain why you can’t live without the Bible! F</w:t>
      </w:r>
      <w:r>
        <w:rPr>
          <w:sz w:val="24"/>
          <w:szCs w:val="24"/>
        </w:rPr>
        <w:t>or simplification</w:t>
      </w:r>
      <w:r w:rsidR="00860D9F">
        <w:rPr>
          <w:sz w:val="24"/>
          <w:szCs w:val="24"/>
        </w:rPr>
        <w:t>,</w:t>
      </w:r>
      <w:r>
        <w:rPr>
          <w:sz w:val="24"/>
          <w:szCs w:val="24"/>
        </w:rPr>
        <w:t xml:space="preserve"> we will </w:t>
      </w:r>
      <w:r w:rsidR="00060053">
        <w:rPr>
          <w:sz w:val="24"/>
          <w:szCs w:val="24"/>
        </w:rPr>
        <w:t>use</w:t>
      </w:r>
      <w:r>
        <w:rPr>
          <w:sz w:val="24"/>
          <w:szCs w:val="24"/>
        </w:rPr>
        <w:t xml:space="preserve"> a series of transliterations to describe things the</w:t>
      </w:r>
      <w:r w:rsidRPr="005D7058">
        <w:rPr>
          <w:sz w:val="24"/>
          <w:szCs w:val="24"/>
        </w:rPr>
        <w:t xml:space="preserve"> Bible sa</w:t>
      </w:r>
      <w:r>
        <w:rPr>
          <w:sz w:val="24"/>
          <w:szCs w:val="24"/>
        </w:rPr>
        <w:t>ys about the Bible</w:t>
      </w:r>
      <w:r w:rsidR="00860D9F">
        <w:rPr>
          <w:sz w:val="24"/>
          <w:szCs w:val="24"/>
        </w:rPr>
        <w:t xml:space="preserve">. </w:t>
      </w:r>
      <w:r w:rsidR="002A50E8">
        <w:rPr>
          <w:sz w:val="24"/>
          <w:szCs w:val="24"/>
        </w:rPr>
        <w:t>In this lesson we will cover these three</w:t>
      </w:r>
      <w:r w:rsidR="00860D9F">
        <w:rPr>
          <w:sz w:val="24"/>
          <w:szCs w:val="24"/>
        </w:rPr>
        <w:t>:</w:t>
      </w:r>
      <w:r w:rsidR="00900D32">
        <w:rPr>
          <w:sz w:val="24"/>
          <w:szCs w:val="24"/>
        </w:rPr>
        <w:t xml:space="preserve"> c</w:t>
      </w:r>
      <w:r>
        <w:rPr>
          <w:sz w:val="24"/>
          <w:szCs w:val="24"/>
        </w:rPr>
        <w:t>ommunication, inspiration and revelation</w:t>
      </w:r>
      <w:r w:rsidR="00900D32">
        <w:rPr>
          <w:sz w:val="24"/>
          <w:szCs w:val="24"/>
        </w:rPr>
        <w:t>.</w:t>
      </w:r>
      <w:bookmarkStart w:id="1" w:name="_Hlk484017828"/>
      <w:r w:rsidR="002A50E8">
        <w:rPr>
          <w:sz w:val="24"/>
          <w:szCs w:val="24"/>
        </w:rPr>
        <w:t xml:space="preserve"> </w:t>
      </w:r>
    </w:p>
    <w:p w:rsidR="00345A10" w:rsidRDefault="00632873" w:rsidP="00AF51A7">
      <w:pPr>
        <w:ind w:firstLine="720"/>
        <w:jc w:val="both"/>
        <w:rPr>
          <w:rFonts w:asciiTheme="minorHAnsi" w:hAnsiTheme="minorHAnsi" w:cstheme="minorHAnsi"/>
          <w:sz w:val="24"/>
          <w:szCs w:val="24"/>
        </w:rPr>
      </w:pPr>
      <w:r>
        <w:rPr>
          <w:rFonts w:asciiTheme="minorHAnsi" w:hAnsiTheme="minorHAnsi" w:cstheme="minorHAnsi"/>
          <w:sz w:val="24"/>
          <w:szCs w:val="24"/>
        </w:rPr>
        <w:t>By communication, though,</w:t>
      </w:r>
      <w:r w:rsidR="00E60873" w:rsidRPr="00AF51A7">
        <w:rPr>
          <w:rFonts w:asciiTheme="minorHAnsi" w:hAnsiTheme="minorHAnsi" w:cstheme="minorHAnsi"/>
          <w:sz w:val="24"/>
          <w:szCs w:val="24"/>
        </w:rPr>
        <w:t xml:space="preserve"> w</w:t>
      </w:r>
      <w:r w:rsidR="00345A10" w:rsidRPr="00AF51A7">
        <w:rPr>
          <w:rFonts w:asciiTheme="minorHAnsi" w:hAnsiTheme="minorHAnsi" w:cstheme="minorHAnsi"/>
          <w:sz w:val="24"/>
          <w:szCs w:val="24"/>
        </w:rPr>
        <w:t xml:space="preserve">e are not talking about </w:t>
      </w:r>
      <w:r w:rsidR="008C13CE" w:rsidRPr="00AF51A7">
        <w:rPr>
          <w:rFonts w:asciiTheme="minorHAnsi" w:hAnsiTheme="minorHAnsi" w:cstheme="minorHAnsi"/>
          <w:sz w:val="24"/>
          <w:szCs w:val="24"/>
        </w:rPr>
        <w:t xml:space="preserve">simply </w:t>
      </w:r>
      <w:r>
        <w:rPr>
          <w:rFonts w:asciiTheme="minorHAnsi" w:hAnsiTheme="minorHAnsi" w:cstheme="minorHAnsi"/>
          <w:sz w:val="24"/>
          <w:szCs w:val="24"/>
        </w:rPr>
        <w:t>transferring information like</w:t>
      </w:r>
      <w:r w:rsidR="00E02CBC">
        <w:rPr>
          <w:rFonts w:asciiTheme="minorHAnsi" w:hAnsiTheme="minorHAnsi" w:cstheme="minorHAnsi"/>
          <w:sz w:val="24"/>
          <w:szCs w:val="24"/>
        </w:rPr>
        <w:t xml:space="preserve"> text</w:t>
      </w:r>
      <w:r>
        <w:rPr>
          <w:rFonts w:asciiTheme="minorHAnsi" w:hAnsiTheme="minorHAnsi" w:cstheme="minorHAnsi"/>
          <w:sz w:val="24"/>
          <w:szCs w:val="24"/>
        </w:rPr>
        <w:t xml:space="preserve"> messaging. While it’s</w:t>
      </w:r>
      <w:r w:rsidR="00E02CBC">
        <w:rPr>
          <w:rFonts w:asciiTheme="minorHAnsi" w:hAnsiTheme="minorHAnsi" w:cstheme="minorHAnsi"/>
          <w:sz w:val="24"/>
          <w:szCs w:val="24"/>
        </w:rPr>
        <w:t xml:space="preserve"> </w:t>
      </w:r>
      <w:r w:rsidR="00D5503F">
        <w:rPr>
          <w:rFonts w:asciiTheme="minorHAnsi" w:hAnsiTheme="minorHAnsi" w:cstheme="minorHAnsi"/>
          <w:sz w:val="24"/>
          <w:szCs w:val="24"/>
        </w:rPr>
        <w:t>fast becoming</w:t>
      </w:r>
      <w:r w:rsidR="00E02CBC">
        <w:rPr>
          <w:rFonts w:asciiTheme="minorHAnsi" w:hAnsiTheme="minorHAnsi" w:cstheme="minorHAnsi"/>
          <w:sz w:val="24"/>
          <w:szCs w:val="24"/>
        </w:rPr>
        <w:t xml:space="preserve"> </w:t>
      </w:r>
      <w:r w:rsidR="00D5503F">
        <w:rPr>
          <w:rFonts w:asciiTheme="minorHAnsi" w:hAnsiTheme="minorHAnsi" w:cstheme="minorHAnsi"/>
          <w:sz w:val="24"/>
          <w:szCs w:val="24"/>
        </w:rPr>
        <w:t xml:space="preserve">a </w:t>
      </w:r>
      <w:r>
        <w:rPr>
          <w:rFonts w:asciiTheme="minorHAnsi" w:hAnsiTheme="minorHAnsi" w:cstheme="minorHAnsi"/>
          <w:sz w:val="24"/>
          <w:szCs w:val="24"/>
        </w:rPr>
        <w:t>primary means to connect, quite often, we</w:t>
      </w:r>
      <w:r w:rsidR="00D5503F">
        <w:rPr>
          <w:rFonts w:asciiTheme="minorHAnsi" w:hAnsiTheme="minorHAnsi" w:cstheme="minorHAnsi"/>
          <w:sz w:val="24"/>
          <w:szCs w:val="24"/>
        </w:rPr>
        <w:t xml:space="preserve"> miscommunicate what </w:t>
      </w:r>
      <w:r>
        <w:rPr>
          <w:rFonts w:asciiTheme="minorHAnsi" w:hAnsiTheme="minorHAnsi" w:cstheme="minorHAnsi"/>
          <w:sz w:val="24"/>
          <w:szCs w:val="24"/>
        </w:rPr>
        <w:t>we are</w:t>
      </w:r>
      <w:r w:rsidR="00D5503F">
        <w:rPr>
          <w:rFonts w:asciiTheme="minorHAnsi" w:hAnsiTheme="minorHAnsi" w:cstheme="minorHAnsi"/>
          <w:sz w:val="24"/>
          <w:szCs w:val="24"/>
        </w:rPr>
        <w:t xml:space="preserve"> trying to say</w:t>
      </w:r>
      <w:r w:rsidR="000E3ED6">
        <w:rPr>
          <w:rFonts w:asciiTheme="minorHAnsi" w:hAnsiTheme="minorHAnsi" w:cstheme="minorHAnsi"/>
          <w:sz w:val="24"/>
          <w:szCs w:val="24"/>
        </w:rPr>
        <w:t xml:space="preserve"> -</w:t>
      </w:r>
      <w:r w:rsidR="00D5503F">
        <w:rPr>
          <w:rFonts w:asciiTheme="minorHAnsi" w:hAnsiTheme="minorHAnsi" w:cstheme="minorHAnsi"/>
          <w:sz w:val="24"/>
          <w:szCs w:val="24"/>
        </w:rPr>
        <w:t xml:space="preserve"> especially with spell check! You may be trying to say one thing, but  the other person hears</w:t>
      </w:r>
      <w:r w:rsidR="000E3ED6">
        <w:rPr>
          <w:rFonts w:asciiTheme="minorHAnsi" w:hAnsiTheme="minorHAnsi" w:cstheme="minorHAnsi"/>
          <w:sz w:val="24"/>
          <w:szCs w:val="24"/>
        </w:rPr>
        <w:t xml:space="preserve"> something all-together different.</w:t>
      </w:r>
      <w:r w:rsidR="00D5503F">
        <w:rPr>
          <w:rFonts w:asciiTheme="minorHAnsi" w:hAnsiTheme="minorHAnsi" w:cstheme="minorHAnsi"/>
          <w:sz w:val="24"/>
          <w:szCs w:val="24"/>
        </w:rPr>
        <w:t xml:space="preserve"> Coupled with the fact that we </w:t>
      </w:r>
      <w:r w:rsidR="00182B95">
        <w:rPr>
          <w:rFonts w:asciiTheme="minorHAnsi" w:hAnsiTheme="minorHAnsi" w:cstheme="minorHAnsi"/>
          <w:sz w:val="24"/>
          <w:szCs w:val="24"/>
        </w:rPr>
        <w:t>cannot</w:t>
      </w:r>
      <w:r w:rsidR="00D5503F">
        <w:rPr>
          <w:rFonts w:asciiTheme="minorHAnsi" w:hAnsiTheme="minorHAnsi" w:cstheme="minorHAnsi"/>
          <w:sz w:val="24"/>
          <w:szCs w:val="24"/>
        </w:rPr>
        <w:t xml:space="preserve"> see each other expressions</w:t>
      </w:r>
      <w:r w:rsidR="00182B95">
        <w:rPr>
          <w:rFonts w:asciiTheme="minorHAnsi" w:hAnsiTheme="minorHAnsi" w:cstheme="minorHAnsi"/>
          <w:sz w:val="24"/>
          <w:szCs w:val="24"/>
        </w:rPr>
        <w:t xml:space="preserve">, it can lead to some big </w:t>
      </w:r>
      <w:r w:rsidR="00841124">
        <w:rPr>
          <w:rFonts w:asciiTheme="minorHAnsi" w:hAnsiTheme="minorHAnsi" w:cstheme="minorHAnsi"/>
          <w:sz w:val="24"/>
          <w:szCs w:val="24"/>
        </w:rPr>
        <w:t>misunderstandings</w:t>
      </w:r>
      <w:r w:rsidR="00182B95">
        <w:rPr>
          <w:rFonts w:asciiTheme="minorHAnsi" w:hAnsiTheme="minorHAnsi" w:cstheme="minorHAnsi"/>
          <w:sz w:val="24"/>
          <w:szCs w:val="24"/>
        </w:rPr>
        <w:t>!</w:t>
      </w:r>
      <w:r w:rsidR="002A50E8">
        <w:rPr>
          <w:rFonts w:asciiTheme="minorHAnsi" w:hAnsiTheme="minorHAnsi" w:cstheme="minorHAnsi"/>
          <w:sz w:val="24"/>
          <w:szCs w:val="24"/>
        </w:rPr>
        <w:t xml:space="preserve"> </w:t>
      </w:r>
      <w:r w:rsidR="00841124">
        <w:rPr>
          <w:rFonts w:asciiTheme="minorHAnsi" w:hAnsiTheme="minorHAnsi" w:cstheme="minorHAnsi"/>
          <w:sz w:val="24"/>
          <w:szCs w:val="24"/>
        </w:rPr>
        <w:t>Yet</w:t>
      </w:r>
      <w:r w:rsidR="00182B95">
        <w:rPr>
          <w:rFonts w:asciiTheme="minorHAnsi" w:hAnsiTheme="minorHAnsi" w:cstheme="minorHAnsi"/>
          <w:sz w:val="24"/>
          <w:szCs w:val="24"/>
        </w:rPr>
        <w:t xml:space="preserve"> what w</w:t>
      </w:r>
      <w:r w:rsidR="00E60873" w:rsidRPr="00AF51A7">
        <w:rPr>
          <w:rFonts w:asciiTheme="minorHAnsi" w:hAnsiTheme="minorHAnsi" w:cstheme="minorHAnsi"/>
          <w:sz w:val="24"/>
          <w:szCs w:val="24"/>
        </w:rPr>
        <w:t>e are talking about</w:t>
      </w:r>
      <w:r w:rsidR="00182B95">
        <w:rPr>
          <w:rFonts w:asciiTheme="minorHAnsi" w:hAnsiTheme="minorHAnsi" w:cstheme="minorHAnsi"/>
          <w:sz w:val="24"/>
          <w:szCs w:val="24"/>
        </w:rPr>
        <w:t xml:space="preserve"> here is</w:t>
      </w:r>
      <w:r w:rsidR="00345A10" w:rsidRPr="00AF51A7">
        <w:rPr>
          <w:rFonts w:asciiTheme="minorHAnsi" w:hAnsiTheme="minorHAnsi" w:cstheme="minorHAnsi"/>
          <w:sz w:val="24"/>
          <w:szCs w:val="24"/>
        </w:rPr>
        <w:t xml:space="preserve"> </w:t>
      </w:r>
      <w:r w:rsidR="00841124">
        <w:rPr>
          <w:rFonts w:asciiTheme="minorHAnsi" w:hAnsiTheme="minorHAnsi" w:cstheme="minorHAnsi"/>
          <w:sz w:val="24"/>
          <w:szCs w:val="24"/>
        </w:rPr>
        <w:t>the kind of</w:t>
      </w:r>
      <w:r w:rsidR="00182B95">
        <w:rPr>
          <w:rFonts w:asciiTheme="minorHAnsi" w:hAnsiTheme="minorHAnsi" w:cstheme="minorHAnsi"/>
          <w:sz w:val="24"/>
          <w:szCs w:val="24"/>
        </w:rPr>
        <w:t xml:space="preserve"> </w:t>
      </w:r>
      <w:r w:rsidR="00345A10" w:rsidRPr="00AF51A7">
        <w:rPr>
          <w:rFonts w:asciiTheme="minorHAnsi" w:hAnsiTheme="minorHAnsi" w:cstheme="minorHAnsi"/>
          <w:sz w:val="24"/>
          <w:szCs w:val="24"/>
        </w:rPr>
        <w:t>interaction which fosters deeper</w:t>
      </w:r>
      <w:r w:rsidR="00AF51A7"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understanding </w:t>
      </w:r>
      <w:r w:rsidR="00E60873" w:rsidRPr="00AF51A7">
        <w:rPr>
          <w:rFonts w:asciiTheme="minorHAnsi" w:hAnsiTheme="minorHAnsi" w:cstheme="minorHAnsi"/>
          <w:sz w:val="24"/>
          <w:szCs w:val="24"/>
        </w:rPr>
        <w:t xml:space="preserve">and intimacy </w:t>
      </w:r>
      <w:r w:rsidR="00345A10" w:rsidRPr="00AF51A7">
        <w:rPr>
          <w:rFonts w:asciiTheme="minorHAnsi" w:hAnsiTheme="minorHAnsi" w:cstheme="minorHAnsi"/>
          <w:sz w:val="24"/>
          <w:szCs w:val="24"/>
        </w:rPr>
        <w:t xml:space="preserve">between two individuals. </w:t>
      </w:r>
      <w:r w:rsidR="008C13CE" w:rsidRPr="00AF51A7">
        <w:rPr>
          <w:rFonts w:asciiTheme="minorHAnsi" w:hAnsiTheme="minorHAnsi" w:cstheme="minorHAnsi"/>
          <w:sz w:val="24"/>
          <w:szCs w:val="24"/>
        </w:rPr>
        <w:t xml:space="preserve">These are the </w:t>
      </w:r>
      <w:r w:rsidR="00844956" w:rsidRPr="00AF51A7">
        <w:rPr>
          <w:rFonts w:asciiTheme="minorHAnsi" w:hAnsiTheme="minorHAnsi" w:cstheme="minorHAnsi"/>
          <w:sz w:val="24"/>
          <w:szCs w:val="24"/>
        </w:rPr>
        <w:t>terms of endear</w:t>
      </w:r>
      <w:r w:rsidR="008C13CE" w:rsidRPr="00AF51A7">
        <w:rPr>
          <w:rFonts w:asciiTheme="minorHAnsi" w:hAnsiTheme="minorHAnsi" w:cstheme="minorHAnsi"/>
          <w:sz w:val="24"/>
          <w:szCs w:val="24"/>
        </w:rPr>
        <w:t xml:space="preserve">ment. </w:t>
      </w:r>
      <w:r w:rsidR="00345A10" w:rsidRPr="00AF51A7">
        <w:rPr>
          <w:rFonts w:asciiTheme="minorHAnsi" w:hAnsiTheme="minorHAnsi" w:cstheme="minorHAnsi"/>
          <w:sz w:val="24"/>
          <w:szCs w:val="24"/>
        </w:rPr>
        <w:t xml:space="preserve">We know by experience that when communication is interrupted for any length of time, it is hard to maintain a relationship and love can grow cold. Sadly, that’s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r w:rsidR="00C20DDC" w:rsidRPr="00AF51A7">
        <w:rPr>
          <w:rFonts w:asciiTheme="minorHAnsi" w:hAnsiTheme="minorHAnsi" w:cstheme="minorHAnsi"/>
          <w:sz w:val="24"/>
          <w:szCs w:val="24"/>
        </w:rPr>
        <w:t>By staying</w:t>
      </w:r>
      <w:r w:rsidR="00345A10" w:rsidRPr="00AF51A7">
        <w:rPr>
          <w:rFonts w:asciiTheme="minorHAnsi" w:hAnsiTheme="minorHAnsi" w:cstheme="minorHAnsi"/>
          <w:sz w:val="24"/>
          <w:szCs w:val="24"/>
        </w:rPr>
        <w:t xml:space="preserve"> in close contact with Him</w:t>
      </w:r>
      <w:r w:rsidR="008C13CE" w:rsidRPr="00AF51A7">
        <w:rPr>
          <w:rFonts w:asciiTheme="minorHAnsi" w:hAnsiTheme="minorHAnsi" w:cstheme="minorHAnsi"/>
          <w:sz w:val="24"/>
          <w:szCs w:val="24"/>
        </w:rPr>
        <w:t xml:space="preserve"> through the</w:t>
      </w:r>
      <w:r w:rsidR="00345A10" w:rsidRPr="00AF51A7">
        <w:rPr>
          <w:rFonts w:asciiTheme="minorHAnsi" w:hAnsiTheme="minorHAnsi" w:cstheme="minorHAnsi"/>
          <w:sz w:val="24"/>
          <w:szCs w:val="24"/>
        </w:rPr>
        <w:t xml:space="preserve"> lifelines</w:t>
      </w:r>
      <w:r w:rsidR="008C13CE" w:rsidRPr="00AF51A7">
        <w:rPr>
          <w:rFonts w:asciiTheme="minorHAnsi" w:hAnsiTheme="minorHAnsi" w:cstheme="minorHAnsi"/>
          <w:sz w:val="24"/>
          <w:szCs w:val="24"/>
        </w:rPr>
        <w:t xml:space="preserve"> of</w:t>
      </w:r>
      <w:r w:rsidR="00E60873"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His written Word and prayer</w:t>
      </w:r>
      <w:r w:rsidR="00E60873" w:rsidRPr="00AF51A7">
        <w:rPr>
          <w:rFonts w:asciiTheme="minorHAnsi" w:hAnsiTheme="minorHAnsi" w:cstheme="minorHAnsi"/>
          <w:sz w:val="24"/>
          <w:szCs w:val="24"/>
        </w:rPr>
        <w:t>.</w:t>
      </w:r>
      <w:r w:rsidR="00C20DDC" w:rsidRPr="00AF51A7">
        <w:rPr>
          <w:rFonts w:asciiTheme="minorHAnsi" w:hAnsiTheme="minorHAnsi" w:cstheme="minorHAnsi"/>
          <w:sz w:val="24"/>
          <w:szCs w:val="24"/>
        </w:rPr>
        <w:t xml:space="preserve"> T</w:t>
      </w:r>
      <w:r w:rsidR="00345A10" w:rsidRPr="00AF51A7">
        <w:rPr>
          <w:rFonts w:asciiTheme="minorHAnsi" w:hAnsiTheme="minorHAnsi" w:cstheme="minorHAnsi"/>
          <w:sz w:val="24"/>
          <w:szCs w:val="24"/>
        </w:rPr>
        <w:t>he liaison between the two</w:t>
      </w:r>
      <w:r w:rsidR="00182B95">
        <w:rPr>
          <w:rFonts w:asciiTheme="minorHAnsi" w:hAnsiTheme="minorHAnsi" w:cstheme="minorHAnsi"/>
          <w:sz w:val="24"/>
          <w:szCs w:val="24"/>
        </w:rPr>
        <w:t xml:space="preserve"> is the Holy Spirit</w:t>
      </w:r>
      <w:r w:rsidR="000E3ED6">
        <w:rPr>
          <w:rFonts w:asciiTheme="minorHAnsi" w:hAnsiTheme="minorHAnsi" w:cstheme="minorHAnsi"/>
          <w:sz w:val="24"/>
          <w:szCs w:val="24"/>
        </w:rPr>
        <w:t xml:space="preserve">. We </w:t>
      </w:r>
      <w:r w:rsidR="00182B95">
        <w:rPr>
          <w:rFonts w:asciiTheme="minorHAnsi" w:hAnsiTheme="minorHAnsi" w:cstheme="minorHAnsi"/>
          <w:sz w:val="24"/>
          <w:szCs w:val="24"/>
        </w:rPr>
        <w:t>will devote an entire week</w:t>
      </w:r>
      <w:r w:rsidR="004B0502">
        <w:rPr>
          <w:rFonts w:asciiTheme="minorHAnsi" w:hAnsiTheme="minorHAnsi" w:cstheme="minorHAnsi"/>
          <w:sz w:val="24"/>
          <w:szCs w:val="24"/>
        </w:rPr>
        <w:t>’s lesson</w:t>
      </w:r>
      <w:r w:rsidR="00182B95">
        <w:rPr>
          <w:rFonts w:asciiTheme="minorHAnsi" w:hAnsiTheme="minorHAnsi" w:cstheme="minorHAnsi"/>
          <w:sz w:val="24"/>
          <w:szCs w:val="24"/>
        </w:rPr>
        <w:t xml:space="preserve"> getting better acquainted </w:t>
      </w:r>
      <w:r w:rsidR="004B0502">
        <w:rPr>
          <w:rFonts w:asciiTheme="minorHAnsi" w:hAnsiTheme="minorHAnsi" w:cstheme="minorHAnsi"/>
          <w:sz w:val="24"/>
          <w:szCs w:val="24"/>
        </w:rPr>
        <w:t>Him</w:t>
      </w:r>
      <w:r w:rsidR="00345A10" w:rsidRPr="00AF51A7">
        <w:rPr>
          <w:rFonts w:asciiTheme="minorHAnsi" w:hAnsiTheme="minorHAnsi" w:cstheme="minorHAnsi"/>
          <w:sz w:val="24"/>
          <w:szCs w:val="24"/>
        </w:rPr>
        <w:t xml:space="preserve">. </w:t>
      </w:r>
    </w:p>
    <w:p w:rsidR="00165F80" w:rsidRPr="00AF51A7" w:rsidRDefault="00165F80" w:rsidP="00165F80">
      <w:pPr>
        <w:spacing w:after="0"/>
        <w:jc w:val="center"/>
        <w:rPr>
          <w:rFonts w:asciiTheme="minorHAnsi" w:hAnsiTheme="minorHAnsi" w:cstheme="minorHAnsi"/>
          <w:b/>
          <w:bCs/>
          <w:iCs/>
          <w:sz w:val="24"/>
          <w:szCs w:val="24"/>
        </w:rPr>
      </w:pPr>
      <w:r w:rsidRPr="00AF51A7">
        <w:rPr>
          <w:rFonts w:asciiTheme="minorHAnsi" w:hAnsiTheme="minorHAnsi" w:cstheme="minorHAnsi"/>
          <w:b/>
          <w:bCs/>
          <w:iCs/>
          <w:sz w:val="24"/>
          <w:szCs w:val="24"/>
        </w:rPr>
        <w:lastRenderedPageBreak/>
        <w:t>John 15:7-10 (NET)</w:t>
      </w:r>
    </w:p>
    <w:p w:rsidR="00165F80" w:rsidRDefault="00165F80" w:rsidP="00165F80">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If you remain</w:t>
      </w:r>
      <w:r w:rsidRPr="00AF51A7">
        <w:rPr>
          <w:rStyle w:val="apple-converted-space"/>
          <w:rFonts w:asciiTheme="minorHAnsi" w:hAnsiTheme="minorHAnsi" w:cstheme="minorHAnsi"/>
          <w:b/>
          <w:i/>
          <w:color w:val="000000"/>
          <w:vertAlign w:val="superscript"/>
        </w:rPr>
        <w:t> </w:t>
      </w:r>
      <w:hyperlink r:id="rId11" w:anchor="n22" w:history="1"/>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e and my words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you, ask whatever you want, and it will be done for you.</w:t>
      </w:r>
      <w:r w:rsidRPr="00AF51A7">
        <w:rPr>
          <w:rStyle w:val="apple-converted-space"/>
          <w:rFonts w:asciiTheme="minorHAnsi" w:hAnsiTheme="minorHAnsi" w:cstheme="minorHAnsi"/>
          <w:b/>
          <w:i/>
          <w:color w:val="000000"/>
          <w:vertAlign w:val="superscript"/>
        </w:rPr>
        <w:t> </w:t>
      </w:r>
      <w:hyperlink r:id="rId12" w:anchor="n24" w:history="1"/>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Father is honor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by this, that</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you bear</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uch fruit and show that you ar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 xml:space="preserve">my disciples.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Just as the Father has loved me, I have also loved you;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f you obey</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commandments, you will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 just as I have obey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y Father’s commandments and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in his love.</w:t>
      </w:r>
    </w:p>
    <w:p w:rsidR="00274367" w:rsidRDefault="00274367" w:rsidP="00274367">
      <w:pPr>
        <w:spacing w:after="0" w:line="240" w:lineRule="auto"/>
        <w:jc w:val="center"/>
        <w:rPr>
          <w:rFonts w:asciiTheme="minorHAnsi" w:eastAsia="Times New Roman" w:hAnsiTheme="minorHAnsi" w:cstheme="minorHAnsi"/>
          <w:b/>
          <w:i/>
          <w:color w:val="000000"/>
          <w:sz w:val="24"/>
          <w:szCs w:val="24"/>
        </w:rPr>
      </w:pPr>
    </w:p>
    <w:p w:rsidR="00274367" w:rsidRDefault="00844956" w:rsidP="00274367">
      <w:pPr>
        <w:spacing w:after="0" w:line="240" w:lineRule="auto"/>
        <w:ind w:firstLine="720"/>
        <w:jc w:val="both"/>
        <w:rPr>
          <w:rFonts w:asciiTheme="minorHAnsi" w:hAnsiTheme="minorHAnsi" w:cstheme="minorHAnsi"/>
          <w:bCs/>
          <w:sz w:val="24"/>
          <w:szCs w:val="24"/>
        </w:rPr>
      </w:pPr>
      <w:r w:rsidRPr="00AF51A7">
        <w:rPr>
          <w:rFonts w:asciiTheme="minorHAnsi" w:hAnsiTheme="minorHAnsi" w:cstheme="minorHAnsi"/>
          <w:sz w:val="24"/>
          <w:szCs w:val="24"/>
        </w:rPr>
        <w:t xml:space="preserve">As you can see in the passages above, as well as Proverbs 28:9, the Word of God and prayer are linked together. </w:t>
      </w:r>
      <w:r w:rsidR="00127866" w:rsidRPr="00AF51A7">
        <w:rPr>
          <w:rFonts w:asciiTheme="minorHAnsi" w:hAnsiTheme="minorHAnsi" w:cstheme="minorHAnsi"/>
          <w:sz w:val="24"/>
          <w:szCs w:val="24"/>
        </w:rPr>
        <w:t>Granted, most of us</w:t>
      </w:r>
      <w:r w:rsidR="009B7FFB">
        <w:rPr>
          <w:rFonts w:asciiTheme="minorHAnsi" w:hAnsiTheme="minorHAnsi" w:cstheme="minorHAnsi"/>
          <w:sz w:val="24"/>
          <w:szCs w:val="24"/>
        </w:rPr>
        <w:t xml:space="preserve"> will readily admit that </w:t>
      </w:r>
      <w:r w:rsidR="000E3ED6">
        <w:rPr>
          <w:rFonts w:asciiTheme="minorHAnsi" w:hAnsiTheme="minorHAnsi" w:cstheme="minorHAnsi"/>
          <w:sz w:val="24"/>
          <w:szCs w:val="24"/>
        </w:rPr>
        <w:t>we</w:t>
      </w:r>
      <w:r w:rsidR="009B7FFB">
        <w:rPr>
          <w:rFonts w:asciiTheme="minorHAnsi" w:hAnsiTheme="minorHAnsi" w:cstheme="minorHAnsi"/>
          <w:sz w:val="24"/>
          <w:szCs w:val="24"/>
        </w:rPr>
        <w:t xml:space="preserve"> </w:t>
      </w:r>
      <w:r w:rsidR="00345A10" w:rsidRPr="00AF51A7">
        <w:rPr>
          <w:rFonts w:asciiTheme="minorHAnsi" w:hAnsiTheme="minorHAnsi" w:cstheme="minorHAnsi"/>
          <w:sz w:val="24"/>
          <w:szCs w:val="24"/>
        </w:rPr>
        <w:t>pray</w:t>
      </w:r>
      <w:r w:rsidR="000E3ED6">
        <w:rPr>
          <w:rFonts w:asciiTheme="minorHAnsi" w:hAnsiTheme="minorHAnsi" w:cstheme="minorHAnsi"/>
          <w:sz w:val="24"/>
          <w:szCs w:val="24"/>
        </w:rPr>
        <w:t>, at least</w:t>
      </w:r>
      <w:r w:rsidRPr="00AF51A7">
        <w:rPr>
          <w:rFonts w:asciiTheme="minorHAnsi" w:hAnsiTheme="minorHAnsi" w:cstheme="minorHAnsi"/>
          <w:sz w:val="24"/>
          <w:szCs w:val="24"/>
        </w:rPr>
        <w:t xml:space="preserve"> sometimes</w:t>
      </w:r>
      <w:r w:rsidR="000E3ED6">
        <w:rPr>
          <w:rFonts w:asciiTheme="minorHAnsi" w:hAnsiTheme="minorHAnsi" w:cstheme="minorHAnsi"/>
          <w:sz w:val="24"/>
          <w:szCs w:val="24"/>
        </w:rPr>
        <w:t>, but seldom</w:t>
      </w:r>
      <w:r w:rsidR="00345A10" w:rsidRPr="00AF51A7">
        <w:rPr>
          <w:rFonts w:asciiTheme="minorHAnsi" w:hAnsiTheme="minorHAnsi" w:cstheme="minorHAnsi"/>
          <w:sz w:val="24"/>
          <w:szCs w:val="24"/>
        </w:rPr>
        <w:t xml:space="preserve"> open God’s Word</w:t>
      </w:r>
      <w:r w:rsidR="00127866" w:rsidRPr="00AF51A7">
        <w:rPr>
          <w:rFonts w:asciiTheme="minorHAnsi" w:hAnsiTheme="minorHAnsi" w:cstheme="minorHAnsi"/>
          <w:sz w:val="24"/>
          <w:szCs w:val="24"/>
        </w:rPr>
        <w:t xml:space="preserve"> to </w:t>
      </w:r>
      <w:r w:rsidR="00345A10" w:rsidRPr="00AF51A7">
        <w:rPr>
          <w:rFonts w:asciiTheme="minorHAnsi" w:hAnsiTheme="minorHAnsi" w:cstheme="minorHAnsi"/>
          <w:sz w:val="24"/>
          <w:szCs w:val="24"/>
        </w:rPr>
        <w:t>hear His reply</w:t>
      </w:r>
      <w:r w:rsidRPr="00AF51A7">
        <w:rPr>
          <w:rFonts w:asciiTheme="minorHAnsi" w:hAnsiTheme="minorHAnsi" w:cstheme="minorHAnsi"/>
          <w:sz w:val="24"/>
          <w:szCs w:val="24"/>
        </w:rPr>
        <w:t>.</w:t>
      </w:r>
      <w:bookmarkStart w:id="2" w:name="v47"/>
      <w:r w:rsidR="00274367" w:rsidRPr="00AF51A7">
        <w:rPr>
          <w:rFonts w:asciiTheme="minorHAnsi" w:hAnsiTheme="minorHAnsi" w:cstheme="minorHAnsi"/>
          <w:b/>
          <w:i/>
          <w:color w:val="000000"/>
          <w:sz w:val="24"/>
          <w:szCs w:val="24"/>
          <w:vertAlign w:val="superscript"/>
        </w:rPr>
        <w:fldChar w:fldCharType="begin"/>
      </w:r>
      <w:r w:rsidR="00274367" w:rsidRPr="00AF51A7">
        <w:rPr>
          <w:rFonts w:asciiTheme="minorHAnsi" w:hAnsiTheme="minorHAnsi" w:cstheme="minorHAnsi"/>
          <w:b/>
          <w:i/>
          <w:color w:val="000000"/>
          <w:sz w:val="24"/>
          <w:szCs w:val="24"/>
          <w:vertAlign w:val="superscript"/>
        </w:rPr>
        <w:instrText xml:space="preserve"> HYPERLINK "http://classic.net.bible.org/bible.php?book=Rev&amp;chapter=1" \l "n47" </w:instrText>
      </w:r>
      <w:r w:rsidR="00274367" w:rsidRPr="00AF51A7">
        <w:rPr>
          <w:rFonts w:asciiTheme="minorHAnsi" w:hAnsiTheme="minorHAnsi" w:cstheme="minorHAnsi"/>
          <w:b/>
          <w:i/>
          <w:color w:val="000000"/>
          <w:sz w:val="24"/>
          <w:szCs w:val="24"/>
          <w:vertAlign w:val="superscript"/>
        </w:rPr>
        <w:fldChar w:fldCharType="end"/>
      </w:r>
      <w:bookmarkEnd w:id="2"/>
      <w:r w:rsidR="00274367">
        <w:rPr>
          <w:rFonts w:asciiTheme="minorHAnsi" w:hAnsiTheme="minorHAnsi" w:cstheme="minorHAnsi"/>
          <w:b/>
          <w:i/>
          <w:color w:val="000000"/>
          <w:sz w:val="24"/>
          <w:szCs w:val="24"/>
          <w:vertAlign w:val="superscript"/>
        </w:rPr>
        <w:t xml:space="preserve"> </w:t>
      </w:r>
      <w:r w:rsidR="00274367" w:rsidRPr="005D7058">
        <w:rPr>
          <w:sz w:val="24"/>
          <w:szCs w:val="24"/>
        </w:rPr>
        <w:t xml:space="preserve">A one-way conversation </w:t>
      </w:r>
      <w:r w:rsidR="00274367">
        <w:rPr>
          <w:sz w:val="24"/>
          <w:szCs w:val="24"/>
        </w:rPr>
        <w:t>is</w:t>
      </w:r>
      <w:r w:rsidR="00274367" w:rsidRPr="005D7058">
        <w:rPr>
          <w:sz w:val="24"/>
          <w:szCs w:val="24"/>
        </w:rPr>
        <w:t xml:space="preserve"> not </w:t>
      </w:r>
      <w:r w:rsidR="00274367">
        <w:rPr>
          <w:sz w:val="24"/>
          <w:szCs w:val="24"/>
        </w:rPr>
        <w:t>c</w:t>
      </w:r>
      <w:r w:rsidR="00274367" w:rsidRPr="005D7058">
        <w:rPr>
          <w:sz w:val="24"/>
          <w:szCs w:val="24"/>
        </w:rPr>
        <w:t xml:space="preserve">ommunication. </w:t>
      </w:r>
      <w:r w:rsidRPr="00AF51A7">
        <w:rPr>
          <w:rFonts w:asciiTheme="minorHAnsi" w:hAnsiTheme="minorHAnsi" w:cstheme="minorHAnsi"/>
          <w:sz w:val="24"/>
          <w:szCs w:val="24"/>
        </w:rPr>
        <w:t xml:space="preserve"> </w:t>
      </w:r>
      <w:r w:rsidR="000E3ED6">
        <w:rPr>
          <w:rFonts w:asciiTheme="minorHAnsi" w:hAnsiTheme="minorHAnsi" w:cstheme="minorHAnsi"/>
          <w:sz w:val="24"/>
          <w:szCs w:val="24"/>
        </w:rPr>
        <w:t>Does</w:t>
      </w:r>
      <w:r w:rsidRPr="00AF51A7">
        <w:rPr>
          <w:rFonts w:asciiTheme="minorHAnsi" w:hAnsiTheme="minorHAnsi" w:cstheme="minorHAnsi"/>
          <w:sz w:val="24"/>
          <w:szCs w:val="24"/>
        </w:rPr>
        <w:t xml:space="preserve"> God still speaks to people?</w:t>
      </w:r>
      <w:r w:rsidR="000E3ED6">
        <w:rPr>
          <w:rFonts w:asciiTheme="minorHAnsi" w:hAnsiTheme="minorHAnsi" w:cstheme="minorHAnsi"/>
          <w:sz w:val="24"/>
          <w:szCs w:val="24"/>
        </w:rPr>
        <w:t xml:space="preserve"> Sure </w:t>
      </w:r>
      <w:r w:rsidRPr="00AF51A7">
        <w:rPr>
          <w:rFonts w:asciiTheme="minorHAnsi" w:hAnsiTheme="minorHAnsi" w:cstheme="minorHAnsi"/>
          <w:sz w:val="24"/>
          <w:szCs w:val="24"/>
        </w:rPr>
        <w:t xml:space="preserve"> He does</w:t>
      </w:r>
      <w:r w:rsidR="000E3ED6">
        <w:rPr>
          <w:rFonts w:asciiTheme="minorHAnsi" w:hAnsiTheme="minorHAnsi" w:cstheme="minorHAnsi"/>
          <w:sz w:val="24"/>
          <w:szCs w:val="24"/>
        </w:rPr>
        <w:t xml:space="preserve">. </w:t>
      </w:r>
      <w:r w:rsidRPr="00AF51A7">
        <w:rPr>
          <w:rFonts w:asciiTheme="minorHAnsi" w:hAnsiTheme="minorHAnsi" w:cstheme="minorHAnsi"/>
          <w:sz w:val="24"/>
          <w:szCs w:val="24"/>
        </w:rPr>
        <w:t xml:space="preserve"> Jesus said, “My sheep hear </w:t>
      </w:r>
      <w:r w:rsidR="00182B95">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voice is </w:t>
      </w:r>
      <w:r w:rsidRPr="00AF51A7">
        <w:rPr>
          <w:rFonts w:asciiTheme="minorHAnsi" w:hAnsiTheme="minorHAnsi" w:cstheme="minorHAnsi"/>
          <w:bCs/>
          <w:sz w:val="24"/>
          <w:szCs w:val="24"/>
        </w:rPr>
        <w:t>phone. We hear God’s “phone” when we read His Word. Do you w</w:t>
      </w:r>
      <w:r w:rsidR="008F505E" w:rsidRPr="00AF51A7">
        <w:rPr>
          <w:rFonts w:asciiTheme="minorHAnsi" w:hAnsiTheme="minorHAnsi" w:cstheme="minorHAnsi"/>
          <w:bCs/>
          <w:sz w:val="24"/>
          <w:szCs w:val="24"/>
        </w:rPr>
        <w:t>a</w:t>
      </w:r>
      <w:r w:rsidRPr="00AF51A7">
        <w:rPr>
          <w:rFonts w:asciiTheme="minorHAnsi" w:hAnsiTheme="minorHAnsi" w:cstheme="minorHAnsi"/>
          <w:bCs/>
          <w:sz w:val="24"/>
          <w:szCs w:val="24"/>
        </w:rPr>
        <w:t>nt to he</w:t>
      </w:r>
      <w:r w:rsidR="000E3ED6">
        <w:rPr>
          <w:rFonts w:asciiTheme="minorHAnsi" w:hAnsiTheme="minorHAnsi" w:cstheme="minorHAnsi"/>
          <w:bCs/>
          <w:sz w:val="24"/>
          <w:szCs w:val="24"/>
        </w:rPr>
        <w:t>a</w:t>
      </w:r>
      <w:r w:rsidRPr="00AF51A7">
        <w:rPr>
          <w:rFonts w:asciiTheme="minorHAnsi" w:hAnsiTheme="minorHAnsi" w:cstheme="minorHAnsi"/>
          <w:bCs/>
          <w:sz w:val="24"/>
          <w:szCs w:val="24"/>
        </w:rPr>
        <w:t>r His audible voice? Then read the Bible out loud</w:t>
      </w:r>
      <w:r w:rsidR="000E3ED6">
        <w:rPr>
          <w:rFonts w:asciiTheme="minorHAnsi" w:hAnsiTheme="minorHAnsi" w:cstheme="minorHAnsi"/>
          <w:bCs/>
          <w:sz w:val="24"/>
          <w:szCs w:val="24"/>
        </w:rPr>
        <w:t>.</w:t>
      </w:r>
    </w:p>
    <w:p w:rsidR="00844956" w:rsidRDefault="00900D32" w:rsidP="00274367">
      <w:pPr>
        <w:spacing w:after="0" w:line="240" w:lineRule="auto"/>
        <w:ind w:firstLine="720"/>
        <w:jc w:val="both"/>
        <w:rPr>
          <w:rFonts w:asciiTheme="minorHAnsi" w:hAnsiTheme="minorHAnsi" w:cstheme="minorHAnsi"/>
          <w:bCs/>
          <w:sz w:val="24"/>
          <w:szCs w:val="24"/>
        </w:rPr>
      </w:pPr>
      <w:r>
        <w:rPr>
          <w:rFonts w:asciiTheme="minorHAnsi" w:hAnsiTheme="minorHAnsi" w:cstheme="minorHAnsi"/>
          <w:bCs/>
          <w:sz w:val="24"/>
          <w:szCs w:val="24"/>
        </w:rPr>
        <w:t xml:space="preserve"> </w:t>
      </w:r>
      <w:r w:rsidR="00844956" w:rsidRPr="00AF51A7">
        <w:rPr>
          <w:rFonts w:asciiTheme="minorHAnsi" w:hAnsiTheme="minorHAnsi" w:cstheme="minorHAnsi"/>
          <w:bCs/>
          <w:sz w:val="24"/>
          <w:szCs w:val="24"/>
        </w:rPr>
        <w:t xml:space="preserve"> </w:t>
      </w:r>
    </w:p>
    <w:bookmarkEnd w:id="1"/>
    <w:p w:rsidR="00274367" w:rsidRDefault="00345A10" w:rsidP="00274367">
      <w:pPr>
        <w:spacing w:after="0" w:line="240" w:lineRule="auto"/>
        <w:ind w:firstLine="720"/>
        <w:jc w:val="both"/>
        <w:rPr>
          <w:sz w:val="24"/>
          <w:szCs w:val="24"/>
        </w:rPr>
      </w:pPr>
      <w:r w:rsidRPr="005D7058">
        <w:rPr>
          <w:sz w:val="24"/>
          <w:szCs w:val="24"/>
        </w:rPr>
        <w:t xml:space="preserve">George Muller was known as a man of prayer. </w:t>
      </w:r>
      <w:r w:rsidR="00274367">
        <w:rPr>
          <w:sz w:val="24"/>
          <w:szCs w:val="24"/>
        </w:rPr>
        <w:t>Yet,</w:t>
      </w:r>
      <w:r w:rsidRPr="005D7058">
        <w:rPr>
          <w:sz w:val="24"/>
          <w:szCs w:val="24"/>
        </w:rPr>
        <w:t xml:space="preserve"> this is what he had to say on the subject, “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257A14">
        <w:rPr>
          <w:sz w:val="24"/>
          <w:szCs w:val="24"/>
        </w:rPr>
        <w:t>(</w:t>
      </w:r>
      <w:r w:rsidRPr="009B7FFB">
        <w:rPr>
          <w:bCs/>
          <w:sz w:val="24"/>
          <w:szCs w:val="24"/>
        </w:rPr>
        <w:t>Source</w:t>
      </w:r>
      <w:r w:rsidRPr="005D7058">
        <w:rPr>
          <w:b/>
          <w:bCs/>
          <w:sz w:val="24"/>
          <w:szCs w:val="24"/>
        </w:rPr>
        <w:t>:</w:t>
      </w:r>
      <w:r w:rsidRPr="005D7058">
        <w:rPr>
          <w:sz w:val="24"/>
          <w:szCs w:val="24"/>
        </w:rPr>
        <w:t xml:space="preserve"> Spi</w:t>
      </w:r>
      <w:r w:rsidR="00257A14">
        <w:rPr>
          <w:sz w:val="24"/>
          <w:szCs w:val="24"/>
        </w:rPr>
        <w:t>ritual Secrets of George Muller).</w:t>
      </w:r>
      <w:r w:rsidR="00127866" w:rsidRPr="005D7058">
        <w:rPr>
          <w:sz w:val="24"/>
          <w:szCs w:val="24"/>
        </w:rPr>
        <w:t xml:space="preserve"> </w:t>
      </w:r>
    </w:p>
    <w:p w:rsidR="00274367" w:rsidRDefault="00274367" w:rsidP="00274367">
      <w:pPr>
        <w:spacing w:after="0" w:line="240" w:lineRule="auto"/>
        <w:ind w:firstLine="720"/>
        <w:jc w:val="both"/>
        <w:rPr>
          <w:sz w:val="24"/>
          <w:szCs w:val="24"/>
        </w:rPr>
      </w:pPr>
    </w:p>
    <w:p w:rsidR="00C8045B" w:rsidRDefault="00690524" w:rsidP="00274367">
      <w:pPr>
        <w:spacing w:after="0" w:line="240" w:lineRule="auto"/>
        <w:ind w:firstLine="720"/>
        <w:jc w:val="both"/>
        <w:rPr>
          <w:sz w:val="24"/>
          <w:szCs w:val="24"/>
        </w:rPr>
      </w:pPr>
      <w:r w:rsidRPr="005D7058">
        <w:rPr>
          <w:sz w:val="24"/>
          <w:szCs w:val="24"/>
        </w:rPr>
        <w:t>If we desire to live out our few short days of life</w:t>
      </w:r>
      <w:r w:rsidR="00274367">
        <w:rPr>
          <w:sz w:val="24"/>
          <w:szCs w:val="24"/>
        </w:rPr>
        <w:t>,</w:t>
      </w:r>
      <w:r w:rsidRPr="005D7058">
        <w:rPr>
          <w:sz w:val="24"/>
          <w:szCs w:val="24"/>
        </w:rPr>
        <w:t xml:space="preserve"> rising above a monotonous and arduous existence, then there is no substitute</w:t>
      </w:r>
      <w:r w:rsidR="009B7FFB">
        <w:rPr>
          <w:sz w:val="24"/>
          <w:szCs w:val="24"/>
        </w:rPr>
        <w:t xml:space="preserve"> for having</w:t>
      </w:r>
      <w:r w:rsidRPr="005D7058">
        <w:rPr>
          <w:sz w:val="24"/>
          <w:szCs w:val="24"/>
        </w:rPr>
        <w:t xml:space="preserve"> a daily encounter with </w:t>
      </w:r>
      <w:r w:rsidR="009B7FFB">
        <w:rPr>
          <w:sz w:val="24"/>
          <w:szCs w:val="24"/>
        </w:rPr>
        <w:t xml:space="preserve">God through His </w:t>
      </w:r>
      <w:r w:rsidRPr="005D7058">
        <w:rPr>
          <w:sz w:val="24"/>
          <w:szCs w:val="24"/>
        </w:rPr>
        <w:t>written Word</w:t>
      </w:r>
      <w:r w:rsidR="009B7FFB">
        <w:rPr>
          <w:sz w:val="24"/>
          <w:szCs w:val="24"/>
        </w:rPr>
        <w:t>.</w:t>
      </w:r>
      <w:r w:rsidR="00F76200">
        <w:rPr>
          <w:sz w:val="24"/>
          <w:szCs w:val="24"/>
        </w:rPr>
        <w:t xml:space="preserve"> </w:t>
      </w:r>
      <w:r w:rsidR="00274367">
        <w:rPr>
          <w:sz w:val="24"/>
          <w:szCs w:val="24"/>
        </w:rPr>
        <w:t>From the bed room to the board room, t</w:t>
      </w:r>
      <w:r w:rsidR="00EE7D7C">
        <w:rPr>
          <w:sz w:val="24"/>
          <w:szCs w:val="24"/>
        </w:rPr>
        <w:t>here</w:t>
      </w:r>
      <w:r w:rsidR="002A50E8">
        <w:rPr>
          <w:sz w:val="24"/>
          <w:szCs w:val="24"/>
        </w:rPr>
        <w:t>’s</w:t>
      </w:r>
      <w:r w:rsidR="00EE7D7C">
        <w:rPr>
          <w:sz w:val="24"/>
          <w:szCs w:val="24"/>
        </w:rPr>
        <w:t xml:space="preserve"> n</w:t>
      </w:r>
      <w:r w:rsidR="00841124">
        <w:rPr>
          <w:sz w:val="24"/>
          <w:szCs w:val="24"/>
        </w:rPr>
        <w:t>o</w:t>
      </w:r>
      <w:r w:rsidR="00274367">
        <w:rPr>
          <w:sz w:val="24"/>
          <w:szCs w:val="24"/>
        </w:rPr>
        <w:t>t a single</w:t>
      </w:r>
      <w:r w:rsidR="00841124">
        <w:rPr>
          <w:sz w:val="24"/>
          <w:szCs w:val="24"/>
        </w:rPr>
        <w:t xml:space="preserve"> area of life</w:t>
      </w:r>
      <w:r w:rsidR="00EE7D7C">
        <w:rPr>
          <w:sz w:val="24"/>
          <w:szCs w:val="24"/>
        </w:rPr>
        <w:t xml:space="preserve"> that the </w:t>
      </w:r>
      <w:r w:rsidR="00274367">
        <w:rPr>
          <w:sz w:val="24"/>
          <w:szCs w:val="24"/>
        </w:rPr>
        <w:t xml:space="preserve">Bible </w:t>
      </w:r>
      <w:r w:rsidR="002A50E8">
        <w:rPr>
          <w:sz w:val="24"/>
          <w:szCs w:val="24"/>
        </w:rPr>
        <w:t>doesn’t</w:t>
      </w:r>
      <w:r w:rsidR="00EE7D7C">
        <w:rPr>
          <w:sz w:val="24"/>
          <w:szCs w:val="24"/>
        </w:rPr>
        <w:t xml:space="preserve"> </w:t>
      </w:r>
      <w:r w:rsidR="00F76200">
        <w:rPr>
          <w:sz w:val="24"/>
          <w:szCs w:val="24"/>
        </w:rPr>
        <w:t>address.</w:t>
      </w:r>
      <w:r w:rsidR="003D610C">
        <w:rPr>
          <w:sz w:val="24"/>
          <w:szCs w:val="24"/>
        </w:rPr>
        <w:t xml:space="preserve"> </w:t>
      </w:r>
      <w:r w:rsidR="00C8045B" w:rsidRPr="005D7058">
        <w:rPr>
          <w:sz w:val="24"/>
          <w:szCs w:val="24"/>
        </w:rPr>
        <w:t xml:space="preserve"> </w:t>
      </w:r>
    </w:p>
    <w:p w:rsidR="00274367" w:rsidRPr="005D7058" w:rsidRDefault="00274367" w:rsidP="00274367">
      <w:pPr>
        <w:spacing w:after="0" w:line="240" w:lineRule="auto"/>
        <w:ind w:firstLine="720"/>
        <w:jc w:val="both"/>
        <w:rPr>
          <w:sz w:val="24"/>
          <w:szCs w:val="24"/>
        </w:rPr>
      </w:pPr>
    </w:p>
    <w:p w:rsidR="00FC6D32" w:rsidRDefault="00C8045B" w:rsidP="005D7058">
      <w:pPr>
        <w:ind w:firstLine="720"/>
        <w:jc w:val="both"/>
        <w:rPr>
          <w:sz w:val="24"/>
          <w:szCs w:val="24"/>
        </w:rPr>
      </w:pPr>
      <w:r w:rsidRPr="005D7058">
        <w:rPr>
          <w:sz w:val="24"/>
          <w:szCs w:val="24"/>
        </w:rPr>
        <w:t xml:space="preserve">One of the women that I consider a spiritual mother, is Joney Caudill (you will hear more about her in another chapter). Just a few years ago, Joney lost the love of her life - her husband Calvin. They were married for 49 years. She has over 100 letters that he wrote to her while he was away in the U.S. Navy. These letters are treasured tangible expressions of his love for her. God’s </w:t>
      </w:r>
      <w:r w:rsidR="00257A14">
        <w:rPr>
          <w:sz w:val="24"/>
          <w:szCs w:val="24"/>
        </w:rPr>
        <w:t>W</w:t>
      </w:r>
      <w:r w:rsidRPr="005D7058">
        <w:rPr>
          <w:sz w:val="24"/>
          <w:szCs w:val="24"/>
        </w:rPr>
        <w:t>ord is like that. It</w:t>
      </w:r>
      <w:r w:rsidR="00257A14">
        <w:rPr>
          <w:sz w:val="24"/>
          <w:szCs w:val="24"/>
        </w:rPr>
        <w:t>’s His love letter</w:t>
      </w:r>
      <w:r w:rsidR="002A50E8">
        <w:rPr>
          <w:sz w:val="24"/>
          <w:szCs w:val="24"/>
        </w:rPr>
        <w:t>.</w:t>
      </w:r>
      <w:r w:rsidRPr="005D7058">
        <w:rPr>
          <w:sz w:val="24"/>
          <w:szCs w:val="24"/>
        </w:rPr>
        <w:t xml:space="preserve"> </w:t>
      </w:r>
      <w:bookmarkStart w:id="3" w:name="_Hlk484019125"/>
      <w:r w:rsidR="00257A14">
        <w:rPr>
          <w:sz w:val="24"/>
          <w:szCs w:val="24"/>
        </w:rPr>
        <w:t>As elementary as is sounds, t</w:t>
      </w:r>
      <w:r w:rsidR="005D7058" w:rsidRPr="005D7058">
        <w:rPr>
          <w:bCs/>
          <w:sz w:val="24"/>
          <w:szCs w:val="24"/>
        </w:rPr>
        <w:t xml:space="preserve">he most important bit of information that God could communicate to us is that He loves us. </w:t>
      </w:r>
      <w:r w:rsidRPr="005D7058">
        <w:rPr>
          <w:sz w:val="24"/>
          <w:szCs w:val="24"/>
        </w:rPr>
        <w:t xml:space="preserve">As the beloved children’s song goes, “Jesus loves me, this I know, for the Bible tells me so.” </w:t>
      </w:r>
      <w:r w:rsidR="005D7058" w:rsidRPr="005D7058">
        <w:rPr>
          <w:sz w:val="24"/>
          <w:szCs w:val="24"/>
        </w:rPr>
        <w:t>The</w:t>
      </w:r>
      <w:r w:rsidRPr="005D7058">
        <w:rPr>
          <w:sz w:val="24"/>
          <w:szCs w:val="24"/>
        </w:rPr>
        <w:t xml:space="preserve"> lyrics come straight from the pages of the bestselling book of all times…</w:t>
      </w:r>
      <w:r w:rsidR="005D7058" w:rsidRPr="005D7058">
        <w:rPr>
          <w:sz w:val="24"/>
          <w:szCs w:val="24"/>
        </w:rPr>
        <w:t xml:space="preserve"> </w:t>
      </w:r>
      <w:r w:rsidRPr="005D7058">
        <w:rPr>
          <w:sz w:val="24"/>
          <w:szCs w:val="24"/>
        </w:rPr>
        <w:t>the Holy Bible</w:t>
      </w:r>
      <w:r w:rsidR="00FC6D32" w:rsidRPr="005D7058">
        <w:rPr>
          <w:sz w:val="24"/>
          <w:szCs w:val="24"/>
        </w:rPr>
        <w:t>.</w:t>
      </w:r>
      <w:r w:rsidR="00AF7910">
        <w:rPr>
          <w:sz w:val="24"/>
          <w:szCs w:val="24"/>
        </w:rPr>
        <w:t xml:space="preserve"> The voice of God really is the phone of God.  He communicates His matchless love through His Word! </w:t>
      </w:r>
    </w:p>
    <w:bookmarkEnd w:id="3"/>
    <w:p w:rsidR="004D47A9" w:rsidRDefault="00912530" w:rsidP="004D47A9">
      <w:pPr>
        <w:jc w:val="center"/>
        <w:rPr>
          <w:b/>
          <w:sz w:val="28"/>
          <w:szCs w:val="28"/>
        </w:rPr>
      </w:pPr>
      <w:r>
        <w:rPr>
          <w:b/>
          <w:sz w:val="28"/>
          <w:szCs w:val="28"/>
        </w:rPr>
        <w:t>Inspiration</w:t>
      </w:r>
      <w:r w:rsidR="00371D23">
        <w:rPr>
          <w:b/>
          <w:sz w:val="28"/>
          <w:szCs w:val="28"/>
        </w:rPr>
        <w:t xml:space="preserve"> </w:t>
      </w:r>
    </w:p>
    <w:p w:rsidR="006B5DEE" w:rsidRPr="00FC6D32" w:rsidRDefault="006B5DEE" w:rsidP="006B5DEE">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r w:rsidRPr="00FC6D32">
        <w:rPr>
          <w:rStyle w:val="passage-display-version"/>
          <w:rFonts w:asciiTheme="minorHAnsi" w:hAnsiTheme="minorHAnsi"/>
          <w:b/>
          <w:iCs/>
          <w:sz w:val="24"/>
          <w:szCs w:val="24"/>
        </w:rPr>
        <w:t xml:space="preserve"> (NET)</w:t>
      </w:r>
    </w:p>
    <w:p w:rsidR="006B5DEE" w:rsidRDefault="006B5DEE" w:rsidP="006B5DEE">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 xml:space="preserve">is </w:t>
      </w:r>
      <w:r w:rsidRPr="0025300C">
        <w:rPr>
          <w:rFonts w:asciiTheme="minorHAnsi" w:hAnsiTheme="minorHAnsi" w:cstheme="minorHAnsi"/>
          <w:b/>
          <w:i/>
          <w:color w:val="000000"/>
          <w:sz w:val="24"/>
          <w:szCs w:val="24"/>
          <w:u w:val="single"/>
        </w:rPr>
        <w:t>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6B5DEE" w:rsidRDefault="006B5DEE" w:rsidP="006B5DEE">
      <w:pPr>
        <w:spacing w:after="0"/>
        <w:jc w:val="center"/>
        <w:rPr>
          <w:rFonts w:asciiTheme="minorHAnsi" w:hAnsiTheme="minorHAnsi" w:cstheme="minorHAnsi"/>
          <w:b/>
          <w:i/>
          <w:color w:val="000000"/>
          <w:sz w:val="24"/>
          <w:szCs w:val="24"/>
        </w:rPr>
      </w:pPr>
    </w:p>
    <w:p w:rsidR="006B5DEE" w:rsidRDefault="006B5DEE" w:rsidP="006B5DEE">
      <w:pPr>
        <w:ind w:firstLine="720"/>
        <w:jc w:val="both"/>
        <w:rPr>
          <w:rFonts w:asciiTheme="minorHAnsi" w:hAnsiTheme="minorHAnsi"/>
          <w:sz w:val="24"/>
          <w:szCs w:val="24"/>
        </w:rPr>
      </w:pPr>
      <w:r w:rsidRPr="006B5DEE">
        <w:rPr>
          <w:rFonts w:asciiTheme="minorHAnsi" w:hAnsiTheme="minorHAnsi"/>
          <w:sz w:val="24"/>
          <w:szCs w:val="24"/>
        </w:rPr>
        <w:lastRenderedPageBreak/>
        <w:t xml:space="preserve">If you’ll recall, Paul wrote his two letters to Timothy while Timothy was the pastor of the church at Ephesus. </w:t>
      </w:r>
      <w:r>
        <w:rPr>
          <w:rFonts w:asciiTheme="minorHAnsi" w:hAnsiTheme="minorHAnsi"/>
          <w:sz w:val="24"/>
          <w:szCs w:val="24"/>
        </w:rPr>
        <w:t xml:space="preserve">The spiritual clement of the city of Ephesus was impacted with the gospel to be sure, </w:t>
      </w:r>
      <w:r w:rsidR="002A50E8">
        <w:rPr>
          <w:rFonts w:asciiTheme="minorHAnsi" w:hAnsiTheme="minorHAnsi"/>
          <w:sz w:val="24"/>
          <w:szCs w:val="24"/>
        </w:rPr>
        <w:t xml:space="preserve">however </w:t>
      </w:r>
      <w:r>
        <w:rPr>
          <w:rFonts w:asciiTheme="minorHAnsi" w:hAnsiTheme="minorHAnsi"/>
          <w:sz w:val="24"/>
          <w:szCs w:val="24"/>
        </w:rPr>
        <w:t>it was s</w:t>
      </w:r>
      <w:r w:rsidR="002A50E8">
        <w:rPr>
          <w:rFonts w:asciiTheme="minorHAnsi" w:hAnsiTheme="minorHAnsi"/>
          <w:sz w:val="24"/>
          <w:szCs w:val="24"/>
        </w:rPr>
        <w:t>t</w:t>
      </w:r>
      <w:r>
        <w:rPr>
          <w:rFonts w:asciiTheme="minorHAnsi" w:hAnsiTheme="minorHAnsi"/>
          <w:sz w:val="24"/>
          <w:szCs w:val="24"/>
        </w:rPr>
        <w:t>ill steeped in superstitions</w:t>
      </w:r>
      <w:r w:rsidR="002A50E8">
        <w:rPr>
          <w:rFonts w:asciiTheme="minorHAnsi" w:hAnsiTheme="minorHAnsi"/>
          <w:sz w:val="24"/>
          <w:szCs w:val="24"/>
        </w:rPr>
        <w:t xml:space="preserve"> </w:t>
      </w:r>
      <w:r>
        <w:rPr>
          <w:rFonts w:asciiTheme="minorHAnsi" w:hAnsiTheme="minorHAnsi"/>
          <w:sz w:val="24"/>
          <w:szCs w:val="24"/>
        </w:rPr>
        <w:t xml:space="preserve">that governed the fabric of their society. </w:t>
      </w:r>
      <w:r w:rsidR="00144069">
        <w:rPr>
          <w:rFonts w:asciiTheme="minorHAnsi" w:hAnsiTheme="minorHAnsi"/>
          <w:sz w:val="24"/>
          <w:szCs w:val="24"/>
        </w:rPr>
        <w:t>The believers had turned form idolatry and burned their books on witchcraft. But, obviously not all of these “</w:t>
      </w:r>
      <w:r w:rsidR="003134D7">
        <w:rPr>
          <w:rFonts w:asciiTheme="minorHAnsi" w:hAnsiTheme="minorHAnsi"/>
          <w:sz w:val="24"/>
          <w:szCs w:val="24"/>
        </w:rPr>
        <w:t>e</w:t>
      </w:r>
      <w:r w:rsidR="00144069">
        <w:rPr>
          <w:rFonts w:asciiTheme="minorHAnsi" w:hAnsiTheme="minorHAnsi"/>
          <w:sz w:val="24"/>
          <w:szCs w:val="24"/>
        </w:rPr>
        <w:t>vil-spirit</w:t>
      </w:r>
      <w:r w:rsidR="002A50E8">
        <w:rPr>
          <w:rFonts w:asciiTheme="minorHAnsi" w:hAnsiTheme="minorHAnsi"/>
          <w:sz w:val="24"/>
          <w:szCs w:val="24"/>
        </w:rPr>
        <w:t>”</w:t>
      </w:r>
      <w:r w:rsidR="00144069">
        <w:rPr>
          <w:rFonts w:asciiTheme="minorHAnsi" w:hAnsiTheme="minorHAnsi"/>
          <w:sz w:val="24"/>
          <w:szCs w:val="24"/>
        </w:rPr>
        <w:t xml:space="preserve"> </w:t>
      </w:r>
      <w:r w:rsidR="002A50E8">
        <w:rPr>
          <w:rFonts w:asciiTheme="minorHAnsi" w:hAnsiTheme="minorHAnsi"/>
          <w:sz w:val="24"/>
          <w:szCs w:val="24"/>
        </w:rPr>
        <w:t xml:space="preserve">inspired </w:t>
      </w:r>
      <w:r w:rsidR="00144069">
        <w:rPr>
          <w:rFonts w:asciiTheme="minorHAnsi" w:hAnsiTheme="minorHAnsi"/>
          <w:sz w:val="24"/>
          <w:szCs w:val="24"/>
        </w:rPr>
        <w:t>books were destroyed in Ephesus</w:t>
      </w:r>
      <w:r w:rsidR="00585482">
        <w:rPr>
          <w:rFonts w:asciiTheme="minorHAnsi" w:hAnsiTheme="minorHAnsi"/>
          <w:sz w:val="24"/>
          <w:szCs w:val="24"/>
        </w:rPr>
        <w:t>,</w:t>
      </w:r>
      <w:r w:rsidR="00144069">
        <w:rPr>
          <w:rFonts w:asciiTheme="minorHAnsi" w:hAnsiTheme="minorHAnsi"/>
          <w:sz w:val="24"/>
          <w:szCs w:val="24"/>
        </w:rPr>
        <w:t xml:space="preserve"> because </w:t>
      </w:r>
      <w:r>
        <w:rPr>
          <w:rFonts w:asciiTheme="minorHAnsi" w:hAnsiTheme="minorHAnsi"/>
          <w:sz w:val="24"/>
          <w:szCs w:val="24"/>
        </w:rPr>
        <w:t>Paul address this issue oft</w:t>
      </w:r>
      <w:r w:rsidR="003F2F80">
        <w:rPr>
          <w:rFonts w:asciiTheme="minorHAnsi" w:hAnsiTheme="minorHAnsi"/>
          <w:sz w:val="24"/>
          <w:szCs w:val="24"/>
        </w:rPr>
        <w:t xml:space="preserve">en in his letters to Timothy (1 </w:t>
      </w:r>
      <w:r>
        <w:rPr>
          <w:rFonts w:asciiTheme="minorHAnsi" w:hAnsiTheme="minorHAnsi"/>
          <w:sz w:val="24"/>
          <w:szCs w:val="24"/>
        </w:rPr>
        <w:t xml:space="preserve">Timothy </w:t>
      </w:r>
      <w:r w:rsidR="003F2F80">
        <w:rPr>
          <w:rFonts w:asciiTheme="minorHAnsi" w:hAnsiTheme="minorHAnsi"/>
          <w:sz w:val="24"/>
          <w:szCs w:val="24"/>
        </w:rPr>
        <w:t xml:space="preserve">1:3-11, 3:14-16, </w:t>
      </w:r>
      <w:r>
        <w:rPr>
          <w:rFonts w:asciiTheme="minorHAnsi" w:hAnsiTheme="minorHAnsi"/>
          <w:sz w:val="24"/>
          <w:szCs w:val="24"/>
        </w:rPr>
        <w:t>4:1</w:t>
      </w:r>
      <w:r w:rsidR="003F2F80">
        <w:rPr>
          <w:rFonts w:asciiTheme="minorHAnsi" w:hAnsiTheme="minorHAnsi"/>
          <w:sz w:val="24"/>
          <w:szCs w:val="24"/>
        </w:rPr>
        <w:t>-16; 2 Timothy 3:1-13)</w:t>
      </w:r>
      <w:r>
        <w:rPr>
          <w:rFonts w:asciiTheme="minorHAnsi" w:hAnsiTheme="minorHAnsi"/>
          <w:sz w:val="24"/>
          <w:szCs w:val="24"/>
        </w:rPr>
        <w:t xml:space="preserve">.  </w:t>
      </w:r>
    </w:p>
    <w:p w:rsidR="003F2F80" w:rsidRPr="003F2F80" w:rsidRDefault="003F2F80" w:rsidP="00144069">
      <w:pPr>
        <w:pStyle w:val="ListParagraph"/>
        <w:numPr>
          <w:ilvl w:val="0"/>
          <w:numId w:val="57"/>
        </w:numPr>
        <w:rPr>
          <w:rFonts w:asciiTheme="minorHAnsi" w:hAnsiTheme="minorHAnsi"/>
          <w:sz w:val="24"/>
          <w:szCs w:val="24"/>
        </w:rPr>
      </w:pPr>
      <w:r>
        <w:rPr>
          <w:rFonts w:asciiTheme="minorHAnsi" w:hAnsiTheme="minorHAnsi"/>
          <w:sz w:val="24"/>
          <w:szCs w:val="24"/>
        </w:rPr>
        <w:t>Stop and read Acts chapter 19 and Acts 12:</w:t>
      </w:r>
      <w:r w:rsidR="00144069">
        <w:rPr>
          <w:rFonts w:asciiTheme="minorHAnsi" w:hAnsiTheme="minorHAnsi"/>
          <w:sz w:val="24"/>
          <w:szCs w:val="24"/>
        </w:rPr>
        <w:t>24</w:t>
      </w:r>
      <w:r>
        <w:rPr>
          <w:rFonts w:asciiTheme="minorHAnsi" w:hAnsiTheme="minorHAnsi"/>
          <w:sz w:val="24"/>
          <w:szCs w:val="24"/>
        </w:rPr>
        <w:t>. In verses 18-20, what happened to the Word of God as a result of the miracles in Ephesus? ______________________________________________________________________________________________________________________________________________________________________________________________________</w:t>
      </w:r>
      <w:r w:rsidR="00585482">
        <w:rPr>
          <w:rFonts w:asciiTheme="minorHAnsi" w:hAnsiTheme="minorHAnsi"/>
          <w:sz w:val="24"/>
          <w:szCs w:val="24"/>
        </w:rPr>
        <w:t>_________</w:t>
      </w:r>
    </w:p>
    <w:p w:rsidR="00144069" w:rsidRPr="00144069" w:rsidRDefault="00144069" w:rsidP="00831D49">
      <w:pPr>
        <w:pStyle w:val="ListParagraph"/>
        <w:numPr>
          <w:ilvl w:val="0"/>
          <w:numId w:val="57"/>
        </w:numPr>
        <w:rPr>
          <w:rFonts w:asciiTheme="minorHAnsi" w:hAnsiTheme="minorHAnsi"/>
          <w:sz w:val="24"/>
          <w:szCs w:val="24"/>
        </w:rPr>
      </w:pPr>
      <w:r w:rsidRPr="00144069">
        <w:rPr>
          <w:rFonts w:asciiTheme="minorHAnsi" w:hAnsiTheme="minorHAnsi"/>
          <w:sz w:val="24"/>
          <w:szCs w:val="24"/>
        </w:rPr>
        <w:t>With this context in mind, why do you think it was important to these believers that the “Holy Spirit” was the inspiration for their Bible? ______________________________________________________________________________________________________________________________________________________________________________________________________</w:t>
      </w:r>
      <w:r w:rsidR="00585482">
        <w:rPr>
          <w:rFonts w:asciiTheme="minorHAnsi" w:hAnsiTheme="minorHAnsi"/>
          <w:sz w:val="24"/>
          <w:szCs w:val="24"/>
        </w:rPr>
        <w:t>_________</w:t>
      </w:r>
    </w:p>
    <w:p w:rsidR="00C8316E" w:rsidRDefault="006B5DEE" w:rsidP="00217269">
      <w:pPr>
        <w:ind w:firstLine="720"/>
        <w:jc w:val="both"/>
        <w:rPr>
          <w:sz w:val="24"/>
          <w:szCs w:val="24"/>
        </w:rPr>
      </w:pPr>
      <w:r>
        <w:rPr>
          <w:rFonts w:asciiTheme="minorHAnsi" w:hAnsiTheme="minorHAnsi"/>
          <w:sz w:val="24"/>
          <w:szCs w:val="24"/>
        </w:rPr>
        <w:t xml:space="preserve"> </w:t>
      </w:r>
      <w:r w:rsidR="004D47A9">
        <w:rPr>
          <w:sz w:val="24"/>
          <w:szCs w:val="24"/>
        </w:rPr>
        <w:t>Inevitably, someone will ask you this question: Where did we get the Bible? Perhaps you have had wondered this yourself.</w:t>
      </w:r>
      <w:r w:rsidR="00144069">
        <w:rPr>
          <w:sz w:val="24"/>
          <w:szCs w:val="24"/>
        </w:rPr>
        <w:t xml:space="preserve"> Every believer needs to have confidence in the authenticity of the Bible if we are to trust it</w:t>
      </w:r>
      <w:r w:rsidR="00585482">
        <w:rPr>
          <w:sz w:val="24"/>
          <w:szCs w:val="24"/>
        </w:rPr>
        <w:t>’</w:t>
      </w:r>
      <w:r w:rsidR="00144069">
        <w:rPr>
          <w:sz w:val="24"/>
          <w:szCs w:val="24"/>
        </w:rPr>
        <w:t>s authority</w:t>
      </w:r>
      <w:r w:rsidR="00143F94">
        <w:rPr>
          <w:sz w:val="24"/>
          <w:szCs w:val="24"/>
        </w:rPr>
        <w:t xml:space="preserve"> and </w:t>
      </w:r>
      <w:r w:rsidR="00585482">
        <w:rPr>
          <w:sz w:val="24"/>
          <w:szCs w:val="24"/>
        </w:rPr>
        <w:t xml:space="preserve">inerrancy (meaning that </w:t>
      </w:r>
      <w:r w:rsidR="00B54460">
        <w:rPr>
          <w:sz w:val="24"/>
          <w:szCs w:val="24"/>
        </w:rPr>
        <w:t xml:space="preserve">it is without error). </w:t>
      </w:r>
      <w:r w:rsidR="00552C47">
        <w:rPr>
          <w:sz w:val="24"/>
          <w:szCs w:val="24"/>
        </w:rPr>
        <w:t>With over 20,000 manuscripts in existence of the New Testament alone, not to mention the ten Dead Sea Scrolls containing fragments of most of the Old Testament, there is more evidence from antiquity to validate the Bible than all the other historical literature put together.</w:t>
      </w:r>
      <w:r w:rsidR="00552C47" w:rsidRPr="008E19AA">
        <w:rPr>
          <w:sz w:val="24"/>
          <w:szCs w:val="24"/>
        </w:rPr>
        <w:t xml:space="preserve"> </w:t>
      </w:r>
      <w:r w:rsidR="00552C47">
        <w:rPr>
          <w:sz w:val="24"/>
          <w:szCs w:val="24"/>
        </w:rPr>
        <w:t xml:space="preserve">Point being, history bears witness to the authenticity of the Bible. </w:t>
      </w:r>
    </w:p>
    <w:p w:rsidR="006B5DEE" w:rsidRDefault="006B5DEE" w:rsidP="006B5DEE">
      <w:pPr>
        <w:spacing w:after="0"/>
        <w:jc w:val="center"/>
        <w:rPr>
          <w:rFonts w:asciiTheme="minorHAnsi" w:eastAsiaTheme="minorEastAsia" w:hAnsiTheme="minorHAnsi" w:cstheme="minorHAnsi"/>
          <w:b/>
          <w:bCs/>
          <w:iCs/>
          <w:sz w:val="24"/>
          <w:szCs w:val="24"/>
        </w:rPr>
      </w:pPr>
      <w:r w:rsidRPr="00A53C71">
        <w:rPr>
          <w:rFonts w:asciiTheme="minorHAnsi" w:eastAsiaTheme="minorEastAsia" w:hAnsiTheme="minorHAnsi" w:cstheme="minorHAnsi"/>
          <w:b/>
          <w:bCs/>
          <w:iCs/>
          <w:sz w:val="24"/>
          <w:szCs w:val="24"/>
        </w:rPr>
        <w:t>2 Peter 1:19-21 (NET)</w:t>
      </w:r>
    </w:p>
    <w:p w:rsidR="00F65B5C" w:rsidRDefault="006B5DEE" w:rsidP="006B5DEE">
      <w:pPr>
        <w:spacing w:after="0"/>
        <w:jc w:val="center"/>
        <w:rPr>
          <w:rStyle w:val="apple-converted-space"/>
          <w:rFonts w:asciiTheme="minorHAnsi" w:hAnsiTheme="minorHAnsi" w:cstheme="minorHAnsi"/>
          <w:b/>
          <w:i/>
          <w:color w:val="000000"/>
          <w:sz w:val="24"/>
          <w:szCs w:val="24"/>
          <w:vertAlign w:val="superscript"/>
        </w:rPr>
      </w:pPr>
      <w:r w:rsidRPr="00A53C71">
        <w:rPr>
          <w:rFonts w:asciiTheme="minorHAnsi" w:hAnsiTheme="minorHAnsi" w:cstheme="minorHAnsi"/>
          <w:b/>
          <w:i/>
          <w:color w:val="000000"/>
          <w:sz w:val="24"/>
          <w:szCs w:val="24"/>
        </w:rPr>
        <w:t>Moreove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possess the prophetic word as an altogether reliable thing.</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do well if you pay atten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thi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as you would</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a light shining in a murky place, until the day dawns and the morning sta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rises in your hearts.</w:t>
      </w:r>
      <w:r w:rsidRPr="00A53C71">
        <w:rPr>
          <w:rStyle w:val="apple-converted-space"/>
          <w:rFonts w:asciiTheme="minorHAnsi" w:hAnsiTheme="minorHAnsi" w:cstheme="minorHAnsi"/>
          <w:b/>
          <w:i/>
          <w:color w:val="000000"/>
          <w:sz w:val="24"/>
          <w:szCs w:val="24"/>
          <w:vertAlign w:val="superscript"/>
        </w:rPr>
        <w:t> </w:t>
      </w:r>
    </w:p>
    <w:p w:rsidR="006B5DEE" w:rsidRDefault="006B5DEE" w:rsidP="006B5DEE">
      <w:pPr>
        <w:spacing w:after="0"/>
        <w:jc w:val="center"/>
        <w:rPr>
          <w:rFonts w:asciiTheme="minorHAnsi" w:hAnsiTheme="minorHAnsi" w:cstheme="minorHAnsi"/>
          <w:b/>
          <w:i/>
          <w:color w:val="000000"/>
          <w:sz w:val="24"/>
          <w:szCs w:val="24"/>
        </w:rPr>
      </w:pP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Above all, you do well if you recogniz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thi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No prophecy of scripture ever comes about by the prophet’s own imagina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 xml:space="preserve">for no prophecy was ever borne of human impulse; rather, </w:t>
      </w:r>
      <w:r w:rsidRPr="0025300C">
        <w:rPr>
          <w:rFonts w:asciiTheme="minorHAnsi" w:hAnsiTheme="minorHAnsi" w:cstheme="minorHAnsi"/>
          <w:b/>
          <w:i/>
          <w:color w:val="000000"/>
          <w:sz w:val="24"/>
          <w:szCs w:val="24"/>
          <w:u w:val="single"/>
        </w:rPr>
        <w:t>men</w:t>
      </w:r>
      <w:r w:rsidRPr="0025300C">
        <w:rPr>
          <w:rStyle w:val="apple-converted-space"/>
          <w:rFonts w:asciiTheme="minorHAnsi" w:hAnsiTheme="minorHAnsi" w:cstheme="minorHAnsi"/>
          <w:b/>
          <w:i/>
          <w:color w:val="000000"/>
          <w:sz w:val="24"/>
          <w:szCs w:val="24"/>
          <w:u w:val="single"/>
          <w:vertAlign w:val="superscript"/>
        </w:rPr>
        <w:t> </w:t>
      </w:r>
      <w:r w:rsidRPr="0025300C">
        <w:rPr>
          <w:rFonts w:asciiTheme="minorHAnsi" w:hAnsiTheme="minorHAnsi" w:cstheme="minorHAnsi"/>
          <w:b/>
          <w:i/>
          <w:color w:val="000000"/>
          <w:sz w:val="24"/>
          <w:szCs w:val="24"/>
          <w:u w:val="single"/>
        </w:rPr>
        <w:t>carried along by the Holy Spirit spoke from God</w:t>
      </w:r>
      <w:r w:rsidRPr="00A53C71">
        <w:rPr>
          <w:rFonts w:asciiTheme="minorHAnsi" w:hAnsiTheme="minorHAnsi" w:cstheme="minorHAnsi"/>
          <w:b/>
          <w:i/>
          <w:color w:val="000000"/>
          <w:sz w:val="24"/>
          <w:szCs w:val="24"/>
        </w:rPr>
        <w:t>.</w:t>
      </w:r>
    </w:p>
    <w:p w:rsidR="00AA19E1" w:rsidRDefault="00AA19E1" w:rsidP="00AA19E1">
      <w:pPr>
        <w:spacing w:after="0"/>
        <w:jc w:val="center"/>
        <w:rPr>
          <w:rFonts w:asciiTheme="minorHAnsi" w:hAnsiTheme="minorHAnsi" w:cstheme="minorHAnsi"/>
          <w:b/>
          <w:i/>
          <w:color w:val="000000"/>
          <w:sz w:val="24"/>
          <w:szCs w:val="24"/>
        </w:rPr>
      </w:pPr>
    </w:p>
    <w:p w:rsidR="00AA19E1" w:rsidRDefault="00AA19E1" w:rsidP="00AA19E1">
      <w:pPr>
        <w:ind w:firstLine="720"/>
        <w:jc w:val="both"/>
        <w:rPr>
          <w:iCs/>
          <w:sz w:val="24"/>
          <w:szCs w:val="24"/>
        </w:rPr>
      </w:pPr>
      <w:r w:rsidRPr="00623B19">
        <w:rPr>
          <w:bCs/>
          <w:sz w:val="24"/>
          <w:szCs w:val="24"/>
        </w:rPr>
        <w:t>In the two passages above, notice the words “inspired by God” (also translated God breathed) and men were “</w:t>
      </w:r>
      <w:r w:rsidR="00C9700C">
        <w:rPr>
          <w:bCs/>
          <w:sz w:val="24"/>
          <w:szCs w:val="24"/>
        </w:rPr>
        <w:t>carried along</w:t>
      </w:r>
      <w:r w:rsidRPr="00623B19">
        <w:rPr>
          <w:bCs/>
          <w:sz w:val="24"/>
          <w:szCs w:val="24"/>
        </w:rPr>
        <w:t xml:space="preserve"> by the Holy Spirit”. </w:t>
      </w:r>
      <w:r w:rsidR="008F505E">
        <w:rPr>
          <w:bCs/>
          <w:sz w:val="24"/>
          <w:szCs w:val="24"/>
        </w:rPr>
        <w:t>The two</w:t>
      </w:r>
      <w:r w:rsidR="00C9700C">
        <w:rPr>
          <w:bCs/>
          <w:sz w:val="24"/>
          <w:szCs w:val="24"/>
        </w:rPr>
        <w:t xml:space="preserve"> concepts</w:t>
      </w:r>
      <w:r w:rsidR="008F505E">
        <w:rPr>
          <w:bCs/>
          <w:sz w:val="24"/>
          <w:szCs w:val="24"/>
        </w:rPr>
        <w:t xml:space="preserve"> are closely </w:t>
      </w:r>
      <w:r w:rsidRPr="00623B19">
        <w:rPr>
          <w:bCs/>
          <w:sz w:val="24"/>
          <w:szCs w:val="24"/>
        </w:rPr>
        <w:t xml:space="preserve">connected. In </w:t>
      </w:r>
      <w:r w:rsidRPr="00623B19">
        <w:rPr>
          <w:sz w:val="24"/>
          <w:szCs w:val="24"/>
        </w:rPr>
        <w:t xml:space="preserve">Greek, the word translated as inspired by or God breathed is </w:t>
      </w:r>
      <w:r w:rsidR="0075581D">
        <w:rPr>
          <w:sz w:val="24"/>
          <w:szCs w:val="24"/>
        </w:rPr>
        <w:t>T</w:t>
      </w:r>
      <w:r w:rsidRPr="00623B19">
        <w:rPr>
          <w:sz w:val="24"/>
          <w:szCs w:val="24"/>
        </w:rPr>
        <w:t>heopneustos.</w:t>
      </w:r>
      <w:r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Pr="00623B19">
        <w:rPr>
          <w:sz w:val="24"/>
          <w:szCs w:val="24"/>
        </w:rPr>
        <w:t>neuma</w:t>
      </w:r>
      <w:r w:rsidR="0075581D">
        <w:rPr>
          <w:sz w:val="24"/>
          <w:szCs w:val="24"/>
        </w:rPr>
        <w:t xml:space="preserve">) which is </w:t>
      </w:r>
      <w:r w:rsidRPr="00623B19">
        <w:rPr>
          <w:sz w:val="24"/>
          <w:szCs w:val="24"/>
        </w:rPr>
        <w:t>defined as: breath</w:t>
      </w:r>
      <w:r w:rsidRPr="00623B19">
        <w:rPr>
          <w:iCs/>
          <w:sz w:val="24"/>
          <w:szCs w:val="24"/>
        </w:rPr>
        <w:t xml:space="preserve">, to blow, Holy Spirit, Christ’s Spirit, life, Spirit and mind. </w:t>
      </w:r>
    </w:p>
    <w:p w:rsidR="00975AA5" w:rsidRDefault="00C8316E" w:rsidP="00975AA5">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lastRenderedPageBreak/>
        <w:t xml:space="preserve">1 </w:t>
      </w:r>
      <w:r w:rsidR="00975AA5" w:rsidRPr="001025C0">
        <w:rPr>
          <w:rFonts w:asciiTheme="minorHAnsi" w:hAnsiTheme="minorHAnsi" w:cstheme="minorHAnsi"/>
          <w:b/>
          <w:bCs/>
          <w:iCs/>
          <w:sz w:val="24"/>
          <w:szCs w:val="24"/>
        </w:rPr>
        <w:t>Thessalonians 2:13 (NET)</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20DDC" w:rsidRDefault="00C20DDC" w:rsidP="00975AA5">
      <w:pPr>
        <w:spacing w:after="0"/>
        <w:jc w:val="center"/>
        <w:rPr>
          <w:rFonts w:asciiTheme="minorHAnsi" w:hAnsiTheme="minorHAnsi" w:cstheme="minorHAnsi"/>
          <w:b/>
          <w:i/>
          <w:color w:val="000000"/>
          <w:sz w:val="24"/>
          <w:szCs w:val="24"/>
        </w:rPr>
      </w:pPr>
    </w:p>
    <w:p w:rsidR="00C8316E" w:rsidRDefault="00C8316E" w:rsidP="00C8316E">
      <w:pPr>
        <w:pStyle w:val="ListParagraph"/>
        <w:ind w:left="0" w:firstLine="720"/>
        <w:jc w:val="both"/>
        <w:rPr>
          <w:sz w:val="24"/>
          <w:szCs w:val="24"/>
        </w:rPr>
      </w:pPr>
      <w:r>
        <w:rPr>
          <w:sz w:val="24"/>
          <w:szCs w:val="24"/>
        </w:rPr>
        <w:t>The fact that it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w:t>
      </w:r>
    </w:p>
    <w:p w:rsidR="00C6165C" w:rsidRDefault="00C6165C" w:rsidP="00C8316E">
      <w:pPr>
        <w:pStyle w:val="ListParagraph"/>
        <w:ind w:left="0" w:firstLine="720"/>
        <w:jc w:val="both"/>
        <w:rPr>
          <w:sz w:val="24"/>
          <w:szCs w:val="24"/>
        </w:rPr>
      </w:pPr>
    </w:p>
    <w:p w:rsidR="00C6165C" w:rsidRDefault="00C6165C" w:rsidP="00C6165C">
      <w:pPr>
        <w:pStyle w:val="ListParagraph"/>
        <w:numPr>
          <w:ilvl w:val="0"/>
          <w:numId w:val="64"/>
        </w:numPr>
        <w:rPr>
          <w:sz w:val="24"/>
          <w:szCs w:val="24"/>
        </w:rPr>
      </w:pPr>
      <w:r>
        <w:rPr>
          <w:sz w:val="24"/>
          <w:szCs w:val="24"/>
        </w:rPr>
        <w:t>We have just read Peter’s and Paul’s declarations about God’s Word. Now read what Jesus said about His Word note what He said. John 8:58, 10:35, 14:26; Matthew 22:31; Luke 24:44 ______________________________________________________________________________________________________________________________________________________________________________________________________</w:t>
      </w:r>
    </w:p>
    <w:p w:rsidR="00CF634E" w:rsidRDefault="0075581D" w:rsidP="008E19AA">
      <w:pPr>
        <w:spacing w:after="0"/>
        <w:ind w:firstLine="720"/>
        <w:jc w:val="both"/>
        <w:rPr>
          <w:sz w:val="24"/>
          <w:szCs w:val="24"/>
        </w:rPr>
      </w:pPr>
      <w:r>
        <w:rPr>
          <w:sz w:val="24"/>
          <w:szCs w:val="24"/>
        </w:rPr>
        <w:t>If you wish to live an inspired life,</w:t>
      </w:r>
      <w:r w:rsidR="008956D1">
        <w:rPr>
          <w:sz w:val="24"/>
          <w:szCs w:val="24"/>
        </w:rPr>
        <w:t xml:space="preserve"> then</w:t>
      </w:r>
      <w:r>
        <w:rPr>
          <w:sz w:val="24"/>
          <w:szCs w:val="24"/>
        </w:rPr>
        <w:t xml:space="preserve"> become a student of the Bible. And as you do, you will discover that</w:t>
      </w:r>
      <w:r w:rsidR="00FC6D32">
        <w:rPr>
          <w:sz w:val="24"/>
          <w:szCs w:val="24"/>
        </w:rPr>
        <w:t xml:space="preserve"> every</w:t>
      </w:r>
      <w:r w:rsidR="008E19AA" w:rsidRPr="00CF150E">
        <w:rPr>
          <w:sz w:val="24"/>
          <w:szCs w:val="24"/>
        </w:rPr>
        <w:t xml:space="preserve"> book of the Bible has correlating truths and principles </w:t>
      </w:r>
      <w:r w:rsidR="003D610C">
        <w:rPr>
          <w:sz w:val="24"/>
          <w:szCs w:val="24"/>
        </w:rPr>
        <w:t xml:space="preserve">that are </w:t>
      </w:r>
      <w:r w:rsidR="00CF634E">
        <w:rPr>
          <w:sz w:val="24"/>
          <w:szCs w:val="24"/>
        </w:rPr>
        <w:t>repeatedly</w:t>
      </w:r>
      <w:r w:rsidR="003D610C">
        <w:rPr>
          <w:sz w:val="24"/>
          <w:szCs w:val="24"/>
        </w:rPr>
        <w:t xml:space="preserve"> </w:t>
      </w:r>
      <w:r w:rsidR="008E19AA" w:rsidRPr="00CF150E">
        <w:rPr>
          <w:sz w:val="24"/>
          <w:szCs w:val="24"/>
        </w:rPr>
        <w:t xml:space="preserve">taught in </w:t>
      </w:r>
      <w:r w:rsidR="003D610C">
        <w:rPr>
          <w:sz w:val="24"/>
          <w:szCs w:val="24"/>
        </w:rPr>
        <w:t xml:space="preserve">a </w:t>
      </w:r>
      <w:r w:rsidR="00CF634E">
        <w:rPr>
          <w:sz w:val="24"/>
          <w:szCs w:val="24"/>
        </w:rPr>
        <w:t>plethora</w:t>
      </w:r>
      <w:r w:rsidR="003D610C">
        <w:rPr>
          <w:sz w:val="24"/>
          <w:szCs w:val="24"/>
        </w:rPr>
        <w:t xml:space="preserve"> of </w:t>
      </w:r>
      <w:r w:rsidR="00CF634E">
        <w:rPr>
          <w:sz w:val="24"/>
          <w:szCs w:val="24"/>
        </w:rPr>
        <w:t>different</w:t>
      </w:r>
      <w:r w:rsidR="003D610C">
        <w:rPr>
          <w:sz w:val="24"/>
          <w:szCs w:val="24"/>
        </w:rPr>
        <w:t xml:space="preserve"> settings</w:t>
      </w:r>
      <w:r w:rsidR="00FC6D32">
        <w:rPr>
          <w:sz w:val="24"/>
          <w:szCs w:val="24"/>
        </w:rPr>
        <w:t>.</w:t>
      </w:r>
      <w:r w:rsidR="008E19AA" w:rsidRPr="00CF150E">
        <w:rPr>
          <w:sz w:val="24"/>
          <w:szCs w:val="24"/>
        </w:rPr>
        <w:t xml:space="preserve"> </w:t>
      </w:r>
      <w:r>
        <w:rPr>
          <w:sz w:val="24"/>
          <w:szCs w:val="24"/>
        </w:rPr>
        <w:t xml:space="preserve">Yet there is one overarching </w:t>
      </w:r>
      <w:r w:rsidR="00920CF0">
        <w:rPr>
          <w:sz w:val="24"/>
          <w:szCs w:val="24"/>
        </w:rPr>
        <w:t>narrative</w:t>
      </w:r>
      <w:r>
        <w:rPr>
          <w:sz w:val="24"/>
          <w:szCs w:val="24"/>
        </w:rPr>
        <w:t xml:space="preserve"> </w:t>
      </w:r>
      <w:r w:rsidR="00CF634E">
        <w:rPr>
          <w:sz w:val="24"/>
          <w:szCs w:val="24"/>
        </w:rPr>
        <w:t>in the entirety of the Bible that we could sum-up in the following statement: From the beginning of time,</w:t>
      </w:r>
      <w:r>
        <w:rPr>
          <w:sz w:val="24"/>
          <w:szCs w:val="24"/>
        </w:rPr>
        <w:t xml:space="preserve"> </w:t>
      </w:r>
      <w:r w:rsidR="00CF634E">
        <w:rPr>
          <w:sz w:val="24"/>
          <w:szCs w:val="24"/>
        </w:rPr>
        <w:t xml:space="preserve">God’s plan was </w:t>
      </w:r>
      <w:r w:rsidR="00920CF0">
        <w:rPr>
          <w:sz w:val="24"/>
          <w:szCs w:val="24"/>
        </w:rPr>
        <w:t xml:space="preserve">to have His people, living in His place, under His rule. That’s how </w:t>
      </w:r>
      <w:r w:rsidR="008956D1">
        <w:rPr>
          <w:sz w:val="24"/>
          <w:szCs w:val="24"/>
        </w:rPr>
        <w:t>the story began</w:t>
      </w:r>
      <w:r w:rsidR="000C7BDB">
        <w:rPr>
          <w:sz w:val="24"/>
          <w:szCs w:val="24"/>
        </w:rPr>
        <w:t>,</w:t>
      </w:r>
      <w:r w:rsidR="00920CF0">
        <w:rPr>
          <w:sz w:val="24"/>
          <w:szCs w:val="24"/>
        </w:rPr>
        <w:t xml:space="preserve"> and that’s how it will end. </w:t>
      </w:r>
      <w:r w:rsidR="00CF634E">
        <w:rPr>
          <w:sz w:val="24"/>
          <w:szCs w:val="24"/>
        </w:rPr>
        <w:t>In between the two, hidden throughout the stories is God’s agenda a</w:t>
      </w:r>
      <w:r w:rsidR="00920CF0">
        <w:rPr>
          <w:sz w:val="24"/>
          <w:szCs w:val="24"/>
        </w:rPr>
        <w:t xml:space="preserve">nd provision </w:t>
      </w:r>
      <w:r w:rsidR="00CF634E">
        <w:rPr>
          <w:sz w:val="24"/>
          <w:szCs w:val="24"/>
        </w:rPr>
        <w:t xml:space="preserve">to bring it all to fruition in the person of His </w:t>
      </w:r>
      <w:r w:rsidR="00920CF0">
        <w:rPr>
          <w:sz w:val="24"/>
          <w:szCs w:val="24"/>
        </w:rPr>
        <w:t>Son</w:t>
      </w:r>
      <w:r w:rsidR="00CF634E">
        <w:rPr>
          <w:sz w:val="24"/>
          <w:szCs w:val="24"/>
        </w:rPr>
        <w:t>… the Lord Jesus Christ.</w:t>
      </w:r>
    </w:p>
    <w:p w:rsidR="008E19AA" w:rsidRDefault="00920CF0" w:rsidP="008E19AA">
      <w:pPr>
        <w:spacing w:after="0"/>
        <w:ind w:firstLine="720"/>
        <w:jc w:val="both"/>
        <w:rPr>
          <w:sz w:val="24"/>
          <w:szCs w:val="24"/>
        </w:rPr>
      </w:pPr>
      <w:r>
        <w:rPr>
          <w:sz w:val="24"/>
          <w:szCs w:val="24"/>
        </w:rPr>
        <w:t xml:space="preserve">  </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975AA5" w:rsidRDefault="00975AA5" w:rsidP="00975AA5">
      <w:pPr>
        <w:pStyle w:val="NormalWeb"/>
        <w:spacing w:before="0" w:beforeAutospacing="0" w:after="0" w:afterAutospacing="0"/>
        <w:jc w:val="center"/>
        <w:rPr>
          <w:rFonts w:asciiTheme="minorHAnsi" w:hAnsiTheme="minorHAnsi" w:cstheme="minorHAnsi"/>
          <w:b/>
          <w:i/>
          <w:color w:val="000000"/>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A96945" w:rsidRDefault="00912530" w:rsidP="00A96945">
      <w:pPr>
        <w:pStyle w:val="NormalWeb"/>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Revelation</w:t>
      </w:r>
      <w:r w:rsidR="00A96945" w:rsidRPr="00A96945">
        <w:rPr>
          <w:rFonts w:asciiTheme="minorHAnsi" w:eastAsiaTheme="minorEastAsia" w:hAnsiTheme="minorHAnsi" w:cstheme="minorHAnsi"/>
          <w:b/>
          <w:bCs/>
          <w:sz w:val="28"/>
          <w:szCs w:val="28"/>
        </w:rPr>
        <w:t xml:space="preserve"> </w:t>
      </w:r>
    </w:p>
    <w:p w:rsidR="00F65B5C" w:rsidRPr="00FC04FF" w:rsidRDefault="00F65B5C" w:rsidP="00F65B5C">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John 17:3 (NET)</w:t>
      </w:r>
    </w:p>
    <w:p w:rsidR="00F65B5C" w:rsidRPr="00FC04FF" w:rsidRDefault="00F65B5C" w:rsidP="00F65B5C">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rsidR="00FC04FF" w:rsidRPr="00FC04FF" w:rsidRDefault="00FC04FF" w:rsidP="00F65B5C">
      <w:pPr>
        <w:pStyle w:val="ListParagraph"/>
        <w:spacing w:after="0" w:line="240" w:lineRule="auto"/>
        <w:ind w:left="0"/>
        <w:contextualSpacing w:val="0"/>
        <w:jc w:val="center"/>
        <w:rPr>
          <w:rFonts w:asciiTheme="minorHAnsi" w:hAnsiTheme="minorHAnsi" w:cstheme="minorHAnsi"/>
          <w:b/>
          <w:i/>
          <w:sz w:val="24"/>
          <w:szCs w:val="24"/>
        </w:rPr>
      </w:pPr>
    </w:p>
    <w:p w:rsidR="00E52A7F" w:rsidRPr="00FC04FF" w:rsidRDefault="00F65B5C" w:rsidP="00FC04FF">
      <w:pPr>
        <w:pStyle w:val="ListParagraph"/>
        <w:spacing w:after="0"/>
        <w:ind w:left="0" w:firstLine="720"/>
        <w:contextualSpacing w:val="0"/>
        <w:jc w:val="both"/>
        <w:rPr>
          <w:sz w:val="24"/>
          <w:szCs w:val="24"/>
        </w:rPr>
      </w:pPr>
      <w:r w:rsidRPr="00FC04FF">
        <w:rPr>
          <w:rFonts w:asciiTheme="minorHAnsi" w:hAnsiTheme="minorHAnsi" w:cstheme="minorHAnsi"/>
          <w:sz w:val="24"/>
          <w:szCs w:val="24"/>
        </w:rPr>
        <w:t>The prophet foretold of Christ, the gospels give the record of His incarnation, but the epistles, such as the ones we are studying, explain the gospels. In short</w:t>
      </w:r>
      <w:r w:rsidR="00585482">
        <w:rPr>
          <w:rFonts w:asciiTheme="minorHAnsi" w:hAnsiTheme="minorHAnsi" w:cstheme="minorHAnsi"/>
          <w:sz w:val="24"/>
          <w:szCs w:val="24"/>
        </w:rPr>
        <w:t xml:space="preserve">, </w:t>
      </w:r>
      <w:r w:rsidRPr="00FC04FF">
        <w:rPr>
          <w:rFonts w:asciiTheme="minorHAnsi" w:hAnsiTheme="minorHAnsi" w:cstheme="minorHAnsi"/>
          <w:sz w:val="24"/>
          <w:szCs w:val="24"/>
        </w:rPr>
        <w:t>the Bible</w:t>
      </w:r>
      <w:r w:rsidR="00585482">
        <w:rPr>
          <w:rFonts w:asciiTheme="minorHAnsi" w:hAnsiTheme="minorHAnsi" w:cstheme="minorHAnsi"/>
          <w:sz w:val="24"/>
          <w:szCs w:val="24"/>
        </w:rPr>
        <w:t xml:space="preserve">, in its entirety, </w:t>
      </w:r>
      <w:r w:rsidRPr="00FC04FF">
        <w:rPr>
          <w:rFonts w:asciiTheme="minorHAnsi" w:hAnsiTheme="minorHAnsi" w:cstheme="minorHAnsi"/>
          <w:sz w:val="24"/>
          <w:szCs w:val="24"/>
        </w:rPr>
        <w:t xml:space="preserve"> is a picture of God in the face of Christ Jesus. Therefore, of all the </w:t>
      </w:r>
      <w:r w:rsidR="00AE5F74" w:rsidRPr="00FC04FF">
        <w:rPr>
          <w:rFonts w:asciiTheme="minorHAnsi" w:hAnsiTheme="minorHAnsi" w:cstheme="minorHAnsi"/>
          <w:sz w:val="24"/>
          <w:szCs w:val="24"/>
        </w:rPr>
        <w:t xml:space="preserve">numerable benefits of the </w:t>
      </w:r>
      <w:r w:rsidR="00AE5F74" w:rsidRPr="00FC04FF">
        <w:rPr>
          <w:rFonts w:asciiTheme="minorHAnsi" w:hAnsiTheme="minorHAnsi" w:cstheme="minorHAnsi"/>
          <w:sz w:val="24"/>
          <w:szCs w:val="24"/>
        </w:rPr>
        <w:lastRenderedPageBreak/>
        <w:t>written Word of God, the most important</w:t>
      </w:r>
      <w:r w:rsidRPr="00FC04FF">
        <w:rPr>
          <w:rFonts w:asciiTheme="minorHAnsi" w:hAnsiTheme="minorHAnsi" w:cstheme="minorHAnsi"/>
          <w:sz w:val="24"/>
          <w:szCs w:val="24"/>
        </w:rPr>
        <w:t xml:space="preserve"> of all to you and I is that we see and know Him through the </w:t>
      </w:r>
      <w:r w:rsidR="00AE5F74" w:rsidRPr="00FC04FF">
        <w:rPr>
          <w:rFonts w:asciiTheme="minorHAnsi" w:hAnsiTheme="minorHAnsi" w:cstheme="minorHAnsi"/>
          <w:sz w:val="24"/>
          <w:szCs w:val="24"/>
        </w:rPr>
        <w:t>Bible</w:t>
      </w:r>
      <w:r w:rsidRPr="00FC04FF">
        <w:rPr>
          <w:rFonts w:asciiTheme="minorHAnsi" w:hAnsiTheme="minorHAnsi" w:cstheme="minorHAnsi"/>
          <w:sz w:val="24"/>
          <w:szCs w:val="24"/>
        </w:rPr>
        <w:t xml:space="preserve">. </w:t>
      </w:r>
      <w:r w:rsidR="00AE5F74" w:rsidRPr="00FC04FF">
        <w:rPr>
          <w:rFonts w:asciiTheme="minorHAnsi" w:hAnsiTheme="minorHAnsi" w:cstheme="minorHAnsi"/>
          <w:sz w:val="24"/>
          <w:szCs w:val="24"/>
        </w:rPr>
        <w:t>God. All we can know or will ever know about God is contained within the Bible.</w:t>
      </w:r>
      <w:r w:rsidR="00AE5F74" w:rsidRPr="00FC04FF">
        <w:rPr>
          <w:rFonts w:asciiTheme="minorHAnsi" w:eastAsiaTheme="minorEastAsia" w:hAnsiTheme="minorHAnsi" w:cstheme="minorBidi"/>
          <w:sz w:val="24"/>
          <w:szCs w:val="24"/>
        </w:rPr>
        <w:t xml:space="preserve"> </w:t>
      </w:r>
      <w:r w:rsidR="00E52A7F" w:rsidRPr="00FC04FF">
        <w:rPr>
          <w:sz w:val="24"/>
          <w:szCs w:val="24"/>
        </w:rPr>
        <w:t>In his book</w:t>
      </w:r>
      <w:r w:rsidR="00E52A7F" w:rsidRPr="00FC04FF">
        <w:rPr>
          <w:i/>
          <w:sz w:val="24"/>
          <w:szCs w:val="24"/>
        </w:rPr>
        <w:t>, The Truth War,</w:t>
      </w:r>
      <w:r w:rsidR="00E52A7F" w:rsidRPr="00FC04FF">
        <w:rPr>
          <w:sz w:val="24"/>
          <w:szCs w:val="24"/>
        </w:rPr>
        <w:t xml:space="preserve"> John McArthur put it this way, “God has revealed Himself to humanity through Scripture and His Son–the Truth. Truth means nothing apart from God and His Word. Truth is the self-expression of God!” </w:t>
      </w:r>
    </w:p>
    <w:p w:rsidR="00E52A7F" w:rsidRPr="00FC04FF" w:rsidRDefault="00E52A7F" w:rsidP="00E52A7F">
      <w:pPr>
        <w:pStyle w:val="NormalWeb"/>
        <w:spacing w:line="276" w:lineRule="auto"/>
        <w:ind w:firstLine="720"/>
        <w:jc w:val="both"/>
        <w:rPr>
          <w:rFonts w:asciiTheme="minorHAnsi" w:eastAsiaTheme="minorEastAsia" w:hAnsiTheme="minorHAnsi" w:cstheme="minorBidi"/>
        </w:rPr>
      </w:pPr>
      <w:r w:rsidRPr="00FC04FF">
        <w:rPr>
          <w:rFonts w:asciiTheme="minorHAnsi" w:eastAsiaTheme="minorEastAsia" w:hAnsiTheme="minorHAnsi" w:cstheme="minorBidi"/>
        </w:rPr>
        <w:t xml:space="preserve">Prior to securing our redemption on the cross, Jesus prayed to the Father and said, “And this is life eternal, that they might </w:t>
      </w:r>
      <w:r w:rsidRPr="00FC04FF">
        <w:rPr>
          <w:rFonts w:asciiTheme="minorHAnsi" w:eastAsiaTheme="minorEastAsia" w:hAnsiTheme="minorHAnsi" w:cstheme="minorBidi"/>
          <w:u w:val="single"/>
        </w:rPr>
        <w:t>know thee the only true God, and Jesus Christ</w:t>
      </w:r>
      <w:r w:rsidRPr="00FC04FF">
        <w:rPr>
          <w:rFonts w:asciiTheme="minorHAnsi" w:eastAsiaTheme="minorEastAsia" w:hAnsiTheme="minorHAnsi" w:cstheme="minorBidi"/>
        </w:rPr>
        <w:t>, whom thou hast sent” (John 17:1-26). To know God the Father and God the Son is eternal life. As Paul asserted in Galatians 2:20, “Christ is our life!” This should be the aim of any Bible study, to Know God.</w:t>
      </w:r>
    </w:p>
    <w:p w:rsidR="00E52A7F" w:rsidRDefault="00E52A7F" w:rsidP="00E52A7F">
      <w:pPr>
        <w:pStyle w:val="ListParagraph"/>
        <w:numPr>
          <w:ilvl w:val="0"/>
          <w:numId w:val="59"/>
        </w:numPr>
        <w:spacing w:after="0" w:line="240" w:lineRule="auto"/>
        <w:contextualSpacing w:val="0"/>
        <w:rPr>
          <w:sz w:val="24"/>
          <w:szCs w:val="24"/>
        </w:rPr>
      </w:pPr>
      <w:r w:rsidRPr="00FC04FF">
        <w:rPr>
          <w:sz w:val="24"/>
          <w:szCs w:val="24"/>
        </w:rPr>
        <w:t xml:space="preserve">Read the </w:t>
      </w:r>
      <w:r w:rsidR="00DD5923" w:rsidRPr="00FC04FF">
        <w:rPr>
          <w:sz w:val="24"/>
          <w:szCs w:val="24"/>
        </w:rPr>
        <w:t>story of Eli and Samuel, found in 1 Samuel 3:1-21</w:t>
      </w:r>
      <w:r w:rsidRPr="00FC04FF">
        <w:rPr>
          <w:sz w:val="24"/>
          <w:szCs w:val="24"/>
        </w:rPr>
        <w:t xml:space="preserve"> And list </w:t>
      </w:r>
      <w:r w:rsidR="00DD5923" w:rsidRPr="00FC04FF">
        <w:rPr>
          <w:sz w:val="24"/>
          <w:szCs w:val="24"/>
        </w:rPr>
        <w:t>two important principles</w:t>
      </w:r>
      <w:r w:rsidRPr="00FC04FF">
        <w:rPr>
          <w:sz w:val="24"/>
          <w:szCs w:val="24"/>
        </w:rPr>
        <w:t xml:space="preserve"> you can ascertain about the connection between the Word of God and the Revelation of God.  </w:t>
      </w:r>
      <w:r>
        <w:rPr>
          <w:sz w:val="24"/>
          <w:szCs w:val="24"/>
        </w:rPr>
        <w:t>_______________________________________________________________________________________________________________________________________________________________________________________________________________</w:t>
      </w:r>
    </w:p>
    <w:p w:rsidR="00E52A7F" w:rsidRPr="00E52A7F" w:rsidRDefault="00E52A7F" w:rsidP="00E52A7F">
      <w:pPr>
        <w:pStyle w:val="ListParagraph"/>
        <w:spacing w:after="0" w:line="240" w:lineRule="auto"/>
        <w:ind w:left="108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900D32" w:rsidRDefault="00E52A7F" w:rsidP="00900D32">
      <w:pPr>
        <w:pStyle w:val="NormalWeb"/>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Paramount to maturing in the faith is to grow in the knowledge of God</w:t>
      </w:r>
      <w:r w:rsidR="00900D32">
        <w:rPr>
          <w:rFonts w:asciiTheme="minorHAnsi" w:eastAsiaTheme="minorEastAsia" w:hAnsiTheme="minorHAnsi" w:cstheme="minorBidi"/>
        </w:rPr>
        <w:t xml:space="preserve"> (Colossians 1:9-10)</w:t>
      </w:r>
      <w:r>
        <w:rPr>
          <w:rFonts w:asciiTheme="minorHAnsi" w:eastAsiaTheme="minorEastAsia" w:hAnsiTheme="minorHAnsi" w:cstheme="minorBidi"/>
        </w:rPr>
        <w:t>.</w:t>
      </w:r>
      <w:r w:rsidRPr="007003AB">
        <w:rPr>
          <w:rFonts w:asciiTheme="minorHAnsi" w:eastAsiaTheme="minorEastAsia" w:hAnsiTheme="minorHAnsi" w:cstheme="minorBidi"/>
        </w:rPr>
        <w:t xml:space="preserve"> </w:t>
      </w:r>
      <w:r>
        <w:rPr>
          <w:rFonts w:asciiTheme="minorHAnsi" w:eastAsiaTheme="minorEastAsia" w:hAnsiTheme="minorHAnsi" w:cstheme="minorBidi"/>
        </w:rPr>
        <w:t xml:space="preserve">That is not to say that a full knowledge is obtainable. But, as those who seek Him will tell you, </w:t>
      </w:r>
      <w:r w:rsidRPr="5897EC05">
        <w:rPr>
          <w:rFonts w:asciiTheme="minorHAnsi" w:eastAsiaTheme="minorEastAsia" w:hAnsiTheme="minorHAnsi" w:cstheme="minorBidi"/>
        </w:rPr>
        <w:t xml:space="preserve">even a glimpse of His glory through divine revelation, leaves you with an insatiable </w:t>
      </w:r>
      <w:r>
        <w:rPr>
          <w:rFonts w:asciiTheme="minorHAnsi" w:eastAsiaTheme="minorEastAsia" w:hAnsiTheme="minorHAnsi" w:cstheme="minorBidi"/>
        </w:rPr>
        <w:t xml:space="preserve">quest for more. </w:t>
      </w:r>
      <w:r w:rsidR="00FC04FF">
        <w:rPr>
          <w:rFonts w:asciiTheme="minorHAnsi" w:eastAsiaTheme="minorEastAsia" w:hAnsiTheme="minorHAnsi" w:cstheme="minorBidi"/>
        </w:rPr>
        <w:t xml:space="preserve">God </w:t>
      </w:r>
      <w:r w:rsidR="00FD6D31">
        <w:rPr>
          <w:rFonts w:asciiTheme="minorHAnsi" w:eastAsiaTheme="minorEastAsia" w:hAnsiTheme="minorHAnsi" w:cstheme="minorBidi"/>
        </w:rPr>
        <w:t xml:space="preserve">desires to </w:t>
      </w:r>
      <w:r w:rsidR="00FC04FF">
        <w:rPr>
          <w:rFonts w:asciiTheme="minorHAnsi" w:eastAsiaTheme="minorEastAsia" w:hAnsiTheme="minorHAnsi" w:cstheme="minorBidi"/>
        </w:rPr>
        <w:t>reveals Himself to us</w:t>
      </w:r>
      <w:r w:rsidR="00FD6D31">
        <w:rPr>
          <w:rFonts w:asciiTheme="minorHAnsi" w:eastAsiaTheme="minorEastAsia" w:hAnsiTheme="minorHAnsi" w:cstheme="minorBidi"/>
        </w:rPr>
        <w:t>.</w:t>
      </w:r>
      <w:r w:rsidR="00AB6871">
        <w:rPr>
          <w:rFonts w:asciiTheme="minorHAnsi" w:eastAsiaTheme="minorEastAsia" w:hAnsiTheme="minorHAnsi" w:cstheme="minorBidi"/>
        </w:rPr>
        <w:t xml:space="preserve"> </w:t>
      </w:r>
      <w:r w:rsidR="00FD6D31">
        <w:rPr>
          <w:rFonts w:asciiTheme="minorHAnsi" w:eastAsiaTheme="minorEastAsia" w:hAnsiTheme="minorHAnsi" w:cstheme="minorBidi"/>
        </w:rPr>
        <w:t>His</w:t>
      </w:r>
      <w:r w:rsidR="00AB6871">
        <w:rPr>
          <w:rFonts w:asciiTheme="minorHAnsi" w:eastAsiaTheme="minorEastAsia" w:hAnsiTheme="minorHAnsi" w:cstheme="minorBidi"/>
        </w:rPr>
        <w:t xml:space="preserve"> Word is His chosen means by which He does that -</w:t>
      </w:r>
      <w:r w:rsidR="00585482">
        <w:rPr>
          <w:rFonts w:asciiTheme="minorHAnsi" w:eastAsiaTheme="minorEastAsia" w:hAnsiTheme="minorHAnsi" w:cstheme="minorBidi"/>
        </w:rPr>
        <w:t xml:space="preserve"> </w:t>
      </w:r>
      <w:r w:rsidR="00AB6871">
        <w:rPr>
          <w:rFonts w:asciiTheme="minorHAnsi" w:eastAsiaTheme="minorEastAsia" w:hAnsiTheme="minorHAnsi" w:cstheme="minorBidi"/>
        </w:rPr>
        <w:t>and when He does,</w:t>
      </w:r>
      <w:r w:rsidR="00FC04FF">
        <w:rPr>
          <w:rFonts w:asciiTheme="minorHAnsi" w:eastAsiaTheme="minorEastAsia" w:hAnsiTheme="minorHAnsi" w:cstheme="minorBidi"/>
        </w:rPr>
        <w:t xml:space="preserve"> it </w:t>
      </w:r>
      <w:r w:rsidR="00AB6871">
        <w:rPr>
          <w:rFonts w:asciiTheme="minorHAnsi" w:eastAsiaTheme="minorEastAsia" w:hAnsiTheme="minorHAnsi" w:cstheme="minorBidi"/>
        </w:rPr>
        <w:t>changes</w:t>
      </w:r>
      <w:r w:rsidR="00FC04FF">
        <w:rPr>
          <w:rFonts w:asciiTheme="minorHAnsi" w:eastAsiaTheme="minorEastAsia" w:hAnsiTheme="minorHAnsi" w:cstheme="minorBidi"/>
        </w:rPr>
        <w:t xml:space="preserve"> the course of our lives. That is the point! </w:t>
      </w:r>
    </w:p>
    <w:p w:rsidR="00585482" w:rsidRDefault="00585482" w:rsidP="00900D32">
      <w:pPr>
        <w:pStyle w:val="NormalWeb"/>
        <w:spacing w:line="276" w:lineRule="auto"/>
        <w:ind w:firstLine="720"/>
        <w:jc w:val="both"/>
        <w:rPr>
          <w:rFonts w:asciiTheme="minorHAnsi" w:eastAsiaTheme="minorEastAsia" w:hAnsiTheme="minorHAnsi" w:cstheme="minorBidi"/>
        </w:rPr>
      </w:pPr>
    </w:p>
    <w:p w:rsidR="00585482" w:rsidRDefault="00585482" w:rsidP="00900D32">
      <w:pPr>
        <w:pStyle w:val="NormalWeb"/>
        <w:spacing w:line="276" w:lineRule="auto"/>
        <w:ind w:firstLine="720"/>
        <w:jc w:val="both"/>
        <w:rPr>
          <w:rFonts w:asciiTheme="minorHAnsi" w:eastAsiaTheme="minorEastAsia" w:hAnsiTheme="minorHAnsi" w:cstheme="minorBidi"/>
        </w:rPr>
      </w:pPr>
    </w:p>
    <w:p w:rsidR="00585482" w:rsidRDefault="00585482" w:rsidP="00900D32">
      <w:pPr>
        <w:pStyle w:val="NormalWeb"/>
        <w:spacing w:line="276" w:lineRule="auto"/>
        <w:ind w:firstLine="720"/>
        <w:jc w:val="both"/>
        <w:rPr>
          <w:rFonts w:asciiTheme="minorHAnsi" w:eastAsiaTheme="minorEastAsia" w:hAnsiTheme="minorHAnsi" w:cstheme="minorBidi"/>
        </w:rPr>
      </w:pPr>
    </w:p>
    <w:p w:rsidR="00585482" w:rsidRDefault="00585482" w:rsidP="00900D32">
      <w:pPr>
        <w:pStyle w:val="NormalWeb"/>
        <w:spacing w:line="276" w:lineRule="auto"/>
        <w:ind w:firstLine="720"/>
        <w:jc w:val="both"/>
        <w:rPr>
          <w:rFonts w:asciiTheme="minorHAnsi" w:eastAsiaTheme="minorEastAsia" w:hAnsiTheme="minorHAnsi" w:cstheme="minorBidi"/>
        </w:rPr>
      </w:pPr>
    </w:p>
    <w:p w:rsidR="00585482" w:rsidRDefault="00585482" w:rsidP="00900D32">
      <w:pPr>
        <w:pStyle w:val="NormalWeb"/>
        <w:spacing w:line="276" w:lineRule="auto"/>
        <w:ind w:firstLine="720"/>
        <w:jc w:val="both"/>
        <w:rPr>
          <w:rFonts w:asciiTheme="minorHAnsi" w:eastAsiaTheme="minorEastAsia" w:hAnsiTheme="minorHAnsi" w:cstheme="minorBidi"/>
        </w:rPr>
      </w:pPr>
    </w:p>
    <w:p w:rsidR="003032B2" w:rsidRPr="008029FB" w:rsidRDefault="00490BEA" w:rsidP="00C339E9">
      <w:p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3"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ater called Paul</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4"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it threat</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5"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Or sound</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6"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Lit was seeing</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A few early mss do not contain in a vision</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Or holy ones</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Or vessel</w:t>
      </w:r>
    </w:p>
    <w:p w:rsidR="003032B2" w:rsidRPr="008029FB" w:rsidRDefault="003032B2" w:rsidP="003032B2">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1" w:history="1">
        <w:r w:rsidR="003032B2" w:rsidRPr="5897EC05">
          <w:rPr>
            <w:rStyle w:val="Hyperlink"/>
            <w:rFonts w:asciiTheme="minorHAnsi" w:eastAsiaTheme="minorEastAsia" w:hAnsiTheme="minorHAnsi" w:cstheme="minorBidi"/>
            <w:i/>
            <w:iCs/>
            <w:vanish/>
            <w:sz w:val="24"/>
            <w:szCs w:val="24"/>
          </w:rPr>
          <w:t>Acts 9:1-22; 22:3-16; 26:9-18</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3" w:history="1">
        <w:r w:rsidR="003032B2" w:rsidRPr="5897EC05">
          <w:rPr>
            <w:rStyle w:val="Hyperlink"/>
            <w:rFonts w:asciiTheme="minorHAnsi" w:eastAsiaTheme="minorEastAsia" w:hAnsiTheme="minorHAnsi" w:cstheme="minorBidi"/>
            <w:i/>
            <w:iCs/>
            <w:vanish/>
            <w:sz w:val="24"/>
            <w:szCs w:val="24"/>
          </w:rPr>
          <w:t>Acts 8:3; 9:13-21</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4"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5" w:history="1">
        <w:r w:rsidR="003032B2" w:rsidRPr="5897EC05">
          <w:rPr>
            <w:rStyle w:val="Hyperlink"/>
            <w:rFonts w:asciiTheme="minorHAnsi" w:eastAsiaTheme="minorEastAsia" w:hAnsiTheme="minorHAnsi" w:cstheme="minorBidi"/>
            <w:i/>
            <w:iCs/>
            <w:vanish/>
            <w:sz w:val="24"/>
            <w:szCs w:val="24"/>
          </w:rPr>
          <w:t>Acts 9:14, 21; 22:5; 26:10</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6"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7" w:history="1">
        <w:r w:rsidR="003032B2" w:rsidRPr="5897EC05">
          <w:rPr>
            <w:rStyle w:val="Hyperlink"/>
            <w:rFonts w:asciiTheme="minorHAnsi" w:eastAsiaTheme="minorEastAsia" w:hAnsiTheme="minorHAnsi" w:cstheme="minorBidi"/>
            <w:i/>
            <w:iCs/>
            <w:vanish/>
            <w:sz w:val="24"/>
            <w:szCs w:val="24"/>
          </w:rPr>
          <w:t>Matt 10: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8"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9"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0"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1" w:history="1">
        <w:r w:rsidR="003032B2" w:rsidRPr="5897EC05">
          <w:rPr>
            <w:rStyle w:val="Hyperlink"/>
            <w:rFonts w:asciiTheme="minorHAnsi" w:eastAsiaTheme="minorEastAsia" w:hAnsiTheme="minorHAnsi" w:cstheme="minorBidi"/>
            <w:i/>
            <w:iCs/>
            <w:vanish/>
            <w:sz w:val="24"/>
            <w:szCs w:val="24"/>
          </w:rPr>
          <w:t>John 14:6; Acts 18:25f; 19:9, 23; 22:4; 24:14, 2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2" w:anchor="en-NASB-27220" w:tooltip="Go to Acts 9:3" w:history="1">
        <w:r w:rsidR="003032B2" w:rsidRPr="5897EC05">
          <w:rPr>
            <w:rStyle w:val="Hyperlink"/>
            <w:rFonts w:asciiTheme="minorHAnsi" w:eastAsiaTheme="minorEastAsia" w:hAnsiTheme="minorHAnsi" w:cstheme="minorBidi"/>
            <w:i/>
            <w:iCs/>
            <w:vanish/>
            <w:sz w:val="24"/>
            <w:szCs w:val="24"/>
          </w:rPr>
          <w:t>Acts 9:3</w:t>
        </w:r>
      </w:hyperlink>
      <w:r w:rsidR="003032B2" w:rsidRPr="5897EC05">
        <w:rPr>
          <w:rFonts w:asciiTheme="minorHAnsi" w:eastAsiaTheme="minorEastAsia" w:hAnsiTheme="minorHAnsi" w:cstheme="minorBidi"/>
          <w:i/>
          <w:iCs/>
          <w:vanish/>
          <w:sz w:val="24"/>
          <w:szCs w:val="24"/>
        </w:rPr>
        <w:t xml:space="preserve"> : </w:t>
      </w:r>
      <w:hyperlink r:id="rId33" w:history="1">
        <w:r w:rsidR="003032B2" w:rsidRPr="5897EC05">
          <w:rPr>
            <w:rStyle w:val="Hyperlink"/>
            <w:rFonts w:asciiTheme="minorHAnsi" w:eastAsiaTheme="minorEastAsia" w:hAnsiTheme="minorHAnsi" w:cstheme="minorBidi"/>
            <w:i/>
            <w:iCs/>
            <w:vanish/>
            <w:sz w:val="24"/>
            <w:szCs w:val="24"/>
          </w:rPr>
          <w:t>1 Cor 15:8</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4" w:anchor="en-NASB-27221" w:tooltip="Go to Acts 9:4" w:history="1">
        <w:r w:rsidR="003032B2" w:rsidRPr="5897EC05">
          <w:rPr>
            <w:rStyle w:val="Hyperlink"/>
            <w:rFonts w:asciiTheme="minorHAnsi" w:eastAsiaTheme="minorEastAsia" w:hAnsiTheme="minorHAnsi" w:cstheme="minorBidi"/>
            <w:i/>
            <w:iCs/>
            <w:vanish/>
            <w:sz w:val="24"/>
            <w:szCs w:val="24"/>
          </w:rPr>
          <w:t>Acts 9:4</w:t>
        </w:r>
      </w:hyperlink>
      <w:r w:rsidR="003032B2" w:rsidRPr="5897EC05">
        <w:rPr>
          <w:rFonts w:asciiTheme="minorHAnsi" w:eastAsiaTheme="minorEastAsia" w:hAnsiTheme="minorHAnsi" w:cstheme="minorBidi"/>
          <w:i/>
          <w:iCs/>
          <w:vanish/>
          <w:sz w:val="24"/>
          <w:szCs w:val="24"/>
        </w:rPr>
        <w:t xml:space="preserve"> : </w:t>
      </w:r>
      <w:hyperlink r:id="rId35" w:history="1">
        <w:r w:rsidR="003032B2" w:rsidRPr="5897EC05">
          <w:rPr>
            <w:rStyle w:val="Hyperlink"/>
            <w:rFonts w:asciiTheme="minorHAnsi" w:eastAsiaTheme="minorEastAsia" w:hAnsiTheme="minorHAnsi" w:cstheme="minorBidi"/>
            <w:i/>
            <w:iCs/>
            <w:vanish/>
            <w:sz w:val="24"/>
            <w:szCs w:val="24"/>
          </w:rPr>
          <w:t>Acts 22:7; 26:14</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6" w:anchor="en-NASB-27223" w:tooltip="Go to Acts 9:6" w:history="1">
        <w:r w:rsidR="003032B2" w:rsidRPr="5897EC05">
          <w:rPr>
            <w:rStyle w:val="Hyperlink"/>
            <w:rFonts w:asciiTheme="minorHAnsi" w:eastAsiaTheme="minorEastAsia" w:hAnsiTheme="minorHAnsi" w:cstheme="minorBidi"/>
            <w:i/>
            <w:iCs/>
            <w:vanish/>
            <w:sz w:val="24"/>
            <w:szCs w:val="24"/>
          </w:rPr>
          <w:t>Acts 9:6</w:t>
        </w:r>
      </w:hyperlink>
      <w:r w:rsidR="003032B2" w:rsidRPr="5897EC05">
        <w:rPr>
          <w:rFonts w:asciiTheme="minorHAnsi" w:eastAsiaTheme="minorEastAsia" w:hAnsiTheme="minorHAnsi" w:cstheme="minorBidi"/>
          <w:i/>
          <w:iCs/>
          <w:vanish/>
          <w:sz w:val="24"/>
          <w:szCs w:val="24"/>
        </w:rPr>
        <w:t xml:space="preserve"> : </w:t>
      </w:r>
      <w:hyperlink r:id="rId37" w:history="1">
        <w:r w:rsidR="003032B2" w:rsidRPr="5897EC05">
          <w:rPr>
            <w:rStyle w:val="Hyperlink"/>
            <w:rFonts w:asciiTheme="minorHAnsi" w:eastAsiaTheme="minorEastAsia" w:hAnsiTheme="minorHAnsi" w:cstheme="minorBidi"/>
            <w:i/>
            <w:iCs/>
            <w:vanish/>
            <w:sz w:val="24"/>
            <w:szCs w:val="24"/>
          </w:rPr>
          <w:t>Acts 9:16</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8"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39" w:history="1">
        <w:r w:rsidR="003032B2" w:rsidRPr="5897EC05">
          <w:rPr>
            <w:rStyle w:val="Hyperlink"/>
            <w:rFonts w:asciiTheme="minorHAnsi" w:eastAsiaTheme="minorEastAsia" w:hAnsiTheme="minorHAnsi" w:cstheme="minorBidi"/>
            <w:i/>
            <w:iCs/>
            <w:vanish/>
            <w:sz w:val="24"/>
            <w:szCs w:val="24"/>
          </w:rPr>
          <w:t>Acts 26:14</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0"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1" w:history="1">
        <w:r w:rsidR="003032B2" w:rsidRPr="5897EC05">
          <w:rPr>
            <w:rStyle w:val="Hyperlink"/>
            <w:rFonts w:asciiTheme="minorHAnsi" w:eastAsiaTheme="minorEastAsia" w:hAnsiTheme="minorHAnsi" w:cstheme="minorBidi"/>
            <w:i/>
            <w:iCs/>
            <w:vanish/>
            <w:sz w:val="24"/>
            <w:szCs w:val="24"/>
          </w:rPr>
          <w:t>John 12:29f; Acts 22:9</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2"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3" w:history="1">
        <w:r w:rsidR="003032B2" w:rsidRPr="5897EC05">
          <w:rPr>
            <w:rStyle w:val="Hyperlink"/>
            <w:rFonts w:asciiTheme="minorHAnsi" w:eastAsiaTheme="minorEastAsia" w:hAnsiTheme="minorHAnsi" w:cstheme="minorBidi"/>
            <w:i/>
            <w:iCs/>
            <w:vanish/>
            <w:sz w:val="24"/>
            <w:szCs w:val="24"/>
          </w:rPr>
          <w:t>Acts 9:18; 22:11</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4"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5"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6"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47"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8"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49" w:history="1">
        <w:r w:rsidR="003032B2" w:rsidRPr="5897EC05">
          <w:rPr>
            <w:rStyle w:val="Hyperlink"/>
            <w:rFonts w:asciiTheme="minorHAnsi" w:eastAsiaTheme="minorEastAsia" w:hAnsiTheme="minorHAnsi" w:cstheme="minorBidi"/>
            <w:i/>
            <w:iCs/>
            <w:vanish/>
            <w:sz w:val="24"/>
            <w:szCs w:val="24"/>
          </w:rPr>
          <w:t>Acts 22:1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0"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1" w:history="1">
        <w:r w:rsidR="003032B2" w:rsidRPr="5897EC05">
          <w:rPr>
            <w:rStyle w:val="Hyperlink"/>
            <w:rFonts w:asciiTheme="minorHAnsi" w:eastAsiaTheme="minorEastAsia" w:hAnsiTheme="minorHAnsi" w:cstheme="minorBidi"/>
            <w:i/>
            <w:iCs/>
            <w:vanish/>
            <w:sz w:val="24"/>
            <w:szCs w:val="24"/>
          </w:rPr>
          <w:t>Acts 10:3, 17, 19; 11:5; 12:9; 16:9f; 18:9</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2" w:anchor="en-NASB-27228" w:tooltip="Go to Acts 9:11" w:history="1">
        <w:r w:rsidR="003032B2" w:rsidRPr="5897EC05">
          <w:rPr>
            <w:rStyle w:val="Hyperlink"/>
            <w:rFonts w:asciiTheme="minorHAnsi" w:eastAsiaTheme="minorEastAsia" w:hAnsiTheme="minorHAnsi" w:cstheme="minorBidi"/>
            <w:i/>
            <w:iCs/>
            <w:vanish/>
            <w:sz w:val="24"/>
            <w:szCs w:val="24"/>
          </w:rPr>
          <w:t>Acts 9:11</w:t>
        </w:r>
      </w:hyperlink>
      <w:r w:rsidR="003032B2" w:rsidRPr="5897EC05">
        <w:rPr>
          <w:rFonts w:asciiTheme="minorHAnsi" w:eastAsiaTheme="minorEastAsia" w:hAnsiTheme="minorHAnsi" w:cstheme="minorBidi"/>
          <w:i/>
          <w:iCs/>
          <w:vanish/>
          <w:sz w:val="24"/>
          <w:szCs w:val="24"/>
        </w:rPr>
        <w:t xml:space="preserve"> : </w:t>
      </w:r>
      <w:hyperlink r:id="rId53" w:history="1">
        <w:r w:rsidR="003032B2" w:rsidRPr="5897EC05">
          <w:rPr>
            <w:rStyle w:val="Hyperlink"/>
            <w:rFonts w:asciiTheme="minorHAnsi" w:eastAsiaTheme="minorEastAsia" w:hAnsiTheme="minorHAnsi" w:cstheme="minorBidi"/>
            <w:i/>
            <w:iCs/>
            <w:vanish/>
            <w:sz w:val="24"/>
            <w:szCs w:val="24"/>
          </w:rPr>
          <w:t>Acts 9:30; 11:25; 21:39; 22: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4"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 </w:t>
      </w:r>
      <w:hyperlink r:id="rId55" w:history="1">
        <w:r w:rsidR="003032B2" w:rsidRPr="5897EC05">
          <w:rPr>
            <w:rStyle w:val="Hyperlink"/>
            <w:rFonts w:asciiTheme="minorHAnsi" w:eastAsiaTheme="minorEastAsia" w:hAnsiTheme="minorHAnsi" w:cstheme="minorBidi"/>
            <w:i/>
            <w:iCs/>
            <w:vanish/>
            <w:sz w:val="24"/>
            <w:szCs w:val="24"/>
          </w:rPr>
          <w:t>Mark 5:23; Acts 6:6; 9: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6"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57" w:history="1">
        <w:r w:rsidR="003032B2" w:rsidRPr="5897EC05">
          <w:rPr>
            <w:rStyle w:val="Hyperlink"/>
            <w:rFonts w:asciiTheme="minorHAnsi" w:eastAsiaTheme="minorEastAsia" w:hAnsiTheme="minorHAnsi" w:cstheme="minorBidi"/>
            <w:i/>
            <w:iCs/>
            <w:vanish/>
            <w:sz w:val="24"/>
            <w:szCs w:val="24"/>
          </w:rPr>
          <w:t>Acts 8: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8"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59" w:history="1">
        <w:r w:rsidR="003032B2" w:rsidRPr="5897EC05">
          <w:rPr>
            <w:rStyle w:val="Hyperlink"/>
            <w:rFonts w:asciiTheme="minorHAnsi" w:eastAsiaTheme="minorEastAsia" w:hAnsiTheme="minorHAnsi" w:cstheme="minorBidi"/>
            <w:i/>
            <w:iCs/>
            <w:vanish/>
            <w:sz w:val="24"/>
            <w:szCs w:val="24"/>
          </w:rPr>
          <w:t>Acts 9:32, 41; 26:10; Rom 1:7; 15:25, 26, 31; 16:2, 15; 1 Cor 1: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0"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1" w:history="1">
        <w:r w:rsidR="003032B2" w:rsidRPr="5897EC05">
          <w:rPr>
            <w:rStyle w:val="Hyperlink"/>
            <w:rFonts w:asciiTheme="minorHAnsi" w:eastAsiaTheme="minorEastAsia" w:hAnsiTheme="minorHAnsi" w:cstheme="minorBidi"/>
            <w:i/>
            <w:iCs/>
            <w:vanish/>
            <w:sz w:val="24"/>
            <w:szCs w:val="24"/>
          </w:rPr>
          <w:t>Acts 9:2, 21</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2"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3" w:history="1">
        <w:r w:rsidR="003032B2" w:rsidRPr="5897EC05">
          <w:rPr>
            <w:rStyle w:val="Hyperlink"/>
            <w:rFonts w:asciiTheme="minorHAnsi" w:eastAsiaTheme="minorEastAsia" w:hAnsiTheme="minorHAnsi" w:cstheme="minorBidi"/>
            <w:i/>
            <w:iCs/>
            <w:vanish/>
            <w:sz w:val="24"/>
            <w:szCs w:val="24"/>
          </w:rPr>
          <w:t>Acts 7:59</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4"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5" w:history="1">
        <w:r w:rsidR="003032B2" w:rsidRPr="5897EC05">
          <w:rPr>
            <w:rStyle w:val="Hyperlink"/>
            <w:rFonts w:asciiTheme="minorHAnsi" w:eastAsiaTheme="minorEastAsia" w:hAnsiTheme="minorHAnsi" w:cstheme="minorBidi"/>
            <w:i/>
            <w:iCs/>
            <w:vanish/>
            <w:sz w:val="24"/>
            <w:szCs w:val="24"/>
          </w:rPr>
          <w:t>Acts 13:2; Rom 1:1; 9:23; Gal 1:15; Eph 3: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6"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7" w:history="1">
        <w:r w:rsidR="003032B2"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8"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9" w:history="1">
        <w:r w:rsidR="003032B2" w:rsidRPr="5897EC05">
          <w:rPr>
            <w:rStyle w:val="Hyperlink"/>
            <w:rFonts w:asciiTheme="minorHAnsi" w:eastAsiaTheme="minorEastAsia" w:hAnsiTheme="minorHAnsi" w:cstheme="minorBidi"/>
            <w:i/>
            <w:iCs/>
            <w:vanish/>
            <w:sz w:val="24"/>
            <w:szCs w:val="24"/>
          </w:rPr>
          <w:t>Acts 25:22f; 26:1, 32; 2 Tim 4: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0" w:anchor="en-NASB-27233" w:tooltip="Go to Acts 9:16" w:history="1">
        <w:r w:rsidR="003032B2" w:rsidRPr="5897EC05">
          <w:rPr>
            <w:rStyle w:val="Hyperlink"/>
            <w:rFonts w:asciiTheme="minorHAnsi" w:eastAsiaTheme="minorEastAsia" w:hAnsiTheme="minorHAnsi" w:cstheme="minorBidi"/>
            <w:i/>
            <w:iCs/>
            <w:vanish/>
            <w:sz w:val="24"/>
            <w:szCs w:val="24"/>
          </w:rPr>
          <w:t>Acts 9:16</w:t>
        </w:r>
      </w:hyperlink>
      <w:r w:rsidR="003032B2" w:rsidRPr="5897EC05">
        <w:rPr>
          <w:rFonts w:asciiTheme="minorHAnsi" w:eastAsiaTheme="minorEastAsia" w:hAnsiTheme="minorHAnsi" w:cstheme="minorBidi"/>
          <w:i/>
          <w:iCs/>
          <w:vanish/>
          <w:sz w:val="24"/>
          <w:szCs w:val="24"/>
        </w:rPr>
        <w:t xml:space="preserve"> : </w:t>
      </w:r>
      <w:hyperlink r:id="rId71" w:history="1">
        <w:r w:rsidR="003032B2" w:rsidRPr="5897EC05">
          <w:rPr>
            <w:rStyle w:val="Hyperlink"/>
            <w:rFonts w:asciiTheme="minorHAnsi" w:eastAsiaTheme="minorEastAsia" w:hAnsiTheme="minorHAnsi" w:cstheme="minorBidi"/>
            <w:i/>
            <w:iCs/>
            <w:vanish/>
            <w:sz w:val="24"/>
            <w:szCs w:val="24"/>
          </w:rPr>
          <w:t>Acts 20:23; 21:4, 11, 13; 2 Cor 6:4f; 11:23-27; 1 Thess 3: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2"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3" w:history="1">
        <w:r w:rsidR="003032B2" w:rsidRPr="5897EC05">
          <w:rPr>
            <w:rStyle w:val="Hyperlink"/>
            <w:rFonts w:asciiTheme="minorHAnsi" w:eastAsiaTheme="minorEastAsia" w:hAnsiTheme="minorHAnsi" w:cstheme="minorBidi"/>
            <w:i/>
            <w:iCs/>
            <w:vanish/>
            <w:sz w:val="24"/>
            <w:szCs w:val="24"/>
          </w:rPr>
          <w:t>Mark 5:23; Acts 6:6; 9:1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4"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5" w:history="1">
        <w:r w:rsidR="003032B2" w:rsidRPr="5897EC05">
          <w:rPr>
            <w:rStyle w:val="Hyperlink"/>
            <w:rFonts w:asciiTheme="minorHAnsi" w:eastAsiaTheme="minorEastAsia" w:hAnsiTheme="minorHAnsi" w:cstheme="minorBidi"/>
            <w:i/>
            <w:iCs/>
            <w:vanish/>
            <w:sz w:val="24"/>
            <w:szCs w:val="24"/>
          </w:rPr>
          <w:t>Acts 22:1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6"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7" w:history="1">
        <w:r w:rsidR="003032B2" w:rsidRPr="5897EC05">
          <w:rPr>
            <w:rStyle w:val="Hyperlink"/>
            <w:rFonts w:asciiTheme="minorHAnsi" w:eastAsiaTheme="minorEastAsia" w:hAnsiTheme="minorHAnsi" w:cstheme="minorBidi"/>
            <w:i/>
            <w:iCs/>
            <w:vanish/>
            <w:sz w:val="24"/>
            <w:szCs w:val="24"/>
          </w:rPr>
          <w:t>Acts 2:4</w:t>
        </w:r>
      </w:hyperlink>
    </w:p>
    <w:p w:rsidR="008C7C6B" w:rsidRDefault="008C7C6B" w:rsidP="003B57CB">
      <w:pPr>
        <w:pStyle w:val="Heading2"/>
      </w:pPr>
      <w:r w:rsidRPr="0038668B">
        <w:t>DISCUSSION QUESTIONS: Let’s talk about it.</w:t>
      </w:r>
    </w:p>
    <w:p w:rsidR="008C7C6B" w:rsidRPr="00ED1528" w:rsidRDefault="008C7C6B" w:rsidP="00C9700C">
      <w:pPr>
        <w:spacing w:after="0"/>
      </w:pPr>
    </w:p>
    <w:p w:rsidR="008C7C6B" w:rsidRPr="00D6680B"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008C7C6B" w:rsidRPr="00D6680B">
        <w:rPr>
          <w:sz w:val="24"/>
          <w:szCs w:val="24"/>
        </w:rPr>
        <w:t>difference in head knowledge and heart knowledge</w:t>
      </w:r>
      <w:r>
        <w:rPr>
          <w:sz w:val="24"/>
          <w:szCs w:val="24"/>
        </w:rPr>
        <w:t xml:space="preserve"> </w:t>
      </w:r>
      <w:r w:rsidR="008C7C6B" w:rsidRPr="00D6680B">
        <w:rPr>
          <w:sz w:val="24"/>
          <w:szCs w:val="24"/>
        </w:rPr>
        <w:t>is 18 inches.</w:t>
      </w:r>
      <w:r>
        <w:rPr>
          <w:sz w:val="24"/>
          <w:szCs w:val="24"/>
        </w:rPr>
        <w:t xml:space="preserve"> Read </w:t>
      </w:r>
      <w:r w:rsidR="008C7C6B" w:rsidRPr="00D6680B">
        <w:rPr>
          <w:sz w:val="24"/>
          <w:szCs w:val="24"/>
        </w:rPr>
        <w:t>1</w:t>
      </w:r>
      <w:r>
        <w:rPr>
          <w:sz w:val="24"/>
          <w:szCs w:val="24"/>
        </w:rPr>
        <w:t xml:space="preserve"> </w:t>
      </w:r>
      <w:r w:rsidR="008C7C6B"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w:t>
      </w:r>
      <w:r w:rsidR="00975AA5">
        <w:rPr>
          <w:sz w:val="24"/>
          <w:szCs w:val="24"/>
        </w:rPr>
        <w:t xml:space="preserve"> ________________________________________________________________________</w:t>
      </w:r>
    </w:p>
    <w:p w:rsidR="008C7C6B" w:rsidRPr="00D6680B" w:rsidRDefault="008C7C6B"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sidRPr="00D6680B">
        <w:rPr>
          <w:sz w:val="24"/>
          <w:szCs w:val="24"/>
        </w:rPr>
        <w:t>Read 2 Cor</w:t>
      </w:r>
      <w:r w:rsidR="00CC2154">
        <w:rPr>
          <w:sz w:val="24"/>
          <w:szCs w:val="24"/>
        </w:rPr>
        <w:t>inthians</w:t>
      </w:r>
      <w:r w:rsidRPr="00D6680B">
        <w:rPr>
          <w:sz w:val="24"/>
          <w:szCs w:val="24"/>
        </w:rPr>
        <w:t xml:space="preserve"> 4:3-6</w:t>
      </w:r>
      <w:r w:rsidR="00CC2154">
        <w:rPr>
          <w:sz w:val="24"/>
          <w:szCs w:val="24"/>
        </w:rPr>
        <w:t xml:space="preserve">. When God opens a person’s spiritually blind </w:t>
      </w:r>
      <w:r w:rsidRPr="00D6680B">
        <w:rPr>
          <w:sz w:val="24"/>
          <w:szCs w:val="24"/>
        </w:rPr>
        <w:t>eye</w:t>
      </w:r>
      <w:r w:rsidR="00CC2154">
        <w:rPr>
          <w:sz w:val="24"/>
          <w:szCs w:val="24"/>
        </w:rPr>
        <w:t>s,</w:t>
      </w:r>
      <w:r w:rsidRPr="00D6680B">
        <w:rPr>
          <w:sz w:val="24"/>
          <w:szCs w:val="24"/>
        </w:rPr>
        <w:t xml:space="preserve"> what </w:t>
      </w:r>
      <w:r w:rsidR="00CC2154">
        <w:rPr>
          <w:sz w:val="24"/>
          <w:szCs w:val="24"/>
        </w:rPr>
        <w:t>two things He reveals to them</w:t>
      </w:r>
      <w:r w:rsidRPr="00D6680B">
        <w:rPr>
          <w:sz w:val="24"/>
          <w:szCs w:val="24"/>
        </w:rPr>
        <w:t xml:space="preserve">? Be specific. </w:t>
      </w:r>
      <w:r w:rsidR="00975AA5">
        <w:rPr>
          <w:sz w:val="24"/>
          <w:szCs w:val="24"/>
        </w:rPr>
        <w:t>________________________________________________________________________________________________________________________________________________</w:t>
      </w:r>
    </w:p>
    <w:p w:rsidR="008C7C6B" w:rsidRPr="00BB1911"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n </w:t>
      </w:r>
      <w:r w:rsidR="00BB1911">
        <w:rPr>
          <w:sz w:val="24"/>
          <w:szCs w:val="24"/>
        </w:rPr>
        <w:t xml:space="preserve">1 John 1:1-4 and </w:t>
      </w:r>
      <w:r w:rsidR="008C7C6B" w:rsidRPr="00D6680B">
        <w:rPr>
          <w:sz w:val="24"/>
          <w:szCs w:val="24"/>
        </w:rPr>
        <w:t>Revelation 1:1, 8, 12-19</w:t>
      </w:r>
      <w:r>
        <w:rPr>
          <w:sz w:val="24"/>
          <w:szCs w:val="24"/>
        </w:rPr>
        <w:t>, what was revealed to the apostle John</w:t>
      </w:r>
      <w:r w:rsidR="008C7C6B" w:rsidRPr="00D6680B">
        <w:rPr>
          <w:sz w:val="24"/>
          <w:szCs w:val="24"/>
        </w:rPr>
        <w:t>?</w:t>
      </w:r>
      <w:r w:rsidR="00975AA5">
        <w:rPr>
          <w:sz w:val="24"/>
          <w:szCs w:val="24"/>
        </w:rPr>
        <w:t xml:space="preserve"> ____</w:t>
      </w:r>
      <w:r w:rsidR="00BB1911">
        <w:rPr>
          <w:sz w:val="24"/>
          <w:szCs w:val="24"/>
        </w:rPr>
        <w:t>__</w:t>
      </w:r>
      <w:r w:rsidR="00975AA5" w:rsidRPr="00BB1911">
        <w:rPr>
          <w:sz w:val="24"/>
          <w:szCs w:val="24"/>
        </w:rPr>
        <w:t>__________________________________________________________________</w:t>
      </w:r>
    </w:p>
    <w:p w:rsidR="00BB1911" w:rsidRPr="00FE45B1" w:rsidRDefault="00BB1911" w:rsidP="00EF73C9">
      <w:pPr>
        <w:pStyle w:val="ListParagraph"/>
        <w:numPr>
          <w:ilvl w:val="0"/>
          <w:numId w:val="33"/>
        </w:numPr>
        <w:spacing w:after="0"/>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 stated reason</w:t>
      </w:r>
      <w:r w:rsidRPr="00FE45B1">
        <w:rPr>
          <w:rFonts w:asciiTheme="minorHAnsi" w:eastAsiaTheme="minorEastAsia" w:hAnsiTheme="minorHAnsi" w:cstheme="minorBidi"/>
          <w:sz w:val="24"/>
          <w:szCs w:val="24"/>
        </w:rPr>
        <w:t xml:space="preserve"> </w:t>
      </w:r>
      <w:r w:rsidR="00AE5F74">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sidR="00AE5F74">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sidR="00BC1693">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1 John</w:t>
      </w:r>
      <w:r w:rsidR="00BC1693">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sidR="00BC1693">
        <w:rPr>
          <w:rFonts w:asciiTheme="minorHAnsi" w:eastAsiaTheme="minorEastAsia" w:hAnsiTheme="minorHAnsi" w:cstheme="minorBidi"/>
          <w:sz w:val="24"/>
          <w:szCs w:val="24"/>
        </w:rPr>
        <w:t>; Galatians 1:11-19</w:t>
      </w:r>
      <w:r w:rsidRPr="00FE45B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D6680B" w:rsidRDefault="00BB1911"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008C7C6B"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008C7C6B"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w:t>
      </w:r>
      <w:r w:rsidR="00975AA5">
        <w:rPr>
          <w:rFonts w:asciiTheme="minorHAnsi" w:eastAsiaTheme="minorEastAsia" w:hAnsiTheme="minorHAnsi" w:cstheme="minorBidi"/>
          <w:sz w:val="24"/>
          <w:szCs w:val="24"/>
        </w:rPr>
        <w:t xml:space="preserve"> put into your own words</w:t>
      </w:r>
      <w:r w:rsidR="00FE45B1">
        <w:rPr>
          <w:rFonts w:asciiTheme="minorHAnsi" w:eastAsiaTheme="minorEastAsia" w:hAnsiTheme="minorHAnsi" w:cstheme="minorBidi"/>
          <w:sz w:val="24"/>
          <w:szCs w:val="24"/>
        </w:rPr>
        <w:t xml:space="preserve"> what the</w:t>
      </w:r>
      <w:r>
        <w:rPr>
          <w:rFonts w:asciiTheme="minorHAnsi" w:eastAsiaTheme="minorEastAsia" w:hAnsiTheme="minorHAnsi" w:cstheme="minorBidi"/>
          <w:sz w:val="24"/>
          <w:szCs w:val="24"/>
        </w:rPr>
        <w:t xml:space="preserve">se passages </w:t>
      </w:r>
      <w:r w:rsidR="00FE45B1">
        <w:rPr>
          <w:rFonts w:asciiTheme="minorHAnsi" w:eastAsiaTheme="minorEastAsia" w:hAnsiTheme="minorHAnsi" w:cstheme="minorBidi"/>
          <w:sz w:val="24"/>
          <w:szCs w:val="24"/>
        </w:rPr>
        <w:t>say about the Bible</w:t>
      </w:r>
      <w:r>
        <w:rPr>
          <w:rFonts w:asciiTheme="minorHAnsi" w:eastAsiaTheme="minorEastAsia" w:hAnsiTheme="minorHAnsi" w:cstheme="minorBidi"/>
          <w:sz w:val="24"/>
          <w:szCs w:val="24"/>
        </w:rPr>
        <w:t>?</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6B0D64" w:rsidRDefault="00BB1911" w:rsidP="00EF73C9">
      <w:pPr>
        <w:pStyle w:val="Heading3"/>
        <w:numPr>
          <w:ilvl w:val="0"/>
          <w:numId w:val="33"/>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From the above two passages, w</w:t>
      </w:r>
      <w:r w:rsidR="00FE45B1">
        <w:rPr>
          <w:rFonts w:asciiTheme="minorHAnsi" w:eastAsiaTheme="minorEastAsia" w:hAnsiTheme="minorHAnsi" w:cstheme="minorBidi"/>
          <w:b w:val="0"/>
          <w:bCs w:val="0"/>
          <w:sz w:val="24"/>
          <w:szCs w:val="24"/>
        </w:rPr>
        <w:t>hen</w:t>
      </w:r>
      <w:r w:rsidR="008C7C6B" w:rsidRPr="5897EC05">
        <w:rPr>
          <w:rFonts w:asciiTheme="minorHAnsi" w:eastAsiaTheme="minorEastAsia" w:hAnsiTheme="minorHAnsi" w:cstheme="minorBidi"/>
          <w:b w:val="0"/>
          <w:bCs w:val="0"/>
          <w:sz w:val="24"/>
          <w:szCs w:val="24"/>
        </w:rPr>
        <w:t xml:space="preserve"> the Word of God</w:t>
      </w:r>
      <w:r>
        <w:rPr>
          <w:rFonts w:asciiTheme="minorHAnsi" w:eastAsiaTheme="minorEastAsia" w:hAnsiTheme="minorHAnsi" w:cstheme="minorBidi"/>
          <w:b w:val="0"/>
          <w:bCs w:val="0"/>
          <w:sz w:val="24"/>
          <w:szCs w:val="24"/>
        </w:rPr>
        <w:t xml:space="preserve"> is</w:t>
      </w:r>
      <w:r w:rsidR="008C7C6B" w:rsidRPr="5897EC05">
        <w:rPr>
          <w:rFonts w:asciiTheme="minorHAnsi" w:eastAsiaTheme="minorEastAsia" w:hAnsiTheme="minorHAnsi" w:cstheme="minorBidi"/>
          <w:b w:val="0"/>
          <w:bCs w:val="0"/>
          <w:sz w:val="24"/>
          <w:szCs w:val="24"/>
        </w:rPr>
        <w:t xml:space="preserve"> rare in your life</w:t>
      </w:r>
      <w:r w:rsidR="00FE45B1">
        <w:rPr>
          <w:rFonts w:asciiTheme="minorHAnsi" w:eastAsiaTheme="minorEastAsia" w:hAnsiTheme="minorHAnsi" w:cstheme="minorBidi"/>
          <w:b w:val="0"/>
          <w:bCs w:val="0"/>
          <w:sz w:val="24"/>
          <w:szCs w:val="24"/>
        </w:rPr>
        <w:t xml:space="preserve">, what are the </w:t>
      </w:r>
      <w:r>
        <w:rPr>
          <w:rFonts w:asciiTheme="minorHAnsi" w:eastAsiaTheme="minorEastAsia" w:hAnsiTheme="minorHAnsi" w:cstheme="minorBidi"/>
          <w:b w:val="0"/>
          <w:bCs w:val="0"/>
          <w:sz w:val="24"/>
          <w:szCs w:val="24"/>
        </w:rPr>
        <w:t xml:space="preserve">inevitable </w:t>
      </w:r>
      <w:r w:rsidR="00FE45B1">
        <w:rPr>
          <w:rFonts w:asciiTheme="minorHAnsi" w:eastAsiaTheme="minorEastAsia" w:hAnsiTheme="minorHAnsi" w:cstheme="minorBidi"/>
          <w:b w:val="0"/>
          <w:bCs w:val="0"/>
          <w:sz w:val="24"/>
          <w:szCs w:val="24"/>
        </w:rPr>
        <w:t>effects</w:t>
      </w:r>
      <w:r w:rsidR="008C7C6B" w:rsidRPr="5897EC05">
        <w:rPr>
          <w:rFonts w:asciiTheme="minorHAnsi" w:eastAsiaTheme="minorEastAsia" w:hAnsiTheme="minorHAnsi" w:cstheme="minorBidi"/>
          <w:b w:val="0"/>
          <w:bCs w:val="0"/>
          <w:sz w:val="24"/>
          <w:szCs w:val="24"/>
        </w:rPr>
        <w:t>?</w:t>
      </w:r>
      <w:r w:rsidR="00FE45B1">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EF73C9">
      <w:pPr>
        <w:pStyle w:val="Heading3"/>
        <w:numPr>
          <w:ilvl w:val="0"/>
          <w:numId w:val="33"/>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w:t>
      </w:r>
      <w:r w:rsidR="00BB1911">
        <w:rPr>
          <w:rFonts w:asciiTheme="minorHAnsi" w:eastAsiaTheme="minorEastAsia" w:hAnsiTheme="minorHAnsi" w:cstheme="minorBidi"/>
          <w:b w:val="0"/>
          <w:bCs w:val="0"/>
          <w:sz w:val="24"/>
          <w:szCs w:val="24"/>
        </w:rPr>
        <w:t>the following scriptures say</w:t>
      </w:r>
      <w:r w:rsidRPr="00D6680B">
        <w:rPr>
          <w:rFonts w:asciiTheme="minorHAnsi" w:eastAsiaTheme="minorEastAsia" w:hAnsiTheme="minorHAnsi" w:cstheme="minorBidi"/>
          <w:b w:val="0"/>
          <w:bCs w:val="0"/>
          <w:sz w:val="24"/>
          <w:szCs w:val="24"/>
        </w:rPr>
        <w:t xml:space="preserve"> about </w:t>
      </w:r>
      <w:r w:rsidR="00BB1911">
        <w:rPr>
          <w:rFonts w:asciiTheme="minorHAnsi" w:eastAsiaTheme="minorEastAsia" w:hAnsiTheme="minorHAnsi" w:cstheme="minorBidi"/>
          <w:b w:val="0"/>
          <w:bCs w:val="0"/>
          <w:sz w:val="24"/>
          <w:szCs w:val="24"/>
        </w:rPr>
        <w:t>God’s</w:t>
      </w:r>
      <w:r w:rsidRPr="00D6680B">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w:t>
      </w:r>
      <w:r w:rsidR="00BB1911">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 xml:space="preserve">Read </w:t>
      </w:r>
      <w:r w:rsidRPr="00D6680B">
        <w:rPr>
          <w:rFonts w:asciiTheme="minorHAnsi" w:eastAsiaTheme="minorEastAsia" w:hAnsiTheme="minorHAnsi" w:cstheme="minorBidi"/>
          <w:b w:val="0"/>
          <w:bCs w:val="0"/>
          <w:sz w:val="24"/>
          <w:szCs w:val="24"/>
        </w:rPr>
        <w:t>Deut</w:t>
      </w:r>
      <w:r w:rsidR="00BB1911">
        <w:rPr>
          <w:rFonts w:asciiTheme="minorHAnsi" w:eastAsiaTheme="minorEastAsia" w:hAnsiTheme="minorHAnsi" w:cstheme="minorBidi"/>
          <w:b w:val="0"/>
          <w:bCs w:val="0"/>
          <w:sz w:val="24"/>
          <w:szCs w:val="24"/>
        </w:rPr>
        <w:t>eronomy</w:t>
      </w:r>
      <w:r w:rsidRPr="00D6680B">
        <w:rPr>
          <w:rFonts w:asciiTheme="minorHAnsi" w:eastAsiaTheme="minorEastAsia" w:hAnsiTheme="minorHAnsi" w:cstheme="minorBidi"/>
          <w:b w:val="0"/>
          <w:bCs w:val="0"/>
          <w:sz w:val="24"/>
          <w:szCs w:val="24"/>
        </w:rPr>
        <w:t xml:space="preserve">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BC1693" w:rsidRDefault="00BC1693" w:rsidP="00BC1693">
      <w:pPr>
        <w:pStyle w:val="Heading3"/>
        <w:ind w:left="720"/>
        <w:rPr>
          <w:rFonts w:asciiTheme="minorHAnsi" w:eastAsiaTheme="minorEastAsia" w:hAnsiTheme="minorHAnsi" w:cstheme="minorBidi"/>
          <w:b w:val="0"/>
          <w:sz w:val="24"/>
          <w:szCs w:val="24"/>
        </w:rPr>
      </w:pPr>
    </w:p>
    <w:p w:rsidR="00C4733D" w:rsidRDefault="00C4733D"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A96945" w:rsidRPr="003B79C2" w:rsidRDefault="00A96945" w:rsidP="00A96945">
      <w:pPr>
        <w:tabs>
          <w:tab w:val="left" w:pos="3933"/>
          <w:tab w:val="center" w:pos="4680"/>
        </w:tabs>
        <w:jc w:val="center"/>
        <w:rPr>
          <w:b/>
          <w:sz w:val="36"/>
          <w:szCs w:val="36"/>
        </w:rPr>
      </w:pPr>
      <w:r w:rsidRPr="003B79C2">
        <w:rPr>
          <w:b/>
          <w:sz w:val="36"/>
          <w:szCs w:val="36"/>
        </w:rPr>
        <w:lastRenderedPageBreak/>
        <w:t>Week #2</w:t>
      </w:r>
    </w:p>
    <w:p w:rsidR="00A96945" w:rsidRPr="00A96945" w:rsidRDefault="00A96945" w:rsidP="00EF73C9">
      <w:pPr>
        <w:pStyle w:val="ListParagraph"/>
        <w:numPr>
          <w:ilvl w:val="0"/>
          <w:numId w:val="18"/>
        </w:numPr>
        <w:spacing w:after="0"/>
        <w:jc w:val="center"/>
        <w:rPr>
          <w:sz w:val="24"/>
          <w:szCs w:val="24"/>
        </w:rPr>
      </w:pPr>
    </w:p>
    <w:p w:rsidR="00A96945" w:rsidRDefault="00536CB9" w:rsidP="00A96945">
      <w:pPr>
        <w:jc w:val="center"/>
        <w:rPr>
          <w:rFonts w:ascii="Edwardian Script ITC" w:hAnsi="Edwardian Script ITC"/>
          <w:b/>
          <w:sz w:val="72"/>
          <w:szCs w:val="72"/>
        </w:rPr>
      </w:pPr>
      <w:r>
        <w:rPr>
          <w:rFonts w:ascii="Edwardian Script ITC" w:hAnsi="Edwardian Script ITC"/>
          <w:b/>
          <w:sz w:val="72"/>
          <w:szCs w:val="72"/>
        </w:rPr>
        <w:t xml:space="preserve">Words of Eternal </w:t>
      </w:r>
      <w:r w:rsidR="00E02CBC">
        <w:rPr>
          <w:rFonts w:ascii="Edwardian Script ITC" w:hAnsi="Edwardian Script ITC"/>
          <w:b/>
          <w:sz w:val="72"/>
          <w:szCs w:val="72"/>
        </w:rPr>
        <w:t>L</w:t>
      </w:r>
      <w:r w:rsidR="00C20DDC">
        <w:rPr>
          <w:rFonts w:ascii="Edwardian Script ITC" w:hAnsi="Edwardian Script ITC"/>
          <w:b/>
          <w:sz w:val="72"/>
          <w:szCs w:val="72"/>
        </w:rPr>
        <w:t>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FE45B1"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 xml:space="preserve">. </w:t>
      </w:r>
    </w:p>
    <w:p w:rsidR="00C9700C" w:rsidRDefault="00C9700C" w:rsidP="00FE45B1">
      <w:pPr>
        <w:pStyle w:val="ListParagraph"/>
        <w:spacing w:after="0" w:line="240" w:lineRule="auto"/>
        <w:ind w:left="0"/>
        <w:contextualSpacing w:val="0"/>
        <w:jc w:val="center"/>
        <w:rPr>
          <w:rFonts w:asciiTheme="minorHAnsi" w:hAnsiTheme="minorHAnsi" w:cstheme="minorHAnsi"/>
          <w:b/>
          <w:i/>
          <w:color w:val="000000"/>
          <w:sz w:val="24"/>
          <w:szCs w:val="24"/>
        </w:rPr>
      </w:pPr>
    </w:p>
    <w:p w:rsidR="009B5B5F" w:rsidRDefault="009B5B5F" w:rsidP="009B5B5F">
      <w:pPr>
        <w:pStyle w:val="Heading3"/>
        <w:spacing w:before="0" w:beforeAutospacing="0" w:after="0" w:afterAutospacing="0"/>
        <w:jc w:val="center"/>
        <w:rPr>
          <w:rFonts w:asciiTheme="minorHAnsi" w:hAnsiTheme="minorHAnsi"/>
          <w:sz w:val="28"/>
          <w:szCs w:val="28"/>
        </w:rPr>
      </w:pPr>
    </w:p>
    <w:p w:rsidR="00AE6B42" w:rsidRDefault="0080097A" w:rsidP="00AE6B42">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AB6871" w:rsidRDefault="00C4733D"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Words are powerful. So powerful, in fact, t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Pr>
          <w:rFonts w:asciiTheme="minorHAnsi" w:hAnsiTheme="minorHAnsi" w:cstheme="minorHAnsi"/>
          <w:color w:val="000000"/>
          <w:sz w:val="24"/>
          <w:szCs w:val="24"/>
        </w:rPr>
        <w:t>. Whereas, as James asserted, the words that roll carelessly off an evil tongue can kindle and stoke the fires of hell itself (James 3:6-8)</w:t>
      </w:r>
      <w:r w:rsidR="00AB6871">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 xml:space="preserve">. </w:t>
      </w:r>
    </w:p>
    <w:p w:rsidR="00EE7D7C" w:rsidRDefault="00AB6871" w:rsidP="00262C21">
      <w:pPr>
        <w:spacing w:after="480"/>
        <w:ind w:firstLine="720"/>
        <w:jc w:val="both"/>
        <w:rPr>
          <w:sz w:val="24"/>
          <w:szCs w:val="24"/>
        </w:rPr>
      </w:pPr>
      <w:r>
        <w:rPr>
          <w:rFonts w:asciiTheme="minorHAnsi" w:hAnsiTheme="minorHAnsi" w:cstheme="minorHAnsi"/>
          <w:color w:val="000000"/>
          <w:sz w:val="24"/>
          <w:szCs w:val="24"/>
        </w:rPr>
        <w:t>I</w:t>
      </w:r>
      <w:r w:rsidR="00C4733D">
        <w:rPr>
          <w:rFonts w:asciiTheme="minorHAnsi" w:hAnsiTheme="minorHAnsi" w:cstheme="minorHAnsi"/>
          <w:color w:val="000000"/>
          <w:sz w:val="24"/>
          <w:szCs w:val="24"/>
        </w:rPr>
        <w:t xml:space="preserve">t was </w:t>
      </w:r>
      <w:r>
        <w:rPr>
          <w:rFonts w:asciiTheme="minorHAnsi" w:hAnsiTheme="minorHAnsi" w:cstheme="minorHAnsi"/>
          <w:color w:val="000000"/>
          <w:sz w:val="24"/>
          <w:szCs w:val="24"/>
        </w:rPr>
        <w:t xml:space="preserve">wise </w:t>
      </w:r>
      <w:r w:rsidR="00C4733D">
        <w:rPr>
          <w:rFonts w:asciiTheme="minorHAnsi" w:hAnsiTheme="minorHAnsi" w:cstheme="minorHAnsi"/>
          <w:color w:val="000000"/>
          <w:sz w:val="24"/>
          <w:szCs w:val="24"/>
        </w:rPr>
        <w:t>King Solomon who summarized it best when he said, “Death and life are in the power of the tongue”</w:t>
      </w:r>
      <w:r w:rsidR="00123AD2">
        <w:rPr>
          <w:rFonts w:asciiTheme="minorHAnsi" w:hAnsiTheme="minorHAnsi" w:cstheme="minorHAnsi"/>
          <w:color w:val="000000"/>
          <w:sz w:val="24"/>
          <w:szCs w:val="24"/>
        </w:rPr>
        <w:t xml:space="preserve"> </w:t>
      </w:r>
      <w:r w:rsidR="00C4733D">
        <w:rPr>
          <w:rFonts w:asciiTheme="minorHAnsi" w:hAnsiTheme="minorHAnsi" w:cstheme="minorHAnsi"/>
          <w:color w:val="000000"/>
          <w:sz w:val="24"/>
          <w:szCs w:val="24"/>
        </w:rPr>
        <w:t>(Proverbs 18:21).</w:t>
      </w:r>
      <w:r w:rsidR="00EE16FE">
        <w:rPr>
          <w:rFonts w:asciiTheme="minorHAnsi" w:hAnsiTheme="minorHAnsi" w:cstheme="minorHAnsi"/>
          <w:color w:val="000000"/>
          <w:sz w:val="24"/>
          <w:szCs w:val="24"/>
        </w:rPr>
        <w:t xml:space="preserve"> </w:t>
      </w:r>
      <w:r w:rsidR="00EE7D7C">
        <w:rPr>
          <w:sz w:val="24"/>
          <w:szCs w:val="24"/>
        </w:rPr>
        <w:t>Because God’s Word is alive, active and powerful.</w:t>
      </w:r>
      <w:r w:rsidR="00EE7D7C" w:rsidRPr="005D7058">
        <w:rPr>
          <w:sz w:val="24"/>
          <w:szCs w:val="24"/>
        </w:rPr>
        <w:t xml:space="preserve"> However, the source of the power is not found on the written page, but in a person. That person is Jesus Christ…</w:t>
      </w:r>
      <w:r w:rsidR="00EE7D7C" w:rsidRPr="005D7058">
        <w:rPr>
          <w:i/>
          <w:sz w:val="24"/>
          <w:szCs w:val="24"/>
        </w:rPr>
        <w:t>t</w:t>
      </w:r>
      <w:r w:rsidR="00EE7D7C" w:rsidRPr="005D7058">
        <w:rPr>
          <w:bCs/>
          <w:i/>
          <w:iCs/>
          <w:sz w:val="24"/>
          <w:szCs w:val="24"/>
        </w:rPr>
        <w:t xml:space="preserve">he Word who became flesh and made His dwelling with us </w:t>
      </w:r>
      <w:r w:rsidR="00EE7D7C" w:rsidRPr="005D7058">
        <w:rPr>
          <w:bCs/>
          <w:iCs/>
          <w:sz w:val="24"/>
          <w:szCs w:val="24"/>
        </w:rPr>
        <w:t>(John 1:1-14).</w:t>
      </w:r>
      <w:r w:rsidR="00EE7D7C" w:rsidRPr="005D7058">
        <w:rPr>
          <w:sz w:val="24"/>
          <w:szCs w:val="24"/>
        </w:rPr>
        <w:t xml:space="preserve"> </w:t>
      </w:r>
    </w:p>
    <w:p w:rsidR="00262C21" w:rsidRDefault="00D14EC9"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Now</w:t>
      </w:r>
      <w:r w:rsidR="00EE16FE">
        <w:rPr>
          <w:rFonts w:asciiTheme="minorHAnsi" w:hAnsiTheme="minorHAnsi" w:cstheme="minorHAnsi"/>
          <w:color w:val="000000"/>
          <w:sz w:val="24"/>
          <w:szCs w:val="24"/>
        </w:rPr>
        <w:t xml:space="preserve"> concerning this book that you hold in your hands, m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 xml:space="preserve">What I mean is just this, in this writing I hope to, at best, point you to God and His Word; and at worst, do you no harm by my words. So, take this at face value, I am fallible. However, I am convinced that God’s Words are perfect, incorruptible, </w:t>
      </w:r>
      <w:r w:rsidR="00EE16FE">
        <w:rPr>
          <w:rFonts w:asciiTheme="minorHAnsi" w:hAnsiTheme="minorHAnsi" w:cstheme="minorHAnsi"/>
          <w:color w:val="000000"/>
          <w:sz w:val="24"/>
          <w:szCs w:val="24"/>
        </w:rPr>
        <w:lastRenderedPageBreak/>
        <w:t xml:space="preserve">and completely trustworthy. Furthermore, because of the fidelity of the Bible, it has the power to accomplish, despite my feeble efforts, anything and everything that God desires it to. </w:t>
      </w:r>
    </w:p>
    <w:p w:rsidR="00262C21" w:rsidRDefault="00262C21" w:rsidP="00262C21">
      <w:pPr>
        <w:spacing w:after="0"/>
        <w:jc w:val="center"/>
        <w:rPr>
          <w:b/>
          <w:sz w:val="24"/>
          <w:szCs w:val="24"/>
        </w:rPr>
      </w:pPr>
      <w:r w:rsidRPr="0098680D">
        <w:rPr>
          <w:b/>
          <w:sz w:val="24"/>
          <w:szCs w:val="24"/>
        </w:rPr>
        <w:t>Acts 17:11 (NET)</w:t>
      </w:r>
    </w:p>
    <w:p w:rsidR="00262C21" w:rsidRDefault="00262C21" w:rsidP="00262C21">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262C21" w:rsidRDefault="00262C21" w:rsidP="00262C21">
      <w:pPr>
        <w:spacing w:after="0"/>
        <w:jc w:val="center"/>
        <w:rPr>
          <w:rFonts w:asciiTheme="minorHAnsi" w:hAnsiTheme="minorHAnsi" w:cstheme="minorHAnsi"/>
          <w:b/>
          <w:i/>
          <w:color w:val="000000"/>
          <w:sz w:val="24"/>
          <w:szCs w:val="24"/>
          <w:shd w:val="clear" w:color="auto" w:fill="FFFFFF"/>
        </w:rPr>
      </w:pPr>
    </w:p>
    <w:p w:rsidR="00C4733D" w:rsidRDefault="00EE16FE"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r w:rsidR="00322D73">
        <w:rPr>
          <w:rFonts w:asciiTheme="minorHAnsi" w:hAnsiTheme="minorHAnsi" w:cstheme="minorHAnsi"/>
          <w:color w:val="000000"/>
          <w:sz w:val="24"/>
          <w:szCs w:val="24"/>
        </w:rPr>
        <w:t>So, for heaven</w:t>
      </w:r>
      <w:r w:rsidR="003C1780">
        <w:rPr>
          <w:rFonts w:asciiTheme="minorHAnsi" w:hAnsiTheme="minorHAnsi" w:cstheme="minorHAnsi"/>
          <w:color w:val="000000"/>
          <w:sz w:val="24"/>
          <w:szCs w:val="24"/>
        </w:rPr>
        <w:t>’</w:t>
      </w:r>
      <w:r w:rsidR="00322D73">
        <w:rPr>
          <w:rFonts w:asciiTheme="minorHAnsi" w:hAnsiTheme="minorHAnsi" w:cstheme="minorHAnsi"/>
          <w:color w:val="000000"/>
          <w:sz w:val="24"/>
          <w:szCs w:val="24"/>
        </w:rPr>
        <w:t>s sake, I implore you to be like the Bereans in Acts 17:11</w:t>
      </w:r>
      <w:r w:rsidR="003C1780">
        <w:rPr>
          <w:rFonts w:asciiTheme="minorHAnsi" w:hAnsiTheme="minorHAnsi" w:cstheme="minorHAnsi"/>
          <w:color w:val="000000"/>
          <w:sz w:val="24"/>
          <w:szCs w:val="24"/>
        </w:rPr>
        <w:t xml:space="preserve">. Examine the Scriptures for yourself - and take God at His Word. </w:t>
      </w:r>
      <w:r w:rsidR="00C4733D">
        <w:rPr>
          <w:rFonts w:asciiTheme="minorHAnsi" w:hAnsiTheme="minorHAnsi" w:cstheme="minorHAnsi"/>
          <w:color w:val="000000"/>
          <w:sz w:val="24"/>
          <w:szCs w:val="24"/>
        </w:rPr>
        <w:t xml:space="preserve">And so, continuing with the theme of the importance of the Bible, here are some more things the Bible says about the Bible.   </w:t>
      </w:r>
    </w:p>
    <w:p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r w:rsidR="00D4704A">
        <w:rPr>
          <w:rFonts w:asciiTheme="minorHAnsi" w:hAnsiTheme="minorHAnsi" w:cstheme="minorHAnsi"/>
          <w:b/>
          <w:color w:val="000000"/>
          <w:sz w:val="28"/>
          <w:szCs w:val="28"/>
        </w:rPr>
        <w:t xml:space="preserve"> </w:t>
      </w:r>
      <w:r w:rsidR="00B54460">
        <w:rPr>
          <w:rFonts w:asciiTheme="minorHAnsi" w:hAnsiTheme="minorHAnsi" w:cstheme="minorHAnsi"/>
          <w:b/>
          <w:color w:val="000000"/>
          <w:sz w:val="28"/>
          <w:szCs w:val="28"/>
        </w:rPr>
        <w:t>a</w:t>
      </w:r>
      <w:r w:rsidR="00D4704A">
        <w:rPr>
          <w:rFonts w:asciiTheme="minorHAnsi" w:hAnsiTheme="minorHAnsi" w:cstheme="minorHAnsi"/>
          <w:b/>
          <w:color w:val="000000"/>
          <w:sz w:val="28"/>
          <w:szCs w:val="28"/>
        </w:rPr>
        <w:t>nd Salvation</w:t>
      </w:r>
    </w:p>
    <w:p w:rsidR="006A0127" w:rsidRDefault="006A0127" w:rsidP="00C9700C">
      <w:pPr>
        <w:spacing w:after="0" w:line="240" w:lineRule="auto"/>
        <w:jc w:val="center"/>
        <w:rPr>
          <w:rFonts w:asciiTheme="minorHAnsi" w:hAnsiTheme="minorHAnsi" w:cstheme="minorHAnsi"/>
          <w:b/>
          <w:color w:val="000000"/>
          <w:sz w:val="28"/>
          <w:szCs w:val="28"/>
        </w:rPr>
      </w:pPr>
    </w:p>
    <w:p w:rsidR="006A0127" w:rsidRPr="006A0127" w:rsidRDefault="006A0127" w:rsidP="00C9700C">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2 Timothy 3:14-17 (NET)</w:t>
      </w:r>
    </w:p>
    <w:p w:rsidR="006A0127" w:rsidRPr="006A0127" w:rsidRDefault="006A0127" w:rsidP="00C9700C">
      <w:pPr>
        <w:spacing w:after="0" w:line="240" w:lineRule="auto"/>
        <w:jc w:val="center"/>
        <w:rPr>
          <w:rFonts w:asciiTheme="minorHAnsi" w:hAnsiTheme="minorHAnsi" w:cstheme="minorHAnsi"/>
          <w:b/>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C53875" w:rsidRDefault="00C53875" w:rsidP="00C9700C">
      <w:pPr>
        <w:spacing w:after="0" w:line="240" w:lineRule="auto"/>
        <w:jc w:val="center"/>
        <w:rPr>
          <w:rFonts w:asciiTheme="minorHAnsi" w:hAnsiTheme="minorHAnsi" w:cstheme="minorHAnsi"/>
          <w:b/>
          <w:color w:val="000000"/>
          <w:sz w:val="28"/>
          <w:szCs w:val="28"/>
        </w:rPr>
      </w:pPr>
    </w:p>
    <w:p w:rsidR="00D4704A" w:rsidRDefault="006A0127" w:rsidP="00D4704A">
      <w:pPr>
        <w:spacing w:after="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Paul was in prison when he wrote to his spiritual son Timothy - the pastor of the church at Ephesus at the time.</w:t>
      </w:r>
      <w:r w:rsidR="00895E5E">
        <w:rPr>
          <w:rFonts w:asciiTheme="minorHAnsi" w:hAnsiTheme="minorHAnsi" w:cstheme="minorHAnsi"/>
          <w:color w:val="000000"/>
          <w:sz w:val="24"/>
          <w:szCs w:val="24"/>
        </w:rPr>
        <w:t xml:space="preserve"> Throughout these letters Paul exhorts his dear son in the importance of God’s Word</w:t>
      </w:r>
      <w:r w:rsidR="00F25731">
        <w:rPr>
          <w:rFonts w:asciiTheme="minorHAnsi" w:hAnsiTheme="minorHAnsi" w:cstheme="minorHAnsi"/>
          <w:color w:val="000000"/>
          <w:sz w:val="24"/>
          <w:szCs w:val="24"/>
        </w:rPr>
        <w:t xml:space="preserve"> for all of life (2 Timothy 3:15-17, 4:1-2</w:t>
      </w:r>
      <w:r w:rsidR="00C4733D">
        <w:rPr>
          <w:rFonts w:asciiTheme="minorHAnsi" w:hAnsiTheme="minorHAnsi" w:cstheme="minorHAnsi"/>
          <w:color w:val="000000"/>
          <w:sz w:val="24"/>
          <w:szCs w:val="24"/>
        </w:rPr>
        <w:t>)</w:t>
      </w:r>
      <w:r w:rsidR="00895E5E">
        <w:rPr>
          <w:rFonts w:asciiTheme="minorHAnsi" w:hAnsiTheme="minorHAnsi" w:cstheme="minorHAnsi"/>
          <w:color w:val="000000"/>
          <w:sz w:val="24"/>
          <w:szCs w:val="24"/>
        </w:rPr>
        <w:t xml:space="preserve">. </w:t>
      </w:r>
      <w:r w:rsidR="00D4704A">
        <w:rPr>
          <w:rFonts w:asciiTheme="minorHAnsi" w:hAnsiTheme="minorHAnsi" w:cstheme="minorHAnsi"/>
          <w:color w:val="000000"/>
          <w:sz w:val="24"/>
          <w:szCs w:val="24"/>
        </w:rPr>
        <w:t>Spiritual life begins with Scripture. It is Scripture, Paul wrote, that makes a person wise unto salvation. These you have it -God’s Word gives spiritual life!  Paul wasn’t the only one who understood this, so did Peter as well as others.</w:t>
      </w:r>
    </w:p>
    <w:p w:rsidR="00D4704A" w:rsidRDefault="00D4704A" w:rsidP="00D4704A">
      <w:pPr>
        <w:spacing w:after="0"/>
        <w:ind w:firstLine="720"/>
        <w:jc w:val="both"/>
        <w:rPr>
          <w:rFonts w:asciiTheme="minorHAnsi" w:hAnsiTheme="minorHAnsi" w:cstheme="minorHAnsi"/>
          <w:b/>
          <w:color w:val="000000"/>
          <w:sz w:val="28"/>
          <w:szCs w:val="28"/>
        </w:rPr>
      </w:pPr>
    </w:p>
    <w:p w:rsidR="00F14F7E" w:rsidRDefault="00A50BE2" w:rsidP="006A012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 1 </w:t>
      </w:r>
      <w:r w:rsidR="00F14F7E" w:rsidRPr="00F14F7E">
        <w:rPr>
          <w:rFonts w:asciiTheme="minorHAnsi" w:hAnsiTheme="minorHAnsi" w:cstheme="minorHAnsi"/>
          <w:b/>
          <w:sz w:val="24"/>
          <w:szCs w:val="24"/>
        </w:rPr>
        <w:t>Peter 1:23-25 (NET)</w:t>
      </w:r>
    </w:p>
    <w:p w:rsidR="00F14F7E" w:rsidRDefault="00F14F7E" w:rsidP="006A012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4"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4"/>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rsidR="00AE6B42" w:rsidRDefault="00AE6B42" w:rsidP="006A0127">
      <w:pPr>
        <w:spacing w:after="0"/>
        <w:jc w:val="center"/>
        <w:rPr>
          <w:rFonts w:asciiTheme="minorHAnsi" w:hAnsiTheme="minorHAnsi" w:cstheme="minorHAnsi"/>
          <w:b/>
          <w:i/>
          <w:color w:val="000000"/>
          <w:sz w:val="24"/>
          <w:szCs w:val="24"/>
        </w:rPr>
      </w:pPr>
    </w:p>
    <w:p w:rsidR="00F70A81" w:rsidRPr="001D6C10" w:rsidRDefault="00C4733D" w:rsidP="006A0127">
      <w:pPr>
        <w:spacing w:after="0"/>
        <w:ind w:firstLine="428"/>
        <w:jc w:val="both"/>
        <w:rPr>
          <w:rFonts w:asciiTheme="minorHAnsi" w:eastAsiaTheme="minorEastAsia" w:hAnsiTheme="minorHAnsi" w:cstheme="minorHAnsi"/>
          <w:sz w:val="24"/>
          <w:szCs w:val="24"/>
        </w:rPr>
      </w:pPr>
      <w:r>
        <w:rPr>
          <w:rFonts w:asciiTheme="minorHAnsi" w:hAnsiTheme="minorHAnsi" w:cstheme="minorHAnsi"/>
          <w:color w:val="000000"/>
          <w:sz w:val="24"/>
          <w:szCs w:val="24"/>
        </w:rPr>
        <w:t xml:space="preserve"> T</w:t>
      </w:r>
      <w:r w:rsidR="00726CC7">
        <w:rPr>
          <w:rFonts w:asciiTheme="minorHAnsi" w:hAnsiTheme="minorHAnsi" w:cstheme="minorHAnsi"/>
          <w:color w:val="000000"/>
          <w:sz w:val="24"/>
          <w:szCs w:val="24"/>
        </w:rPr>
        <w:t>hroughout the gospels</w:t>
      </w:r>
      <w:r>
        <w:rPr>
          <w:rFonts w:asciiTheme="minorHAnsi" w:hAnsiTheme="minorHAnsi" w:cstheme="minorHAnsi"/>
          <w:color w:val="000000"/>
          <w:sz w:val="24"/>
          <w:szCs w:val="24"/>
        </w:rPr>
        <w:t xml:space="preserve"> there are</w:t>
      </w:r>
      <w:r w:rsidR="00726CC7">
        <w:rPr>
          <w:rFonts w:asciiTheme="minorHAnsi" w:hAnsiTheme="minorHAnsi" w:cstheme="minorHAnsi"/>
          <w:color w:val="000000"/>
          <w:sz w:val="24"/>
          <w:szCs w:val="24"/>
        </w:rPr>
        <w:t xml:space="preserve"> many illustrations that point us to the Bible as the source of </w:t>
      </w:r>
      <w:r>
        <w:rPr>
          <w:rFonts w:asciiTheme="minorHAnsi" w:hAnsiTheme="minorHAnsi" w:cstheme="minorHAnsi"/>
          <w:color w:val="000000"/>
          <w:sz w:val="24"/>
          <w:szCs w:val="24"/>
        </w:rPr>
        <w:t>regeneration</w:t>
      </w:r>
      <w:r w:rsidR="00726CC7">
        <w:rPr>
          <w:rFonts w:asciiTheme="minorHAnsi" w:hAnsiTheme="minorHAnsi" w:cstheme="minorHAnsi"/>
          <w:color w:val="000000"/>
          <w:sz w:val="24"/>
          <w:szCs w:val="24"/>
        </w:rPr>
        <w:t xml:space="preserve">. For one, as we saw in our last lesson, </w:t>
      </w:r>
      <w:r>
        <w:rPr>
          <w:rFonts w:asciiTheme="minorHAnsi" w:hAnsiTheme="minorHAnsi" w:cstheme="minorHAnsi"/>
          <w:color w:val="000000"/>
          <w:sz w:val="24"/>
          <w:szCs w:val="24"/>
        </w:rPr>
        <w:t xml:space="preserve">God reveals Himself through </w:t>
      </w:r>
      <w:r w:rsidR="00726CC7">
        <w:rPr>
          <w:rFonts w:asciiTheme="minorHAnsi" w:hAnsiTheme="minorHAnsi" w:cstheme="minorHAnsi"/>
          <w:color w:val="000000"/>
          <w:sz w:val="24"/>
          <w:szCs w:val="24"/>
        </w:rPr>
        <w:t>His Word. And given</w:t>
      </w:r>
      <w:r w:rsidR="00AE5F74">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 xml:space="preserve">the fact that the Lord Jesus is the object of saving faith, it stands to reason that the Bible points us to Him. Even His </w:t>
      </w:r>
      <w:r w:rsidR="00394092">
        <w:rPr>
          <w:rFonts w:asciiTheme="minorHAnsi" w:hAnsiTheme="minorHAnsi" w:cstheme="minorHAnsi"/>
          <w:color w:val="000000"/>
          <w:sz w:val="24"/>
          <w:szCs w:val="24"/>
        </w:rPr>
        <w:t>miracles of healing the blind and</w:t>
      </w:r>
      <w:r w:rsidR="00AE5F74">
        <w:rPr>
          <w:rFonts w:asciiTheme="minorHAnsi" w:hAnsiTheme="minorHAnsi" w:cstheme="minorHAnsi"/>
          <w:color w:val="000000"/>
          <w:sz w:val="24"/>
          <w:szCs w:val="24"/>
        </w:rPr>
        <w:t xml:space="preserve"> </w:t>
      </w:r>
      <w:r w:rsidR="00394092">
        <w:rPr>
          <w:rFonts w:asciiTheme="minorHAnsi" w:hAnsiTheme="minorHAnsi" w:cstheme="minorHAnsi"/>
          <w:color w:val="000000"/>
          <w:sz w:val="24"/>
          <w:szCs w:val="24"/>
        </w:rPr>
        <w:t>deaf were</w:t>
      </w:r>
      <w:r w:rsidR="00A50BE2" w:rsidRPr="001D6C10">
        <w:rPr>
          <w:rFonts w:asciiTheme="minorHAnsi" w:hAnsiTheme="minorHAnsi" w:cstheme="minorHAnsi"/>
          <w:color w:val="000000"/>
          <w:sz w:val="24"/>
          <w:szCs w:val="24"/>
        </w:rPr>
        <w:t xml:space="preserve"> </w:t>
      </w:r>
      <w:r w:rsidR="001269B4" w:rsidRPr="001D6C10">
        <w:rPr>
          <w:rFonts w:asciiTheme="minorHAnsi" w:hAnsiTheme="minorHAnsi" w:cstheme="minorHAnsi"/>
          <w:color w:val="000000"/>
          <w:sz w:val="24"/>
          <w:szCs w:val="24"/>
        </w:rPr>
        <w:t xml:space="preserve">metaphoric </w:t>
      </w:r>
      <w:r w:rsidR="00A50BE2" w:rsidRPr="001D6C10">
        <w:rPr>
          <w:rFonts w:asciiTheme="minorHAnsi" w:hAnsiTheme="minorHAnsi" w:cstheme="minorHAnsi"/>
          <w:color w:val="000000"/>
          <w:sz w:val="24"/>
          <w:szCs w:val="24"/>
        </w:rPr>
        <w:t>for the new birth</w:t>
      </w:r>
      <w:r w:rsidR="00C53875">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then how much more</w:t>
      </w:r>
      <w:r w:rsidR="00C53875">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His raising the dead</w:t>
      </w:r>
      <w:r w:rsidR="00F70A81" w:rsidRPr="001D6C10">
        <w:rPr>
          <w:rFonts w:asciiTheme="minorHAnsi" w:hAnsiTheme="minorHAnsi" w:cstheme="minorHAnsi"/>
          <w:color w:val="000000"/>
          <w:sz w:val="24"/>
          <w:szCs w:val="24"/>
        </w:rPr>
        <w:t xml:space="preserve"> portrays salvation</w:t>
      </w:r>
      <w:r w:rsidR="00D4704A">
        <w:rPr>
          <w:rFonts w:asciiTheme="minorHAnsi" w:hAnsiTheme="minorHAnsi" w:cstheme="minorHAnsi"/>
          <w:color w:val="000000"/>
          <w:sz w:val="24"/>
          <w:szCs w:val="24"/>
        </w:rPr>
        <w:t xml:space="preserve"> (Romans 10:17)</w:t>
      </w:r>
      <w:r w:rsidR="00C53875">
        <w:rPr>
          <w:rFonts w:asciiTheme="minorHAnsi" w:hAnsiTheme="minorHAnsi" w:cstheme="minorHAnsi"/>
          <w:color w:val="000000"/>
          <w:sz w:val="24"/>
          <w:szCs w:val="24"/>
        </w:rPr>
        <w:t>.</w:t>
      </w:r>
      <w:r w:rsidR="00F70A81" w:rsidRPr="001D6C10">
        <w:rPr>
          <w:rFonts w:asciiTheme="minorHAnsi" w:hAnsiTheme="minorHAnsi" w:cstheme="minorHAnsi"/>
          <w:color w:val="000000"/>
          <w:sz w:val="24"/>
          <w:szCs w:val="24"/>
        </w:rPr>
        <w:t xml:space="preserve"> </w:t>
      </w:r>
      <w:r w:rsidR="008F1541">
        <w:rPr>
          <w:rFonts w:asciiTheme="minorHAnsi" w:hAnsiTheme="minorHAnsi" w:cstheme="minorHAnsi"/>
          <w:color w:val="000000"/>
          <w:sz w:val="24"/>
          <w:szCs w:val="24"/>
        </w:rPr>
        <w:lastRenderedPageBreak/>
        <w:t>Furthermore, we</w:t>
      </w:r>
      <w:r w:rsidR="00F70A81" w:rsidRPr="001D6C10">
        <w:rPr>
          <w:rFonts w:asciiTheme="minorHAnsi" w:hAnsiTheme="minorHAnsi" w:cstheme="minorHAnsi"/>
          <w:color w:val="000000"/>
          <w:sz w:val="24"/>
          <w:szCs w:val="24"/>
        </w:rPr>
        <w:t xml:space="preserve"> have already alluded to the fact that we hear and see God through the Bible, </w:t>
      </w:r>
      <w:r w:rsidR="00C53875">
        <w:rPr>
          <w:rFonts w:asciiTheme="minorHAnsi" w:hAnsiTheme="minorHAnsi" w:cstheme="minorHAnsi"/>
          <w:color w:val="000000"/>
          <w:sz w:val="24"/>
          <w:szCs w:val="24"/>
        </w:rPr>
        <w:t xml:space="preserve">but, by virtue of its authority, it can also raise the spiritually dead. </w:t>
      </w:r>
      <w:r w:rsidR="008F1541">
        <w:rPr>
          <w:rFonts w:asciiTheme="minorHAnsi" w:hAnsiTheme="minorHAnsi" w:cstheme="minorHAnsi"/>
          <w:color w:val="000000"/>
          <w:sz w:val="24"/>
          <w:szCs w:val="24"/>
        </w:rPr>
        <w:t xml:space="preserve">And that is what we were before the Word of God brought us to salvation. </w:t>
      </w:r>
      <w:r w:rsidR="00C53875">
        <w:rPr>
          <w:rFonts w:asciiTheme="minorHAnsi" w:hAnsiTheme="minorHAnsi" w:cstheme="minorHAnsi"/>
          <w:color w:val="000000"/>
          <w:sz w:val="24"/>
          <w:szCs w:val="24"/>
        </w:rPr>
        <w:t xml:space="preserve">No other book in the world has that kind of power! </w:t>
      </w:r>
      <w:r w:rsidR="00F14F7E" w:rsidRPr="001D6C10">
        <w:rPr>
          <w:rFonts w:asciiTheme="minorHAnsi" w:eastAsiaTheme="minorEastAsia" w:hAnsiTheme="minorHAnsi" w:cstheme="minorHAnsi"/>
          <w:sz w:val="24"/>
          <w:szCs w:val="24"/>
        </w:rPr>
        <w:t xml:space="preserve"> </w:t>
      </w:r>
    </w:p>
    <w:p w:rsidR="00123AD2" w:rsidRDefault="00123AD2" w:rsidP="001D6C10">
      <w:pPr>
        <w:spacing w:after="0"/>
        <w:jc w:val="center"/>
        <w:rPr>
          <w:rFonts w:asciiTheme="minorHAnsi" w:eastAsiaTheme="minorEastAsia" w:hAnsiTheme="minorHAnsi" w:cstheme="minorHAnsi"/>
          <w:b/>
          <w:sz w:val="24"/>
          <w:szCs w:val="24"/>
        </w:rPr>
      </w:pPr>
    </w:p>
    <w:p w:rsidR="001A2858" w:rsidRPr="001D6C10" w:rsidRDefault="001A2858" w:rsidP="001D6C10">
      <w:pPr>
        <w:spacing w:after="0"/>
        <w:jc w:val="center"/>
        <w:rPr>
          <w:rFonts w:asciiTheme="minorHAnsi" w:eastAsiaTheme="minorEastAsia" w:hAnsiTheme="minorHAnsi" w:cstheme="minorHAnsi"/>
          <w:b/>
          <w:sz w:val="24"/>
          <w:szCs w:val="24"/>
        </w:rPr>
      </w:pPr>
      <w:r w:rsidRPr="001D6C10">
        <w:rPr>
          <w:rFonts w:asciiTheme="minorHAnsi" w:eastAsiaTheme="minorEastAsia" w:hAnsiTheme="minorHAnsi" w:cstheme="minorHAnsi"/>
          <w:b/>
          <w:sz w:val="24"/>
          <w:szCs w:val="24"/>
        </w:rPr>
        <w:t>Ephesians 2:1-3 (NET)</w:t>
      </w:r>
    </w:p>
    <w:p w:rsidR="001A2858" w:rsidRPr="00862ABB" w:rsidRDefault="001A2858" w:rsidP="001A2858">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3F7DDD" w:rsidRDefault="003F7DDD" w:rsidP="00F70A81">
      <w:pPr>
        <w:spacing w:after="0"/>
        <w:ind w:firstLine="428"/>
        <w:jc w:val="both"/>
        <w:rPr>
          <w:rFonts w:asciiTheme="minorHAnsi" w:eastAsiaTheme="minorEastAsia" w:hAnsiTheme="minorHAnsi" w:cstheme="minorHAnsi"/>
        </w:rPr>
      </w:pP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r>
        <w:rPr>
          <w:rFonts w:asciiTheme="minorHAnsi" w:eastAsiaTheme="minorEastAsia" w:hAnsiTheme="minorHAnsi" w:cstheme="minorHAnsi"/>
        </w:rPr>
        <w:t xml:space="preserve">The same basic </w:t>
      </w:r>
      <w:r>
        <w:rPr>
          <w:rFonts w:asciiTheme="minorHAnsi" w:hAnsiTheme="minorHAnsi" w:cstheme="minorHAnsi"/>
        </w:rPr>
        <w:t xml:space="preserve">principle </w:t>
      </w:r>
      <w:r>
        <w:rPr>
          <w:rFonts w:asciiTheme="minorHAnsi" w:eastAsiaTheme="minorEastAsia" w:hAnsiTheme="minorHAnsi" w:cstheme="minorHAnsi"/>
        </w:rPr>
        <w:t xml:space="preserve">of the importance of God’s Word to accomplish resurrection from spiritual death, is found in </w:t>
      </w:r>
      <w:r w:rsidR="003F7DDD" w:rsidRPr="009102D3">
        <w:rPr>
          <w:rFonts w:asciiTheme="minorHAnsi" w:eastAsiaTheme="minorEastAsia" w:hAnsiTheme="minorHAnsi" w:cstheme="minorHAnsi"/>
        </w:rPr>
        <w:t xml:space="preserve">the </w:t>
      </w:r>
      <w:r w:rsidR="00F14F7E" w:rsidRPr="009102D3">
        <w:rPr>
          <w:rFonts w:asciiTheme="minorHAnsi" w:hAnsiTheme="minorHAnsi" w:cstheme="minorHAnsi"/>
        </w:rPr>
        <w:t xml:space="preserve">Old Testament </w:t>
      </w:r>
      <w:r>
        <w:rPr>
          <w:rFonts w:asciiTheme="minorHAnsi" w:hAnsiTheme="minorHAnsi" w:cstheme="minorHAnsi"/>
        </w:rPr>
        <w:t>too. Only here, t</w:t>
      </w:r>
      <w:r>
        <w:rPr>
          <w:rFonts w:asciiTheme="minorHAnsi" w:hAnsiTheme="minorHAnsi" w:cstheme="minorHAnsi"/>
          <w:color w:val="000000"/>
        </w:rPr>
        <w:t xml:space="preserve">he </w:t>
      </w:r>
      <w:r w:rsidRPr="00F14F7E">
        <w:rPr>
          <w:rFonts w:asciiTheme="minorHAnsi" w:hAnsiTheme="minorHAnsi" w:cstheme="minorHAnsi"/>
        </w:rPr>
        <w:t>Hebrew word most often used</w:t>
      </w:r>
      <w:r>
        <w:rPr>
          <w:rFonts w:asciiTheme="minorHAnsi" w:hAnsiTheme="minorHAnsi" w:cstheme="minorHAnsi"/>
        </w:rPr>
        <w:t xml:space="preserve"> for God’s Word is</w:t>
      </w:r>
      <w:r w:rsidRPr="00F14F7E">
        <w:rPr>
          <w:rFonts w:asciiTheme="minorHAnsi" w:hAnsiTheme="minorHAnsi" w:cstheme="minorHAnsi"/>
          <w:bCs/>
        </w:rPr>
        <w:t xml:space="preserve"> Dabar</w:t>
      </w:r>
      <w:r>
        <w:rPr>
          <w:rFonts w:asciiTheme="minorHAnsi" w:hAnsiTheme="minorHAnsi" w:cstheme="minorHAnsi"/>
          <w:bCs/>
        </w:rPr>
        <w:t xml:space="preserve"> and it is defined as follows</w:t>
      </w:r>
      <w:r w:rsidRPr="00F14F7E">
        <w:rPr>
          <w:rFonts w:asciiTheme="minorHAnsi" w:hAnsiTheme="minorHAnsi" w:cstheme="minorHAnsi"/>
          <w:bCs/>
        </w:rPr>
        <w:t>:</w:t>
      </w:r>
      <w:r w:rsidRPr="00F14F7E">
        <w:rPr>
          <w:rFonts w:asciiTheme="minorHAnsi" w:hAnsiTheme="minorHAnsi" w:cstheme="minorHAnsi"/>
        </w:rPr>
        <w:t xml:space="preserve"> - </w:t>
      </w:r>
      <w:r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Pr="00F14F7E">
        <w:rPr>
          <w:rFonts w:asciiTheme="minorHAnsi" w:hAnsiTheme="minorHAnsi" w:cstheme="minorHAnsi"/>
          <w:bCs/>
        </w:rPr>
        <w:t xml:space="preserve">Note: </w:t>
      </w:r>
      <w:r w:rsidRPr="00F14F7E">
        <w:rPr>
          <w:rFonts w:asciiTheme="minorHAnsi" w:hAnsiTheme="minorHAnsi" w:cstheme="minorHAnsi"/>
        </w:rPr>
        <w:t xml:space="preserve">The other words found in the Old Testament that refer to God’s Word are as follows: </w:t>
      </w:r>
      <w:r w:rsidRPr="00F14F7E">
        <w:rPr>
          <w:rFonts w:asciiTheme="minorHAnsi" w:hAnsiTheme="minorHAnsi" w:cstheme="minorHAnsi"/>
          <w:bCs/>
          <w:i/>
          <w:iCs/>
        </w:rPr>
        <w:t>Statues, Laws, (seen in the previous passage) Precepts, Commandments, Testimonies and ordinances.</w:t>
      </w: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p>
    <w:p w:rsidR="00003A55" w:rsidRPr="00003A55" w:rsidRDefault="00003A55" w:rsidP="00EF73C9">
      <w:pPr>
        <w:pStyle w:val="ListParagraph"/>
        <w:numPr>
          <w:ilvl w:val="0"/>
          <w:numId w:val="53"/>
        </w:numPr>
        <w:spacing w:after="0"/>
        <w:rPr>
          <w:rFonts w:asciiTheme="minorHAnsi" w:hAnsiTheme="minorHAnsi" w:cstheme="minorHAnsi"/>
          <w:sz w:val="24"/>
          <w:szCs w:val="24"/>
        </w:rPr>
      </w:pPr>
      <w:r>
        <w:rPr>
          <w:rFonts w:asciiTheme="minorHAnsi" w:hAnsiTheme="minorHAnsi" w:cstheme="minorHAnsi"/>
          <w:sz w:val="24"/>
          <w:szCs w:val="24"/>
        </w:rPr>
        <w:t>Take a moment and read Ezekiel 37:4-14 and Psalm 119:159-160. Paying attention to the words translated as restore or revive. Make note of the parallels to the Word of God and resurrection of the dead: ________________________________________________________________________________________________________________________________________</w:t>
      </w:r>
      <w:r w:rsidR="00D4704A">
        <w:rPr>
          <w:rFonts w:asciiTheme="minorHAnsi" w:hAnsiTheme="minorHAnsi" w:cstheme="minorHAnsi"/>
          <w:sz w:val="24"/>
          <w:szCs w:val="24"/>
        </w:rPr>
        <w:t>____________________________________________________________________</w:t>
      </w:r>
    </w:p>
    <w:p w:rsidR="00003A55" w:rsidRDefault="00003A55" w:rsidP="003F7DDD">
      <w:pPr>
        <w:spacing w:after="0"/>
        <w:ind w:firstLine="428"/>
        <w:jc w:val="both"/>
        <w:rPr>
          <w:rFonts w:asciiTheme="minorHAnsi" w:hAnsiTheme="minorHAnsi" w:cstheme="minorHAnsi"/>
          <w:sz w:val="24"/>
          <w:szCs w:val="24"/>
        </w:rPr>
      </w:pPr>
    </w:p>
    <w:p w:rsidR="00045C10" w:rsidRDefault="00F14F7E" w:rsidP="003F7DDD">
      <w:pPr>
        <w:spacing w:after="0"/>
        <w:ind w:firstLine="428"/>
        <w:jc w:val="both"/>
        <w:rPr>
          <w:rFonts w:asciiTheme="minorHAnsi" w:hAnsiTheme="minorHAnsi" w:cstheme="minorHAnsi"/>
          <w:sz w:val="24"/>
          <w:szCs w:val="24"/>
        </w:rPr>
      </w:pPr>
      <w:r w:rsidRPr="009102D3">
        <w:rPr>
          <w:rFonts w:asciiTheme="minorHAnsi" w:hAnsiTheme="minorHAnsi" w:cstheme="minorHAnsi"/>
          <w:sz w:val="24"/>
          <w:szCs w:val="24"/>
        </w:rPr>
        <w:t>Here is the word restoring in Hebrew:</w:t>
      </w:r>
      <w:r w:rsidRPr="009102D3">
        <w:rPr>
          <w:rFonts w:asciiTheme="minorHAnsi" w:hAnsiTheme="minorHAnsi" w:cstheme="minorHAnsi"/>
          <w:b/>
          <w:bCs/>
          <w:sz w:val="24"/>
          <w:szCs w:val="24"/>
        </w:rPr>
        <w:t xml:space="preserve"> </w:t>
      </w:r>
      <w:r w:rsidRPr="009102D3">
        <w:rPr>
          <w:rFonts w:asciiTheme="minorHAnsi" w:hAnsiTheme="minorHAnsi" w:cstheme="minorHAnsi"/>
          <w:sz w:val="24"/>
          <w:szCs w:val="24"/>
        </w:rPr>
        <w:t>Shuwb:</w:t>
      </w:r>
      <w:r w:rsidR="003338B8">
        <w:rPr>
          <w:rFonts w:asciiTheme="minorHAnsi" w:hAnsiTheme="minorHAnsi" w:cstheme="minorHAnsi"/>
          <w:sz w:val="24"/>
          <w:szCs w:val="24"/>
        </w:rPr>
        <w:t xml:space="preserve"> </w:t>
      </w:r>
      <w:r w:rsidRPr="009102D3">
        <w:rPr>
          <w:rFonts w:asciiTheme="minorHAnsi" w:hAnsiTheme="minorHAnsi" w:cstheme="minorHAnsi"/>
          <w:i/>
          <w:iCs/>
          <w:sz w:val="24"/>
          <w:szCs w:val="24"/>
        </w:rPr>
        <w:t xml:space="preserve">restoring converting, repent, turn, convert, recover, restores, rescues, and </w:t>
      </w:r>
      <w:r w:rsidRPr="00143F94">
        <w:rPr>
          <w:rFonts w:asciiTheme="minorHAnsi" w:hAnsiTheme="minorHAnsi" w:cstheme="minorHAnsi"/>
          <w:i/>
          <w:iCs/>
          <w:sz w:val="24"/>
          <w:szCs w:val="24"/>
          <w:u w:val="single"/>
        </w:rPr>
        <w:t>fetch home again</w:t>
      </w:r>
      <w:r w:rsidRPr="009102D3">
        <w:rPr>
          <w:rFonts w:asciiTheme="minorHAnsi" w:hAnsiTheme="minorHAnsi" w:cstheme="minorHAnsi"/>
          <w:i/>
          <w:iCs/>
          <w:sz w:val="24"/>
          <w:szCs w:val="24"/>
        </w:rPr>
        <w:t xml:space="preserve">, </w:t>
      </w:r>
      <w:r w:rsidRPr="00143F94">
        <w:rPr>
          <w:rFonts w:asciiTheme="minorHAnsi" w:hAnsiTheme="minorHAnsi" w:cstheme="minorHAnsi"/>
          <w:i/>
          <w:iCs/>
          <w:sz w:val="24"/>
          <w:szCs w:val="24"/>
          <w:u w:val="single"/>
        </w:rPr>
        <w:t>feed, lie down</w:t>
      </w:r>
      <w:r w:rsidRPr="009102D3">
        <w:rPr>
          <w:rFonts w:asciiTheme="minorHAnsi" w:hAnsiTheme="minorHAnsi" w:cstheme="minorHAnsi"/>
          <w:i/>
          <w:iCs/>
          <w:sz w:val="24"/>
          <w:szCs w:val="24"/>
        </w:rPr>
        <w:t xml:space="preserve">, and make rejoice, return </w:t>
      </w:r>
      <w:r w:rsidRPr="009102D3">
        <w:rPr>
          <w:rFonts w:asciiTheme="minorHAnsi" w:hAnsiTheme="minorHAnsi" w:cstheme="minorHAnsi"/>
          <w:sz w:val="24"/>
          <w:szCs w:val="24"/>
        </w:rPr>
        <w:t>(Psalms 19:7, 23:3, 51:12, 119:159-160).</w:t>
      </w:r>
    </w:p>
    <w:p w:rsidR="00D4704A" w:rsidRDefault="00D4704A" w:rsidP="003F7DDD">
      <w:pPr>
        <w:spacing w:after="0"/>
        <w:ind w:firstLine="428"/>
        <w:jc w:val="both"/>
        <w:rPr>
          <w:rFonts w:asciiTheme="minorHAnsi" w:hAnsiTheme="minorHAnsi" w:cstheme="minorHAnsi"/>
          <w:sz w:val="24"/>
          <w:szCs w:val="24"/>
        </w:rPr>
      </w:pPr>
    </w:p>
    <w:p w:rsidR="00D4704A" w:rsidRPr="00D4704A" w:rsidRDefault="00D4704A" w:rsidP="00D4704A">
      <w:pPr>
        <w:pStyle w:val="ListParagraph"/>
        <w:numPr>
          <w:ilvl w:val="0"/>
          <w:numId w:val="59"/>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lastRenderedPageBreak/>
        <w:t>Psalm 19:7 (NET)</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A7242F"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Illumination</w:t>
      </w: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rPr>
      </w:pPr>
      <w:r w:rsidRPr="00287EFD">
        <w:rPr>
          <w:rFonts w:asciiTheme="minorHAnsi" w:eastAsiaTheme="minorEastAsia" w:hAnsiTheme="minorHAnsi" w:cstheme="minorBidi"/>
          <w:b/>
        </w:rPr>
        <w:t>Ephesians 1:16-18 (NET)</w:t>
      </w:r>
    </w:p>
    <w:p w:rsidR="00045C10" w:rsidRDefault="00287EFD" w:rsidP="000B7BA4">
      <w:pPr>
        <w:pStyle w:val="bodyblock"/>
        <w:tabs>
          <w:tab w:val="left" w:pos="4355"/>
        </w:tabs>
        <w:spacing w:before="0" w:beforeAutospacing="0" w:after="0" w:afterAutospacing="0"/>
        <w:jc w:val="center"/>
        <w:rPr>
          <w:rFonts w:asciiTheme="minorHAnsi" w:hAnsiTheme="minorHAnsi" w:cstheme="minorHAnsi"/>
          <w:b/>
          <w:i/>
          <w:color w:val="000000"/>
        </w:rPr>
      </w:pPr>
      <w:r w:rsidRPr="00287EFD">
        <w:rPr>
          <w:rFonts w:asciiTheme="minorHAnsi" w:hAnsiTheme="minorHAnsi" w:cstheme="minorHAnsi"/>
          <w:b/>
          <w:i/>
          <w:color w:val="000000"/>
        </w:rPr>
        <w:t>I do not cease to give thanks for you when I remember you</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in my prayers.  I pray that</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the God of our Lord Jesus Christ, the Father of glory,</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may give you spiritual wisdom and revelation</w:t>
      </w:r>
      <w:r w:rsidRPr="00287EFD">
        <w:rPr>
          <w:rFonts w:asciiTheme="minorHAnsi" w:hAnsiTheme="minorHAnsi" w:cstheme="minorHAnsi"/>
          <w:b/>
          <w:i/>
          <w:color w:val="000000"/>
          <w:vertAlign w:val="superscript"/>
        </w:rPr>
        <w:t> </w:t>
      </w:r>
      <w:bookmarkStart w:id="5" w:name="v45"/>
      <w:r w:rsidRPr="00287EFD">
        <w:rPr>
          <w:rFonts w:asciiTheme="minorHAnsi" w:hAnsiTheme="minorHAnsi" w:cstheme="minorHAnsi"/>
          <w:b/>
          <w:i/>
          <w:color w:val="000000"/>
          <w:vertAlign w:val="superscript"/>
        </w:rPr>
        <w:fldChar w:fldCharType="begin"/>
      </w:r>
      <w:r w:rsidRPr="00287EFD">
        <w:rPr>
          <w:rFonts w:asciiTheme="minorHAnsi" w:hAnsiTheme="minorHAnsi" w:cstheme="minorHAnsi"/>
          <w:b/>
          <w:i/>
          <w:color w:val="000000"/>
          <w:vertAlign w:val="superscript"/>
        </w:rPr>
        <w:instrText xml:space="preserve"> HYPERLINK "http://classic.net.bible.org/bible.php?book=Eph&amp;chapter=1" \l "n45" </w:instrText>
      </w:r>
      <w:r w:rsidRPr="00287EFD">
        <w:rPr>
          <w:rFonts w:asciiTheme="minorHAnsi" w:hAnsiTheme="minorHAnsi" w:cstheme="minorHAnsi"/>
          <w:b/>
          <w:i/>
          <w:color w:val="000000"/>
          <w:vertAlign w:val="superscript"/>
        </w:rPr>
        <w:fldChar w:fldCharType="end"/>
      </w:r>
      <w:bookmarkEnd w:id="5"/>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 your growing knowledge of him,</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ince the eyes of your</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heart have been enlightened</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o that you may know what is the hope of his calling,</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what is the wealth of his glorious</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heritance in the saints.</w:t>
      </w:r>
    </w:p>
    <w:p w:rsidR="00123AD2" w:rsidRPr="000B7BA4" w:rsidRDefault="00123AD2" w:rsidP="000B7BA4">
      <w:pPr>
        <w:pStyle w:val="bodyblock"/>
        <w:tabs>
          <w:tab w:val="left" w:pos="4355"/>
        </w:tabs>
        <w:spacing w:before="0" w:beforeAutospacing="0" w:after="0" w:afterAutospacing="0"/>
        <w:jc w:val="center"/>
        <w:rPr>
          <w:rFonts w:asciiTheme="minorHAnsi" w:eastAsiaTheme="minorEastAsia" w:hAnsiTheme="minorHAnsi" w:cstheme="minorHAnsi"/>
          <w:b/>
          <w:i/>
        </w:rPr>
      </w:pPr>
    </w:p>
    <w:p w:rsidR="00FC3A12" w:rsidRDefault="00143F94" w:rsidP="00FC3A12">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r w:rsidR="000C7BDB">
        <w:rPr>
          <w:rFonts w:asciiTheme="minorHAnsi" w:hAnsiTheme="minorHAnsi" w:cstheme="minorHAnsi"/>
          <w:color w:val="000000"/>
          <w:sz w:val="24"/>
          <w:szCs w:val="24"/>
        </w:rPr>
        <w:t>Guayaramerin Bolivia, because of the tireless work of Dr. Dylan Boundurant, over 400 people were fitted for eye glasses. The more serious their sight impairment, the more elated they were to see. But s</w:t>
      </w:r>
      <w:r w:rsidR="000C7BDB">
        <w:rPr>
          <w:rFonts w:asciiTheme="minorHAnsi" w:eastAsiaTheme="minorEastAsia" w:hAnsiTheme="minorHAnsi" w:cstheme="minorBidi"/>
          <w:sz w:val="24"/>
          <w:szCs w:val="24"/>
        </w:rPr>
        <w:t xml:space="preserve">eldom do we appreciate anything in life until its gone. </w:t>
      </w:r>
      <w:r w:rsidR="000C7BDB" w:rsidRPr="5897EC05">
        <w:rPr>
          <w:rFonts w:asciiTheme="minorHAnsi" w:eastAsiaTheme="minorEastAsia" w:hAnsiTheme="minorHAnsi" w:cstheme="minorBidi"/>
          <w:sz w:val="24"/>
          <w:szCs w:val="24"/>
        </w:rPr>
        <w:t>If you are vision impaire</w:t>
      </w:r>
      <w:r w:rsidR="000C7BDB">
        <w:rPr>
          <w:rFonts w:asciiTheme="minorHAnsi" w:eastAsiaTheme="minorEastAsia" w:hAnsiTheme="minorHAnsi" w:cstheme="minorBidi"/>
          <w:sz w:val="24"/>
          <w:szCs w:val="24"/>
        </w:rPr>
        <w:t>d, as I am, then</w:t>
      </w:r>
      <w:r w:rsidR="000C7BDB" w:rsidRPr="5897EC05">
        <w:rPr>
          <w:rFonts w:asciiTheme="minorHAnsi" w:eastAsiaTheme="minorEastAsia" w:hAnsiTheme="minorHAnsi" w:cstheme="minorBidi"/>
          <w:sz w:val="24"/>
          <w:szCs w:val="24"/>
        </w:rPr>
        <w:t xml:space="preserve"> you understand this concept. </w:t>
      </w:r>
      <w:r w:rsidR="000C7BDB">
        <w:rPr>
          <w:rFonts w:asciiTheme="minorHAnsi" w:eastAsiaTheme="minorEastAsia" w:hAnsiTheme="minorHAnsi" w:cstheme="minorBidi"/>
          <w:sz w:val="24"/>
          <w:szCs w:val="24"/>
        </w:rPr>
        <w:t>Without my glasses, I can’t see past my hand. But d</w:t>
      </w:r>
      <w:r w:rsidR="000C7BDB">
        <w:rPr>
          <w:rFonts w:asciiTheme="minorHAnsi" w:hAnsiTheme="minorHAnsi" w:cstheme="minorHAnsi"/>
          <w:color w:val="000000"/>
          <w:sz w:val="24"/>
          <w:szCs w:val="24"/>
        </w:rPr>
        <w:t>id you know that j</w:t>
      </w:r>
      <w:r w:rsidR="000C7BDB" w:rsidRPr="5897EC05">
        <w:rPr>
          <w:rFonts w:asciiTheme="minorHAnsi" w:eastAsiaTheme="minorEastAsia" w:hAnsiTheme="minorHAnsi" w:cstheme="minorBidi"/>
          <w:sz w:val="24"/>
          <w:szCs w:val="24"/>
        </w:rPr>
        <w:t>ust as we have eyes in our head to see physically, we have eyes in our hearts to see spiritually</w:t>
      </w:r>
      <w:r w:rsidR="000C7BDB">
        <w:rPr>
          <w:rFonts w:asciiTheme="minorHAnsi" w:eastAsiaTheme="minorEastAsia" w:hAnsiTheme="minorHAnsi" w:cstheme="minorBidi"/>
          <w:sz w:val="24"/>
          <w:szCs w:val="24"/>
        </w:rPr>
        <w:t>?</w:t>
      </w:r>
    </w:p>
    <w:p w:rsidR="00FC3A12" w:rsidRDefault="00FC3A12" w:rsidP="00FC3A12">
      <w:pPr>
        <w:pStyle w:val="ListParagraph"/>
        <w:spacing w:after="0"/>
        <w:ind w:left="0" w:firstLine="720"/>
        <w:contextualSpacing w:val="0"/>
        <w:jc w:val="both"/>
        <w:rPr>
          <w:rFonts w:asciiTheme="minorHAnsi" w:eastAsiaTheme="minorEastAsia" w:hAnsiTheme="minorHAnsi" w:cstheme="minorBidi"/>
          <w:sz w:val="24"/>
          <w:szCs w:val="24"/>
        </w:rPr>
      </w:pPr>
    </w:p>
    <w:p w:rsidR="00731688" w:rsidRDefault="000C7BDB" w:rsidP="00731688">
      <w:pPr>
        <w:pStyle w:val="bodyblock"/>
        <w:spacing w:before="0" w:beforeAutospacing="0" w:after="0" w:afterAutospacing="0"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eastAsiaTheme="minorEastAsia" w:hAnsiTheme="minorHAnsi" w:cstheme="minorBidi"/>
        </w:rPr>
        <w:t>U</w:t>
      </w:r>
      <w:r w:rsidRPr="5897EC05">
        <w:rPr>
          <w:rFonts w:asciiTheme="minorHAnsi" w:eastAsiaTheme="minorEastAsia" w:hAnsiTheme="minorHAnsi" w:cstheme="minorBidi"/>
        </w:rPr>
        <w:t xml:space="preserve">ntil we are born again, we don’t have spiritual sight because the eyes of our heart are blinded. </w:t>
      </w:r>
      <w:r>
        <w:rPr>
          <w:rFonts w:asciiTheme="minorHAnsi" w:eastAsiaTheme="minorEastAsia" w:hAnsiTheme="minorHAnsi" w:cstheme="minorBidi"/>
        </w:rPr>
        <w:t xml:space="preserve"> </w:t>
      </w:r>
      <w:r w:rsidR="00FC3A12">
        <w:rPr>
          <w:rFonts w:asciiTheme="minorHAnsi" w:hAnsiTheme="minorHAnsi" w:cstheme="minorHAnsi"/>
          <w:color w:val="000000"/>
        </w:rPr>
        <w:t xml:space="preserve">As we learned in </w:t>
      </w:r>
      <w:bookmarkStart w:id="6" w:name="_GoBack"/>
      <w:bookmarkEnd w:id="6"/>
      <w:r w:rsidR="00FC3A12">
        <w:rPr>
          <w:rFonts w:asciiTheme="minorHAnsi" w:hAnsiTheme="minorHAnsi" w:cstheme="minorHAnsi"/>
          <w:color w:val="000000"/>
        </w:rPr>
        <w:t xml:space="preserve"> last week’s lesson, through the Bible we receive revelation, but to see the invisible God, takes illumination. Just as the Bible gives us revelation, (disclosure of what was previously unknown) through the Bible, the Holy Spirit gives illumination</w:t>
      </w:r>
      <w:r w:rsidR="00FC3A12" w:rsidRPr="00FC3A12">
        <w:rPr>
          <w:rFonts w:asciiTheme="minorHAnsi" w:eastAsiaTheme="minorEastAsia" w:hAnsiTheme="minorHAnsi" w:cstheme="minorBidi"/>
        </w:rPr>
        <w:t xml:space="preserve"> </w:t>
      </w:r>
      <w:r w:rsidR="00FC3A12">
        <w:rPr>
          <w:rFonts w:asciiTheme="minorHAnsi" w:eastAsiaTheme="minorEastAsia" w:hAnsiTheme="minorHAnsi" w:cstheme="minorBidi"/>
        </w:rPr>
        <w:t xml:space="preserve">– as if we were putting on glasses for the eyes of our hearts. </w:t>
      </w:r>
      <w:r w:rsidR="00731688">
        <w:rPr>
          <w:rFonts w:asciiTheme="minorHAnsi" w:eastAsiaTheme="minorEastAsia" w:hAnsiTheme="minorHAnsi" w:cstheme="minorBidi"/>
        </w:rPr>
        <w:t xml:space="preserve">At </w:t>
      </w:r>
      <w:r w:rsidR="00731688" w:rsidRPr="5897EC05">
        <w:rPr>
          <w:rFonts w:asciiTheme="minorHAnsi" w:eastAsiaTheme="minorEastAsia" w:hAnsiTheme="minorHAnsi" w:cstheme="minorBidi"/>
        </w:rPr>
        <w:t>salvation</w:t>
      </w:r>
      <w:r w:rsidR="00731688">
        <w:rPr>
          <w:rFonts w:asciiTheme="minorHAnsi" w:eastAsiaTheme="minorEastAsia" w:hAnsiTheme="minorHAnsi" w:cstheme="minorBidi"/>
        </w:rPr>
        <w:t>,</w:t>
      </w:r>
      <w:r w:rsidR="00731688" w:rsidRPr="5897EC05">
        <w:rPr>
          <w:rFonts w:asciiTheme="minorHAnsi" w:eastAsiaTheme="minorEastAsia" w:hAnsiTheme="minorHAnsi" w:cstheme="minorBidi"/>
        </w:rPr>
        <w:t xml:space="preserve"> </w:t>
      </w:r>
      <w:r w:rsidR="00731688">
        <w:rPr>
          <w:rFonts w:asciiTheme="minorHAnsi" w:eastAsiaTheme="minorEastAsia" w:hAnsiTheme="minorHAnsi" w:cstheme="minorBidi"/>
        </w:rPr>
        <w:t>we get sight, but it takes</w:t>
      </w:r>
      <w:r w:rsidR="00731688" w:rsidRPr="5897EC05">
        <w:rPr>
          <w:rFonts w:asciiTheme="minorHAnsi" w:eastAsiaTheme="minorEastAsia" w:hAnsiTheme="minorHAnsi" w:cstheme="minorBidi"/>
        </w:rPr>
        <w:t xml:space="preserve"> the aid of the Holy Spirit</w:t>
      </w:r>
      <w:r w:rsidR="00731688">
        <w:rPr>
          <w:rFonts w:asciiTheme="minorHAnsi" w:eastAsiaTheme="minorEastAsia" w:hAnsiTheme="minorHAnsi" w:cstheme="minorBidi"/>
        </w:rPr>
        <w:t xml:space="preserve"> to</w:t>
      </w:r>
      <w:r w:rsidR="00731688" w:rsidRPr="5897EC05">
        <w:rPr>
          <w:rFonts w:asciiTheme="minorHAnsi" w:eastAsiaTheme="minorEastAsia" w:hAnsiTheme="minorHAnsi" w:cstheme="minorBidi"/>
        </w:rPr>
        <w:t xml:space="preserve"> adjust </w:t>
      </w:r>
      <w:r w:rsidR="00731688">
        <w:rPr>
          <w:rFonts w:asciiTheme="minorHAnsi" w:eastAsiaTheme="minorEastAsia" w:hAnsiTheme="minorHAnsi" w:cstheme="minorBidi"/>
        </w:rPr>
        <w:t xml:space="preserve">our spiritual eyes </w:t>
      </w:r>
      <w:r w:rsidR="00731688" w:rsidRPr="5897EC05">
        <w:rPr>
          <w:rFonts w:asciiTheme="minorHAnsi" w:eastAsiaTheme="minorEastAsia" w:hAnsiTheme="minorHAnsi" w:cstheme="minorBidi"/>
        </w:rPr>
        <w:t>to the light</w:t>
      </w:r>
      <w:r w:rsidR="00731688">
        <w:rPr>
          <w:rFonts w:asciiTheme="minorHAnsi" w:eastAsiaTheme="minorEastAsia" w:hAnsiTheme="minorHAnsi" w:cstheme="minorBidi"/>
        </w:rPr>
        <w:t xml:space="preserve"> of revelation in God’s Word</w:t>
      </w:r>
      <w:r w:rsidR="00731688" w:rsidRPr="5897EC05">
        <w:rPr>
          <w:rFonts w:asciiTheme="minorHAnsi" w:eastAsiaTheme="minorEastAsia" w:hAnsiTheme="minorHAnsi" w:cstheme="minorBidi"/>
        </w:rPr>
        <w:t xml:space="preserve">. </w:t>
      </w:r>
    </w:p>
    <w:p w:rsidR="000B7BA4" w:rsidRDefault="000B7BA4" w:rsidP="00731688">
      <w:pPr>
        <w:pStyle w:val="bodyblock"/>
        <w:spacing w:before="0" w:beforeAutospacing="0" w:after="0" w:afterAutospacing="0" w:line="276" w:lineRule="auto"/>
        <w:ind w:firstLine="720"/>
        <w:jc w:val="both"/>
        <w:rPr>
          <w:rFonts w:asciiTheme="minorHAnsi" w:eastAsiaTheme="minorEastAsia" w:hAnsiTheme="minorHAnsi" w:cstheme="minorBidi"/>
        </w:rPr>
      </w:pPr>
    </w:p>
    <w:p w:rsidR="000B7BA4" w:rsidRDefault="000B7BA4" w:rsidP="000B7BA4">
      <w:pPr>
        <w:spacing w:after="0" w:line="240" w:lineRule="auto"/>
        <w:jc w:val="center"/>
        <w:rPr>
          <w:b/>
          <w:bCs/>
          <w:iCs/>
          <w:sz w:val="24"/>
          <w:szCs w:val="24"/>
        </w:rPr>
      </w:pPr>
      <w:r w:rsidRPr="00076586">
        <w:rPr>
          <w:b/>
          <w:bCs/>
          <w:iCs/>
          <w:sz w:val="24"/>
          <w:szCs w:val="24"/>
        </w:rPr>
        <w:t>Psalm 119:130 (KJV)</w:t>
      </w:r>
    </w:p>
    <w:p w:rsidR="000B7BA4" w:rsidRDefault="000B7BA4" w:rsidP="000B7BA4">
      <w:pPr>
        <w:spacing w:after="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 xml:space="preserve"> 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0B7BA4" w:rsidRDefault="000B7BA4" w:rsidP="00731688">
      <w:pPr>
        <w:pStyle w:val="bodyblock"/>
        <w:spacing w:before="0" w:beforeAutospacing="0" w:after="0" w:afterAutospacing="0" w:line="276" w:lineRule="auto"/>
        <w:ind w:firstLine="720"/>
        <w:jc w:val="both"/>
        <w:rPr>
          <w:rFonts w:asciiTheme="minorHAnsi" w:eastAsiaTheme="minorEastAsia" w:hAnsiTheme="minorHAnsi" w:cstheme="minorBidi"/>
        </w:rPr>
      </w:pPr>
    </w:p>
    <w:p w:rsidR="00C9700C" w:rsidRDefault="00FC3A12"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or example, </w:t>
      </w:r>
      <w:r w:rsidR="005C74DF">
        <w:rPr>
          <w:rFonts w:asciiTheme="minorHAnsi" w:eastAsiaTheme="minorEastAsia" w:hAnsiTheme="minorHAnsi" w:cstheme="minorBidi"/>
          <w:sz w:val="24"/>
          <w:szCs w:val="24"/>
        </w:rPr>
        <w:t xml:space="preserve">Paul </w:t>
      </w:r>
      <w:r w:rsidR="005C74DF" w:rsidRPr="5897EC05">
        <w:rPr>
          <w:rFonts w:asciiTheme="minorHAnsi" w:eastAsiaTheme="minorEastAsia" w:hAnsiTheme="minorHAnsi" w:cstheme="minorBidi"/>
          <w:sz w:val="24"/>
          <w:szCs w:val="24"/>
        </w:rPr>
        <w:t xml:space="preserve">tells of </w:t>
      </w:r>
      <w:r>
        <w:rPr>
          <w:rFonts w:asciiTheme="minorHAnsi" w:eastAsiaTheme="minorEastAsia" w:hAnsiTheme="minorHAnsi" w:cstheme="minorBidi"/>
          <w:sz w:val="24"/>
          <w:szCs w:val="24"/>
        </w:rPr>
        <w:t>an</w:t>
      </w:r>
      <w:r w:rsidR="005C74DF" w:rsidRPr="5897EC05">
        <w:rPr>
          <w:rFonts w:asciiTheme="minorHAnsi" w:eastAsiaTheme="minorEastAsia" w:hAnsiTheme="minorHAnsi" w:cstheme="minorBidi"/>
          <w:sz w:val="24"/>
          <w:szCs w:val="24"/>
        </w:rPr>
        <w:t xml:space="preserve"> encounter which happened sometime between his conversion and</w:t>
      </w:r>
      <w:r>
        <w:rPr>
          <w:rFonts w:asciiTheme="minorHAnsi" w:eastAsiaTheme="minorEastAsia" w:hAnsiTheme="minorHAnsi" w:cstheme="minorBidi"/>
          <w:sz w:val="24"/>
          <w:szCs w:val="24"/>
        </w:rPr>
        <w:t xml:space="preserve"> his</w:t>
      </w:r>
      <w:r w:rsidR="005C74DF" w:rsidRPr="5897EC05">
        <w:rPr>
          <w:rFonts w:asciiTheme="minorHAnsi" w:eastAsiaTheme="minorEastAsia" w:hAnsiTheme="minorHAnsi" w:cstheme="minorBidi"/>
          <w:sz w:val="24"/>
          <w:szCs w:val="24"/>
        </w:rPr>
        <w:t xml:space="preserve"> first missionary trip </w:t>
      </w:r>
      <w:r>
        <w:rPr>
          <w:rFonts w:asciiTheme="minorHAnsi" w:eastAsiaTheme="minorEastAsia" w:hAnsiTheme="minorHAnsi" w:cstheme="minorBidi"/>
          <w:sz w:val="24"/>
          <w:szCs w:val="24"/>
        </w:rPr>
        <w:t xml:space="preserve">where he received visions and revelations </w:t>
      </w:r>
      <w:r w:rsidR="005C74DF" w:rsidRPr="5897EC05">
        <w:rPr>
          <w:rFonts w:asciiTheme="minorHAnsi" w:eastAsiaTheme="minorEastAsia" w:hAnsiTheme="minorHAnsi" w:cstheme="minorBidi"/>
          <w:sz w:val="24"/>
          <w:szCs w:val="24"/>
        </w:rPr>
        <w:t>(Acts 9:30-13:1-3)</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t>
      </w:r>
      <w:r w:rsidR="00731688">
        <w:rPr>
          <w:rFonts w:asciiTheme="minorHAnsi" w:eastAsiaTheme="minorEastAsia" w:hAnsiTheme="minorHAnsi" w:cstheme="minorBidi"/>
          <w:sz w:val="24"/>
          <w:szCs w:val="24"/>
        </w:rPr>
        <w:t>Whatever he saw, subsequently left him w</w:t>
      </w:r>
      <w:r w:rsidR="005C74DF" w:rsidRPr="5897EC05">
        <w:rPr>
          <w:rFonts w:asciiTheme="minorHAnsi" w:eastAsiaTheme="minorEastAsia" w:hAnsiTheme="minorHAnsi" w:cstheme="minorBidi"/>
          <w:sz w:val="24"/>
          <w:szCs w:val="24"/>
        </w:rPr>
        <w:t>ith a thorn in his flesh</w:t>
      </w:r>
      <w:r w:rsidR="00731688">
        <w:rPr>
          <w:rFonts w:asciiTheme="minorHAnsi" w:eastAsiaTheme="minorEastAsia" w:hAnsiTheme="minorHAnsi" w:cstheme="minorBidi"/>
          <w:sz w:val="24"/>
          <w:szCs w:val="24"/>
        </w:rPr>
        <w:t xml:space="preserve"> - the</w:t>
      </w:r>
      <w:r w:rsidR="005C74DF" w:rsidRPr="5897EC05">
        <w:rPr>
          <w:rFonts w:asciiTheme="minorHAnsi" w:eastAsiaTheme="minorEastAsia" w:hAnsiTheme="minorHAnsi" w:cstheme="minorBidi"/>
          <w:sz w:val="24"/>
          <w:szCs w:val="24"/>
        </w:rPr>
        <w:t xml:space="preserve"> affliction, it has been suggested, was an eye problem</w:t>
      </w:r>
      <w:r w:rsidR="00731688">
        <w:rPr>
          <w:rFonts w:asciiTheme="minorHAnsi" w:eastAsiaTheme="minorEastAsia" w:hAnsiTheme="minorHAnsi" w:cstheme="minorBidi"/>
          <w:sz w:val="24"/>
          <w:szCs w:val="24"/>
        </w:rPr>
        <w:t>. He sought</w:t>
      </w:r>
      <w:r w:rsidR="005C74DF"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beloved Doctor</w:t>
      </w:r>
      <w:r w:rsidR="005C74DF">
        <w:rPr>
          <w:rFonts w:asciiTheme="minorHAnsi" w:eastAsiaTheme="minorEastAsia" w:hAnsiTheme="minorHAnsi" w:cstheme="minorBidi"/>
          <w:sz w:val="24"/>
          <w:szCs w:val="24"/>
        </w:rPr>
        <w:t>, as Paul called him,</w:t>
      </w:r>
      <w:r w:rsidR="005C74DF" w:rsidRPr="5897EC05">
        <w:rPr>
          <w:rFonts w:asciiTheme="minorHAnsi" w:eastAsiaTheme="minorEastAsia" w:hAnsiTheme="minorHAnsi" w:cstheme="minorBidi"/>
          <w:sz w:val="24"/>
          <w:szCs w:val="24"/>
        </w:rPr>
        <w:t xml:space="preserve"> who wrote the gospel of Luke</w:t>
      </w:r>
      <w:r w:rsidR="00731688">
        <w:rPr>
          <w:rFonts w:asciiTheme="minorHAnsi" w:eastAsiaTheme="minorEastAsia" w:hAnsiTheme="minorHAnsi" w:cstheme="minorBidi"/>
          <w:sz w:val="24"/>
          <w:szCs w:val="24"/>
        </w:rPr>
        <w:t xml:space="preserve"> as well as</w:t>
      </w:r>
      <w:r w:rsidR="005C74DF" w:rsidRPr="5897EC05">
        <w:rPr>
          <w:rFonts w:asciiTheme="minorHAnsi" w:eastAsiaTheme="minorEastAsia" w:hAnsiTheme="minorHAnsi" w:cstheme="minorBidi"/>
          <w:sz w:val="24"/>
          <w:szCs w:val="24"/>
        </w:rPr>
        <w:t xml:space="preserve"> the events of Paul’s miraculous conversion in the book of Acts. </w:t>
      </w:r>
      <w:r w:rsidR="005C74DF">
        <w:rPr>
          <w:rFonts w:asciiTheme="minorHAnsi" w:eastAsiaTheme="minorEastAsia" w:hAnsiTheme="minorHAnsi" w:cstheme="minorBidi"/>
          <w:sz w:val="24"/>
          <w:szCs w:val="24"/>
        </w:rPr>
        <w:t xml:space="preserve"> </w:t>
      </w:r>
    </w:p>
    <w:p w:rsidR="00D14EC9" w:rsidRDefault="00D14EC9" w:rsidP="00287EFD">
      <w:pPr>
        <w:pStyle w:val="ListParagraph"/>
        <w:spacing w:after="480"/>
        <w:ind w:left="0" w:firstLine="720"/>
        <w:contextualSpacing w:val="0"/>
        <w:jc w:val="both"/>
        <w:rPr>
          <w:rFonts w:asciiTheme="minorHAnsi" w:eastAsiaTheme="minorEastAsia" w:hAnsiTheme="minorHAnsi" w:cstheme="minorBidi"/>
          <w:sz w:val="24"/>
          <w:szCs w:val="24"/>
        </w:rPr>
      </w:pPr>
    </w:p>
    <w:p w:rsidR="005C74DF" w:rsidRPr="00076586" w:rsidRDefault="005C74DF" w:rsidP="00287EFD">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lastRenderedPageBreak/>
        <w:t>Acts 9:15-18 (NET)</w:t>
      </w:r>
    </w:p>
    <w:p w:rsidR="005C74DF" w:rsidRDefault="005C74DF" w:rsidP="00287EFD">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p>
    <w:p w:rsidR="00287EFD" w:rsidRDefault="00731688" w:rsidP="003B57CB">
      <w:pPr>
        <w:pStyle w:val="ListParagraph"/>
        <w:ind w:left="0" w:firstLine="720"/>
        <w:rPr>
          <w:rFonts w:asciiTheme="minorHAnsi" w:eastAsiaTheme="minorEastAsia" w:hAnsiTheme="minorHAnsi" w:cstheme="minorBidi"/>
          <w:sz w:val="24"/>
          <w:szCs w:val="24"/>
        </w:rPr>
      </w:pPr>
      <w:r w:rsidRPr="003B57CB">
        <w:rPr>
          <w:rFonts w:asciiTheme="minorHAnsi" w:eastAsiaTheme="minorEastAsia" w:hAnsiTheme="minorHAnsi" w:cstheme="minorBidi"/>
          <w:sz w:val="24"/>
          <w:szCs w:val="24"/>
        </w:rPr>
        <w:t xml:space="preserve">One can only speculate, but, perhaps the visions </w:t>
      </w:r>
      <w:r w:rsidR="00A7242F" w:rsidRPr="003B57CB">
        <w:rPr>
          <w:rFonts w:asciiTheme="minorHAnsi" w:eastAsiaTheme="minorEastAsia" w:hAnsiTheme="minorHAnsi" w:cstheme="minorBidi"/>
          <w:sz w:val="24"/>
          <w:szCs w:val="24"/>
        </w:rPr>
        <w:t>Paul</w:t>
      </w:r>
      <w:r w:rsidRPr="003B57CB">
        <w:rPr>
          <w:rFonts w:asciiTheme="minorHAnsi" w:eastAsiaTheme="minorEastAsia" w:hAnsiTheme="minorHAnsi" w:cstheme="minorBidi"/>
          <w:sz w:val="24"/>
          <w:szCs w:val="24"/>
        </w:rPr>
        <w:t xml:space="preserve"> received were the profound mysteries he revealed in his</w:t>
      </w:r>
      <w:r w:rsidR="00A7242F" w:rsidRPr="003B57CB">
        <w:rPr>
          <w:rFonts w:asciiTheme="minorHAnsi" w:eastAsiaTheme="minorEastAsia" w:hAnsiTheme="minorHAnsi" w:cstheme="minorBidi"/>
          <w:sz w:val="24"/>
          <w:szCs w:val="24"/>
        </w:rPr>
        <w:t xml:space="preserve"> letter to the saints in Ephesus</w:t>
      </w:r>
      <w:r w:rsidRPr="003B57CB">
        <w:rPr>
          <w:rFonts w:asciiTheme="minorHAnsi" w:eastAsiaTheme="minorEastAsia" w:hAnsiTheme="minorHAnsi" w:cstheme="minorBidi"/>
          <w:sz w:val="24"/>
          <w:szCs w:val="24"/>
        </w:rPr>
        <w:t xml:space="preserve">. </w:t>
      </w:r>
      <w:r w:rsidR="00A76712" w:rsidRPr="003B57CB">
        <w:rPr>
          <w:rFonts w:asciiTheme="minorHAnsi" w:eastAsiaTheme="minorEastAsia" w:hAnsiTheme="minorHAnsi" w:cstheme="minorBidi"/>
          <w:sz w:val="24"/>
          <w:szCs w:val="24"/>
        </w:rPr>
        <w:t>G</w:t>
      </w:r>
      <w:r w:rsidR="005C74DF" w:rsidRPr="003B57CB">
        <w:rPr>
          <w:rFonts w:asciiTheme="minorHAnsi" w:eastAsiaTheme="minorEastAsia" w:hAnsiTheme="minorHAnsi" w:cstheme="minorBidi"/>
          <w:sz w:val="24"/>
          <w:szCs w:val="24"/>
        </w:rPr>
        <w:t xml:space="preserve">rowing involves learning and </w:t>
      </w:r>
      <w:r w:rsidR="00D80345" w:rsidRPr="003B57CB">
        <w:rPr>
          <w:rFonts w:asciiTheme="minorHAnsi" w:eastAsiaTheme="minorEastAsia" w:hAnsiTheme="minorHAnsi" w:cstheme="minorBidi"/>
          <w:sz w:val="24"/>
          <w:szCs w:val="24"/>
        </w:rPr>
        <w:t xml:space="preserve">learning requires </w:t>
      </w:r>
      <w:r w:rsidR="005C74DF" w:rsidRPr="003B57CB">
        <w:rPr>
          <w:rFonts w:asciiTheme="minorHAnsi" w:eastAsiaTheme="minorEastAsia" w:hAnsiTheme="minorHAnsi" w:cstheme="minorBidi"/>
          <w:sz w:val="24"/>
          <w:szCs w:val="24"/>
        </w:rPr>
        <w:t>having a teachable heart</w:t>
      </w:r>
      <w:r w:rsidR="00D80345" w:rsidRPr="003B57CB">
        <w:rPr>
          <w:rFonts w:asciiTheme="minorHAnsi" w:eastAsiaTheme="minorEastAsia" w:hAnsiTheme="minorHAnsi" w:cstheme="minorBidi"/>
          <w:sz w:val="24"/>
          <w:szCs w:val="24"/>
        </w:rPr>
        <w:t xml:space="preserve">. </w:t>
      </w:r>
      <w:r w:rsidR="00A76712" w:rsidRPr="003B57CB">
        <w:rPr>
          <w:rFonts w:asciiTheme="minorHAnsi" w:eastAsiaTheme="minorEastAsia" w:hAnsiTheme="minorHAnsi" w:cstheme="minorBidi"/>
          <w:sz w:val="24"/>
          <w:szCs w:val="24"/>
        </w:rPr>
        <w:t>And t</w:t>
      </w:r>
      <w:r w:rsidR="00D80345" w:rsidRPr="003B57CB">
        <w:rPr>
          <w:rFonts w:asciiTheme="minorHAnsi" w:eastAsiaTheme="minorEastAsia" w:hAnsiTheme="minorHAnsi" w:cstheme="minorBidi"/>
          <w:sz w:val="24"/>
          <w:szCs w:val="24"/>
        </w:rPr>
        <w:t>hat will determine the</w:t>
      </w:r>
      <w:r w:rsidR="005C74DF" w:rsidRPr="003B57CB">
        <w:rPr>
          <w:rFonts w:asciiTheme="minorHAnsi" w:eastAsiaTheme="minorEastAsia" w:hAnsiTheme="minorHAnsi" w:cstheme="minorBidi"/>
          <w:sz w:val="24"/>
          <w:szCs w:val="24"/>
        </w:rPr>
        <w:t xml:space="preserve"> receptiv</w:t>
      </w:r>
      <w:r w:rsidR="00D80345" w:rsidRPr="003B57CB">
        <w:rPr>
          <w:rFonts w:asciiTheme="minorHAnsi" w:eastAsiaTheme="minorEastAsia" w:hAnsiTheme="minorHAnsi" w:cstheme="minorBidi"/>
          <w:sz w:val="24"/>
          <w:szCs w:val="24"/>
        </w:rPr>
        <w:t>ity of</w:t>
      </w:r>
      <w:r w:rsidR="005C74DF" w:rsidRPr="003B57CB">
        <w:rPr>
          <w:rFonts w:asciiTheme="minorHAnsi" w:eastAsiaTheme="minorEastAsia" w:hAnsiTheme="minorHAnsi" w:cstheme="minorBidi"/>
          <w:sz w:val="24"/>
          <w:szCs w:val="24"/>
        </w:rPr>
        <w:t xml:space="preserve"> to the </w:t>
      </w:r>
      <w:r w:rsidR="00D80345" w:rsidRPr="003B57CB">
        <w:rPr>
          <w:rFonts w:asciiTheme="minorHAnsi" w:eastAsiaTheme="minorEastAsia" w:hAnsiTheme="minorHAnsi" w:cstheme="minorBidi"/>
          <w:sz w:val="24"/>
          <w:szCs w:val="24"/>
        </w:rPr>
        <w:t>truth contained within the pages of the Bible</w:t>
      </w:r>
      <w:r w:rsidR="00E554E7" w:rsidRPr="003B57CB">
        <w:rPr>
          <w:rFonts w:asciiTheme="minorHAnsi" w:eastAsiaTheme="minorEastAsia" w:hAnsiTheme="minorHAnsi" w:cstheme="minorBidi"/>
          <w:sz w:val="24"/>
          <w:szCs w:val="24"/>
        </w:rPr>
        <w:t xml:space="preserve"> (1 Corinthians 2:1-16; 2 Corinthians 1:22, 4:2-6; 1 John 2:20, 27). </w:t>
      </w:r>
    </w:p>
    <w:p w:rsidR="003B57CB" w:rsidRPr="003B57CB" w:rsidRDefault="003B57CB" w:rsidP="003B57CB">
      <w:pPr>
        <w:pStyle w:val="ListParagraph"/>
        <w:ind w:left="0" w:firstLine="720"/>
        <w:rPr>
          <w:rFonts w:asciiTheme="minorHAnsi" w:eastAsiaTheme="minorEastAsia" w:hAnsiTheme="minorHAnsi" w:cstheme="minorBidi"/>
          <w:sz w:val="24"/>
          <w:szCs w:val="24"/>
        </w:rPr>
      </w:pPr>
    </w:p>
    <w:p w:rsidR="00287EFD" w:rsidRPr="003B57CB" w:rsidRDefault="00287EFD" w:rsidP="00287EFD">
      <w:pPr>
        <w:pStyle w:val="ListParagraph"/>
        <w:spacing w:after="480"/>
        <w:ind w:left="0" w:firstLine="720"/>
        <w:contextualSpacing w:val="0"/>
        <w:jc w:val="both"/>
        <w:rPr>
          <w:rFonts w:asciiTheme="minorHAnsi" w:eastAsiaTheme="minorEastAsia" w:hAnsiTheme="minorHAnsi" w:cstheme="minorBidi"/>
          <w:sz w:val="24"/>
          <w:szCs w:val="24"/>
        </w:rPr>
      </w:pPr>
      <w:r w:rsidRPr="003B57CB">
        <w:rPr>
          <w:rFonts w:asciiTheme="minorHAnsi" w:eastAsiaTheme="minorEastAsia" w:hAnsiTheme="minorHAnsi" w:cstheme="minorBidi"/>
          <w:sz w:val="24"/>
          <w:szCs w:val="24"/>
        </w:rPr>
        <w:t xml:space="preserve">There can be no sight without light.  God’s Word is the source of spiritual light, we receive vision the moment God speaks “Let there be light.” Subsequently, when the Holy Spirit puts God’s glasses on the eyes of our heart, we have spiritual illumination through the lens of the Word of God. Until this happens, we cannot see from God’s perspective. What does God see when He looks upon this world?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05093F" w:rsidRPr="00287EFD" w:rsidRDefault="0005093F" w:rsidP="00EF73C9">
      <w:pPr>
        <w:pStyle w:val="ListParagraph"/>
        <w:numPr>
          <w:ilvl w:val="0"/>
          <w:numId w:val="50"/>
        </w:numPr>
        <w:rPr>
          <w:sz w:val="24"/>
          <w:szCs w:val="24"/>
        </w:rPr>
      </w:pPr>
      <w:r w:rsidRPr="00C9700C">
        <w:rPr>
          <w:rFonts w:asciiTheme="minorHAnsi" w:eastAsiaTheme="minorEastAsia" w:hAnsiTheme="minorHAnsi" w:cstheme="minorBidi"/>
          <w:sz w:val="24"/>
          <w:szCs w:val="24"/>
        </w:rPr>
        <w:t>Why did God give you spiritual sight and hearing? (Luke 8:11-21) ______________________________________________________________________________________________________________________________________________________</w:t>
      </w:r>
      <w:r w:rsidR="00C9700C">
        <w:rPr>
          <w:rFonts w:asciiTheme="minorHAnsi" w:eastAsiaTheme="minorEastAsia" w:hAnsiTheme="minorHAnsi" w:cstheme="minorBidi"/>
          <w:sz w:val="24"/>
          <w:szCs w:val="24"/>
        </w:rPr>
        <w:t>__________________________________________________________________</w:t>
      </w:r>
    </w:p>
    <w:p w:rsidR="00287EFD" w:rsidRPr="00C9700C" w:rsidRDefault="00287EFD" w:rsidP="00287EFD">
      <w:pPr>
        <w:pStyle w:val="ListParagraph"/>
        <w:rPr>
          <w:sz w:val="24"/>
          <w:szCs w:val="24"/>
        </w:rPr>
      </w:pPr>
    </w:p>
    <w:p w:rsidR="00890F86" w:rsidRPr="0069033C" w:rsidRDefault="00DC0E9C" w:rsidP="00287EFD">
      <w:pPr>
        <w:pStyle w:val="ListParagraph"/>
        <w:spacing w:after="480"/>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w:t>
      </w:r>
      <w:r w:rsidRPr="5897EC05">
        <w:rPr>
          <w:rFonts w:asciiTheme="minorHAnsi" w:eastAsiaTheme="minorEastAsia" w:hAnsiTheme="minorHAnsi" w:cstheme="minorBidi"/>
          <w:sz w:val="24"/>
          <w:szCs w:val="24"/>
        </w:rPr>
        <w:lastRenderedPageBreak/>
        <w:t xml:space="preserve">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w:t>
      </w:r>
      <w:r w:rsidR="00287EFD">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In His Chapter “How Vital is Vision?</w:t>
      </w:r>
      <w:r w:rsidR="0069033C">
        <w:rPr>
          <w:rFonts w:asciiTheme="minorHAnsi" w:eastAsiaTheme="minorEastAsia" w:hAnsiTheme="minorHAnsi" w:cstheme="minorBidi"/>
          <w:sz w:val="24"/>
          <w:szCs w:val="24"/>
        </w:rPr>
        <w:t xml:space="preserve">” based on </w:t>
      </w:r>
      <w:r w:rsidR="0069033C" w:rsidRPr="0069033C">
        <w:rPr>
          <w:rFonts w:asciiTheme="minorHAnsi" w:eastAsiaTheme="minorEastAsia" w:hAnsiTheme="minorHAnsi" w:cstheme="minorBidi"/>
          <w:bCs/>
          <w:sz w:val="24"/>
          <w:szCs w:val="24"/>
        </w:rPr>
        <w:t>Proverbs 29:18 (KJV)</w:t>
      </w:r>
      <w:r w:rsidR="0069033C">
        <w:rPr>
          <w:rFonts w:asciiTheme="minorHAnsi" w:eastAsiaTheme="minorEastAsia" w:hAnsiTheme="minorHAnsi" w:cstheme="minorBidi"/>
          <w:bCs/>
          <w:sz w:val="24"/>
          <w:szCs w:val="24"/>
        </w:rPr>
        <w:t xml:space="preserve"> “</w:t>
      </w:r>
      <w:r w:rsidR="0069033C" w:rsidRPr="0069033C">
        <w:rPr>
          <w:rFonts w:asciiTheme="minorHAnsi" w:eastAsiaTheme="minorEastAsia" w:hAnsiTheme="minorHAnsi" w:cstheme="minorBidi"/>
          <w:bCs/>
          <w:iCs/>
          <w:sz w:val="24"/>
          <w:szCs w:val="24"/>
        </w:rPr>
        <w:t xml:space="preserve">Where there is no vision, the people Perish.” </w:t>
      </w:r>
      <w:r w:rsidRPr="0069033C">
        <w:rPr>
          <w:rFonts w:asciiTheme="minorHAnsi" w:eastAsiaTheme="minorEastAsia" w:hAnsiTheme="minorHAnsi" w:cstheme="minorBidi"/>
          <w:sz w:val="24"/>
          <w:szCs w:val="24"/>
        </w:rPr>
        <w:t xml:space="preserve">Brother Herb states:  </w:t>
      </w:r>
    </w:p>
    <w:p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287EFD">
      <w:pPr>
        <w:pStyle w:val="ListParagraph"/>
        <w:spacing w:after="0"/>
        <w:ind w:left="0" w:firstLine="720"/>
        <w:contextualSpacing w:val="0"/>
        <w:jc w:val="both"/>
        <w:rPr>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r w:rsidR="009B5B5F">
        <w:rPr>
          <w:rFonts w:asciiTheme="minorHAnsi" w:eastAsiaTheme="minorEastAsia" w:hAnsiTheme="minorHAnsi" w:cstheme="minorBidi"/>
          <w:bCs/>
          <w:sz w:val="24"/>
          <w:szCs w:val="24"/>
        </w:rPr>
        <w:t xml:space="preserve"> </w:t>
      </w:r>
      <w:r w:rsidR="009B5B5F" w:rsidRPr="3C1B5965">
        <w:rPr>
          <w:sz w:val="24"/>
          <w:szCs w:val="24"/>
        </w:rPr>
        <w:t xml:space="preserve">Is the Word of God rare in your life? If so, you have little vision of God, and without a vision of God people will perish.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Psalm 119:18 (Net)</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1Timothy 4:6 (</w:t>
      </w:r>
      <w:r>
        <w:rPr>
          <w:rFonts w:cstheme="minorHAnsi"/>
          <w:b/>
          <w:sz w:val="24"/>
          <w:szCs w:val="24"/>
        </w:rPr>
        <w:t>NET</w:t>
      </w:r>
      <w:r w:rsidRPr="006B5459">
        <w:rPr>
          <w:rFonts w:cstheme="minorHAnsi"/>
          <w:b/>
          <w:sz w:val="24"/>
          <w:szCs w:val="24"/>
        </w:rPr>
        <w:t>)</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B33E1" w:rsidRDefault="002B33E1" w:rsidP="002B33E1">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lastRenderedPageBreak/>
        <w:t>found in the</w:t>
      </w:r>
      <w:r w:rsidRPr="001074CF">
        <w:rPr>
          <w:sz w:val="24"/>
          <w:szCs w:val="24"/>
        </w:rPr>
        <w:t xml:space="preserve"> deeper mysteries hidden in God’s Word.</w:t>
      </w:r>
      <w:r>
        <w:rPr>
          <w:sz w:val="24"/>
          <w:szCs w:val="24"/>
        </w:rPr>
        <w:t xml:space="preserve"> Life, at its best, can be difficult. What do these half-starved folks do when Monday morning rolls around and the realities of life in this sin-cursed world hit them? </w:t>
      </w:r>
    </w:p>
    <w:p w:rsidR="002B33E1" w:rsidRDefault="002B33E1" w:rsidP="002B33E1">
      <w:pPr>
        <w:ind w:firstLine="720"/>
        <w:jc w:val="both"/>
        <w:rPr>
          <w:sz w:val="24"/>
          <w:szCs w:val="24"/>
        </w:rPr>
      </w:pPr>
      <w:r w:rsidRPr="002B33E1">
        <w:rPr>
          <w:sz w:val="24"/>
          <w:szCs w:val="24"/>
        </w:rPr>
        <w:t xml:space="preserve">To live without the Bible is to live without Jesus! Yet, for those who have learned to live on “Every Word that comes from the mouth of God,” they can lay hold of God’s promises, find encouragement and strength, and get real help in times of need. (Matthew 4:4; Romans 15:4) Subsequently, a well-fed believer will become the source of spiritual food for a </w:t>
      </w:r>
      <w:r>
        <w:rPr>
          <w:sz w:val="24"/>
          <w:szCs w:val="24"/>
        </w:rPr>
        <w:t>world full of starving souls.</w:t>
      </w:r>
    </w:p>
    <w:p w:rsidR="002B33E1" w:rsidRDefault="002B33E1" w:rsidP="002B33E1">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62C21" w:rsidRDefault="00262C21" w:rsidP="002B33E1">
      <w:pPr>
        <w:spacing w:after="0"/>
        <w:jc w:val="center"/>
        <w:rPr>
          <w:rStyle w:val="apple-converted-space"/>
          <w:rFonts w:asciiTheme="minorHAnsi" w:hAnsiTheme="minorHAnsi" w:cstheme="minorHAnsi"/>
          <w:b/>
          <w:i/>
          <w:color w:val="000000"/>
          <w:sz w:val="24"/>
          <w:szCs w:val="24"/>
          <w:vertAlign w:val="superscript"/>
        </w:rPr>
      </w:pPr>
    </w:p>
    <w:p w:rsidR="002B33E1" w:rsidRPr="00A53C71" w:rsidRDefault="007C5E74" w:rsidP="002B33E1">
      <w:pPr>
        <w:ind w:firstLine="720"/>
        <w:jc w:val="both"/>
        <w:rPr>
          <w:sz w:val="24"/>
          <w:szCs w:val="24"/>
        </w:rPr>
      </w:pPr>
      <w:r w:rsidRPr="007C5E74">
        <w:rPr>
          <w:noProof/>
          <w:sz w:val="24"/>
          <w:szCs w:val="24"/>
        </w:rPr>
        <mc:AlternateContent>
          <mc:Choice Requires="wps">
            <w:drawing>
              <wp:anchor distT="91440" distB="91440" distL="365760" distR="365760" simplePos="0" relativeHeight="251667968" behindDoc="0" locked="0" layoutInCell="1" allowOverlap="1">
                <wp:simplePos x="914400" y="914400"/>
                <wp:positionH relativeFrom="margin">
                  <wp:align>center</wp:align>
                </wp:positionH>
                <wp:positionV relativeFrom="margin">
                  <wp:align>center</wp:align>
                </wp:positionV>
                <wp:extent cx="3476625" cy="2066544"/>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7F67" w:rsidRDefault="00727F67">
                            <w:pPr>
                              <w:pStyle w:val="NoSpacing"/>
                              <w:jc w:val="center"/>
                              <w:rPr>
                                <w:color w:val="5B9BD5" w:themeColor="accent1"/>
                              </w:rPr>
                            </w:pPr>
                            <w:r>
                              <w:rPr>
                                <w:noProof/>
                                <w:color w:val="5B9BD5"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727F67" w:rsidRPr="007C5E74" w:rsidRDefault="00727F67">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God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rsidR="00727F67" w:rsidRDefault="00727F67">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id="Rectangle 146" o:spid="_x0000_s1026" style="position:absolute;left:0;text-align:left;margin-left:0;margin-top:0;width:273.75pt;height:162.7pt;z-index:251667968;visibility:visible;mso-wrap-style:square;mso-width-percent:700;mso-height-percent:0;mso-wrap-distance-left:28.8pt;mso-wrap-distance-top:7.2pt;mso-wrap-distance-right:28.8pt;mso-wrap-distance-bottom:7.2pt;mso-position-horizontal:center;mso-position-horizontal-relative:margin;mso-position-vertical:center;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snhwIAAGQ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" filled="f" stroked="f" strokeweight="1pt">
                <v:textbox style="mso-fit-shape-to-text:t" inset="10.8pt,0,10.8pt,0">
                  <w:txbxContent>
                    <w:p w:rsidR="00727F67" w:rsidRDefault="00727F67">
                      <w:pPr>
                        <w:pStyle w:val="NoSpacing"/>
                        <w:jc w:val="center"/>
                        <w:rPr>
                          <w:color w:val="5B9BD5" w:themeColor="accent1"/>
                        </w:rPr>
                      </w:pPr>
                      <w:r>
                        <w:rPr>
                          <w:noProof/>
                          <w:color w:val="5B9BD5"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727F67" w:rsidRPr="007C5E74" w:rsidRDefault="00727F67">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God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rsidR="00727F67" w:rsidRDefault="00727F67">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B33E1" w:rsidRPr="00A53C71">
        <w:rPr>
          <w:sz w:val="24"/>
          <w:szCs w:val="24"/>
        </w:rPr>
        <w:t xml:space="preserve">As </w:t>
      </w:r>
      <w:r w:rsidR="007655E2">
        <w:rPr>
          <w:sz w:val="24"/>
          <w:szCs w:val="24"/>
        </w:rPr>
        <w:t>we are about to discover</w:t>
      </w:r>
      <w:r w:rsidR="002B33E1" w:rsidRPr="00A53C71">
        <w:rPr>
          <w:sz w:val="24"/>
          <w:szCs w:val="24"/>
        </w:rPr>
        <w:t xml:space="preserve">, there are two Greek words translated as the </w:t>
      </w:r>
      <w:r w:rsidR="002B33E1" w:rsidRPr="00A53C71">
        <w:rPr>
          <w:i/>
          <w:sz w:val="24"/>
          <w:szCs w:val="24"/>
          <w:u w:val="single"/>
        </w:rPr>
        <w:t>Word of God</w:t>
      </w:r>
      <w:r w:rsidR="002B33E1" w:rsidRPr="00A53C71">
        <w:rPr>
          <w:sz w:val="24"/>
          <w:szCs w:val="24"/>
        </w:rPr>
        <w:t xml:space="preserve">.  </w:t>
      </w:r>
      <w:r w:rsidR="00D81CF6">
        <w:rPr>
          <w:sz w:val="24"/>
          <w:szCs w:val="24"/>
        </w:rPr>
        <w:t xml:space="preserve">When you can learn to make the distinction between these words, the Bible will come to life and greatly enhance your ability to appropriate God’s Word. In general, </w:t>
      </w:r>
      <w:r w:rsidR="002B33E1" w:rsidRPr="00A53C71">
        <w:rPr>
          <w:sz w:val="24"/>
          <w:szCs w:val="24"/>
        </w:rPr>
        <w:t xml:space="preserve">Logos refers to </w:t>
      </w:r>
      <w:r w:rsidR="002B33E1" w:rsidRPr="00A53C71">
        <w:rPr>
          <w:i/>
          <w:sz w:val="24"/>
          <w:szCs w:val="24"/>
        </w:rPr>
        <w:t>Christ Jesus</w:t>
      </w:r>
      <w:r w:rsidR="002B33E1" w:rsidRPr="00A53C71">
        <w:rPr>
          <w:sz w:val="24"/>
          <w:szCs w:val="24"/>
        </w:rPr>
        <w:t xml:space="preserve"> as the mouth of God</w:t>
      </w:r>
      <w:r w:rsidR="00D81CF6">
        <w:rPr>
          <w:sz w:val="24"/>
          <w:szCs w:val="24"/>
        </w:rPr>
        <w:t>, of the means of communication with God.</w:t>
      </w:r>
      <w:r w:rsidR="002B33E1" w:rsidRPr="00A53C71">
        <w:rPr>
          <w:sz w:val="24"/>
          <w:szCs w:val="24"/>
        </w:rPr>
        <w:t xml:space="preserve"> </w:t>
      </w:r>
      <w:r>
        <w:rPr>
          <w:sz w:val="24"/>
          <w:szCs w:val="24"/>
        </w:rPr>
        <w:t>T</w:t>
      </w:r>
      <w:r w:rsidR="002B33E1" w:rsidRPr="00A53C71">
        <w:rPr>
          <w:sz w:val="24"/>
          <w:szCs w:val="24"/>
        </w:rPr>
        <w:t>he word Rhema</w:t>
      </w:r>
      <w:r>
        <w:rPr>
          <w:sz w:val="24"/>
          <w:szCs w:val="24"/>
        </w:rPr>
        <w:t>,</w:t>
      </w:r>
      <w:r w:rsidR="002B33E1" w:rsidRPr="00A53C71">
        <w:rPr>
          <w:sz w:val="24"/>
          <w:szCs w:val="24"/>
        </w:rPr>
        <w:t xml:space="preserve"> is </w:t>
      </w:r>
      <w:r w:rsidR="002B33E1" w:rsidRPr="00A53C71">
        <w:rPr>
          <w:i/>
          <w:sz w:val="24"/>
          <w:szCs w:val="24"/>
        </w:rPr>
        <w:t>a specific portion of the Bible</w:t>
      </w:r>
      <w:r w:rsidR="002B33E1" w:rsidRPr="00A53C71">
        <w:rPr>
          <w:sz w:val="24"/>
          <w:szCs w:val="24"/>
        </w:rPr>
        <w:t xml:space="preserve">. (You can hear the explanation of this on </w:t>
      </w:r>
      <w:r w:rsidR="007655E2">
        <w:rPr>
          <w:sz w:val="24"/>
          <w:szCs w:val="24"/>
        </w:rPr>
        <w:t xml:space="preserve">an </w:t>
      </w:r>
      <w:r w:rsidR="002B33E1" w:rsidRPr="00A53C71">
        <w:rPr>
          <w:sz w:val="24"/>
          <w:szCs w:val="24"/>
        </w:rPr>
        <w:t>audio lessons titled, Building Your Life on The Solid Foundation of God’s Word, part one and part two.)</w:t>
      </w:r>
    </w:p>
    <w:p w:rsidR="002B33E1" w:rsidRDefault="007655E2" w:rsidP="007655E2">
      <w:pPr>
        <w:pStyle w:val="ListParagraph"/>
        <w:numPr>
          <w:ilvl w:val="0"/>
          <w:numId w:val="59"/>
        </w:numPr>
        <w:rPr>
          <w:sz w:val="24"/>
          <w:szCs w:val="24"/>
        </w:rPr>
      </w:pPr>
      <w:r w:rsidRPr="007655E2">
        <w:rPr>
          <w:bCs/>
          <w:sz w:val="24"/>
          <w:szCs w:val="24"/>
        </w:rPr>
        <w:t>This is a list of passage</w:t>
      </w:r>
      <w:r>
        <w:rPr>
          <w:bCs/>
          <w:sz w:val="24"/>
          <w:szCs w:val="24"/>
        </w:rPr>
        <w:t xml:space="preserve"> were</w:t>
      </w:r>
      <w:r w:rsidR="002B33E1" w:rsidRPr="007655E2">
        <w:rPr>
          <w:sz w:val="24"/>
          <w:szCs w:val="24"/>
        </w:rPr>
        <w:t xml:space="preserve"> L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xml:space="preserve">; 1 Peter 1:23; Hebrew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C5E74" w:rsidRDefault="007C5E74" w:rsidP="007C5E74">
      <w:pPr>
        <w:pStyle w:val="ListParagraph"/>
        <w:ind w:left="1080"/>
        <w:rPr>
          <w:sz w:val="24"/>
          <w:szCs w:val="24"/>
        </w:rPr>
      </w:pPr>
    </w:p>
    <w:p w:rsidR="002B33E1" w:rsidRPr="007655E2" w:rsidRDefault="00D81CF6" w:rsidP="007655E2">
      <w:pPr>
        <w:pStyle w:val="ListParagraph"/>
        <w:numPr>
          <w:ilvl w:val="0"/>
          <w:numId w:val="59"/>
        </w:numPr>
        <w:rPr>
          <w:sz w:val="24"/>
          <w:szCs w:val="24"/>
        </w:rPr>
      </w:pPr>
      <w:r>
        <w:rPr>
          <w:sz w:val="24"/>
          <w:szCs w:val="24"/>
        </w:rPr>
        <w:lastRenderedPageBreak/>
        <w:t xml:space="preserve">Here is a sampling of passages where you will find the word </w:t>
      </w:r>
      <w:r w:rsidR="002B33E1" w:rsidRPr="007655E2">
        <w:rPr>
          <w:sz w:val="24"/>
          <w:szCs w:val="24"/>
        </w:rPr>
        <w:t>Rhema</w:t>
      </w:r>
      <w:r>
        <w:rPr>
          <w:sz w:val="24"/>
          <w:szCs w:val="24"/>
        </w:rPr>
        <w:t xml:space="preserve"> translated for the Word of God. Consider the context of each of the following and see if you can distinguish between Logos and Rhema: </w:t>
      </w:r>
      <w:r w:rsidR="002B33E1" w:rsidRPr="007655E2">
        <w:rPr>
          <w:sz w:val="24"/>
          <w:szCs w:val="24"/>
        </w:rPr>
        <w:t xml:space="preserve"> Matthew 4:4; Romans 10:8-17; Ephesians 1:13, 5:26, 6:17; Hebrews 1:3; 11:3; John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rPr>
          <w:sz w:val="24"/>
          <w:szCs w:val="24"/>
        </w:rPr>
      </w:pPr>
      <w:r>
        <w:rPr>
          <w:b/>
          <w:bCs/>
          <w:sz w:val="28"/>
          <w:szCs w:val="28"/>
        </w:rPr>
        <w:t xml:space="preserve">DIGGING DEEPER: </w:t>
      </w: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w:t>
      </w:r>
      <w:r w:rsidR="003D5F54">
        <w:rPr>
          <w:sz w:val="24"/>
          <w:szCs w:val="24"/>
        </w:rPr>
        <w:t xml:space="preserve"> </w:t>
      </w:r>
      <w:r w:rsidRPr="00876E00">
        <w:rPr>
          <w:sz w:val="24"/>
          <w:szCs w:val="24"/>
        </w:rPr>
        <w:t>1 Peter 2:2</w:t>
      </w:r>
      <w:r w:rsidRPr="00876E00">
        <w:rPr>
          <w:b/>
          <w:bCs/>
          <w:sz w:val="24"/>
          <w:szCs w:val="24"/>
        </w:rPr>
        <w:t>;</w:t>
      </w:r>
      <w:r>
        <w:rPr>
          <w:sz w:val="24"/>
          <w:szCs w:val="24"/>
        </w:rPr>
        <w:t xml:space="preserve"> Isaiah 55:1-3</w:t>
      </w:r>
    </w:p>
    <w:p w:rsidR="00A76712" w:rsidRDefault="002B33E1"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jc w:val="center"/>
        <w:rPr>
          <w:b/>
          <w:sz w:val="28"/>
          <w:szCs w:val="28"/>
        </w:rPr>
      </w:pPr>
      <w:r w:rsidRPr="00472B3C">
        <w:rPr>
          <w:b/>
          <w:sz w:val="28"/>
          <w:szCs w:val="28"/>
        </w:rPr>
        <w:t xml:space="preserve">Consultation </w:t>
      </w:r>
    </w:p>
    <w:p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2 Timothy 3:14-17 (NET)</w:t>
      </w:r>
    </w:p>
    <w:p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7E46FD" w:rsidRPr="006A0127" w:rsidRDefault="007E46FD" w:rsidP="007E46FD">
      <w:pPr>
        <w:spacing w:after="0" w:line="240" w:lineRule="auto"/>
        <w:jc w:val="center"/>
        <w:rPr>
          <w:rFonts w:asciiTheme="minorHAnsi" w:hAnsiTheme="minorHAnsi" w:cstheme="minorHAnsi"/>
          <w:b/>
          <w:i/>
          <w:color w:val="000000"/>
          <w:sz w:val="24"/>
          <w:szCs w:val="24"/>
        </w:rPr>
      </w:pPr>
    </w:p>
    <w:p w:rsidR="006A5DD9" w:rsidRDefault="002B33E1" w:rsidP="006A5DD9">
      <w:pPr>
        <w:ind w:firstLine="720"/>
        <w:jc w:val="both"/>
        <w:rPr>
          <w:sz w:val="24"/>
          <w:szCs w:val="24"/>
        </w:rPr>
      </w:pPr>
      <w:r w:rsidRPr="006A5DD9">
        <w:rPr>
          <w:sz w:val="24"/>
          <w:szCs w:val="24"/>
        </w:rPr>
        <w:t>It is the very nature of God to give wisdom and counsel to those who seek Him. After all, wisdom is hidden in Christ Jesus…. His name is Wonderful Counselor</w:t>
      </w:r>
      <w:r w:rsidR="006A5DD9" w:rsidRPr="006A5DD9">
        <w:rPr>
          <w:sz w:val="24"/>
          <w:szCs w:val="24"/>
        </w:rPr>
        <w:t>.</w:t>
      </w:r>
      <w:r w:rsidRPr="006A5DD9">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w:t>
      </w:r>
      <w:r w:rsidR="007C5E74">
        <w:rPr>
          <w:sz w:val="24"/>
          <w:szCs w:val="24"/>
        </w:rPr>
        <w:t>at</w:t>
      </w:r>
      <w:r w:rsidRPr="006A5DD9">
        <w:rPr>
          <w:sz w:val="24"/>
          <w:szCs w:val="24"/>
        </w:rPr>
        <w:t>, it</w:t>
      </w:r>
      <w:r w:rsidR="007C5E74">
        <w:rPr>
          <w:sz w:val="24"/>
          <w:szCs w:val="24"/>
        </w:rPr>
        <w:t>’s</w:t>
      </w:r>
      <w:r w:rsidRPr="006A5DD9">
        <w:rPr>
          <w:sz w:val="24"/>
          <w:szCs w:val="24"/>
        </w:rPr>
        <w:t xml:space="preserve"> a time consumer, and how many of us really have time to waste?  Although I do appreciate those who use social media to proclaim God’s truth and shed light on the Face of Christ in “His book - the Bible.” All the wisdom we will ever need is found in the Bible. It </w:t>
      </w:r>
      <w:r w:rsidR="006A5DD9">
        <w:rPr>
          <w:sz w:val="24"/>
          <w:szCs w:val="24"/>
        </w:rPr>
        <w:t xml:space="preserve">not only informs our world view, it transforms it. </w:t>
      </w:r>
    </w:p>
    <w:p w:rsidR="007E46FD" w:rsidRDefault="007E46FD" w:rsidP="007E46FD">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D14EC9" w:rsidRDefault="007E46FD" w:rsidP="007E46FD">
      <w:pPr>
        <w:jc w:val="center"/>
        <w:rPr>
          <w:rStyle w:val="apple-converted-space"/>
          <w:rFonts w:asciiTheme="minorHAnsi" w:hAnsiTheme="minorHAnsi" w:cstheme="minorHAnsi"/>
          <w:b/>
          <w:i/>
          <w:color w:val="000000"/>
          <w:sz w:val="24"/>
          <w:szCs w:val="24"/>
          <w:vertAlign w:val="superscript"/>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p>
    <w:p w:rsidR="007E46FD" w:rsidRDefault="007E46FD" w:rsidP="007E46FD">
      <w:pPr>
        <w:jc w:val="center"/>
        <w:rPr>
          <w:rFonts w:asciiTheme="minorHAnsi" w:hAnsiTheme="minorHAnsi" w:cstheme="minorHAnsi"/>
          <w:b/>
          <w:i/>
          <w:color w:val="000000"/>
          <w:sz w:val="24"/>
          <w:szCs w:val="24"/>
        </w:rPr>
      </w:pPr>
      <w:r w:rsidRPr="002B33E1">
        <w:rPr>
          <w:rStyle w:val="apple-converted-space"/>
          <w:rFonts w:asciiTheme="minorHAnsi" w:hAnsiTheme="minorHAnsi" w:cstheme="minorHAnsi"/>
          <w:b/>
          <w:i/>
          <w:color w:val="000000"/>
          <w:sz w:val="24"/>
          <w:szCs w:val="24"/>
        </w:rPr>
        <w:lastRenderedPageBreak/>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A5DD9" w:rsidRDefault="002B33E1" w:rsidP="006A5DD9">
      <w:pPr>
        <w:ind w:firstLine="720"/>
        <w:jc w:val="both"/>
        <w:rPr>
          <w:sz w:val="24"/>
          <w:szCs w:val="24"/>
        </w:rPr>
      </w:pPr>
      <w:r w:rsidRPr="006A5DD9">
        <w:rPr>
          <w:sz w:val="24"/>
          <w:szCs w:val="24"/>
        </w:rPr>
        <w:t>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won pounds lost were quickly regained - along with a few more. So, I began to dialog with the Lord about it, confessing all the emotional eating I’ve been doing, and then the wonderful counselor gave me His diet plan, custom made for my dilemma. It came in the form of a specific passage</w:t>
      </w:r>
      <w:r w:rsidR="007C5E74">
        <w:rPr>
          <w:sz w:val="24"/>
          <w:szCs w:val="24"/>
        </w:rPr>
        <w:t xml:space="preserve"> </w:t>
      </w:r>
      <w:r w:rsidRPr="006A5DD9">
        <w:rPr>
          <w:sz w:val="24"/>
          <w:szCs w:val="24"/>
        </w:rPr>
        <w:t>-</w:t>
      </w:r>
      <w:r w:rsidR="007C5E74">
        <w:rPr>
          <w:sz w:val="24"/>
          <w:szCs w:val="24"/>
        </w:rPr>
        <w:t xml:space="preserve"> </w:t>
      </w:r>
      <w:r w:rsidRPr="006A5DD9">
        <w:rPr>
          <w:sz w:val="24"/>
          <w:szCs w:val="24"/>
        </w:rPr>
        <w:t xml:space="preserve">a </w:t>
      </w:r>
      <w:r w:rsidRPr="006A5DD9">
        <w:rPr>
          <w:bCs/>
          <w:iCs/>
          <w:sz w:val="24"/>
          <w:szCs w:val="24"/>
        </w:rPr>
        <w:t>Rhema</w:t>
      </w:r>
      <w:r w:rsidRPr="006A5DD9">
        <w:rPr>
          <w:sz w:val="24"/>
          <w:szCs w:val="24"/>
        </w:rPr>
        <w:t xml:space="preserve">! I didn’t even have to open my Bible because this passage is hidden in my heart. </w:t>
      </w: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r w:rsidRPr="006A5DD9">
        <w:rPr>
          <w:rStyle w:val="passage-display-version"/>
          <w:rFonts w:asciiTheme="minorHAnsi" w:hAnsiTheme="minorHAnsi"/>
          <w:b/>
          <w:bCs/>
          <w:sz w:val="24"/>
          <w:szCs w:val="24"/>
        </w:rPr>
        <w:t>(NET)</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Default="002B33E1" w:rsidP="006A5DD9">
      <w:pPr>
        <w:jc w:val="both"/>
        <w:rPr>
          <w:sz w:val="24"/>
          <w:szCs w:val="24"/>
        </w:rPr>
      </w:pPr>
      <w:r w:rsidRPr="006A5DD9">
        <w:rPr>
          <w:rFonts w:asciiTheme="minorHAnsi" w:hAnsiTheme="minorHAnsi" w:cstheme="minorHAnsi"/>
          <w:b/>
          <w:color w:val="000000"/>
          <w:sz w:val="24"/>
          <w:szCs w:val="24"/>
        </w:rPr>
        <w:t xml:space="preserve"> </w:t>
      </w:r>
      <w:r w:rsidR="006A5DD9">
        <w:rPr>
          <w:rFonts w:asciiTheme="minorHAnsi" w:hAnsiTheme="minorHAnsi" w:cstheme="minorHAnsi"/>
          <w:b/>
          <w:color w:val="000000"/>
          <w:sz w:val="24"/>
          <w:szCs w:val="24"/>
        </w:rPr>
        <w:tab/>
      </w:r>
      <w:r w:rsidRPr="006A5DD9">
        <w:rPr>
          <w:sz w:val="24"/>
          <w:szCs w:val="24"/>
        </w:rPr>
        <w:t>So here is the diet plan: for starters, don’t lean on my own plans, acknowledge that I need Him to show me the way. As I seek His counsel and listen for His guidance, I find that I know when, what, and how much to eat at each meal.  He is making my steps straight, and I am having success bringing health to my body and nourishment to my bones. His plan works! Thank you Lord for your wonderful counsel</w:t>
      </w:r>
      <w:r w:rsidR="00E554E7">
        <w:rPr>
          <w:sz w:val="24"/>
          <w:szCs w:val="24"/>
        </w:rPr>
        <w:t xml:space="preserve"> (Colossians 2:2-3; Isaiah 9:6)</w:t>
      </w:r>
      <w:r w:rsidR="006A5DD9">
        <w:rPr>
          <w:sz w:val="24"/>
          <w:szCs w:val="24"/>
        </w:rPr>
        <w:t>.</w:t>
      </w:r>
      <w:r w:rsidRPr="006A5DD9">
        <w:rPr>
          <w:sz w:val="24"/>
          <w:szCs w:val="24"/>
        </w:rPr>
        <w:t xml:space="preserve">  </w:t>
      </w:r>
    </w:p>
    <w:p w:rsidR="002B33E1" w:rsidRDefault="006A5DD9" w:rsidP="007E46FD">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ET)</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7"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7"/>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8"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8"/>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FD6D31" w:rsidP="006A5DD9">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lastRenderedPageBreak/>
        <w:t xml:space="preserve">This is another area where specific passages can speak to a need in your life. </w:t>
      </w:r>
      <w:r w:rsidR="006A5DD9"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006A5DD9" w:rsidRPr="006A5DD9">
        <w:rPr>
          <w:rFonts w:asciiTheme="minorHAnsi" w:eastAsiaTheme="minorEastAsia" w:hAnsiTheme="minorHAnsi" w:cstheme="minorBidi"/>
          <w:b w:val="0"/>
          <w:sz w:val="24"/>
          <w:szCs w:val="24"/>
        </w:rPr>
        <w:t xml:space="preserve"> One particular </w:t>
      </w:r>
      <w:r w:rsidR="00727BE7">
        <w:rPr>
          <w:rFonts w:asciiTheme="minorHAnsi" w:eastAsiaTheme="minorEastAsia" w:hAnsiTheme="minorHAnsi" w:cstheme="minorBidi"/>
          <w:b w:val="0"/>
          <w:sz w:val="24"/>
          <w:szCs w:val="24"/>
        </w:rPr>
        <w:t xml:space="preserve">word </w:t>
      </w:r>
      <w:r w:rsidR="006A5DD9" w:rsidRPr="006A5DD9">
        <w:rPr>
          <w:rFonts w:asciiTheme="minorHAnsi" w:eastAsiaTheme="minorEastAsia" w:hAnsiTheme="minorHAnsi" w:cstheme="minorBidi"/>
          <w:b w:val="0"/>
          <w:sz w:val="24"/>
          <w:szCs w:val="24"/>
        </w:rPr>
        <w:t xml:space="preserve">found in Proverbs 4:20 is evidence to the fact that </w:t>
      </w:r>
      <w:r w:rsidR="006A5DD9" w:rsidRPr="006A5DD9">
        <w:rPr>
          <w:rFonts w:asciiTheme="minorHAnsi" w:eastAsiaTheme="minorEastAsia" w:hAnsiTheme="minorHAnsi" w:cstheme="minorBidi"/>
          <w:b w:val="0"/>
          <w:bCs w:val="0"/>
          <w:i/>
          <w:iCs/>
          <w:sz w:val="24"/>
          <w:szCs w:val="24"/>
        </w:rPr>
        <w:t>God’s Word is medicine</w:t>
      </w:r>
      <w:r w:rsidR="006A5DD9" w:rsidRPr="006A5DD9">
        <w:rPr>
          <w:rFonts w:asciiTheme="minorHAnsi" w:eastAsiaTheme="minorEastAsia" w:hAnsiTheme="minorHAnsi" w:cstheme="minorBidi"/>
          <w:b w:val="0"/>
          <w:sz w:val="24"/>
          <w:szCs w:val="24"/>
        </w:rPr>
        <w:t xml:space="preserve">…. It’s the word </w:t>
      </w:r>
      <w:r w:rsidR="006A5DD9" w:rsidRPr="006A5DD9">
        <w:rPr>
          <w:rFonts w:asciiTheme="minorHAnsi" w:eastAsiaTheme="minorEastAsia" w:hAnsiTheme="minorHAnsi" w:cstheme="minorBidi"/>
          <w:b w:val="0"/>
          <w:bCs w:val="0"/>
          <w:i/>
          <w:iCs/>
          <w:sz w:val="24"/>
          <w:szCs w:val="24"/>
        </w:rPr>
        <w:t>Health</w:t>
      </w:r>
      <w:r w:rsidR="006A5DD9" w:rsidRPr="006A5DD9">
        <w:rPr>
          <w:rFonts w:asciiTheme="minorHAnsi" w:eastAsiaTheme="minorEastAsia" w:hAnsiTheme="minorHAnsi" w:cstheme="minorBidi"/>
          <w:b w:val="0"/>
          <w:sz w:val="24"/>
          <w:szCs w:val="24"/>
        </w:rPr>
        <w:t>. In Hebrew, the word is</w:t>
      </w:r>
      <w:r w:rsidR="006A5DD9" w:rsidRPr="006A5DD9">
        <w:rPr>
          <w:rFonts w:asciiTheme="minorHAnsi" w:eastAsiaTheme="minorEastAsia" w:hAnsiTheme="minorHAnsi" w:cstheme="minorBidi"/>
          <w:b w:val="0"/>
          <w:i/>
          <w:iCs/>
          <w:sz w:val="24"/>
          <w:szCs w:val="24"/>
        </w:rPr>
        <w:t xml:space="preserve"> Marpay</w:t>
      </w:r>
      <w:r w:rsidR="006A5DD9" w:rsidRPr="006A5DD9">
        <w:rPr>
          <w:rFonts w:asciiTheme="minorHAnsi" w:eastAsiaTheme="minorEastAsia" w:hAnsiTheme="minorHAnsi" w:cstheme="minorBidi"/>
          <w:b w:val="0"/>
          <w:sz w:val="24"/>
          <w:szCs w:val="24"/>
        </w:rPr>
        <w:t xml:space="preserve"> and this is the definition: </w:t>
      </w:r>
      <w:r w:rsidR="006A5DD9" w:rsidRPr="006A5DD9">
        <w:rPr>
          <w:rFonts w:asciiTheme="minorHAnsi" w:eastAsiaTheme="minorEastAsia" w:hAnsiTheme="minorHAnsi" w:cstheme="minorBidi"/>
          <w:b w:val="0"/>
          <w:i/>
          <w:iCs/>
          <w:sz w:val="24"/>
          <w:szCs w:val="24"/>
        </w:rPr>
        <w:t>a cure, a remedy, a medicine.</w:t>
      </w:r>
      <w:r w:rsidR="006A5DD9" w:rsidRPr="006A5DD9">
        <w:rPr>
          <w:rFonts w:asciiTheme="minorHAnsi" w:eastAsiaTheme="minorEastAsia" w:hAnsiTheme="minorHAnsi" w:cstheme="minorBidi"/>
          <w:b w:val="0"/>
          <w:sz w:val="24"/>
          <w:szCs w:val="24"/>
        </w:rPr>
        <w:t xml:space="preserve"> </w:t>
      </w:r>
      <w:r w:rsidR="006A5DD9" w:rsidRPr="006A5DD9">
        <w:rPr>
          <w:rStyle w:val="text"/>
          <w:rFonts w:asciiTheme="minorHAnsi" w:eastAsiaTheme="minorEastAsia" w:hAnsiTheme="minorHAnsi" w:cstheme="minorBidi"/>
          <w:b w:val="0"/>
          <w:sz w:val="24"/>
          <w:szCs w:val="24"/>
        </w:rPr>
        <w:t xml:space="preserve"> One example of this healing is found in the lesson, </w:t>
      </w:r>
      <w:r w:rsidR="006A5DD9" w:rsidRPr="006A5DD9">
        <w:rPr>
          <w:rFonts w:asciiTheme="minorHAnsi" w:eastAsiaTheme="minorEastAsia" w:hAnsiTheme="minorHAnsi" w:cstheme="minorBidi"/>
          <w:b w:val="0"/>
          <w:bCs w:val="0"/>
          <w:sz w:val="24"/>
          <w:szCs w:val="24"/>
        </w:rPr>
        <w:t>The Health of My Countenance</w:t>
      </w:r>
      <w:r w:rsidR="006A5DD9" w:rsidRPr="006A5DD9">
        <w:rPr>
          <w:rFonts w:asciiTheme="minorHAnsi" w:eastAsiaTheme="minorEastAsia" w:hAnsiTheme="minorHAnsi" w:cstheme="minorBidi"/>
          <w:b w:val="0"/>
          <w:sz w:val="24"/>
          <w:szCs w:val="24"/>
        </w:rPr>
        <w:t xml:space="preserve"> – dealing with depression.  </w:t>
      </w:r>
    </w:p>
    <w:p w:rsidR="00F04664" w:rsidRDefault="00F04664"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NET)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7E46FD" w:rsidP="007E46FD">
      <w:pPr>
        <w:pStyle w:val="ListParagraph"/>
        <w:numPr>
          <w:ilvl w:val="0"/>
          <w:numId w:val="59"/>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rsidR="00E554E7" w:rsidRPr="00E554E7" w:rsidRDefault="00E554E7" w:rsidP="00E554E7">
      <w:pPr>
        <w:pStyle w:val="ListParagraph"/>
        <w:shd w:val="clear" w:color="auto" w:fill="FFFFFF"/>
        <w:spacing w:after="0"/>
        <w:ind w:left="1080"/>
        <w:rPr>
          <w:sz w:val="24"/>
          <w:szCs w:val="24"/>
        </w:rPr>
      </w:pP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et)</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D14EC9" w:rsidP="0036037D">
      <w:pPr>
        <w:ind w:firstLine="720"/>
        <w:jc w:val="both"/>
        <w:rPr>
          <w:sz w:val="24"/>
          <w:szCs w:val="24"/>
        </w:rPr>
      </w:pPr>
      <w:r>
        <w:rPr>
          <w:sz w:val="24"/>
          <w:szCs w:val="24"/>
        </w:rPr>
        <w:t xml:space="preserve">The Bible is like a bar of soap for the mind. </w:t>
      </w:r>
      <w:r w:rsidR="0036037D" w:rsidRPr="00C07B4C">
        <w:rPr>
          <w:sz w:val="24"/>
          <w:szCs w:val="24"/>
        </w:rPr>
        <w:t xml:space="preserve">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sidR="0036037D">
        <w:rPr>
          <w:sz w:val="24"/>
          <w:szCs w:val="24"/>
        </w:rPr>
        <w:t>,</w:t>
      </w:r>
      <w:r w:rsidR="0036037D" w:rsidRPr="00C07B4C">
        <w:rPr>
          <w:sz w:val="24"/>
          <w:szCs w:val="24"/>
        </w:rPr>
        <w:t xml:space="preserve"> we give the Holy Spirit the opportunity to speak specific words (Greek-</w:t>
      </w:r>
      <w:r w:rsidR="0036037D" w:rsidRPr="00C07B4C">
        <w:rPr>
          <w:i/>
          <w:sz w:val="24"/>
          <w:szCs w:val="24"/>
        </w:rPr>
        <w:t>Rhema)</w:t>
      </w:r>
      <w:r w:rsidR="0036037D"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lastRenderedPageBreak/>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0848F9" w:rsidP="000848F9">
      <w:pPr>
        <w:spacing w:after="0"/>
        <w:ind w:firstLine="720"/>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rsidR="008C6CC6" w:rsidRDefault="008C6CC6" w:rsidP="000848F9">
      <w:pPr>
        <w:spacing w:after="0"/>
        <w:ind w:firstLine="720"/>
        <w:rPr>
          <w:sz w:val="24"/>
          <w:szCs w:val="24"/>
        </w:rPr>
      </w:pPr>
    </w:p>
    <w:p w:rsidR="002B2610" w:rsidRDefault="002B2610" w:rsidP="002B2610">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John 6:63 (NET)</w:t>
      </w:r>
      <w:r>
        <w:rPr>
          <w:rFonts w:asciiTheme="minorHAnsi" w:hAnsiTheme="minorHAnsi" w:cstheme="minorHAnsi"/>
          <w:b/>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18 (NET)</w:t>
      </w:r>
    </w:p>
    <w:p w:rsidR="005433A8" w:rsidRDefault="005433A8" w:rsidP="005433A8">
      <w:pPr>
        <w:jc w:val="center"/>
        <w:rPr>
          <w:rFonts w:asciiTheme="minorHAnsi" w:eastAsiaTheme="minorEastAsia" w:hAnsiTheme="minorHAnsi" w:cstheme="minorHAnsi"/>
          <w:b/>
          <w:bCs/>
          <w:i/>
          <w:iCs/>
          <w:smallCaps/>
          <w:sz w:val="24"/>
          <w:szCs w:val="24"/>
        </w:rPr>
      </w:pP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Because i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rsidR="005433A8" w:rsidRPr="00C07B4C" w:rsidRDefault="00260FBE" w:rsidP="005433A8">
      <w:pPr>
        <w:ind w:firstLine="720"/>
        <w:jc w:val="both"/>
        <w:rPr>
          <w:sz w:val="24"/>
          <w:szCs w:val="24"/>
        </w:rPr>
      </w:pPr>
      <w:r>
        <w:rPr>
          <w:sz w:val="24"/>
          <w:szCs w:val="24"/>
        </w:rPr>
        <w:lastRenderedPageBreak/>
        <w:t>In book number, four we will return to this theme, but the point at hand is this: i</w:t>
      </w:r>
      <w:r w:rsidR="005433A8">
        <w:rPr>
          <w:sz w:val="24"/>
          <w:szCs w:val="24"/>
        </w:rPr>
        <w:t xml:space="preserve">n spiritual warfare, the Word of God is the </w:t>
      </w:r>
      <w:r>
        <w:rPr>
          <w:sz w:val="24"/>
          <w:szCs w:val="24"/>
        </w:rPr>
        <w:t xml:space="preserve">only </w:t>
      </w:r>
      <w:r w:rsidR="005433A8">
        <w:rPr>
          <w:sz w:val="24"/>
          <w:szCs w:val="24"/>
        </w:rPr>
        <w:t>offensive weapon</w:t>
      </w:r>
      <w:r>
        <w:rPr>
          <w:sz w:val="24"/>
          <w:szCs w:val="24"/>
        </w:rPr>
        <w:t xml:space="preserve"> in our spiritual arsenal. On one trip to Nicaragua, I wrote a lesson on Spiritual warfare. </w:t>
      </w:r>
      <w:r w:rsidR="00CC478C">
        <w:rPr>
          <w:sz w:val="24"/>
          <w:szCs w:val="24"/>
        </w:rPr>
        <w:t>W</w:t>
      </w:r>
      <w:r w:rsidR="005433A8" w:rsidRPr="00C07B4C">
        <w:rPr>
          <w:sz w:val="24"/>
          <w:szCs w:val="24"/>
        </w:rPr>
        <w:t xml:space="preserve">e purchased a video camera to tape our lessons. Alva, the Nicaraguan pastor’s wife, began this discipling journey with me at my dining room table. She and I were on the balcony of our hotel trying to tape the lesson on spiritual warfare. 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005433A8" w:rsidRPr="00C07B4C">
        <w:rPr>
          <w:bCs/>
          <w:i/>
          <w:iCs/>
          <w:sz w:val="24"/>
          <w:szCs w:val="24"/>
        </w:rPr>
        <w:t>You can see this on the video on our web-page.</w:t>
      </w:r>
      <w:r w:rsidR="005433A8" w:rsidRPr="00C07B4C">
        <w:rPr>
          <w:sz w:val="24"/>
          <w:szCs w:val="24"/>
        </w:rPr>
        <w:t xml:space="preserve">) </w:t>
      </w:r>
    </w:p>
    <w:p w:rsidR="005433A8" w:rsidRDefault="005433A8" w:rsidP="005433A8">
      <w:pPr>
        <w:ind w:firstLine="720"/>
        <w:jc w:val="both"/>
        <w:rPr>
          <w:sz w:val="24"/>
          <w:szCs w:val="24"/>
        </w:rPr>
      </w:pPr>
      <w:r w:rsidRPr="00C07B4C">
        <w:rPr>
          <w:sz w:val="24"/>
          <w:szCs w:val="24"/>
        </w:rPr>
        <w:t xml:space="preserve"> When a new believer is not discipled, </w:t>
      </w:r>
      <w:r w:rsidR="00D14EC9">
        <w:rPr>
          <w:sz w:val="24"/>
          <w:szCs w:val="24"/>
        </w:rPr>
        <w:t>her</w:t>
      </w:r>
      <w:r w:rsidRPr="00C07B4C">
        <w:rPr>
          <w:sz w:val="24"/>
          <w:szCs w:val="24"/>
        </w:rPr>
        <w:t xml:space="preserve"> faith could be shipwrecked when the enemy begins to assault </w:t>
      </w:r>
      <w:r w:rsidR="00D14EC9">
        <w:rPr>
          <w:sz w:val="24"/>
          <w:szCs w:val="24"/>
        </w:rPr>
        <w:t>her</w:t>
      </w:r>
      <w:r w:rsidRPr="00C07B4C">
        <w:rPr>
          <w:sz w:val="24"/>
          <w:szCs w:val="24"/>
        </w:rPr>
        <w:t xml:space="preserve"> life.  </w:t>
      </w:r>
      <w:r w:rsidRPr="3C1B5965">
        <w:rPr>
          <w:sz w:val="24"/>
          <w:szCs w:val="24"/>
        </w:rPr>
        <w:t xml:space="preserve">A </w:t>
      </w:r>
      <w:r w:rsidR="00D14EC9">
        <w:rPr>
          <w:sz w:val="24"/>
          <w:szCs w:val="24"/>
        </w:rPr>
        <w:t>woman</w:t>
      </w:r>
      <w:r w:rsidRPr="3C1B5965">
        <w:rPr>
          <w:sz w:val="24"/>
          <w:szCs w:val="24"/>
        </w:rPr>
        <w:t xml:space="preserve"> who is an infant in </w:t>
      </w:r>
      <w:r w:rsidR="00D14EC9">
        <w:rPr>
          <w:sz w:val="24"/>
          <w:szCs w:val="24"/>
        </w:rPr>
        <w:t>her</w:t>
      </w:r>
      <w:r w:rsidRPr="3C1B5965">
        <w:rPr>
          <w:sz w:val="24"/>
          <w:szCs w:val="24"/>
        </w:rPr>
        <w:t xml:space="preserve"> faith does not even know she has an enemy, much less </w:t>
      </w:r>
      <w:r w:rsidR="00CC478C">
        <w:rPr>
          <w:sz w:val="24"/>
          <w:szCs w:val="24"/>
        </w:rPr>
        <w:t>how to use</w:t>
      </w:r>
      <w:r w:rsidRPr="3C1B5965">
        <w:rPr>
          <w:sz w:val="24"/>
          <w:szCs w:val="24"/>
        </w:rPr>
        <w:t xml:space="preserve"> the “Sword of the Spirit” (literally, a specific passage of Scripture) to defend herself. It takes someone who loves </w:t>
      </w:r>
      <w:r w:rsidR="00D14EC9">
        <w:rPr>
          <w:sz w:val="24"/>
          <w:szCs w:val="24"/>
        </w:rPr>
        <w:t>her</w:t>
      </w:r>
      <w:r w:rsidRPr="3C1B5965">
        <w:rPr>
          <w:sz w:val="24"/>
          <w:szCs w:val="24"/>
        </w:rPr>
        <w:t xml:space="preserve"> enough to establish </w:t>
      </w:r>
      <w:r w:rsidR="00D14EC9">
        <w:rPr>
          <w:sz w:val="24"/>
          <w:szCs w:val="24"/>
        </w:rPr>
        <w:t>her</w:t>
      </w:r>
      <w:r w:rsidRPr="3C1B5965">
        <w:rPr>
          <w:sz w:val="24"/>
          <w:szCs w:val="24"/>
        </w:rPr>
        <w:t xml:space="preserve"> in Biblical truth </w:t>
      </w:r>
      <w:r w:rsidR="00D14EC9">
        <w:rPr>
          <w:sz w:val="24"/>
          <w:szCs w:val="24"/>
        </w:rPr>
        <w:t>so that she is</w:t>
      </w:r>
      <w:r w:rsidRPr="3C1B5965">
        <w:rPr>
          <w:sz w:val="24"/>
          <w:szCs w:val="24"/>
        </w:rPr>
        <w:t xml:space="preserve"> prepare </w:t>
      </w:r>
      <w:r w:rsidR="00D14EC9">
        <w:rPr>
          <w:sz w:val="24"/>
          <w:szCs w:val="24"/>
        </w:rPr>
        <w:t>f</w:t>
      </w:r>
      <w:r w:rsidRPr="3C1B5965">
        <w:rPr>
          <w:sz w:val="24"/>
          <w:szCs w:val="24"/>
        </w:rPr>
        <w:t xml:space="preserve">or battle. The Lord expects those who </w:t>
      </w:r>
      <w:r w:rsidR="00CC478C">
        <w:rPr>
          <w:sz w:val="24"/>
          <w:szCs w:val="24"/>
        </w:rPr>
        <w:t>are mature in the faith</w:t>
      </w:r>
      <w:r w:rsidRPr="3C1B5965">
        <w:rPr>
          <w:sz w:val="24"/>
          <w:szCs w:val="24"/>
        </w:rPr>
        <w:t xml:space="preserve"> to teach these truths to new believers. We will be held accountable at the judgment seat of Christ for the spiritual neglect of the babies in our sphere of influence. </w:t>
      </w:r>
    </w:p>
    <w:p w:rsidR="00BA070E" w:rsidRDefault="00CC478C" w:rsidP="00BD4843">
      <w:pPr>
        <w:jc w:val="center"/>
        <w:rPr>
          <w:b/>
          <w:sz w:val="28"/>
          <w:szCs w:val="28"/>
        </w:rPr>
      </w:pPr>
      <w:r>
        <w:rPr>
          <w:b/>
          <w:sz w:val="28"/>
          <w:szCs w:val="28"/>
        </w:rPr>
        <w:t>Resuscitation and Restoration</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NET)</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9"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9"/>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A109DB" w:rsidRDefault="00BD4843" w:rsidP="00BD4843">
      <w:pPr>
        <w:ind w:firstLine="720"/>
        <w:jc w:val="both"/>
        <w:rPr>
          <w:i/>
          <w:sz w:val="24"/>
          <w:szCs w:val="24"/>
        </w:rPr>
      </w:pPr>
      <w:r w:rsidRPr="3C1B5965">
        <w:rPr>
          <w:sz w:val="24"/>
          <w:szCs w:val="24"/>
        </w:rPr>
        <w:t xml:space="preserve">The longest chapter of the Bible is Psalms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he was passionately dedicated to the Scriptures, devoting 171 of the 176 verses to describe God’s Word. </w:t>
      </w:r>
      <w:r w:rsidR="00CC478C">
        <w:rPr>
          <w:sz w:val="24"/>
          <w:szCs w:val="24"/>
        </w:rPr>
        <w:t>He can’t seem to find enough adjectives in his vocabulary to 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there is one word he used in </w:t>
      </w:r>
      <w:r w:rsidRPr="00A53C71">
        <w:rPr>
          <w:sz w:val="24"/>
          <w:szCs w:val="24"/>
        </w:rPr>
        <w:t>Psalm 119:50</w:t>
      </w:r>
      <w:r>
        <w:rPr>
          <w:sz w:val="24"/>
          <w:szCs w:val="24"/>
        </w:rPr>
        <w:t>,</w:t>
      </w:r>
      <w:r w:rsidRPr="00A53C71">
        <w:rPr>
          <w:sz w:val="24"/>
          <w:szCs w:val="24"/>
        </w:rPr>
        <w:t xml:space="preserve"> </w:t>
      </w:r>
      <w:r w:rsidR="00143913">
        <w:rPr>
          <w:sz w:val="24"/>
          <w:szCs w:val="24"/>
        </w:rPr>
        <w:t xml:space="preserve">that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me”</w:t>
      </w:r>
      <w:r w:rsidR="00143913">
        <w:rPr>
          <w:sz w:val="24"/>
          <w:szCs w:val="24"/>
        </w:rPr>
        <w:t xml:space="preserve"> (Psalm 119:50)</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chayah.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 whole.</w:t>
      </w:r>
    </w:p>
    <w:p w:rsidR="00143913" w:rsidRDefault="00A109DB" w:rsidP="00BD4843">
      <w:pPr>
        <w:ind w:firstLine="720"/>
        <w:jc w:val="both"/>
        <w:rPr>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lastRenderedPageBreak/>
        <w:t>Deuteronomy 32:46-47 (NET)</w:t>
      </w:r>
    </w:p>
    <w:p w:rsidR="00123AD2" w:rsidRDefault="00BD4843" w:rsidP="00A109DB">
      <w:pPr>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rsidR="000E7776" w:rsidRDefault="00BD4843" w:rsidP="000E7776">
      <w:pPr>
        <w:ind w:firstLine="720"/>
        <w:jc w:val="both"/>
        <w:rPr>
          <w:rFonts w:cstheme="minorHAnsi"/>
          <w:sz w:val="24"/>
          <w:szCs w:val="24"/>
        </w:rPr>
      </w:pPr>
      <w:r>
        <w:rPr>
          <w:rFonts w:asciiTheme="minorHAnsi" w:hAnsiTheme="minorHAnsi" w:cstheme="minorHAnsi"/>
          <w:b/>
          <w:i/>
          <w:color w:val="000000"/>
          <w:sz w:val="24"/>
          <w:szCs w:val="24"/>
        </w:rPr>
        <w:t xml:space="preserve"> </w:t>
      </w:r>
      <w:r w:rsidRPr="00270973">
        <w:rPr>
          <w:rFonts w:cstheme="minorHAnsi"/>
          <w:sz w:val="24"/>
          <w:szCs w:val="24"/>
        </w:rPr>
        <w:t xml:space="preserve">Take a moment and look back over this list of descriptive words, and then reflect on </w:t>
      </w:r>
      <w:r w:rsidR="000E7776" w:rsidRPr="00270973">
        <w:rPr>
          <w:rFonts w:cstheme="minorHAnsi"/>
          <w:sz w:val="24"/>
          <w:szCs w:val="24"/>
        </w:rPr>
        <w:t>all the things we have</w:t>
      </w:r>
      <w:r w:rsidR="000E7776">
        <w:rPr>
          <w:rFonts w:cstheme="minorHAnsi"/>
          <w:sz w:val="24"/>
          <w:szCs w:val="24"/>
        </w:rPr>
        <w:t xml:space="preserve"> uncovered about God’s Word and you will notice that word could summarize all we have learned thus far. And we are not even done yet! </w:t>
      </w:r>
      <w:r w:rsidR="00270973" w:rsidRPr="00270973">
        <w:rPr>
          <w:rFonts w:asciiTheme="minorHAnsi" w:hAnsiTheme="minorHAnsi" w:cstheme="minorHAnsi"/>
          <w:color w:val="000000"/>
          <w:sz w:val="24"/>
          <w:szCs w:val="24"/>
        </w:rPr>
        <w:t>Now, do you see why you can</w:t>
      </w:r>
      <w:r w:rsidR="00270973">
        <w:rPr>
          <w:rFonts w:asciiTheme="minorHAnsi" w:hAnsiTheme="minorHAnsi" w:cstheme="minorHAnsi"/>
          <w:color w:val="000000"/>
          <w:sz w:val="24"/>
          <w:szCs w:val="24"/>
        </w:rPr>
        <w:t>’</w:t>
      </w:r>
      <w:r w:rsidR="00270973" w:rsidRPr="00270973">
        <w:rPr>
          <w:rFonts w:asciiTheme="minorHAnsi" w:hAnsiTheme="minorHAnsi" w:cstheme="minorHAnsi"/>
          <w:color w:val="000000"/>
          <w:sz w:val="24"/>
          <w:szCs w:val="24"/>
        </w:rPr>
        <w:t>t live without the Bible?</w:t>
      </w:r>
      <w:r w:rsidR="00270973">
        <w:rPr>
          <w:rFonts w:asciiTheme="minorHAnsi" w:hAnsiTheme="minorHAnsi" w:cstheme="minorHAnsi"/>
          <w:color w:val="000000"/>
          <w:sz w:val="24"/>
          <w:szCs w:val="24"/>
        </w:rPr>
        <w:t xml:space="preserve"> It’s a book of life… it’s a book for living… it’s an active book…it’s a living book. How can a person live without life!? </w:t>
      </w:r>
      <w:r w:rsidR="00270973">
        <w:rPr>
          <w:rFonts w:cstheme="minorHAnsi"/>
          <w:sz w:val="24"/>
          <w:szCs w:val="24"/>
        </w:rPr>
        <w:t>As we end this lesson, to help you appropriate all that we have learned about God’s Word,</w:t>
      </w:r>
      <w:r w:rsidR="000E7776">
        <w:rPr>
          <w:rFonts w:cstheme="minorHAnsi"/>
          <w:sz w:val="24"/>
          <w:szCs w:val="24"/>
        </w:rPr>
        <w:t xml:space="preserve"> I have an assignment for you. </w:t>
      </w:r>
    </w:p>
    <w:p w:rsidR="000E7776" w:rsidRPr="000E7776" w:rsidRDefault="000E7776" w:rsidP="000E7776">
      <w:pPr>
        <w:pStyle w:val="ListParagraph"/>
        <w:numPr>
          <w:ilvl w:val="0"/>
          <w:numId w:val="59"/>
        </w:numPr>
        <w:jc w:val="both"/>
        <w:rPr>
          <w:sz w:val="24"/>
          <w:szCs w:val="24"/>
        </w:rPr>
      </w:pPr>
      <w:r w:rsidRPr="000E7776">
        <w:rPr>
          <w:rFonts w:cstheme="minorHAnsi"/>
          <w:sz w:val="24"/>
          <w:szCs w:val="24"/>
        </w:rPr>
        <w:t xml:space="preserve">Take the following words that describe God’s Word, and think of </w:t>
      </w:r>
      <w:r w:rsidR="00FD6D31">
        <w:rPr>
          <w:rFonts w:cstheme="minorHAnsi"/>
          <w:sz w:val="24"/>
          <w:szCs w:val="24"/>
        </w:rPr>
        <w:t>t</w:t>
      </w:r>
      <w:r w:rsidRPr="000E7776">
        <w:rPr>
          <w:rFonts w:cstheme="minorHAnsi"/>
          <w:sz w:val="24"/>
          <w:szCs w:val="24"/>
        </w:rPr>
        <w:t xml:space="preserve">imes that God’s Word has done just that in your life. </w:t>
      </w:r>
      <w:r w:rsidR="00BD4843" w:rsidRPr="000E7776">
        <w:rPr>
          <w:i/>
          <w:sz w:val="24"/>
          <w:szCs w:val="24"/>
        </w:rPr>
        <w:t>To live-literally or fugitively, to revive-keep or make, alive, nourish, preserve, recover, repair, restore to</w:t>
      </w:r>
      <w:r w:rsidRPr="000E7776">
        <w:rPr>
          <w:i/>
          <w:sz w:val="24"/>
          <w:szCs w:val="24"/>
        </w:rPr>
        <w:t xml:space="preserve"> life, save; life; and be whol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D4843" w:rsidRPr="000E7776">
        <w:rPr>
          <w:i/>
          <w:sz w:val="24"/>
          <w:szCs w:val="24"/>
        </w:rPr>
        <w:t xml:space="preserve"> </w:t>
      </w:r>
    </w:p>
    <w:p w:rsidR="000E7776" w:rsidRPr="00270973" w:rsidRDefault="00270973" w:rsidP="00270973">
      <w:pPr>
        <w:pStyle w:val="ListParagraph"/>
        <w:numPr>
          <w:ilvl w:val="0"/>
          <w:numId w:val="59"/>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Default="005433A8" w:rsidP="005433A8">
      <w:pPr>
        <w:jc w:val="center"/>
        <w:rPr>
          <w:b/>
          <w:sz w:val="28"/>
          <w:szCs w:val="28"/>
        </w:rPr>
      </w:pPr>
    </w:p>
    <w:p w:rsidR="00FD6D31" w:rsidRDefault="00FD6D31" w:rsidP="005433A8">
      <w:pPr>
        <w:jc w:val="center"/>
        <w:rPr>
          <w:b/>
          <w:sz w:val="28"/>
          <w:szCs w:val="28"/>
        </w:rPr>
      </w:pPr>
    </w:p>
    <w:p w:rsidR="008964BB" w:rsidRDefault="008964BB" w:rsidP="005433A8">
      <w:pPr>
        <w:jc w:val="center"/>
        <w:rPr>
          <w:b/>
          <w:sz w:val="28"/>
          <w:szCs w:val="28"/>
        </w:rPr>
      </w:pPr>
    </w:p>
    <w:p w:rsidR="008964BB" w:rsidRDefault="008964BB" w:rsidP="005433A8">
      <w:pPr>
        <w:jc w:val="center"/>
        <w:rPr>
          <w:b/>
          <w:sz w:val="28"/>
          <w:szCs w:val="28"/>
        </w:rPr>
      </w:pPr>
    </w:p>
    <w:p w:rsidR="00FD6D31" w:rsidRDefault="00FD6D31" w:rsidP="005433A8">
      <w:pPr>
        <w:jc w:val="center"/>
        <w:rPr>
          <w:b/>
          <w:sz w:val="28"/>
          <w:szCs w:val="28"/>
        </w:rPr>
      </w:pPr>
    </w:p>
    <w:p w:rsidR="00002F45" w:rsidRDefault="00002F45" w:rsidP="003B57CB">
      <w:pPr>
        <w:pStyle w:val="Heading2"/>
      </w:pPr>
      <w:r w:rsidRPr="0038668B">
        <w:lastRenderedPageBreak/>
        <w:t>DISCUSSION QUESTIONS: Let’s talk about it.</w:t>
      </w:r>
    </w:p>
    <w:p w:rsidR="00C4733D" w:rsidRPr="00BC1693" w:rsidRDefault="00C4733D" w:rsidP="00EF73C9">
      <w:pPr>
        <w:pStyle w:val="Heading3"/>
        <w:numPr>
          <w:ilvl w:val="0"/>
          <w:numId w:val="55"/>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C4733D" w:rsidRDefault="00C4733D" w:rsidP="00D934D8">
      <w:pPr>
        <w:rPr>
          <w:sz w:val="24"/>
          <w:szCs w:val="24"/>
        </w:rPr>
      </w:pPr>
    </w:p>
    <w:p w:rsidR="002B2610" w:rsidRDefault="002B2610" w:rsidP="00D934D8">
      <w:pPr>
        <w:rPr>
          <w:sz w:val="24"/>
          <w:szCs w:val="24"/>
        </w:rPr>
      </w:pPr>
    </w:p>
    <w:p w:rsidR="002B2610" w:rsidRDefault="002B2610" w:rsidP="00D934D8">
      <w:pPr>
        <w:rPr>
          <w:sz w:val="24"/>
          <w:szCs w:val="24"/>
        </w:rPr>
      </w:pPr>
    </w:p>
    <w:p w:rsidR="006D433A" w:rsidRDefault="006D433A" w:rsidP="00D934D8">
      <w:pPr>
        <w:rPr>
          <w:sz w:val="24"/>
          <w:szCs w:val="24"/>
        </w:rPr>
      </w:pPr>
    </w:p>
    <w:p w:rsidR="006D433A" w:rsidRDefault="006D433A" w:rsidP="00D934D8">
      <w:pPr>
        <w:rPr>
          <w:sz w:val="24"/>
          <w:szCs w:val="24"/>
        </w:rPr>
      </w:pPr>
    </w:p>
    <w:p w:rsidR="00953018" w:rsidRDefault="00953018"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Pr="00DA1CB3" w:rsidRDefault="00270973" w:rsidP="00D934D8">
      <w:pPr>
        <w:rPr>
          <w:sz w:val="24"/>
          <w:szCs w:val="24"/>
        </w:rPr>
      </w:pPr>
    </w:p>
    <w:p w:rsidR="005433A8" w:rsidRPr="00C07B4C" w:rsidRDefault="005433A8" w:rsidP="005433A8">
      <w:pPr>
        <w:spacing w:after="0"/>
        <w:jc w:val="center"/>
        <w:rPr>
          <w:rFonts w:asciiTheme="minorHAnsi" w:hAnsiTheme="minorHAnsi" w:cstheme="minorHAnsi"/>
          <w:b/>
          <w:i/>
          <w:sz w:val="24"/>
          <w:szCs w:val="24"/>
        </w:rPr>
      </w:pPr>
    </w:p>
    <w:p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lastRenderedPageBreak/>
        <w:t>Week #3</w:t>
      </w:r>
    </w:p>
    <w:p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well grounded in the Bible because they were discipled by Paul, then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 I would venture to say they were all Bible scholars. They had to be</w:t>
      </w:r>
      <w:r w:rsidR="00123AD2">
        <w:rPr>
          <w:sz w:val="24"/>
          <w:szCs w:val="24"/>
        </w:rPr>
        <w:t>,</w:t>
      </w:r>
      <w:r>
        <w:rPr>
          <w:sz w:val="24"/>
          <w:szCs w:val="24"/>
        </w:rPr>
        <w:t xml:space="preserve"> with all the truth that was poured into them. </w:t>
      </w:r>
      <w:r w:rsidR="006E1615">
        <w:rPr>
          <w:sz w:val="24"/>
          <w:szCs w:val="24"/>
        </w:rPr>
        <w:t>Even so, in his letter to pastor Timothy,</w:t>
      </w:r>
      <w:r w:rsidR="00123AD2">
        <w:rPr>
          <w:sz w:val="24"/>
          <w:szCs w:val="24"/>
        </w:rPr>
        <w:t xml:space="preserve"> </w:t>
      </w:r>
      <w:r>
        <w:rPr>
          <w:sz w:val="24"/>
          <w:szCs w:val="24"/>
        </w:rPr>
        <w:t xml:space="preserve">Paul </w:t>
      </w:r>
      <w:r w:rsidR="006E1615">
        <w:rPr>
          <w:sz w:val="24"/>
          <w:szCs w:val="24"/>
        </w:rPr>
        <w:t>emphasis the importance of Bible study. This is how it all works -</w:t>
      </w:r>
      <w:r w:rsidR="00536CB9">
        <w:rPr>
          <w:sz w:val="24"/>
          <w:szCs w:val="24"/>
        </w:rPr>
        <w:t xml:space="preserve"> </w:t>
      </w:r>
      <w:r w:rsidR="006E1615">
        <w:rPr>
          <w:sz w:val="24"/>
          <w:szCs w:val="24"/>
        </w:rPr>
        <w:t>Paul taught T</w:t>
      </w:r>
      <w:r>
        <w:rPr>
          <w:sz w:val="24"/>
          <w:szCs w:val="24"/>
        </w:rPr>
        <w:t>imothy</w:t>
      </w:r>
      <w:r w:rsidR="006E1615">
        <w:rPr>
          <w:sz w:val="24"/>
          <w:szCs w:val="24"/>
        </w:rPr>
        <w:t xml:space="preserve"> to study, Timothy taught the </w:t>
      </w:r>
      <w:r>
        <w:rPr>
          <w:sz w:val="24"/>
          <w:szCs w:val="24"/>
        </w:rPr>
        <w:t xml:space="preserve">saint, </w:t>
      </w:r>
      <w:r w:rsidR="006E1615">
        <w:rPr>
          <w:sz w:val="24"/>
          <w:szCs w:val="24"/>
        </w:rPr>
        <w:t>and the saints taught</w:t>
      </w:r>
      <w:r>
        <w:rPr>
          <w:sz w:val="24"/>
          <w:szCs w:val="24"/>
        </w:rPr>
        <w:t xml:space="preserve"> their disciples</w:t>
      </w:r>
      <w:r w:rsidR="006E1615">
        <w:rPr>
          <w:sz w:val="24"/>
          <w:szCs w:val="24"/>
        </w:rPr>
        <w:t xml:space="preserve"> how to study the Bible</w:t>
      </w:r>
      <w:r w:rsidR="003F10E9">
        <w:rPr>
          <w:sz w:val="24"/>
          <w:szCs w:val="24"/>
        </w:rPr>
        <w:t>.</w:t>
      </w:r>
    </w:p>
    <w:p w:rsidR="002153F9" w:rsidRDefault="006E1615" w:rsidP="005433A8">
      <w:pPr>
        <w:ind w:firstLine="720"/>
        <w:jc w:val="both"/>
        <w:rPr>
          <w:sz w:val="24"/>
          <w:szCs w:val="24"/>
        </w:rPr>
      </w:pPr>
      <w:r>
        <w:rPr>
          <w:sz w:val="24"/>
          <w:szCs w:val="24"/>
        </w:rPr>
        <w:t xml:space="preserve">Ideally, every believer should be taught how to study the Bible. </w:t>
      </w:r>
      <w:r w:rsidR="002153F9">
        <w:rPr>
          <w:sz w:val="24"/>
          <w:szCs w:val="24"/>
        </w:rPr>
        <w:t xml:space="preserve"> </w:t>
      </w:r>
      <w:r>
        <w:rPr>
          <w:sz w:val="24"/>
          <w:szCs w:val="24"/>
        </w:rPr>
        <w:t>Since m</w:t>
      </w:r>
      <w:r w:rsidR="00123AD2">
        <w:rPr>
          <w:sz w:val="24"/>
          <w:szCs w:val="24"/>
        </w:rPr>
        <w:t>ost of us will never go to a Bible college or seminary</w:t>
      </w:r>
      <w:r>
        <w:rPr>
          <w:sz w:val="24"/>
          <w:szCs w:val="24"/>
        </w:rPr>
        <w:t>, how else are we going to learn?</w:t>
      </w:r>
      <w:r w:rsidR="00123AD2">
        <w:rPr>
          <w:sz w:val="24"/>
          <w:szCs w:val="24"/>
        </w:rPr>
        <w:t xml:space="preserve"> If the church was making disciple by Jesus standard, there would be no need for such institutions</w:t>
      </w:r>
      <w:r>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Biblical tools to make disciples. Naturally, that includes teaching them to study the Bible for themselves. In case you haven’t noticed, that is what this study is intended to do. </w:t>
      </w:r>
      <w:r w:rsidR="00123AD2">
        <w:rPr>
          <w:sz w:val="24"/>
          <w:szCs w:val="24"/>
        </w:rPr>
        <w:t xml:space="preserve"> </w:t>
      </w:r>
      <w:r w:rsidR="002153F9">
        <w:rPr>
          <w:sz w:val="24"/>
          <w:szCs w:val="24"/>
        </w:rPr>
        <w:t xml:space="preserve">At the core of disciple making is to </w:t>
      </w:r>
      <w:r w:rsidR="00123AD2">
        <w:rPr>
          <w:sz w:val="24"/>
          <w:szCs w:val="24"/>
        </w:rPr>
        <w:t>become Biblically literat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EE1CE1">
        <w:rPr>
          <w:sz w:val="24"/>
          <w:szCs w:val="24"/>
        </w:rPr>
        <w:t>As</w:t>
      </w:r>
      <w:r w:rsidR="00EE1CE1" w:rsidRPr="008F49B0">
        <w:rPr>
          <w:sz w:val="24"/>
          <w:szCs w:val="24"/>
        </w:rPr>
        <w:t xml:space="preserve"> </w:t>
      </w:r>
      <w:r w:rsidR="00EE1CE1" w:rsidRPr="00E04E12">
        <w:rPr>
          <w:sz w:val="24"/>
          <w:szCs w:val="24"/>
        </w:rPr>
        <w:t>Jerry Bridges</w:t>
      </w:r>
      <w:r w:rsidR="00EE1CE1">
        <w:rPr>
          <w:sz w:val="24"/>
          <w:szCs w:val="24"/>
        </w:rPr>
        <w:t xml:space="preserve"> has said, </w:t>
      </w:r>
      <w:r w:rsidR="00EE1CE1" w:rsidRPr="00E04E12">
        <w:rPr>
          <w:sz w:val="24"/>
          <w:szCs w:val="24"/>
        </w:rPr>
        <w:t>“Reading gives us breadt</w:t>
      </w:r>
      <w:r w:rsidR="00EE1CE1">
        <w:rPr>
          <w:sz w:val="24"/>
          <w:szCs w:val="24"/>
        </w:rPr>
        <w:t xml:space="preserve">h, </w:t>
      </w:r>
      <w:r w:rsidR="00EE1CE1" w:rsidRPr="00C07B4C">
        <w:rPr>
          <w:sz w:val="24"/>
          <w:szCs w:val="24"/>
        </w:rPr>
        <w:t xml:space="preserve">but study gives us depth.”  </w:t>
      </w:r>
    </w:p>
    <w:p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 xml:space="preserve">Scriptures are loaded with an inexhaustible treasure trove of truth. Not to be, discovered by the casual reader, but by the diligent seeker.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r>
        <w:rPr>
          <w:sz w:val="24"/>
          <w:szCs w:val="24"/>
        </w:rPr>
        <w:t>But that’s not all -- o</w:t>
      </w:r>
      <w:r w:rsidRPr="00C07B4C">
        <w:rPr>
          <w:sz w:val="24"/>
          <w:szCs w:val="24"/>
        </w:rPr>
        <w:t xml:space="preserve">ur lives will be transformed by having daily encounter with the </w:t>
      </w:r>
      <w:r w:rsidRPr="00C07B4C">
        <w:rPr>
          <w:i/>
          <w:sz w:val="24"/>
          <w:szCs w:val="24"/>
        </w:rPr>
        <w:t>Living Word of God…The LORD Jesus Christ</w:t>
      </w:r>
      <w:r w:rsidRPr="00C07B4C">
        <w:rPr>
          <w:sz w:val="24"/>
          <w:szCs w:val="24"/>
        </w:rPr>
        <w:t xml:space="preserve">.  </w:t>
      </w:r>
    </w:p>
    <w:p w:rsidR="00EE1CE1" w:rsidRDefault="002153F9" w:rsidP="005433A8">
      <w:pPr>
        <w:ind w:firstLine="720"/>
        <w:jc w:val="both"/>
        <w:rPr>
          <w:sz w:val="24"/>
          <w:szCs w:val="24"/>
        </w:rPr>
      </w:pPr>
      <w:r>
        <w:rPr>
          <w:sz w:val="24"/>
          <w:szCs w:val="24"/>
        </w:rPr>
        <w:lastRenderedPageBreak/>
        <w:t xml:space="preserve">Have you ever been taught how to study the Bible? Don’t you want to learn how to mine these truth for yourself? </w:t>
      </w:r>
      <w:r w:rsidR="00262C21">
        <w:rPr>
          <w:sz w:val="24"/>
          <w:szCs w:val="24"/>
        </w:rPr>
        <w:t>In this week’s lesson, you’ll receive some helpful tools to study your Bible for all its worth.</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4E113C" w:rsidRDefault="00262C21" w:rsidP="004E113C">
      <w:pPr>
        <w:ind w:firstLine="720"/>
        <w:jc w:val="both"/>
        <w:rPr>
          <w:sz w:val="24"/>
          <w:szCs w:val="24"/>
        </w:rPr>
      </w:pPr>
      <w:r>
        <w:rPr>
          <w:sz w:val="24"/>
          <w:szCs w:val="24"/>
        </w:rPr>
        <w:t xml:space="preserve">If your serious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rsidR="00EE1CE1" w:rsidRPr="00C07B4C" w:rsidRDefault="00EE1CE1" w:rsidP="00EE1CE1">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Colossians 3:16 (NET)</w:t>
      </w:r>
    </w:p>
    <w:p w:rsidR="00EE1CE1" w:rsidRDefault="00EE1CE1" w:rsidP="00EE1CE1">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10"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10"/>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154451" w:rsidRDefault="00154451" w:rsidP="00EE1CE1">
      <w:pPr>
        <w:spacing w:after="0"/>
        <w:jc w:val="center"/>
        <w:rPr>
          <w:rFonts w:asciiTheme="minorHAnsi" w:hAnsiTheme="minorHAnsi" w:cstheme="minorHAnsi"/>
          <w:b/>
          <w:i/>
          <w:color w:val="000000"/>
          <w:sz w:val="24"/>
          <w:szCs w:val="24"/>
        </w:rPr>
      </w:pPr>
    </w:p>
    <w:p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D93BA8" w:rsidRDefault="005433A8" w:rsidP="00D93BA8">
      <w:pPr>
        <w:ind w:firstLine="720"/>
        <w:jc w:val="both"/>
        <w:rPr>
          <w:sz w:val="24"/>
          <w:szCs w:val="24"/>
        </w:rPr>
      </w:pPr>
      <w:r w:rsidRPr="00E04E12">
        <w:rPr>
          <w:sz w:val="24"/>
          <w:szCs w:val="24"/>
        </w:rPr>
        <w:lastRenderedPageBreak/>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r w:rsidR="00D93BA8" w:rsidRPr="0050023B">
        <w:rPr>
          <w:sz w:val="24"/>
          <w:szCs w:val="24"/>
        </w:rPr>
        <w:t xml:space="preserve">hermeneuo. It means to </w:t>
      </w:r>
      <w:r w:rsidR="00D93BA8" w:rsidRPr="0050023B">
        <w:rPr>
          <w:i/>
          <w:sz w:val="24"/>
          <w:szCs w:val="24"/>
        </w:rPr>
        <w:t>translate, interpret, to explain thoroughly, and expound.</w:t>
      </w:r>
      <w:r w:rsidR="00D93BA8" w:rsidRPr="0050023B">
        <w:rPr>
          <w:sz w:val="24"/>
          <w:szCs w:val="24"/>
        </w:rPr>
        <w:t xml:space="preserve"> </w:t>
      </w:r>
    </w:p>
    <w:p w:rsidR="005433A8" w:rsidRPr="0050023B"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N</w:t>
      </w:r>
      <w:r w:rsidR="005E4CB1" w:rsidRPr="005E4CB1">
        <w:rPr>
          <w:b/>
          <w:sz w:val="24"/>
          <w:szCs w:val="24"/>
        </w:rPr>
        <w:t>ET</w:t>
      </w:r>
      <w:r w:rsidRPr="005E4CB1">
        <w:rPr>
          <w:b/>
          <w:sz w:val="24"/>
          <w:szCs w:val="24"/>
        </w:rPr>
        <w:t>)</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Luke 24:45 (N</w:t>
      </w:r>
      <w:r w:rsidR="00F32352" w:rsidRPr="00F32352">
        <w:rPr>
          <w:b/>
          <w:sz w:val="24"/>
          <w:szCs w:val="24"/>
        </w:rPr>
        <w:t>ET</w:t>
      </w:r>
      <w:r w:rsidRPr="00F32352">
        <w:rPr>
          <w:b/>
          <w:sz w:val="24"/>
          <w:szCs w:val="24"/>
        </w:rPr>
        <w:t>)</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A92467" w:rsidRPr="00B870EC" w:rsidRDefault="005433A8" w:rsidP="00A92467">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w:t>
      </w:r>
      <w:r w:rsidR="00A92467" w:rsidRPr="00A92467">
        <w:rPr>
          <w:sz w:val="24"/>
          <w:szCs w:val="24"/>
        </w:rPr>
        <w:t xml:space="preserve"> </w:t>
      </w:r>
      <w:r w:rsidR="00A92467">
        <w:rPr>
          <w:sz w:val="24"/>
          <w:szCs w:val="24"/>
        </w:rPr>
        <w:t>The following questions will help you as you study.</w:t>
      </w:r>
      <w:r w:rsidR="00A92467" w:rsidRPr="00B870EC">
        <w:rPr>
          <w:sz w:val="24"/>
          <w:szCs w:val="24"/>
        </w:rPr>
        <w:t xml:space="preserve"> </w:t>
      </w:r>
    </w:p>
    <w:p w:rsidR="00A92467" w:rsidRPr="009B22A0" w:rsidRDefault="00A92467" w:rsidP="00A92467">
      <w:pPr>
        <w:pStyle w:val="ListParagraph"/>
        <w:numPr>
          <w:ilvl w:val="0"/>
          <w:numId w:val="40"/>
        </w:numPr>
        <w:rPr>
          <w:sz w:val="24"/>
          <w:szCs w:val="24"/>
        </w:rPr>
      </w:pPr>
      <w:r w:rsidRPr="009B22A0">
        <w:rPr>
          <w:sz w:val="24"/>
          <w:szCs w:val="24"/>
        </w:rPr>
        <w:t>Is there a command to obey? Is there a sin to avoid, confess and repent of?</w:t>
      </w:r>
    </w:p>
    <w:p w:rsidR="00A92467" w:rsidRPr="00B13CE1" w:rsidRDefault="00A92467" w:rsidP="00A92467">
      <w:pPr>
        <w:pStyle w:val="ListParagraph"/>
        <w:numPr>
          <w:ilvl w:val="0"/>
          <w:numId w:val="40"/>
        </w:numPr>
        <w:rPr>
          <w:sz w:val="24"/>
          <w:szCs w:val="24"/>
        </w:rPr>
      </w:pPr>
      <w:r w:rsidRPr="00B13CE1">
        <w:rPr>
          <w:sz w:val="24"/>
          <w:szCs w:val="24"/>
        </w:rPr>
        <w:t>Is there a lesson to learn?</w:t>
      </w:r>
    </w:p>
    <w:p w:rsidR="00A92467" w:rsidRPr="00B13CE1" w:rsidRDefault="00A92467" w:rsidP="00A92467">
      <w:pPr>
        <w:pStyle w:val="ListParagraph"/>
        <w:numPr>
          <w:ilvl w:val="0"/>
          <w:numId w:val="40"/>
        </w:numPr>
        <w:rPr>
          <w:sz w:val="24"/>
          <w:szCs w:val="24"/>
        </w:rPr>
      </w:pPr>
      <w:r w:rsidRPr="00B13CE1">
        <w:rPr>
          <w:sz w:val="24"/>
          <w:szCs w:val="24"/>
        </w:rPr>
        <w:t>Is there a new truth to carry with me?</w:t>
      </w:r>
    </w:p>
    <w:p w:rsidR="00A92467" w:rsidRPr="00B13CE1" w:rsidRDefault="00A92467" w:rsidP="00A92467">
      <w:pPr>
        <w:pStyle w:val="ListParagraph"/>
        <w:numPr>
          <w:ilvl w:val="0"/>
          <w:numId w:val="40"/>
        </w:numPr>
        <w:rPr>
          <w:sz w:val="24"/>
          <w:szCs w:val="24"/>
        </w:rPr>
      </w:pPr>
      <w:r w:rsidRPr="00B13CE1">
        <w:rPr>
          <w:sz w:val="24"/>
          <w:szCs w:val="24"/>
        </w:rPr>
        <w:t>Is there specific counsel on an issue of my life?</w:t>
      </w:r>
    </w:p>
    <w:p w:rsidR="00A92467" w:rsidRPr="00B13CE1" w:rsidRDefault="00A92467" w:rsidP="00A92467">
      <w:pPr>
        <w:pStyle w:val="ListParagraph"/>
        <w:numPr>
          <w:ilvl w:val="0"/>
          <w:numId w:val="40"/>
        </w:numPr>
        <w:rPr>
          <w:sz w:val="24"/>
          <w:szCs w:val="24"/>
        </w:rPr>
      </w:pPr>
      <w:r w:rsidRPr="00B13CE1">
        <w:rPr>
          <w:sz w:val="24"/>
          <w:szCs w:val="24"/>
        </w:rPr>
        <w:t>Is there an example to follow?</w:t>
      </w:r>
    </w:p>
    <w:p w:rsidR="00A92467" w:rsidRPr="00B13CE1" w:rsidRDefault="00A92467" w:rsidP="00A92467">
      <w:pPr>
        <w:pStyle w:val="ListParagraph"/>
        <w:numPr>
          <w:ilvl w:val="0"/>
          <w:numId w:val="40"/>
        </w:numPr>
        <w:rPr>
          <w:sz w:val="24"/>
          <w:szCs w:val="24"/>
        </w:rPr>
      </w:pPr>
      <w:r w:rsidRPr="00B13CE1">
        <w:rPr>
          <w:sz w:val="24"/>
          <w:szCs w:val="24"/>
        </w:rPr>
        <w:t>Is there a promise to claim?</w:t>
      </w:r>
    </w:p>
    <w:p w:rsidR="00A92467" w:rsidRPr="00B13CE1" w:rsidRDefault="00A92467" w:rsidP="00A92467">
      <w:pPr>
        <w:pStyle w:val="ListParagraph"/>
        <w:numPr>
          <w:ilvl w:val="0"/>
          <w:numId w:val="40"/>
        </w:numPr>
        <w:rPr>
          <w:sz w:val="24"/>
          <w:szCs w:val="24"/>
        </w:rPr>
      </w:pPr>
      <w:r w:rsidRPr="00B13CE1">
        <w:rPr>
          <w:sz w:val="24"/>
          <w:szCs w:val="24"/>
        </w:rPr>
        <w:t>Is there a prayer to repeat?</w:t>
      </w:r>
    </w:p>
    <w:p w:rsidR="00A92467" w:rsidRDefault="00A92467" w:rsidP="00A92467">
      <w:pPr>
        <w:pStyle w:val="ListParagraph"/>
        <w:numPr>
          <w:ilvl w:val="0"/>
          <w:numId w:val="40"/>
        </w:numPr>
        <w:rPr>
          <w:sz w:val="24"/>
          <w:szCs w:val="24"/>
        </w:rPr>
      </w:pPr>
      <w:r w:rsidRPr="00B13CE1">
        <w:rPr>
          <w:sz w:val="24"/>
          <w:szCs w:val="24"/>
        </w:rPr>
        <w:t>Is there a verse to memorize?</w:t>
      </w:r>
    </w:p>
    <w:p w:rsidR="00A92467" w:rsidRDefault="00A92467" w:rsidP="00A92467">
      <w:pPr>
        <w:ind w:firstLine="720"/>
        <w:jc w:val="both"/>
        <w:rPr>
          <w:sz w:val="24"/>
          <w:szCs w:val="24"/>
        </w:rPr>
      </w:pPr>
      <w:r>
        <w:rPr>
          <w:sz w:val="24"/>
          <w:szCs w:val="24"/>
        </w:rPr>
        <w:lastRenderedPageBreak/>
        <w:t>The Bible says we have been given the</w:t>
      </w:r>
      <w:r w:rsidR="005433A8" w:rsidRPr="0052563A">
        <w:rPr>
          <w:sz w:val="24"/>
          <w:szCs w:val="24"/>
        </w:rPr>
        <w:t xml:space="preserve"> mind of Christ</w:t>
      </w:r>
      <w:r>
        <w:rPr>
          <w:sz w:val="24"/>
          <w:szCs w:val="24"/>
        </w:rPr>
        <w:t xml:space="preserve"> and therefore, through </w:t>
      </w:r>
      <w:r w:rsidR="005433A8">
        <w:rPr>
          <w:sz w:val="24"/>
          <w:szCs w:val="24"/>
        </w:rPr>
        <w:t>t</w:t>
      </w:r>
      <w:r w:rsidR="005433A8" w:rsidRPr="0052563A">
        <w:rPr>
          <w:sz w:val="24"/>
          <w:szCs w:val="24"/>
        </w:rPr>
        <w:t>he</w:t>
      </w:r>
      <w:r w:rsidR="005433A8">
        <w:rPr>
          <w:sz w:val="24"/>
          <w:szCs w:val="24"/>
        </w:rPr>
        <w:t xml:space="preserve"> illumination of the Holy</w:t>
      </w:r>
      <w:r w:rsidR="005433A8" w:rsidRPr="0052563A">
        <w:rPr>
          <w:sz w:val="24"/>
          <w:szCs w:val="24"/>
        </w:rPr>
        <w:t xml:space="preserve"> Spirit</w:t>
      </w:r>
      <w:r>
        <w:rPr>
          <w:sz w:val="24"/>
          <w:szCs w:val="24"/>
        </w:rPr>
        <w:t>, we can</w:t>
      </w:r>
      <w:r w:rsidR="005433A8" w:rsidRPr="0052563A">
        <w:rPr>
          <w:sz w:val="24"/>
          <w:szCs w:val="24"/>
        </w:rPr>
        <w:t xml:space="preserve"> understand </w:t>
      </w:r>
      <w:r w:rsidR="005433A8">
        <w:rPr>
          <w:sz w:val="24"/>
          <w:szCs w:val="24"/>
        </w:rPr>
        <w:t>the Bible</w:t>
      </w:r>
      <w:r w:rsidR="003F1B7D">
        <w:rPr>
          <w:sz w:val="24"/>
          <w:szCs w:val="24"/>
        </w:rPr>
        <w:t xml:space="preserve"> ((1 Corinthians 2:14-16)</w:t>
      </w:r>
      <w:r w:rsidR="005433A8">
        <w:rPr>
          <w:sz w:val="24"/>
          <w:szCs w:val="24"/>
        </w:rPr>
        <w:t>. To make relevant life a</w:t>
      </w:r>
      <w:r w:rsidR="005433A8" w:rsidRPr="009B22A0">
        <w:rPr>
          <w:sz w:val="24"/>
          <w:szCs w:val="24"/>
        </w:rPr>
        <w:t>pplication</w:t>
      </w:r>
      <w:r w:rsidR="005433A8">
        <w:rPr>
          <w:sz w:val="24"/>
          <w:szCs w:val="24"/>
        </w:rPr>
        <w:t xml:space="preserve"> of a passage requires</w:t>
      </w:r>
      <w:r w:rsidR="005433A8" w:rsidRPr="009B22A0">
        <w:rPr>
          <w:sz w:val="24"/>
          <w:szCs w:val="24"/>
        </w:rPr>
        <w:t xml:space="preserve"> right belief and right action in response to the truth</w:t>
      </w:r>
      <w:r w:rsidR="005433A8">
        <w:rPr>
          <w:sz w:val="24"/>
          <w:szCs w:val="24"/>
        </w:rPr>
        <w:t xml:space="preserve"> that is revealed</w:t>
      </w:r>
      <w:r w:rsidR="005433A8" w:rsidRPr="009B22A0">
        <w:rPr>
          <w:sz w:val="24"/>
          <w:szCs w:val="24"/>
        </w:rPr>
        <w:t>. If what you believe doesn’t lead to action, it isn’t true belief.</w:t>
      </w:r>
      <w:r w:rsidRPr="00A92467">
        <w:rPr>
          <w:sz w:val="24"/>
          <w:szCs w:val="24"/>
        </w:rPr>
        <w:t xml:space="preserve"> </w:t>
      </w:r>
    </w:p>
    <w:p w:rsidR="005433A8" w:rsidRDefault="005433A8" w:rsidP="005433A8">
      <w:pPr>
        <w:ind w:firstLine="720"/>
        <w:jc w:val="both"/>
        <w:rPr>
          <w:sz w:val="24"/>
          <w:szCs w:val="24"/>
        </w:rPr>
      </w:pPr>
    </w:p>
    <w:p w:rsidR="001446C6" w:rsidRDefault="001446C6" w:rsidP="005433A8">
      <w:pPr>
        <w:ind w:firstLine="720"/>
        <w:jc w:val="both"/>
        <w:rPr>
          <w:sz w:val="24"/>
          <w:szCs w:val="24"/>
        </w:rPr>
      </w:pPr>
      <w:r>
        <w:rPr>
          <w:noProof/>
          <w:sz w:val="24"/>
          <w:szCs w:val="24"/>
        </w:rPr>
        <w:drawing>
          <wp:inline distT="0" distB="0" distL="0" distR="0" wp14:anchorId="07AC3EFB" wp14:editId="75F8D1C9">
            <wp:extent cx="4991100" cy="137160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p w:rsidR="00A92467" w:rsidRDefault="005433A8" w:rsidP="00A92467">
      <w:pPr>
        <w:ind w:firstLine="720"/>
        <w:jc w:val="both"/>
        <w:rPr>
          <w:sz w:val="24"/>
          <w:szCs w:val="24"/>
        </w:rPr>
      </w:pPr>
      <w:r w:rsidRPr="00F32352">
        <w:rPr>
          <w:sz w:val="24"/>
          <w:szCs w:val="24"/>
        </w:rPr>
        <w:t xml:space="preserve"> Bible study is not just for information; it’s for life transformation. </w:t>
      </w:r>
      <w:r w:rsidR="00D93BA8">
        <w:rPr>
          <w:sz w:val="24"/>
          <w:szCs w:val="24"/>
        </w:rPr>
        <w:t>W</w:t>
      </w:r>
      <w:r w:rsidRPr="00F32352">
        <w:rPr>
          <w:sz w:val="24"/>
          <w:szCs w:val="24"/>
        </w:rPr>
        <w:t>ithout proper interpretation</w:t>
      </w:r>
      <w:r w:rsidR="00D93BA8">
        <w:rPr>
          <w:sz w:val="24"/>
          <w:szCs w:val="24"/>
        </w:rPr>
        <w:t>, though,</w:t>
      </w:r>
      <w:r w:rsidRPr="00F32352">
        <w:rPr>
          <w:sz w:val="24"/>
          <w:szCs w:val="24"/>
        </w:rPr>
        <w:t xml:space="preserve"> we cannot </w:t>
      </w:r>
      <w:r w:rsidR="00D93BA8">
        <w:rPr>
          <w:sz w:val="24"/>
          <w:szCs w:val="24"/>
        </w:rPr>
        <w:t>discern the correct</w:t>
      </w:r>
      <w:r w:rsidRPr="00F32352">
        <w:rPr>
          <w:sz w:val="24"/>
          <w:szCs w:val="24"/>
        </w:rPr>
        <w:t xml:space="preserve"> application. </w:t>
      </w:r>
      <w:r w:rsidR="00B53653">
        <w:rPr>
          <w:sz w:val="24"/>
          <w:szCs w:val="24"/>
        </w:rPr>
        <w:t>When you allow</w:t>
      </w:r>
      <w:r w:rsidRPr="00F32352">
        <w:rPr>
          <w:sz w:val="24"/>
          <w:szCs w:val="24"/>
        </w:rPr>
        <w:t xml:space="preserve"> God’s Word to</w:t>
      </w:r>
      <w:r>
        <w:rPr>
          <w:sz w:val="24"/>
          <w:szCs w:val="24"/>
        </w:rPr>
        <w:t xml:space="preserve"> </w:t>
      </w:r>
      <w:r w:rsidRPr="00B870EC">
        <w:rPr>
          <w:sz w:val="24"/>
          <w:szCs w:val="24"/>
        </w:rPr>
        <w:t>penetrate your heart</w:t>
      </w:r>
      <w:r w:rsidR="001446C6">
        <w:rPr>
          <w:sz w:val="24"/>
          <w:szCs w:val="24"/>
        </w:rPr>
        <w:t xml:space="preserve"> (core beliefs)</w:t>
      </w:r>
      <w:r>
        <w:rPr>
          <w:sz w:val="24"/>
          <w:szCs w:val="24"/>
        </w:rPr>
        <w:t xml:space="preserve">, </w:t>
      </w:r>
      <w:r w:rsidR="00B53653">
        <w:rPr>
          <w:sz w:val="24"/>
          <w:szCs w:val="24"/>
        </w:rPr>
        <w:t xml:space="preserve">transformation will occur </w:t>
      </w:r>
      <w:r w:rsidR="001446C6">
        <w:rPr>
          <w:sz w:val="24"/>
          <w:szCs w:val="24"/>
        </w:rPr>
        <w:t xml:space="preserve">in our attitudes (how we think) </w:t>
      </w:r>
      <w:r w:rsidR="00B53653">
        <w:rPr>
          <w:sz w:val="24"/>
          <w:szCs w:val="24"/>
        </w:rPr>
        <w:t xml:space="preserve">and </w:t>
      </w:r>
      <w:r w:rsidR="00A92467">
        <w:rPr>
          <w:sz w:val="24"/>
          <w:szCs w:val="24"/>
        </w:rPr>
        <w:t xml:space="preserve">then </w:t>
      </w:r>
      <w:r w:rsidR="00B53653">
        <w:rPr>
          <w:sz w:val="24"/>
          <w:szCs w:val="24"/>
        </w:rPr>
        <w:t xml:space="preserve">you will notice </w:t>
      </w:r>
      <w:r w:rsidR="00A92467">
        <w:rPr>
          <w:sz w:val="24"/>
          <w:szCs w:val="24"/>
        </w:rPr>
        <w:t xml:space="preserve">the </w:t>
      </w:r>
      <w:r w:rsidR="00B53653">
        <w:rPr>
          <w:sz w:val="24"/>
          <w:szCs w:val="24"/>
        </w:rPr>
        <w:t xml:space="preserve">effects </w:t>
      </w:r>
      <w:r w:rsidR="00A92467">
        <w:rPr>
          <w:sz w:val="24"/>
          <w:szCs w:val="24"/>
        </w:rPr>
        <w:t>God’s Word is having on your</w:t>
      </w:r>
      <w:r w:rsidRPr="00B870EC">
        <w:rPr>
          <w:sz w:val="24"/>
          <w:szCs w:val="24"/>
        </w:rPr>
        <w:t xml:space="preserve"> actions</w:t>
      </w:r>
      <w:r w:rsidR="00B53653">
        <w:rPr>
          <w:sz w:val="24"/>
          <w:szCs w:val="24"/>
        </w:rPr>
        <w:t xml:space="preserve">. </w:t>
      </w:r>
      <w:r w:rsidR="00A92467">
        <w:rPr>
          <w:sz w:val="24"/>
          <w:szCs w:val="24"/>
        </w:rPr>
        <w:t>T</w:t>
      </w:r>
      <w:r w:rsidR="00A92467" w:rsidRPr="00C07B4C">
        <w:rPr>
          <w:sz w:val="24"/>
          <w:szCs w:val="24"/>
        </w:rPr>
        <w:t>he Bible will always demand a response to what we learn.</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rsidR="00F32352" w:rsidRDefault="00030ECF" w:rsidP="00030ECF">
      <w:pPr>
        <w:pStyle w:val="ListParagraph"/>
        <w:numPr>
          <w:ilvl w:val="0"/>
          <w:numId w:val="60"/>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Joshua 1:7-8 (NET)</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953018" w:rsidRDefault="00A109DB" w:rsidP="00A109DB">
      <w:pPr>
        <w:ind w:firstLine="720"/>
        <w:jc w:val="both"/>
        <w:rPr>
          <w:rFonts w:eastAsia="Times New Roman" w:cstheme="minorHAnsi"/>
          <w:b/>
          <w:i/>
          <w:sz w:val="24"/>
          <w:szCs w:val="24"/>
          <w:vertAlign w:val="superscript"/>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w:t>
      </w:r>
      <w:r w:rsidRPr="00BF4EF3">
        <w:rPr>
          <w:i/>
          <w:sz w:val="24"/>
          <w:szCs w:val="24"/>
        </w:rPr>
        <w:lastRenderedPageBreak/>
        <w:t xml:space="preserve">of God, so that it only passes through our minds, just as water passes through a pipe, but considering what we read, pondering it over and applying it to our hearts.” </w:t>
      </w:r>
      <w:r w:rsidRPr="00B13CE1">
        <w:rPr>
          <w:rFonts w:eastAsia="Times New Roman" w:cstheme="minorHAnsi"/>
          <w:b/>
          <w:i/>
          <w:sz w:val="24"/>
          <w:szCs w:val="24"/>
          <w:vertAlign w:val="superscript"/>
        </w:rPr>
        <w:t> </w:t>
      </w:r>
    </w:p>
    <w:p w:rsidR="00A109DB" w:rsidRDefault="00154451" w:rsidP="00A109DB">
      <w:pPr>
        <w:ind w:firstLine="720"/>
        <w:jc w:val="both"/>
        <w:rPr>
          <w:sz w:val="24"/>
          <w:szCs w:val="24"/>
        </w:rPr>
      </w:pPr>
      <w:r>
        <w:rPr>
          <w:sz w:val="24"/>
          <w:szCs w:val="24"/>
        </w:rPr>
        <w:t xml:space="preserve">Memorization is the fuel for meditation. </w:t>
      </w:r>
      <w:r w:rsidR="00030ECF">
        <w:rPr>
          <w:sz w:val="24"/>
          <w:szCs w:val="24"/>
        </w:rPr>
        <w:t xml:space="preserve">The benefits of </w:t>
      </w:r>
      <w:r w:rsidR="00A109DB" w:rsidRPr="00B13CE1">
        <w:rPr>
          <w:sz w:val="24"/>
          <w:szCs w:val="24"/>
        </w:rPr>
        <w:t>meditat</w:t>
      </w:r>
      <w:r w:rsidR="00030ECF">
        <w:rPr>
          <w:sz w:val="24"/>
          <w:szCs w:val="24"/>
        </w:rPr>
        <w:t>ing on God’s word are many. For one, it’s</w:t>
      </w:r>
      <w:r w:rsidR="00A109DB" w:rsidRPr="00B13CE1">
        <w:rPr>
          <w:sz w:val="24"/>
          <w:szCs w:val="24"/>
        </w:rPr>
        <w:t xml:space="preserve"> like giving your mind </w:t>
      </w:r>
      <w:r w:rsidRPr="00B13CE1">
        <w:rPr>
          <w:sz w:val="24"/>
          <w:szCs w:val="24"/>
        </w:rPr>
        <w:t xml:space="preserve">a </w:t>
      </w:r>
      <w:r>
        <w:rPr>
          <w:sz w:val="24"/>
          <w:szCs w:val="24"/>
        </w:rPr>
        <w:t xml:space="preserve">continual spiritual </w:t>
      </w:r>
      <w:r w:rsidR="00A109DB" w:rsidRPr="00B13CE1">
        <w:rPr>
          <w:sz w:val="24"/>
          <w:szCs w:val="24"/>
        </w:rPr>
        <w:t>bath</w:t>
      </w:r>
      <w:r w:rsidR="00030ECF">
        <w:rPr>
          <w:sz w:val="24"/>
          <w:szCs w:val="24"/>
        </w:rPr>
        <w:t xml:space="preserve"> (Ephesians 5:26).</w:t>
      </w:r>
      <w:r w:rsidR="00A109DB" w:rsidRPr="00B13CE1">
        <w:rPr>
          <w:sz w:val="24"/>
          <w:szCs w:val="24"/>
        </w:rPr>
        <w:t xml:space="preserve"> </w:t>
      </w:r>
      <w:r w:rsidR="00A109DB">
        <w:rPr>
          <w:sz w:val="24"/>
          <w:szCs w:val="24"/>
        </w:rPr>
        <w:t xml:space="preserve">Here are </w:t>
      </w:r>
      <w:r w:rsidR="00030ECF">
        <w:rPr>
          <w:sz w:val="24"/>
          <w:szCs w:val="24"/>
        </w:rPr>
        <w:t>a few</w:t>
      </w:r>
      <w:r w:rsidR="00A109DB">
        <w:rPr>
          <w:sz w:val="24"/>
          <w:szCs w:val="24"/>
        </w:rPr>
        <w:t xml:space="preserve"> tips to help you in this process. </w:t>
      </w:r>
      <w:r w:rsidR="00A109DB" w:rsidRPr="00B13CE1">
        <w:rPr>
          <w:sz w:val="24"/>
          <w:szCs w:val="24"/>
        </w:rPr>
        <w:t xml:space="preserve">Write down the verses and what you believe </w:t>
      </w:r>
      <w:r w:rsidR="00A109DB">
        <w:rPr>
          <w:sz w:val="24"/>
          <w:szCs w:val="24"/>
        </w:rPr>
        <w:t>the Lord</w:t>
      </w:r>
      <w:r w:rsidR="00A109DB" w:rsidRPr="00B13CE1">
        <w:rPr>
          <w:sz w:val="24"/>
          <w:szCs w:val="24"/>
        </w:rPr>
        <w:t xml:space="preserve"> is saying to you</w:t>
      </w:r>
      <w:r w:rsidR="00A109DB">
        <w:rPr>
          <w:sz w:val="24"/>
          <w:szCs w:val="24"/>
        </w:rPr>
        <w:t>. By meditating</w:t>
      </w:r>
      <w:r w:rsidR="00A109DB" w:rsidRPr="00B13CE1">
        <w:rPr>
          <w:sz w:val="24"/>
          <w:szCs w:val="24"/>
        </w:rPr>
        <w:t xml:space="preserve"> on</w:t>
      </w:r>
      <w:r w:rsidR="00A109DB">
        <w:rPr>
          <w:sz w:val="24"/>
          <w:szCs w:val="24"/>
        </w:rPr>
        <w:t xml:space="preserve"> the passage throughout the day, you can turn the</w:t>
      </w:r>
      <w:r w:rsidR="00A109DB" w:rsidRPr="00B13CE1">
        <w:rPr>
          <w:sz w:val="24"/>
          <w:szCs w:val="24"/>
        </w:rPr>
        <w:t xml:space="preserve"> passage into a prayer. When </w:t>
      </w:r>
      <w:r w:rsidR="00A109DB">
        <w:rPr>
          <w:sz w:val="24"/>
          <w:szCs w:val="24"/>
        </w:rPr>
        <w:t xml:space="preserve">your study becomes further meditation, </w:t>
      </w:r>
      <w:r w:rsidR="00A109DB" w:rsidRPr="00B13CE1">
        <w:rPr>
          <w:sz w:val="24"/>
          <w:szCs w:val="24"/>
        </w:rPr>
        <w:t xml:space="preserve">the Holy Spirit </w:t>
      </w:r>
      <w:r w:rsidR="00A109DB">
        <w:rPr>
          <w:sz w:val="24"/>
          <w:szCs w:val="24"/>
        </w:rPr>
        <w:t xml:space="preserve">will </w:t>
      </w:r>
      <w:r w:rsidR="00A109DB" w:rsidRPr="00B13CE1">
        <w:rPr>
          <w:sz w:val="24"/>
          <w:szCs w:val="24"/>
        </w:rPr>
        <w:t>bring the application into focus.  Without meditation</w:t>
      </w:r>
      <w:r w:rsidR="00A109DB">
        <w:rPr>
          <w:sz w:val="24"/>
          <w:szCs w:val="24"/>
        </w:rPr>
        <w:t>,</w:t>
      </w:r>
      <w:r w:rsidR="00A109DB" w:rsidRPr="00B13CE1">
        <w:rPr>
          <w:sz w:val="24"/>
          <w:szCs w:val="24"/>
        </w:rPr>
        <w:t xml:space="preserve"> you may walk away from your time in the </w:t>
      </w:r>
      <w:r w:rsidR="00A109DB">
        <w:rPr>
          <w:sz w:val="24"/>
          <w:szCs w:val="24"/>
        </w:rPr>
        <w:t>W</w:t>
      </w:r>
      <w:r w:rsidR="00A109DB" w:rsidRPr="00B13CE1">
        <w:rPr>
          <w:sz w:val="24"/>
          <w:szCs w:val="24"/>
        </w:rPr>
        <w:t xml:space="preserve">ord and remember nothing of what He has said. </w:t>
      </w:r>
      <w:r w:rsidR="00A109DB" w:rsidRPr="001A0886">
        <w:rPr>
          <w:sz w:val="24"/>
          <w:szCs w:val="24"/>
        </w:rPr>
        <w:t>We remember approximately twenty percent of what we hear, forty percent of what we read and eighty-five percent of what we write, but I believe we can remember almost all of what we share with others. So</w:t>
      </w:r>
      <w:r w:rsidR="00A109DB">
        <w:rPr>
          <w:sz w:val="24"/>
          <w:szCs w:val="24"/>
        </w:rPr>
        <w:t>,</w:t>
      </w:r>
      <w:r w:rsidR="00A109DB" w:rsidRPr="001A0886">
        <w:rPr>
          <w:sz w:val="24"/>
          <w:szCs w:val="24"/>
        </w:rPr>
        <w:t xml:space="preserve"> take </w:t>
      </w:r>
      <w:r w:rsidR="00A109DB">
        <w:rPr>
          <w:sz w:val="24"/>
          <w:szCs w:val="24"/>
        </w:rPr>
        <w:t xml:space="preserve">notes and </w:t>
      </w:r>
      <w:r w:rsidR="00A109DB" w:rsidRPr="001A0886">
        <w:rPr>
          <w:sz w:val="24"/>
          <w:szCs w:val="24"/>
        </w:rPr>
        <w:t>share it with others</w:t>
      </w:r>
      <w:r w:rsidR="00A109DB">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John 8:31-32; 17:7-17; Joshua 1:8; Psalms 1:1-3, 119:9-11,</w:t>
      </w:r>
      <w:r w:rsidR="00030ECF">
        <w:rPr>
          <w:sz w:val="24"/>
          <w:szCs w:val="24"/>
        </w:rPr>
        <w:t xml:space="preserve"> </w:t>
      </w:r>
      <w:r w:rsidRPr="00DA1CB3">
        <w:rPr>
          <w:sz w:val="24"/>
          <w:szCs w:val="24"/>
        </w:rPr>
        <w:t>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8603B" w:rsidRPr="00ED1528" w:rsidRDefault="00002F45" w:rsidP="0008603B">
      <w:pPr>
        <w:jc w:val="center"/>
        <w:rPr>
          <w:b/>
          <w:bCs/>
          <w:sz w:val="28"/>
          <w:szCs w:val="28"/>
        </w:rPr>
      </w:pPr>
      <w:r>
        <w:rPr>
          <w:b/>
          <w:bCs/>
          <w:sz w:val="28"/>
          <w:szCs w:val="28"/>
        </w:rPr>
        <w:t>Continuation</w:t>
      </w: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Isaiah 40:8 (NET)</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w:t>
      </w:r>
      <w:r w:rsidR="0087606E">
        <w:rPr>
          <w:sz w:val="24"/>
          <w:szCs w:val="24"/>
        </w:rPr>
        <w:t>says</w:t>
      </w:r>
      <w:r w:rsidRPr="00E12F56">
        <w:rPr>
          <w:sz w:val="24"/>
          <w:szCs w:val="24"/>
        </w:rPr>
        <w:t xml:space="preserve"> about the Bibl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rsidR="0008603B"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t>
      </w:r>
      <w:r w:rsidRPr="00E12F56">
        <w:rPr>
          <w:sz w:val="24"/>
          <w:szCs w:val="24"/>
        </w:rPr>
        <w:lastRenderedPageBreak/>
        <w:t xml:space="preserve">We can bank our future on the solid fact that God will keep His every Word. The Living Word is Jesus…there is no life without Him.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Revelation 19:11-13 (NET)</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rsidR="0084652E" w:rsidRPr="008A42C8" w:rsidRDefault="0084652E" w:rsidP="0084652E">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Matthew 24:35 (NET)</w:t>
      </w:r>
    </w:p>
    <w:p w:rsidR="0084652E" w:rsidRDefault="0084652E" w:rsidP="0084652E">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84652E" w:rsidRPr="00E12F56" w:rsidRDefault="0084652E" w:rsidP="0084652E">
      <w:pPr>
        <w:spacing w:after="0" w:line="240" w:lineRule="auto"/>
        <w:jc w:val="center"/>
        <w:rPr>
          <w:rFonts w:asciiTheme="minorHAnsi" w:hAnsiTheme="minorHAnsi" w:cstheme="minorHAnsi"/>
          <w:b/>
          <w:i/>
          <w:sz w:val="24"/>
          <w:szCs w:val="24"/>
        </w:rPr>
      </w:pPr>
    </w:p>
    <w:p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s. If you don’t it’s waisted. </w:t>
      </w: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F330A1" w:rsidRDefault="00F330A1" w:rsidP="00F330A1">
      <w:pPr>
        <w:pStyle w:val="Heading2"/>
      </w:pPr>
      <w:r w:rsidRPr="0038668B">
        <w:lastRenderedPageBreak/>
        <w:t xml:space="preserve">DISCUSSION QUESTIONS: Let’s talk about it. </w:t>
      </w:r>
    </w:p>
    <w:p w:rsidR="00F330A1" w:rsidRDefault="00F330A1" w:rsidP="00F330A1">
      <w:pPr>
        <w:pStyle w:val="ListParagraph"/>
        <w:numPr>
          <w:ilvl w:val="0"/>
          <w:numId w:val="61"/>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rsidR="00F330A1" w:rsidRDefault="002B5BEF" w:rsidP="00F330A1">
      <w:pPr>
        <w:pStyle w:val="ListParagraph"/>
        <w:numPr>
          <w:ilvl w:val="0"/>
          <w:numId w:val="61"/>
        </w:numPr>
      </w:pPr>
      <w:r>
        <w:t>Now read Luke’s account of this parable and describe the difference in those who have ears and those who do not (Luke 8:4-15).</w:t>
      </w:r>
    </w:p>
    <w:p w:rsidR="002B5BEF" w:rsidRPr="002B5BEF" w:rsidRDefault="002B5BEF" w:rsidP="002B5BEF">
      <w:pPr>
        <w:pStyle w:val="ListParagraph"/>
        <w:numPr>
          <w:ilvl w:val="0"/>
          <w:numId w:val="61"/>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rsidR="002B5BEF" w:rsidRPr="002B5BEF" w:rsidRDefault="002B5BEF" w:rsidP="002B5BEF">
      <w:pPr>
        <w:pStyle w:val="ListParagraph"/>
        <w:numPr>
          <w:ilvl w:val="0"/>
          <w:numId w:val="61"/>
        </w:numPr>
        <w:rPr>
          <w:b/>
          <w:sz w:val="24"/>
          <w:szCs w:val="24"/>
        </w:rPr>
      </w:pPr>
      <w:r w:rsidRPr="002B5BEF">
        <w:rPr>
          <w:sz w:val="24"/>
          <w:szCs w:val="24"/>
        </w:rPr>
        <w:t>6. 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Pr>
          <w:sz w:val="24"/>
          <w:szCs w:val="24"/>
        </w:rPr>
        <w:t>____________________</w:t>
      </w:r>
      <w:r w:rsidRPr="002B5BEF">
        <w:rPr>
          <w:sz w:val="24"/>
          <w:szCs w:val="24"/>
        </w:rPr>
        <w:t xml:space="preserve"> </w:t>
      </w:r>
    </w:p>
    <w:p w:rsidR="002B5BEF" w:rsidRPr="002B5BEF" w:rsidRDefault="002B5BEF" w:rsidP="002B5BEF">
      <w:pPr>
        <w:pStyle w:val="ListParagraph"/>
        <w:numPr>
          <w:ilvl w:val="0"/>
          <w:numId w:val="61"/>
        </w:numPr>
        <w:rPr>
          <w:sz w:val="24"/>
          <w:szCs w:val="24"/>
        </w:rPr>
      </w:pPr>
      <w:r w:rsidRPr="002B5BEF">
        <w:rPr>
          <w:sz w:val="24"/>
          <w:szCs w:val="24"/>
        </w:rPr>
        <w:t>7. 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2B5BEF" w:rsidRPr="002B5BEF" w:rsidRDefault="002B5BEF" w:rsidP="002B5BEF">
      <w:pPr>
        <w:pStyle w:val="ListParagraph"/>
        <w:numPr>
          <w:ilvl w:val="0"/>
          <w:numId w:val="61"/>
        </w:numPr>
        <w:jc w:val="both"/>
        <w:rPr>
          <w:sz w:val="24"/>
          <w:szCs w:val="24"/>
        </w:rPr>
      </w:pPr>
      <w:r w:rsidRPr="002B5BEF">
        <w:rPr>
          <w:sz w:val="24"/>
          <w:szCs w:val="24"/>
        </w:rPr>
        <w:t>8. 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rsidR="002B5BEF" w:rsidRPr="002B5BEF" w:rsidRDefault="002B5BEF" w:rsidP="002B5BEF">
      <w:pPr>
        <w:ind w:left="360"/>
        <w:jc w:val="both"/>
        <w:rPr>
          <w:sz w:val="24"/>
          <w:szCs w:val="24"/>
        </w:rPr>
      </w:pPr>
    </w:p>
    <w:p w:rsidR="002B5BEF" w:rsidRPr="002B5BEF" w:rsidRDefault="002B5BEF" w:rsidP="002B5BEF">
      <w:pPr>
        <w:ind w:left="360"/>
        <w:jc w:val="both"/>
        <w:rPr>
          <w:sz w:val="24"/>
          <w:szCs w:val="24"/>
        </w:rPr>
      </w:pPr>
    </w:p>
    <w:p w:rsidR="002B5BEF" w:rsidRPr="00F330A1" w:rsidRDefault="002B5BEF" w:rsidP="002B5BEF">
      <w:pPr>
        <w:ind w:left="360"/>
      </w:pPr>
    </w:p>
    <w:p w:rsidR="00F330A1" w:rsidRPr="00F330A1" w:rsidRDefault="00F330A1" w:rsidP="00F330A1"/>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lastRenderedPageBreak/>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rsidR="00CF7A31" w:rsidRPr="00CF7A31" w:rsidRDefault="00CF7A31" w:rsidP="0008603B">
      <w:pPr>
        <w:spacing w:after="0"/>
        <w:jc w:val="center"/>
        <w:rPr>
          <w:rStyle w:val="apple-converted-space"/>
          <w:rFonts w:asciiTheme="minorHAnsi" w:hAnsiTheme="minorHAnsi" w:cstheme="minorHAnsi"/>
          <w:b/>
          <w:color w:val="000000"/>
          <w:sz w:val="28"/>
          <w:szCs w:val="28"/>
        </w:rPr>
      </w:pPr>
    </w:p>
    <w:p w:rsidR="00CF7A31" w:rsidRDefault="00CF7A31" w:rsidP="00CF7A31">
      <w:pPr>
        <w:spacing w:after="0" w:line="252" w:lineRule="auto"/>
        <w:ind w:left="25" w:right="28" w:hanging="6"/>
        <w:jc w:val="center"/>
        <w:rPr>
          <w:b/>
          <w:sz w:val="24"/>
          <w:szCs w:val="24"/>
        </w:rPr>
      </w:pPr>
      <w:r w:rsidRPr="00FA0A80">
        <w:rPr>
          <w:b/>
          <w:sz w:val="24"/>
          <w:szCs w:val="24"/>
        </w:rPr>
        <w:t xml:space="preserve">Ephesians 3:14-19 (NET) </w:t>
      </w:r>
    </w:p>
    <w:p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rsidR="00146BF9" w:rsidRDefault="00BE2487"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003F1B7D" w:rsidRPr="003F1B7D">
        <w:rPr>
          <w:rStyle w:val="apple-converted-space"/>
          <w:rFonts w:asciiTheme="minorHAnsi" w:hAnsiTheme="minorHAnsi" w:cstheme="minorHAnsi"/>
          <w:i/>
          <w:color w:val="000000"/>
          <w:sz w:val="24"/>
          <w:szCs w:val="24"/>
        </w:rPr>
        <w:t>The Five Love Languages</w:t>
      </w:r>
      <w:r w:rsidR="003F1B7D">
        <w:rPr>
          <w:rStyle w:val="apple-converted-space"/>
          <w:rFonts w:asciiTheme="minorHAnsi" w:hAnsiTheme="minorHAnsi" w:cstheme="minorHAnsi"/>
          <w:color w:val="000000"/>
          <w:sz w:val="24"/>
          <w:szCs w:val="24"/>
        </w:rPr>
        <w:t xml:space="preserve">, he identifies the five ways that communicate love to another person. Not knowing which one of the five is your </w:t>
      </w:r>
      <w:r w:rsidR="00143E1C">
        <w:rPr>
          <w:rStyle w:val="apple-converted-space"/>
          <w:rFonts w:asciiTheme="minorHAnsi" w:hAnsiTheme="minorHAnsi" w:cstheme="minorHAnsi"/>
          <w:color w:val="000000"/>
          <w:sz w:val="24"/>
          <w:szCs w:val="24"/>
        </w:rPr>
        <w:t>spouse’s</w:t>
      </w:r>
      <w:r w:rsidR="003F1B7D">
        <w:rPr>
          <w:rStyle w:val="apple-converted-space"/>
          <w:rFonts w:asciiTheme="minorHAnsi" w:hAnsiTheme="minorHAnsi" w:cstheme="minorHAnsi"/>
          <w:color w:val="000000"/>
          <w:sz w:val="24"/>
          <w:szCs w:val="24"/>
        </w:rPr>
        <w:t xml:space="preserve"> </w:t>
      </w:r>
      <w:r w:rsidR="00143E1C">
        <w:rPr>
          <w:rStyle w:val="apple-converted-space"/>
          <w:rFonts w:asciiTheme="minorHAnsi" w:hAnsiTheme="minorHAnsi" w:cstheme="minorHAnsi"/>
          <w:color w:val="000000"/>
          <w:sz w:val="24"/>
          <w:szCs w:val="24"/>
        </w:rPr>
        <w:t xml:space="preserve">love </w:t>
      </w:r>
      <w:r w:rsidR="003F1B7D">
        <w:rPr>
          <w:rStyle w:val="apple-converted-space"/>
          <w:rFonts w:asciiTheme="minorHAnsi" w:hAnsiTheme="minorHAnsi" w:cstheme="minorHAnsi"/>
          <w:color w:val="000000"/>
          <w:sz w:val="24"/>
          <w:szCs w:val="24"/>
        </w:rPr>
        <w:t>language</w:t>
      </w:r>
      <w:r w:rsidR="00143E1C">
        <w:rPr>
          <w:rStyle w:val="apple-converted-space"/>
          <w:rFonts w:asciiTheme="minorHAnsi" w:hAnsiTheme="minorHAnsi" w:cstheme="minorHAnsi"/>
          <w:color w:val="000000"/>
          <w:sz w:val="24"/>
          <w:szCs w:val="24"/>
        </w:rPr>
        <w:t xml:space="preserve">, can be a root cause of an unhappy marriage. Here they are: </w:t>
      </w:r>
      <w:r w:rsidR="000000BD">
        <w:rPr>
          <w:rStyle w:val="apple-converted-space"/>
          <w:rFonts w:asciiTheme="minorHAnsi" w:hAnsiTheme="minorHAnsi" w:cstheme="minorHAnsi"/>
          <w:color w:val="000000"/>
          <w:sz w:val="24"/>
          <w:szCs w:val="24"/>
        </w:rPr>
        <w:t>o</w:t>
      </w:r>
      <w:r w:rsidR="00143E1C">
        <w:rPr>
          <w:rStyle w:val="apple-converted-space"/>
          <w:rFonts w:asciiTheme="minorHAnsi" w:hAnsiTheme="minorHAnsi" w:cstheme="minorHAnsi"/>
          <w:color w:val="000000"/>
          <w:sz w:val="24"/>
          <w:szCs w:val="24"/>
        </w:rPr>
        <w:t xml:space="preserve">ne, words of affirmation, two, quality time, three, receiving gift’s, four acts of service, and five, physical touch. I’ll just through this in, free of charge, often the formation of your love language comes from a deficit in your family of origin. This knowledge was quite beneficial to discovering Art’s, as well as my own, love language. </w:t>
      </w:r>
    </w:p>
    <w:p w:rsidR="00146BF9" w:rsidRDefault="00146BF9" w:rsidP="00CA31BF">
      <w:pPr>
        <w:spacing w:after="0"/>
        <w:ind w:firstLine="720"/>
        <w:jc w:val="both"/>
        <w:rPr>
          <w:rStyle w:val="apple-converted-space"/>
          <w:rFonts w:asciiTheme="minorHAnsi" w:hAnsiTheme="minorHAnsi" w:cstheme="minorHAnsi"/>
          <w:color w:val="000000"/>
          <w:sz w:val="24"/>
          <w:szCs w:val="24"/>
        </w:rPr>
      </w:pPr>
    </w:p>
    <w:p w:rsidR="000000BD" w:rsidRDefault="00143E1C" w:rsidP="000000BD">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While we are on the subject, </w:t>
      </w:r>
      <w:r w:rsidR="00146BF9">
        <w:rPr>
          <w:rStyle w:val="apple-converted-space"/>
          <w:rFonts w:asciiTheme="minorHAnsi" w:hAnsiTheme="minorHAnsi" w:cstheme="minorHAnsi"/>
          <w:color w:val="000000"/>
          <w:sz w:val="24"/>
          <w:szCs w:val="24"/>
        </w:rPr>
        <w:t>and</w:t>
      </w:r>
      <w:r w:rsidR="00CA31BF">
        <w:rPr>
          <w:rStyle w:val="apple-converted-space"/>
          <w:rFonts w:asciiTheme="minorHAnsi" w:hAnsiTheme="minorHAnsi" w:cstheme="minorHAnsi"/>
          <w:color w:val="000000"/>
          <w:sz w:val="24"/>
          <w:szCs w:val="24"/>
        </w:rPr>
        <w:t xml:space="preserve"> paralleling becoming a new</w:t>
      </w:r>
      <w:r w:rsidR="00CC142B">
        <w:rPr>
          <w:rStyle w:val="apple-converted-space"/>
          <w:rFonts w:asciiTheme="minorHAnsi" w:hAnsiTheme="minorHAnsi" w:cstheme="minorHAnsi"/>
          <w:color w:val="000000"/>
          <w:sz w:val="24"/>
          <w:szCs w:val="24"/>
        </w:rPr>
        <w:t xml:space="preserve"> bride to becoming </w:t>
      </w:r>
      <w:r w:rsidR="00146BF9">
        <w:rPr>
          <w:rStyle w:val="apple-converted-space"/>
          <w:rFonts w:asciiTheme="minorHAnsi" w:hAnsiTheme="minorHAnsi" w:cstheme="minorHAnsi"/>
          <w:color w:val="000000"/>
          <w:sz w:val="24"/>
          <w:szCs w:val="24"/>
        </w:rPr>
        <w:t>a new believer,</w:t>
      </w:r>
      <w:r w:rsidR="00CC142B">
        <w:rPr>
          <w:rStyle w:val="apple-converted-space"/>
          <w:rFonts w:asciiTheme="minorHAnsi" w:hAnsiTheme="minorHAnsi" w:cstheme="minorHAnsi"/>
          <w:color w:val="000000"/>
          <w:sz w:val="24"/>
          <w:szCs w:val="24"/>
        </w:rPr>
        <w:t xml:space="preserve"> I want to talk about the </w:t>
      </w:r>
      <w:r w:rsidR="00CA31BF">
        <w:rPr>
          <w:rStyle w:val="apple-converted-space"/>
          <w:rFonts w:asciiTheme="minorHAnsi" w:hAnsiTheme="minorHAnsi" w:cstheme="minorHAnsi"/>
          <w:color w:val="000000"/>
          <w:sz w:val="24"/>
          <w:szCs w:val="24"/>
        </w:rPr>
        <w:t>subject</w:t>
      </w:r>
      <w:r w:rsidR="00CC142B">
        <w:rPr>
          <w:rStyle w:val="apple-converted-space"/>
          <w:rFonts w:asciiTheme="minorHAnsi" w:hAnsiTheme="minorHAnsi" w:cstheme="minorHAnsi"/>
          <w:color w:val="000000"/>
          <w:sz w:val="24"/>
          <w:szCs w:val="24"/>
        </w:rPr>
        <w:t xml:space="preserve"> of </w:t>
      </w:r>
      <w:r w:rsidR="00CA31BF">
        <w:rPr>
          <w:rStyle w:val="apple-converted-space"/>
          <w:rFonts w:asciiTheme="minorHAnsi" w:hAnsiTheme="minorHAnsi" w:cstheme="minorHAnsi"/>
          <w:color w:val="000000"/>
          <w:sz w:val="24"/>
          <w:szCs w:val="24"/>
        </w:rPr>
        <w:t>intimacy</w:t>
      </w:r>
      <w:r w:rsidR="00CC142B">
        <w:rPr>
          <w:rStyle w:val="apple-converted-space"/>
          <w:rFonts w:asciiTheme="minorHAnsi" w:hAnsiTheme="minorHAnsi" w:cstheme="minorHAnsi"/>
          <w:color w:val="000000"/>
          <w:sz w:val="24"/>
          <w:szCs w:val="24"/>
        </w:rPr>
        <w:t xml:space="preserve"> in </w:t>
      </w:r>
      <w:r w:rsidR="00CA31BF">
        <w:rPr>
          <w:rStyle w:val="apple-converted-space"/>
          <w:rFonts w:asciiTheme="minorHAnsi" w:hAnsiTheme="minorHAnsi" w:cstheme="minorHAnsi"/>
          <w:color w:val="000000"/>
          <w:sz w:val="24"/>
          <w:szCs w:val="24"/>
        </w:rPr>
        <w:t>marriage</w:t>
      </w:r>
      <w:r w:rsidR="00CC142B">
        <w:rPr>
          <w:rStyle w:val="apple-converted-space"/>
          <w:rFonts w:asciiTheme="minorHAnsi" w:hAnsiTheme="minorHAnsi" w:cstheme="minorHAnsi"/>
          <w:color w:val="000000"/>
          <w:sz w:val="24"/>
          <w:szCs w:val="24"/>
        </w:rPr>
        <w:t xml:space="preserve">. </w:t>
      </w:r>
      <w:r w:rsidR="00146BF9">
        <w:rPr>
          <w:rStyle w:val="apple-converted-space"/>
          <w:rFonts w:asciiTheme="minorHAnsi" w:hAnsiTheme="minorHAnsi" w:cstheme="minorHAnsi"/>
          <w:color w:val="000000"/>
          <w:sz w:val="24"/>
          <w:szCs w:val="24"/>
        </w:rPr>
        <w:t>I know that t</w:t>
      </w:r>
      <w:r w:rsidR="00CC142B">
        <w:rPr>
          <w:rStyle w:val="apple-converted-space"/>
          <w:rFonts w:asciiTheme="minorHAnsi" w:hAnsiTheme="minorHAnsi" w:cstheme="minorHAnsi"/>
          <w:color w:val="000000"/>
          <w:sz w:val="24"/>
          <w:szCs w:val="24"/>
        </w:rPr>
        <w:t xml:space="preserve">alking about sex in the context of </w:t>
      </w:r>
      <w:r w:rsidR="00CA31BF">
        <w:rPr>
          <w:rStyle w:val="apple-converted-space"/>
          <w:rFonts w:asciiTheme="minorHAnsi" w:hAnsiTheme="minorHAnsi" w:cstheme="minorHAnsi"/>
          <w:color w:val="000000"/>
          <w:sz w:val="24"/>
          <w:szCs w:val="24"/>
        </w:rPr>
        <w:t>Bible</w:t>
      </w:r>
      <w:r w:rsidR="00CC142B">
        <w:rPr>
          <w:rStyle w:val="apple-converted-space"/>
          <w:rFonts w:asciiTheme="minorHAnsi" w:hAnsiTheme="minorHAnsi" w:cstheme="minorHAnsi"/>
          <w:color w:val="000000"/>
          <w:sz w:val="24"/>
          <w:szCs w:val="24"/>
        </w:rPr>
        <w:t xml:space="preserve"> study </w:t>
      </w:r>
      <w:r w:rsidR="00146BF9">
        <w:rPr>
          <w:rStyle w:val="apple-converted-space"/>
          <w:rFonts w:asciiTheme="minorHAnsi" w:hAnsiTheme="minorHAnsi" w:cstheme="minorHAnsi"/>
          <w:color w:val="000000"/>
          <w:sz w:val="24"/>
          <w:szCs w:val="24"/>
        </w:rPr>
        <w:t xml:space="preserve">is taboo. </w:t>
      </w:r>
      <w:r w:rsidR="000000BD">
        <w:rPr>
          <w:rStyle w:val="apple-converted-space"/>
          <w:rFonts w:asciiTheme="minorHAnsi" w:hAnsiTheme="minorHAnsi" w:cstheme="minorHAnsi"/>
          <w:color w:val="000000"/>
          <w:sz w:val="24"/>
          <w:szCs w:val="24"/>
        </w:rPr>
        <w:t>Why don’t Christians talk about it more?</w:t>
      </w:r>
      <w:r w:rsidR="000000BD" w:rsidRPr="00C666CD">
        <w:rPr>
          <w:rStyle w:val="apple-converted-space"/>
          <w:rFonts w:asciiTheme="minorHAnsi" w:hAnsiTheme="minorHAnsi" w:cstheme="minorHAnsi"/>
          <w:color w:val="000000"/>
          <w:sz w:val="24"/>
          <w:szCs w:val="24"/>
        </w:rPr>
        <w:t xml:space="preserve"> </w:t>
      </w:r>
      <w:r w:rsidR="000000BD">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rsidR="000000BD" w:rsidRDefault="000000BD" w:rsidP="000000BD">
      <w:pPr>
        <w:spacing w:after="0"/>
        <w:ind w:firstLine="720"/>
        <w:jc w:val="both"/>
        <w:rPr>
          <w:rStyle w:val="apple-converted-space"/>
          <w:rFonts w:asciiTheme="minorHAnsi" w:hAnsiTheme="minorHAnsi" w:cstheme="minorHAnsi"/>
          <w:color w:val="000000"/>
          <w:sz w:val="24"/>
          <w:szCs w:val="24"/>
        </w:rPr>
      </w:pPr>
    </w:p>
    <w:p w:rsidR="00C666CD" w:rsidRDefault="00CC142B"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Chances are you haven’t he</w:t>
      </w:r>
      <w:r w:rsidR="00146BF9">
        <w:rPr>
          <w:rStyle w:val="apple-converted-space"/>
          <w:rFonts w:asciiTheme="minorHAnsi" w:hAnsiTheme="minorHAnsi" w:cstheme="minorHAnsi"/>
          <w:color w:val="000000"/>
          <w:sz w:val="24"/>
          <w:szCs w:val="24"/>
        </w:rPr>
        <w:t>a</w:t>
      </w:r>
      <w:r>
        <w:rPr>
          <w:rStyle w:val="apple-converted-space"/>
          <w:rFonts w:asciiTheme="minorHAnsi" w:hAnsiTheme="minorHAnsi" w:cstheme="minorHAnsi"/>
          <w:color w:val="000000"/>
          <w:sz w:val="24"/>
          <w:szCs w:val="24"/>
        </w:rPr>
        <w:t xml:space="preserve">rd many </w:t>
      </w:r>
      <w:r w:rsidR="00CA31BF">
        <w:rPr>
          <w:rStyle w:val="apple-converted-space"/>
          <w:rFonts w:asciiTheme="minorHAnsi" w:hAnsiTheme="minorHAnsi" w:cstheme="minorHAnsi"/>
          <w:color w:val="000000"/>
          <w:sz w:val="24"/>
          <w:szCs w:val="24"/>
        </w:rPr>
        <w:t>messages</w:t>
      </w:r>
      <w:r>
        <w:rPr>
          <w:rStyle w:val="apple-converted-space"/>
          <w:rFonts w:asciiTheme="minorHAnsi" w:hAnsiTheme="minorHAnsi" w:cstheme="minorHAnsi"/>
          <w:color w:val="000000"/>
          <w:sz w:val="24"/>
          <w:szCs w:val="24"/>
        </w:rPr>
        <w:t xml:space="preserve"> on </w:t>
      </w:r>
      <w:r w:rsidR="00146BF9">
        <w:rPr>
          <w:rStyle w:val="apple-converted-space"/>
          <w:rFonts w:asciiTheme="minorHAnsi" w:hAnsiTheme="minorHAnsi" w:cstheme="minorHAnsi"/>
          <w:color w:val="000000"/>
          <w:sz w:val="24"/>
          <w:szCs w:val="24"/>
        </w:rPr>
        <w:t xml:space="preserve">sex from a pulpit, or, even </w:t>
      </w:r>
      <w:r w:rsidR="003C5547">
        <w:rPr>
          <w:rStyle w:val="apple-converted-space"/>
          <w:rFonts w:asciiTheme="minorHAnsi" w:hAnsiTheme="minorHAnsi" w:cstheme="minorHAnsi"/>
          <w:color w:val="000000"/>
          <w:sz w:val="24"/>
          <w:szCs w:val="24"/>
        </w:rPr>
        <w:t xml:space="preserve">were prepared </w:t>
      </w:r>
      <w:r w:rsidR="00146BF9">
        <w:rPr>
          <w:rStyle w:val="apple-converted-space"/>
          <w:rFonts w:asciiTheme="minorHAnsi" w:hAnsiTheme="minorHAnsi" w:cstheme="minorHAnsi"/>
          <w:color w:val="000000"/>
          <w:sz w:val="24"/>
          <w:szCs w:val="24"/>
        </w:rPr>
        <w:t xml:space="preserve">for </w:t>
      </w:r>
      <w:r w:rsidR="003C5547">
        <w:rPr>
          <w:rStyle w:val="apple-converted-space"/>
          <w:rFonts w:asciiTheme="minorHAnsi" w:hAnsiTheme="minorHAnsi" w:cstheme="minorHAnsi"/>
          <w:color w:val="000000"/>
          <w:sz w:val="24"/>
          <w:szCs w:val="24"/>
        </w:rPr>
        <w:t>your</w:t>
      </w:r>
      <w:r w:rsidR="00146BF9">
        <w:rPr>
          <w:rStyle w:val="apple-converted-space"/>
          <w:rFonts w:asciiTheme="minorHAnsi" w:hAnsiTheme="minorHAnsi" w:cstheme="minorHAnsi"/>
          <w:color w:val="000000"/>
          <w:sz w:val="24"/>
          <w:szCs w:val="24"/>
        </w:rPr>
        <w:t xml:space="preserve"> honey moon</w:t>
      </w:r>
      <w:r w:rsidR="003C5547">
        <w:rPr>
          <w:rStyle w:val="apple-converted-space"/>
          <w:rFonts w:asciiTheme="minorHAnsi" w:hAnsiTheme="minorHAnsi" w:cstheme="minorHAnsi"/>
          <w:color w:val="000000"/>
          <w:sz w:val="24"/>
          <w:szCs w:val="24"/>
        </w:rPr>
        <w:t xml:space="preserve"> by “the talk” form a godly woman</w:t>
      </w:r>
      <w:r w:rsidR="00146BF9">
        <w:rPr>
          <w:rStyle w:val="apple-converted-space"/>
          <w:rFonts w:asciiTheme="minorHAnsi" w:hAnsiTheme="minorHAnsi" w:cstheme="minorHAnsi"/>
          <w:color w:val="000000"/>
          <w:sz w:val="24"/>
          <w:szCs w:val="24"/>
        </w:rPr>
        <w:t xml:space="preserve">. </w:t>
      </w:r>
      <w:r w:rsidR="00D5655A">
        <w:rPr>
          <w:rStyle w:val="apple-converted-space"/>
          <w:rFonts w:asciiTheme="minorHAnsi" w:hAnsiTheme="minorHAnsi" w:cstheme="minorHAnsi"/>
          <w:color w:val="000000"/>
          <w:sz w:val="24"/>
          <w:szCs w:val="24"/>
        </w:rPr>
        <w:t xml:space="preserve">Once again, in the context of Biblical discipleship, this is one of a gazillion life issues that must be addressed. </w:t>
      </w:r>
      <w:r w:rsidR="00400078">
        <w:rPr>
          <w:rStyle w:val="apple-converted-space"/>
          <w:rFonts w:asciiTheme="minorHAnsi" w:hAnsiTheme="minorHAnsi" w:cstheme="minorHAnsi"/>
          <w:color w:val="000000"/>
          <w:sz w:val="24"/>
          <w:szCs w:val="24"/>
        </w:rPr>
        <w:t>Oh</w:t>
      </w:r>
      <w:r w:rsidR="00C666CD">
        <w:rPr>
          <w:rStyle w:val="apple-converted-space"/>
          <w:rFonts w:asciiTheme="minorHAnsi" w:hAnsiTheme="minorHAnsi" w:cstheme="minorHAnsi"/>
          <w:color w:val="000000"/>
          <w:sz w:val="24"/>
          <w:szCs w:val="24"/>
        </w:rPr>
        <w:t>,</w:t>
      </w:r>
      <w:r w:rsidR="00400078">
        <w:rPr>
          <w:rStyle w:val="apple-converted-space"/>
          <w:rFonts w:asciiTheme="minorHAnsi" w:hAnsiTheme="minorHAnsi" w:cstheme="minorHAnsi"/>
          <w:color w:val="000000"/>
          <w:sz w:val="24"/>
          <w:szCs w:val="24"/>
        </w:rPr>
        <w:t xml:space="preserve"> how I wish I was saved before I was married and</w:t>
      </w:r>
      <w:r w:rsidR="00C666CD">
        <w:rPr>
          <w:rStyle w:val="apple-converted-space"/>
          <w:rFonts w:asciiTheme="minorHAnsi" w:hAnsiTheme="minorHAnsi" w:cstheme="minorHAnsi"/>
          <w:color w:val="000000"/>
          <w:sz w:val="24"/>
          <w:szCs w:val="24"/>
        </w:rPr>
        <w:t xml:space="preserve"> had a goodly woman to disciple me. </w:t>
      </w:r>
    </w:p>
    <w:p w:rsidR="000000BD" w:rsidRDefault="000000BD" w:rsidP="00CA31BF">
      <w:pPr>
        <w:spacing w:after="0"/>
        <w:ind w:firstLine="720"/>
        <w:jc w:val="both"/>
        <w:rPr>
          <w:rStyle w:val="apple-converted-space"/>
          <w:rFonts w:asciiTheme="minorHAnsi" w:hAnsiTheme="minorHAnsi" w:cstheme="minorHAnsi"/>
          <w:color w:val="000000"/>
          <w:sz w:val="24"/>
          <w:szCs w:val="24"/>
        </w:rPr>
      </w:pPr>
    </w:p>
    <w:p w:rsidR="000000BD" w:rsidRDefault="00C666C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 want to tell you about </w:t>
      </w:r>
      <w:r w:rsidR="003C5547">
        <w:rPr>
          <w:rStyle w:val="apple-converted-space"/>
          <w:rFonts w:asciiTheme="minorHAnsi" w:hAnsiTheme="minorHAnsi" w:cstheme="minorHAnsi"/>
          <w:color w:val="000000"/>
          <w:sz w:val="24"/>
          <w:szCs w:val="24"/>
        </w:rPr>
        <w:t>something</w:t>
      </w:r>
      <w:r w:rsidR="00146BF9">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 xml:space="preserve">very </w:t>
      </w:r>
      <w:r w:rsidR="00146BF9">
        <w:rPr>
          <w:rStyle w:val="apple-converted-space"/>
          <w:rFonts w:asciiTheme="minorHAnsi" w:hAnsiTheme="minorHAnsi" w:cstheme="minorHAnsi"/>
          <w:color w:val="000000"/>
          <w:sz w:val="24"/>
          <w:szCs w:val="24"/>
        </w:rPr>
        <w:t xml:space="preserve">strange </w:t>
      </w:r>
      <w:r>
        <w:rPr>
          <w:rStyle w:val="apple-converted-space"/>
          <w:rFonts w:asciiTheme="minorHAnsi" w:hAnsiTheme="minorHAnsi" w:cstheme="minorHAnsi"/>
          <w:color w:val="000000"/>
          <w:sz w:val="24"/>
          <w:szCs w:val="24"/>
        </w:rPr>
        <w:t xml:space="preserve">that </w:t>
      </w:r>
      <w:r w:rsidR="00146BF9">
        <w:rPr>
          <w:rStyle w:val="apple-converted-space"/>
          <w:rFonts w:asciiTheme="minorHAnsi" w:hAnsiTheme="minorHAnsi" w:cstheme="minorHAnsi"/>
          <w:color w:val="000000"/>
          <w:sz w:val="24"/>
          <w:szCs w:val="24"/>
        </w:rPr>
        <w:t xml:space="preserve">happened at my small country church. An elderly </w:t>
      </w:r>
      <w:r>
        <w:rPr>
          <w:rStyle w:val="apple-converted-space"/>
          <w:rFonts w:asciiTheme="minorHAnsi" w:hAnsiTheme="minorHAnsi" w:cstheme="minorHAnsi"/>
          <w:color w:val="000000"/>
          <w:sz w:val="24"/>
          <w:szCs w:val="24"/>
        </w:rPr>
        <w:t xml:space="preserve">man, a </w:t>
      </w:r>
      <w:r w:rsidR="003C5547">
        <w:rPr>
          <w:rStyle w:val="apple-converted-space"/>
          <w:rFonts w:asciiTheme="minorHAnsi" w:hAnsiTheme="minorHAnsi" w:cstheme="minorHAnsi"/>
          <w:color w:val="000000"/>
          <w:sz w:val="24"/>
          <w:szCs w:val="24"/>
        </w:rPr>
        <w:t>senior</w:t>
      </w:r>
      <w:r w:rsidR="00146BF9">
        <w:rPr>
          <w:rStyle w:val="apple-converted-space"/>
          <w:rFonts w:asciiTheme="minorHAnsi" w:hAnsiTheme="minorHAnsi" w:cstheme="minorHAnsi"/>
          <w:color w:val="000000"/>
          <w:sz w:val="24"/>
          <w:szCs w:val="24"/>
        </w:rPr>
        <w:t xml:space="preserve"> saint, bought a case of books for the married </w:t>
      </w:r>
      <w:r w:rsidR="003C5547">
        <w:rPr>
          <w:rStyle w:val="apple-converted-space"/>
          <w:rFonts w:asciiTheme="minorHAnsi" w:hAnsiTheme="minorHAnsi" w:cstheme="minorHAnsi"/>
          <w:color w:val="000000"/>
          <w:sz w:val="24"/>
          <w:szCs w:val="24"/>
        </w:rPr>
        <w:t>Sunday</w:t>
      </w:r>
      <w:r w:rsidR="00146BF9">
        <w:rPr>
          <w:rStyle w:val="apple-converted-space"/>
          <w:rFonts w:asciiTheme="minorHAnsi" w:hAnsiTheme="minorHAnsi" w:cstheme="minorHAnsi"/>
          <w:color w:val="000000"/>
          <w:sz w:val="24"/>
          <w:szCs w:val="24"/>
        </w:rPr>
        <w:t xml:space="preserve"> School </w:t>
      </w:r>
      <w:r w:rsidR="00146BF9">
        <w:rPr>
          <w:rStyle w:val="apple-converted-space"/>
          <w:rFonts w:asciiTheme="minorHAnsi" w:hAnsiTheme="minorHAnsi" w:cstheme="minorHAnsi"/>
          <w:color w:val="000000"/>
          <w:sz w:val="24"/>
          <w:szCs w:val="24"/>
        </w:rPr>
        <w:lastRenderedPageBreak/>
        <w:t xml:space="preserve">class. </w:t>
      </w:r>
      <w:r>
        <w:rPr>
          <w:rStyle w:val="apple-converted-space"/>
          <w:rFonts w:asciiTheme="minorHAnsi" w:hAnsiTheme="minorHAnsi" w:cstheme="minorHAnsi"/>
          <w:color w:val="000000"/>
          <w:sz w:val="24"/>
          <w:szCs w:val="24"/>
        </w:rPr>
        <w:t xml:space="preserve">The funny thing is, he </w:t>
      </w:r>
      <w:r w:rsidR="000000BD">
        <w:rPr>
          <w:rStyle w:val="apple-converted-space"/>
          <w:rFonts w:asciiTheme="minorHAnsi" w:hAnsiTheme="minorHAnsi" w:cstheme="minorHAnsi"/>
          <w:color w:val="000000"/>
          <w:sz w:val="24"/>
          <w:szCs w:val="24"/>
        </w:rPr>
        <w:t>is</w:t>
      </w:r>
      <w:r>
        <w:rPr>
          <w:rStyle w:val="apple-converted-space"/>
          <w:rFonts w:asciiTheme="minorHAnsi" w:hAnsiTheme="minorHAnsi" w:cstheme="minorHAnsi"/>
          <w:color w:val="000000"/>
          <w:sz w:val="24"/>
          <w:szCs w:val="24"/>
        </w:rPr>
        <w:t xml:space="preserve"> a widower. </w:t>
      </w:r>
      <w:r w:rsidR="00146BF9">
        <w:rPr>
          <w:rStyle w:val="apple-converted-space"/>
          <w:rFonts w:asciiTheme="minorHAnsi" w:hAnsiTheme="minorHAnsi" w:cstheme="minorHAnsi"/>
          <w:color w:val="000000"/>
          <w:sz w:val="24"/>
          <w:szCs w:val="24"/>
        </w:rPr>
        <w:t xml:space="preserve">Would you believe that </w:t>
      </w:r>
      <w:r>
        <w:rPr>
          <w:rStyle w:val="apple-converted-space"/>
          <w:rFonts w:asciiTheme="minorHAnsi" w:hAnsiTheme="minorHAnsi" w:cstheme="minorHAnsi"/>
          <w:color w:val="000000"/>
          <w:sz w:val="24"/>
          <w:szCs w:val="24"/>
        </w:rPr>
        <w:t xml:space="preserve">his gift to us </w:t>
      </w:r>
      <w:r w:rsidR="00146BF9">
        <w:rPr>
          <w:rStyle w:val="apple-converted-space"/>
          <w:rFonts w:asciiTheme="minorHAnsi" w:hAnsiTheme="minorHAnsi" w:cstheme="minorHAnsi"/>
          <w:color w:val="000000"/>
          <w:sz w:val="24"/>
          <w:szCs w:val="24"/>
        </w:rPr>
        <w:t>was a</w:t>
      </w:r>
      <w:r w:rsidR="003C5547">
        <w:rPr>
          <w:rStyle w:val="apple-converted-space"/>
          <w:rFonts w:asciiTheme="minorHAnsi" w:hAnsiTheme="minorHAnsi" w:cstheme="minorHAnsi"/>
          <w:color w:val="000000"/>
          <w:sz w:val="24"/>
          <w:szCs w:val="24"/>
        </w:rPr>
        <w:t xml:space="preserve"> Christian book on marital sex!? “Well, I never!” you say… me either. The name of the book is </w:t>
      </w:r>
      <w:r w:rsidR="003C5547" w:rsidRPr="00D5655A">
        <w:rPr>
          <w:rStyle w:val="apple-converted-space"/>
          <w:rFonts w:asciiTheme="minorHAnsi" w:hAnsiTheme="minorHAnsi" w:cstheme="minorHAnsi"/>
          <w:i/>
          <w:color w:val="000000"/>
          <w:sz w:val="24"/>
          <w:szCs w:val="24"/>
        </w:rPr>
        <w:t>The Act of Marriage</w:t>
      </w:r>
      <w:r w:rsidR="00D5655A" w:rsidRPr="00D5655A">
        <w:rPr>
          <w:rStyle w:val="apple-converted-space"/>
          <w:rFonts w:asciiTheme="minorHAnsi" w:hAnsiTheme="minorHAnsi" w:cstheme="minorHAnsi"/>
          <w:i/>
          <w:color w:val="000000"/>
          <w:sz w:val="24"/>
          <w:szCs w:val="24"/>
        </w:rPr>
        <w:t>: The Beauty of Sexual Love</w:t>
      </w:r>
      <w:r w:rsidR="003C5547">
        <w:rPr>
          <w:rStyle w:val="apple-converted-space"/>
          <w:rFonts w:asciiTheme="minorHAnsi" w:hAnsiTheme="minorHAnsi" w:cstheme="minorHAnsi"/>
          <w:color w:val="000000"/>
          <w:sz w:val="24"/>
          <w:szCs w:val="24"/>
        </w:rPr>
        <w:t>, by Tim and Beverly La</w:t>
      </w:r>
      <w:r w:rsidR="00D5655A">
        <w:rPr>
          <w:rStyle w:val="apple-converted-space"/>
          <w:rFonts w:asciiTheme="minorHAnsi" w:hAnsiTheme="minorHAnsi" w:cstheme="minorHAnsi"/>
          <w:color w:val="000000"/>
          <w:sz w:val="24"/>
          <w:szCs w:val="24"/>
        </w:rPr>
        <w:t>Haye. I am a little embarrassed to tell you this, but, when I got my copy, I was over fifty -years old and had been married for three decades</w:t>
      </w:r>
      <w:r w:rsidR="000000BD">
        <w:rPr>
          <w:rStyle w:val="apple-converted-space"/>
          <w:rFonts w:asciiTheme="minorHAnsi" w:hAnsiTheme="minorHAnsi" w:cstheme="minorHAnsi"/>
          <w:color w:val="000000"/>
          <w:sz w:val="24"/>
          <w:szCs w:val="24"/>
        </w:rPr>
        <w:t>, and had three grown children!</w:t>
      </w:r>
      <w:r w:rsidR="00D5655A">
        <w:rPr>
          <w:rStyle w:val="apple-converted-space"/>
          <w:rFonts w:asciiTheme="minorHAnsi" w:hAnsiTheme="minorHAnsi" w:cstheme="minorHAnsi"/>
          <w:color w:val="000000"/>
          <w:sz w:val="24"/>
          <w:szCs w:val="24"/>
        </w:rPr>
        <w:t xml:space="preserve"> Let me just say this, I learned things about my body and the “marital bed” that I had never heard before. </w:t>
      </w:r>
      <w:r w:rsidR="000000BD">
        <w:rPr>
          <w:rStyle w:val="apple-converted-space"/>
          <w:rFonts w:asciiTheme="minorHAnsi" w:hAnsiTheme="minorHAnsi" w:cstheme="minorHAnsi"/>
          <w:color w:val="000000"/>
          <w:sz w:val="24"/>
          <w:szCs w:val="24"/>
        </w:rPr>
        <w:t>One being that p</w:t>
      </w:r>
      <w:r w:rsidR="009927C6">
        <w:rPr>
          <w:rStyle w:val="apple-converted-space"/>
          <w:rFonts w:asciiTheme="minorHAnsi" w:hAnsiTheme="minorHAnsi" w:cstheme="minorHAnsi"/>
          <w:color w:val="000000"/>
          <w:sz w:val="24"/>
          <w:szCs w:val="24"/>
        </w:rPr>
        <w:t xml:space="preserve">rocreation, is not the only purpose of connecting this way. The book was </w:t>
      </w:r>
      <w:r w:rsidR="00D5655A">
        <w:rPr>
          <w:rStyle w:val="apple-converted-space"/>
          <w:rFonts w:asciiTheme="minorHAnsi" w:hAnsiTheme="minorHAnsi" w:cstheme="minorHAnsi"/>
          <w:color w:val="000000"/>
          <w:sz w:val="24"/>
          <w:szCs w:val="24"/>
        </w:rPr>
        <w:t xml:space="preserve">quite the </w:t>
      </w:r>
      <w:r w:rsidR="009927C6">
        <w:rPr>
          <w:rStyle w:val="apple-converted-space"/>
          <w:rFonts w:asciiTheme="minorHAnsi" w:hAnsiTheme="minorHAnsi" w:cstheme="minorHAnsi"/>
          <w:color w:val="000000"/>
          <w:sz w:val="24"/>
          <w:szCs w:val="24"/>
        </w:rPr>
        <w:t xml:space="preserve">Christian sex </w:t>
      </w:r>
      <w:r w:rsidR="00D5655A">
        <w:rPr>
          <w:rStyle w:val="apple-converted-space"/>
          <w:rFonts w:asciiTheme="minorHAnsi" w:hAnsiTheme="minorHAnsi" w:cstheme="minorHAnsi"/>
          <w:color w:val="000000"/>
          <w:sz w:val="24"/>
          <w:szCs w:val="24"/>
        </w:rPr>
        <w:t>education</w:t>
      </w:r>
      <w:r w:rsidR="009927C6">
        <w:rPr>
          <w:rStyle w:val="apple-converted-space"/>
          <w:rFonts w:asciiTheme="minorHAnsi" w:hAnsiTheme="minorHAnsi" w:cstheme="minorHAnsi"/>
          <w:color w:val="000000"/>
          <w:sz w:val="24"/>
          <w:szCs w:val="24"/>
        </w:rPr>
        <w:t xml:space="preserve"> and </w:t>
      </w:r>
      <w:r w:rsidR="00D5655A">
        <w:rPr>
          <w:rStyle w:val="apple-converted-space"/>
          <w:rFonts w:asciiTheme="minorHAnsi" w:hAnsiTheme="minorHAnsi" w:cstheme="minorHAnsi"/>
          <w:color w:val="000000"/>
          <w:sz w:val="24"/>
          <w:szCs w:val="24"/>
        </w:rPr>
        <w:t xml:space="preserve">I highly recommend it. </w:t>
      </w:r>
    </w:p>
    <w:p w:rsidR="000000BD" w:rsidRDefault="000000BD" w:rsidP="00651360">
      <w:pPr>
        <w:spacing w:after="0"/>
        <w:ind w:firstLine="720"/>
        <w:jc w:val="both"/>
        <w:rPr>
          <w:rStyle w:val="apple-converted-space"/>
          <w:rFonts w:asciiTheme="minorHAnsi" w:hAnsiTheme="minorHAnsi" w:cstheme="minorHAnsi"/>
          <w:color w:val="000000"/>
          <w:sz w:val="24"/>
          <w:szCs w:val="24"/>
        </w:rPr>
      </w:pPr>
    </w:p>
    <w:p w:rsidR="00050B99" w:rsidRDefault="00FE55F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Maybe you are single, or widowed and thinking, “This subject doesn’t apply to </w:t>
      </w:r>
      <w:r w:rsidR="00050B99">
        <w:rPr>
          <w:rStyle w:val="apple-converted-space"/>
          <w:rFonts w:asciiTheme="minorHAnsi" w:hAnsiTheme="minorHAnsi" w:cstheme="minorHAnsi"/>
          <w:color w:val="000000"/>
          <w:sz w:val="24"/>
          <w:szCs w:val="24"/>
        </w:rPr>
        <w:t>m</w:t>
      </w:r>
      <w:r>
        <w:rPr>
          <w:rStyle w:val="apple-converted-space"/>
          <w:rFonts w:asciiTheme="minorHAnsi" w:hAnsiTheme="minorHAnsi" w:cstheme="minorHAnsi"/>
          <w:color w:val="000000"/>
          <w:sz w:val="24"/>
          <w:szCs w:val="24"/>
        </w:rPr>
        <w:t>e.” Or, “Where is she going wi</w:t>
      </w:r>
      <w:r w:rsidR="000000BD">
        <w:rPr>
          <w:rStyle w:val="apple-converted-space"/>
          <w:rFonts w:asciiTheme="minorHAnsi" w:hAnsiTheme="minorHAnsi" w:cstheme="minorHAnsi"/>
          <w:color w:val="000000"/>
          <w:sz w:val="24"/>
          <w:szCs w:val="24"/>
        </w:rPr>
        <w:t>th</w:t>
      </w:r>
      <w:r>
        <w:rPr>
          <w:rStyle w:val="apple-converted-space"/>
          <w:rFonts w:asciiTheme="minorHAnsi" w:hAnsiTheme="minorHAnsi" w:cstheme="minorHAnsi"/>
          <w:color w:val="000000"/>
          <w:sz w:val="24"/>
          <w:szCs w:val="24"/>
        </w:rPr>
        <w:t xml:space="preserve"> all of this</w:t>
      </w:r>
      <w:r w:rsidR="00050B99">
        <w:rPr>
          <w:rStyle w:val="apple-converted-space"/>
          <w:rFonts w:asciiTheme="minorHAnsi" w:hAnsiTheme="minorHAnsi" w:cstheme="minorHAnsi"/>
          <w:color w:val="000000"/>
          <w:sz w:val="24"/>
          <w:szCs w:val="24"/>
        </w:rPr>
        <w:t>?”</w:t>
      </w:r>
      <w:r w:rsidR="009927C6">
        <w:rPr>
          <w:rStyle w:val="apple-converted-space"/>
          <w:rFonts w:asciiTheme="minorHAnsi" w:hAnsiTheme="minorHAnsi" w:cstheme="minorHAnsi"/>
          <w:color w:val="000000"/>
          <w:sz w:val="24"/>
          <w:szCs w:val="24"/>
        </w:rPr>
        <w:t xml:space="preserve"> P</w:t>
      </w:r>
      <w:r>
        <w:rPr>
          <w:rStyle w:val="apple-converted-space"/>
          <w:rFonts w:asciiTheme="minorHAnsi" w:hAnsiTheme="minorHAnsi" w:cstheme="minorHAnsi"/>
          <w:color w:val="000000"/>
          <w:sz w:val="24"/>
          <w:szCs w:val="24"/>
        </w:rPr>
        <w:t xml:space="preserve">lease bear with me for a moment. </w:t>
      </w:r>
      <w:r w:rsidR="00050B99">
        <w:rPr>
          <w:rStyle w:val="apple-converted-space"/>
          <w:rFonts w:asciiTheme="minorHAnsi" w:hAnsiTheme="minorHAnsi" w:cstheme="minorHAnsi"/>
          <w:color w:val="000000"/>
          <w:sz w:val="24"/>
          <w:szCs w:val="24"/>
        </w:rPr>
        <w:t>As uncomfortable as the subject is,</w:t>
      </w:r>
      <w:r w:rsidR="00CA31BF">
        <w:rPr>
          <w:rStyle w:val="apple-converted-space"/>
          <w:rFonts w:asciiTheme="minorHAnsi" w:hAnsiTheme="minorHAnsi" w:cstheme="minorHAnsi"/>
          <w:color w:val="000000"/>
          <w:sz w:val="24"/>
          <w:szCs w:val="24"/>
        </w:rPr>
        <w:t xml:space="preserve"> I </w:t>
      </w:r>
      <w:r w:rsidR="00050B99">
        <w:rPr>
          <w:rStyle w:val="apple-converted-space"/>
          <w:rFonts w:asciiTheme="minorHAnsi" w:hAnsiTheme="minorHAnsi" w:cstheme="minorHAnsi"/>
          <w:color w:val="000000"/>
          <w:sz w:val="24"/>
          <w:szCs w:val="24"/>
        </w:rPr>
        <w:t>can assure you</w:t>
      </w:r>
      <w:r w:rsidR="009927C6">
        <w:rPr>
          <w:rStyle w:val="apple-converted-space"/>
          <w:rFonts w:asciiTheme="minorHAnsi" w:hAnsiTheme="minorHAnsi" w:cstheme="minorHAnsi"/>
          <w:color w:val="000000"/>
          <w:sz w:val="24"/>
          <w:szCs w:val="24"/>
        </w:rPr>
        <w:t xml:space="preserve"> </w:t>
      </w:r>
      <w:r w:rsidR="00050B99">
        <w:rPr>
          <w:rStyle w:val="apple-converted-space"/>
          <w:rFonts w:asciiTheme="minorHAnsi" w:hAnsiTheme="minorHAnsi" w:cstheme="minorHAnsi"/>
          <w:color w:val="000000"/>
          <w:sz w:val="24"/>
          <w:szCs w:val="24"/>
        </w:rPr>
        <w:t xml:space="preserve">that there are some married folks you know who could greatly benefit from </w:t>
      </w:r>
      <w:r w:rsidR="009927C6">
        <w:rPr>
          <w:rStyle w:val="apple-converted-space"/>
          <w:rFonts w:asciiTheme="minorHAnsi" w:hAnsiTheme="minorHAnsi" w:cstheme="minorHAnsi"/>
          <w:color w:val="000000"/>
          <w:sz w:val="24"/>
          <w:szCs w:val="24"/>
        </w:rPr>
        <w:t xml:space="preserve">addressing </w:t>
      </w:r>
      <w:r w:rsidR="00050B99">
        <w:rPr>
          <w:rStyle w:val="apple-converted-space"/>
          <w:rFonts w:asciiTheme="minorHAnsi" w:hAnsiTheme="minorHAnsi" w:cstheme="minorHAnsi"/>
          <w:color w:val="000000"/>
          <w:sz w:val="24"/>
          <w:szCs w:val="24"/>
        </w:rPr>
        <w:t>this issue</w:t>
      </w:r>
      <w:r w:rsidR="009927C6">
        <w:rPr>
          <w:rStyle w:val="apple-converted-space"/>
          <w:rFonts w:asciiTheme="minorHAnsi" w:hAnsiTheme="minorHAnsi" w:cstheme="minorHAnsi"/>
          <w:color w:val="000000"/>
          <w:sz w:val="24"/>
          <w:szCs w:val="24"/>
        </w:rPr>
        <w:t xml:space="preserve"> from a Biblical viewpoint. </w:t>
      </w:r>
      <w:r w:rsidR="00050B99">
        <w:rPr>
          <w:rStyle w:val="apple-converted-space"/>
          <w:rFonts w:asciiTheme="minorHAnsi" w:hAnsiTheme="minorHAnsi" w:cstheme="minorHAnsi"/>
          <w:color w:val="000000"/>
          <w:sz w:val="24"/>
          <w:szCs w:val="24"/>
        </w:rPr>
        <w:t xml:space="preserve"> Personally,</w:t>
      </w:r>
      <w:r w:rsidR="009927C6">
        <w:rPr>
          <w:rStyle w:val="apple-converted-space"/>
          <w:rFonts w:asciiTheme="minorHAnsi" w:hAnsiTheme="minorHAnsi" w:cstheme="minorHAnsi"/>
          <w:color w:val="000000"/>
          <w:sz w:val="24"/>
          <w:szCs w:val="24"/>
        </w:rPr>
        <w:t xml:space="preserve"> if I am being transparent, </w:t>
      </w:r>
      <w:r w:rsidR="00050B99">
        <w:rPr>
          <w:rStyle w:val="apple-converted-space"/>
          <w:rFonts w:asciiTheme="minorHAnsi" w:hAnsiTheme="minorHAnsi" w:cstheme="minorHAnsi"/>
          <w:color w:val="000000"/>
          <w:sz w:val="24"/>
          <w:szCs w:val="24"/>
        </w:rPr>
        <w:t xml:space="preserve">sin, shame and the devil have robbed me in this area for most of my life. And you know what? Once I understood God’s redemptive plan for sexuality, I wanted to fully embrace the beauty of this all-important mystery of oneness in my marriage. </w:t>
      </w:r>
      <w:r w:rsidR="00651360">
        <w:rPr>
          <w:rStyle w:val="apple-converted-space"/>
          <w:rFonts w:asciiTheme="minorHAnsi" w:hAnsiTheme="minorHAnsi" w:cstheme="minorHAnsi"/>
          <w:color w:val="000000"/>
          <w:sz w:val="24"/>
          <w:szCs w:val="24"/>
        </w:rPr>
        <w:t>But enough about that for now.</w:t>
      </w:r>
    </w:p>
    <w:p w:rsidR="00651360" w:rsidRDefault="00651360" w:rsidP="00651360">
      <w:pPr>
        <w:spacing w:after="0"/>
        <w:ind w:firstLine="720"/>
        <w:jc w:val="both"/>
        <w:rPr>
          <w:rStyle w:val="apple-converted-space"/>
          <w:rFonts w:asciiTheme="minorHAnsi" w:hAnsiTheme="minorHAnsi" w:cstheme="minorHAnsi"/>
          <w:color w:val="000000"/>
          <w:sz w:val="24"/>
          <w:szCs w:val="24"/>
        </w:rPr>
      </w:pPr>
    </w:p>
    <w:p w:rsidR="00651360" w:rsidRDefault="009927C6" w:rsidP="00651360">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w:t>
      </w:r>
      <w:r w:rsidR="00CA31BF">
        <w:rPr>
          <w:rStyle w:val="apple-converted-space"/>
          <w:rFonts w:asciiTheme="minorHAnsi" w:hAnsiTheme="minorHAnsi" w:cstheme="minorHAnsi"/>
          <w:color w:val="000000"/>
        </w:rPr>
        <w:t xml:space="preserve">our spiritual intimacy with </w:t>
      </w:r>
      <w:r>
        <w:rPr>
          <w:rStyle w:val="apple-converted-space"/>
          <w:rFonts w:asciiTheme="minorHAnsi" w:hAnsiTheme="minorHAnsi" w:cstheme="minorHAnsi"/>
          <w:color w:val="000000"/>
        </w:rPr>
        <w:t xml:space="preserve">Christ - our heavenly bridegroom. </w:t>
      </w:r>
      <w:r w:rsidR="00651360">
        <w:rPr>
          <w:rStyle w:val="apple-converted-space"/>
          <w:rFonts w:asciiTheme="minorHAnsi" w:hAnsiTheme="minorHAnsi" w:cstheme="minorHAnsi"/>
          <w:color w:val="000000"/>
        </w:rPr>
        <w:t>P</w:t>
      </w:r>
      <w:r>
        <w:rPr>
          <w:rStyle w:val="apple-converted-space"/>
          <w:rFonts w:asciiTheme="minorHAnsi" w:hAnsiTheme="minorHAnsi" w:cstheme="minorHAnsi"/>
          <w:color w:val="000000"/>
        </w:rPr>
        <w:t xml:space="preserve">hysical </w:t>
      </w:r>
      <w:r w:rsidR="00651360">
        <w:rPr>
          <w:rStyle w:val="apple-converted-space"/>
          <w:rFonts w:asciiTheme="minorHAnsi" w:hAnsiTheme="minorHAnsi" w:cstheme="minorHAnsi"/>
          <w:color w:val="000000"/>
        </w:rPr>
        <w:t xml:space="preserve">and emotional </w:t>
      </w:r>
      <w:r w:rsidRPr="00106D77">
        <w:rPr>
          <w:rFonts w:asciiTheme="minorHAnsi" w:hAnsiTheme="minorHAnsi" w:cstheme="minorHAnsi"/>
          <w:color w:val="000000"/>
        </w:rPr>
        <w:t xml:space="preserve">intimacy </w:t>
      </w:r>
      <w:r>
        <w:rPr>
          <w:rFonts w:asciiTheme="minorHAnsi" w:hAnsiTheme="minorHAnsi" w:cstheme="minorHAnsi"/>
          <w:color w:val="000000"/>
        </w:rPr>
        <w:t>between a husband and wife</w:t>
      </w:r>
      <w:r w:rsidR="00651360">
        <w:rPr>
          <w:rFonts w:asciiTheme="minorHAnsi" w:hAnsiTheme="minorHAnsi" w:cstheme="minorHAnsi"/>
          <w:color w:val="000000"/>
        </w:rPr>
        <w:t xml:space="preserve">, happens behind closed doors. Likewise, our daily quiet time alone with Jesus can strengthen and deepen our intimacy with Him. That what this </w:t>
      </w:r>
      <w:r w:rsidR="00651360">
        <w:rPr>
          <w:rStyle w:val="apple-converted-space"/>
          <w:rFonts w:asciiTheme="minorHAnsi" w:hAnsiTheme="minorHAnsi" w:cstheme="minorHAnsi"/>
          <w:color w:val="000000"/>
        </w:rPr>
        <w:t xml:space="preserve">lesson is all about.  </w:t>
      </w:r>
    </w:p>
    <w:p w:rsidR="00CA31BF" w:rsidRDefault="00CA31BF" w:rsidP="00F571FA">
      <w:pPr>
        <w:spacing w:after="0"/>
        <w:ind w:firstLine="720"/>
        <w:rPr>
          <w:rStyle w:val="apple-converted-space"/>
          <w:rFonts w:asciiTheme="minorHAnsi" w:hAnsiTheme="minorHAnsi" w:cstheme="minorHAnsi"/>
          <w:color w:val="000000"/>
          <w:sz w:val="24"/>
          <w:szCs w:val="24"/>
        </w:rPr>
      </w:pPr>
    </w:p>
    <w:p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rsidR="00390D5D" w:rsidRDefault="00390D5D" w:rsidP="002D0A1E">
      <w:pPr>
        <w:spacing w:after="0"/>
        <w:jc w:val="center"/>
        <w:rPr>
          <w:rFonts w:asciiTheme="minorHAnsi" w:hAnsiTheme="minorHAnsi" w:cstheme="minorHAnsi"/>
          <w:b/>
          <w:color w:val="000000"/>
          <w:sz w:val="28"/>
          <w:szCs w:val="28"/>
        </w:rPr>
      </w:pPr>
    </w:p>
    <w:p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we have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rsidR="003D08AF" w:rsidRDefault="003D08AF"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3D08AF" w:rsidRDefault="003D08AF" w:rsidP="003D08AF">
      <w:pPr>
        <w:pStyle w:val="bodyblock"/>
        <w:numPr>
          <w:ilvl w:val="0"/>
          <w:numId w:val="60"/>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w:t>
      </w:r>
      <w:r>
        <w:rPr>
          <w:rStyle w:val="apple-converted-space"/>
          <w:rFonts w:asciiTheme="minorHAnsi" w:hAnsiTheme="minorHAnsi" w:cstheme="minorHAnsi"/>
          <w:color w:val="000000"/>
        </w:rPr>
        <w:lastRenderedPageBreak/>
        <w:t>______________________________________________________________________________________________________________________________________________________________________________________________________</w:t>
      </w:r>
    </w:p>
    <w:p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That is, it is </w:t>
      </w:r>
      <w:r w:rsidRPr="004A4A46">
        <w:rPr>
          <w:rStyle w:val="apple-converted-space"/>
          <w:rFonts w:asciiTheme="minorHAnsi" w:hAnsiTheme="minorHAnsi" w:cstheme="minorHAnsi"/>
          <w:color w:val="000000"/>
          <w:sz w:val="24"/>
          <w:szCs w:val="24"/>
        </w:rPr>
        <w:t xml:space="preserve">not going to happen without planning and some effort. </w:t>
      </w:r>
    </w:p>
    <w:p w:rsidR="00560808" w:rsidRDefault="00560808" w:rsidP="00560808">
      <w:pPr>
        <w:spacing w:after="0"/>
        <w:jc w:val="both"/>
        <w:rPr>
          <w:rStyle w:val="apple-converted-space"/>
          <w:rFonts w:asciiTheme="minorHAnsi" w:hAnsiTheme="minorHAnsi" w:cstheme="minorHAnsi"/>
          <w:color w:val="000000"/>
          <w:sz w:val="24"/>
          <w:szCs w:val="24"/>
        </w:rPr>
      </w:pPr>
    </w:p>
    <w:p w:rsidR="00560808" w:rsidRPr="00560808" w:rsidRDefault="00560808" w:rsidP="00560808">
      <w:pPr>
        <w:spacing w:after="0"/>
        <w:jc w:val="center"/>
        <w:rPr>
          <w:rStyle w:val="apple-converted-space"/>
          <w:rFonts w:asciiTheme="minorHAnsi" w:hAnsiTheme="minorHAnsi" w:cstheme="minorHAnsi"/>
          <w:b/>
          <w:color w:val="000000"/>
          <w:sz w:val="28"/>
          <w:szCs w:val="28"/>
        </w:rPr>
      </w:pPr>
      <w:r w:rsidRPr="00560808">
        <w:rPr>
          <w:rStyle w:val="apple-converted-space"/>
          <w:rFonts w:asciiTheme="minorHAnsi" w:hAnsiTheme="minorHAnsi" w:cstheme="minorHAnsi"/>
          <w:b/>
          <w:color w:val="000000"/>
          <w:sz w:val="28"/>
          <w:szCs w:val="28"/>
        </w:rPr>
        <w:t>His Invitation</w:t>
      </w:r>
    </w:p>
    <w:p w:rsidR="004A4A46" w:rsidRPr="004A4A46" w:rsidRDefault="004A4A4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560808" w:rsidRDefault="00560808" w:rsidP="00560808">
      <w:pPr>
        <w:ind w:firstLine="720"/>
        <w:jc w:val="both"/>
        <w:rPr>
          <w:sz w:val="24"/>
          <w:szCs w:val="24"/>
        </w:rPr>
      </w:pPr>
      <w:r>
        <w:rPr>
          <w:sz w:val="24"/>
          <w:szCs w:val="24"/>
        </w:rPr>
        <w:t>Suppose you received an invitation 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r>
        <w:rPr>
          <w:sz w:val="24"/>
          <w:szCs w:val="24"/>
        </w:rPr>
        <w:t>Still, as perplexing as it may be, if we are honest, most of us don’t even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rsidR="00560808" w:rsidRDefault="00560808" w:rsidP="00560808">
      <w:pPr>
        <w:ind w:firstLine="720"/>
        <w:jc w:val="both"/>
        <w:rPr>
          <w:sz w:val="24"/>
          <w:szCs w:val="24"/>
        </w:rPr>
      </w:pPr>
      <w:r>
        <w:rPr>
          <w:sz w:val="24"/>
          <w:szCs w:val="24"/>
        </w:rPr>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rsidR="00560808" w:rsidRDefault="00560808" w:rsidP="00560808">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rsidR="00560808" w:rsidRDefault="00560808" w:rsidP="00560808">
      <w:pPr>
        <w:jc w:val="center"/>
        <w:rPr>
          <w:b/>
          <w:sz w:val="28"/>
          <w:szCs w:val="28"/>
        </w:rPr>
      </w:pPr>
      <w:r w:rsidRPr="00083802">
        <w:rPr>
          <w:b/>
          <w:sz w:val="28"/>
          <w:szCs w:val="28"/>
        </w:rPr>
        <w:t xml:space="preserve">Seek His Face…Not </w:t>
      </w:r>
      <w:r>
        <w:rPr>
          <w:b/>
          <w:sz w:val="28"/>
          <w:szCs w:val="28"/>
        </w:rPr>
        <w:t xml:space="preserve">Just </w:t>
      </w:r>
      <w:r w:rsidRPr="00083802">
        <w:rPr>
          <w:b/>
          <w:sz w:val="28"/>
          <w:szCs w:val="28"/>
        </w:rPr>
        <w:t>His Hand</w:t>
      </w:r>
    </w:p>
    <w:p w:rsidR="00560808" w:rsidRPr="00B4335B" w:rsidRDefault="00560808" w:rsidP="00560808">
      <w:pPr>
        <w:spacing w:after="0"/>
        <w:jc w:val="center"/>
        <w:rPr>
          <w:rFonts w:asciiTheme="minorHAnsi" w:hAnsiTheme="minorHAnsi" w:cstheme="minorHAnsi"/>
          <w:b/>
          <w:sz w:val="24"/>
          <w:szCs w:val="24"/>
        </w:rPr>
      </w:pPr>
      <w:r w:rsidRPr="00B4335B">
        <w:rPr>
          <w:rFonts w:asciiTheme="minorHAnsi" w:hAnsiTheme="minorHAnsi" w:cstheme="minorHAnsi"/>
          <w:b/>
          <w:sz w:val="24"/>
          <w:szCs w:val="24"/>
        </w:rPr>
        <w:t>Exodus 33:11 (NET)</w:t>
      </w:r>
    </w:p>
    <w:p w:rsidR="00560808" w:rsidRDefault="00560808" w:rsidP="00560808">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rsidR="00560808" w:rsidRPr="00DF1EEA" w:rsidRDefault="00560808" w:rsidP="00560808">
      <w:pPr>
        <w:spacing w:after="0"/>
        <w:jc w:val="center"/>
        <w:rPr>
          <w:rFonts w:asciiTheme="minorHAnsi" w:hAnsiTheme="minorHAnsi" w:cstheme="minorHAnsi"/>
          <w:b/>
          <w:i/>
          <w:sz w:val="24"/>
          <w:szCs w:val="24"/>
        </w:rPr>
      </w:pPr>
    </w:p>
    <w:p w:rsidR="00560808" w:rsidRDefault="00560808" w:rsidP="00560808">
      <w:pPr>
        <w:ind w:firstLine="720"/>
        <w:jc w:val="both"/>
        <w:rPr>
          <w:sz w:val="24"/>
          <w:szCs w:val="24"/>
        </w:rPr>
      </w:pPr>
      <w:r>
        <w:rPr>
          <w:rFonts w:asciiTheme="minorHAnsi" w:hAnsiTheme="minorHAnsi" w:cstheme="minorHAnsi"/>
          <w:sz w:val="24"/>
          <w:szCs w:val="24"/>
        </w:rPr>
        <w:lastRenderedPageBreak/>
        <w:t xml:space="preserve">What’s my point? Just this,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rsidR="00BD52F5" w:rsidRDefault="00BD52F5" w:rsidP="00BD52F5">
      <w:pPr>
        <w:ind w:firstLine="720"/>
        <w:jc w:val="both"/>
        <w:rPr>
          <w:rFonts w:asciiTheme="minorHAnsi" w:hAnsiTheme="minorHAnsi" w:cstheme="minorHAnsi"/>
          <w:sz w:val="24"/>
          <w:szCs w:val="24"/>
        </w:rPr>
      </w:pPr>
      <w:r>
        <w:rPr>
          <w:rFonts w:asciiTheme="minorHAnsi" w:hAnsiTheme="minorHAnsi" w:cstheme="minorHAnsi"/>
          <w:sz w:val="24"/>
          <w:szCs w:val="24"/>
        </w:rPr>
        <w:t>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w:t>
      </w:r>
    </w:p>
    <w:p w:rsidR="00BD52F5" w:rsidRDefault="00BD52F5" w:rsidP="00BD52F5">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rsidR="00BD52F5" w:rsidRDefault="00BD52F5" w:rsidP="00BD52F5">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rsidR="00BD52F5" w:rsidRPr="000A47DF" w:rsidRDefault="00BD52F5" w:rsidP="00BD52F5">
      <w:pPr>
        <w:spacing w:after="0"/>
        <w:jc w:val="center"/>
        <w:rPr>
          <w:rFonts w:asciiTheme="minorHAnsi" w:hAnsiTheme="minorHAnsi" w:cstheme="minorHAnsi"/>
          <w:b/>
          <w:i/>
          <w:color w:val="000000"/>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But first,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r>
        <w:rPr>
          <w:sz w:val="24"/>
          <w:szCs w:val="24"/>
        </w:rPr>
        <w:t xml:space="preserve">Whereas, when we seek His hand, we are coming to Him to get something.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rsidR="00560808" w:rsidRDefault="00560808" w:rsidP="00560808">
      <w:pPr>
        <w:spacing w:after="0"/>
        <w:jc w:val="center"/>
        <w:rPr>
          <w:b/>
          <w:sz w:val="24"/>
          <w:szCs w:val="24"/>
        </w:rPr>
      </w:pPr>
      <w:r w:rsidRPr="00BC4868">
        <w:rPr>
          <w:b/>
          <w:sz w:val="24"/>
          <w:szCs w:val="24"/>
        </w:rPr>
        <w:t>Psalm 27:4 (N</w:t>
      </w:r>
      <w:r>
        <w:rPr>
          <w:b/>
          <w:sz w:val="24"/>
          <w:szCs w:val="24"/>
        </w:rPr>
        <w:t>ET</w:t>
      </w:r>
      <w:r w:rsidRPr="00BC4868">
        <w:rPr>
          <w:b/>
          <w:sz w:val="24"/>
          <w:szCs w:val="24"/>
        </w:rPr>
        <w:t>)</w:t>
      </w:r>
    </w:p>
    <w:p w:rsidR="00560808" w:rsidRDefault="00560808" w:rsidP="00560808">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rsidR="00560808" w:rsidRPr="000A47DF" w:rsidRDefault="00560808" w:rsidP="00560808">
      <w:pPr>
        <w:spacing w:after="0"/>
        <w:jc w:val="center"/>
        <w:rPr>
          <w:rFonts w:asciiTheme="minorHAnsi" w:hAnsiTheme="minorHAnsi" w:cstheme="minorHAnsi"/>
          <w:b/>
          <w:i/>
          <w:color w:val="000000"/>
          <w:sz w:val="24"/>
          <w:szCs w:val="24"/>
        </w:rPr>
      </w:pPr>
    </w:p>
    <w:p w:rsidR="00560808" w:rsidRDefault="00DA5DC3" w:rsidP="00560808">
      <w:pPr>
        <w:jc w:val="center"/>
        <w:rPr>
          <w:b/>
          <w:sz w:val="28"/>
          <w:szCs w:val="28"/>
        </w:rPr>
      </w:pPr>
      <w:r>
        <w:rPr>
          <w:b/>
          <w:sz w:val="28"/>
          <w:szCs w:val="28"/>
        </w:rPr>
        <w:t>Behind Closed Doors</w:t>
      </w:r>
    </w:p>
    <w:p w:rsidR="00560808" w:rsidRDefault="00560808" w:rsidP="00560808">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r>
        <w:rPr>
          <w:b/>
          <w:sz w:val="24"/>
          <w:szCs w:val="24"/>
        </w:rPr>
        <w:t>NET</w:t>
      </w:r>
      <w:r w:rsidRPr="00BC4868">
        <w:rPr>
          <w:b/>
          <w:sz w:val="24"/>
          <w:szCs w:val="24"/>
        </w:rPr>
        <w:t>)</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p>
    <w:p w:rsidR="00560808" w:rsidRDefault="00560808" w:rsidP="00560808">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w:t>
      </w:r>
      <w:r>
        <w:rPr>
          <w:sz w:val="24"/>
          <w:szCs w:val="24"/>
        </w:rPr>
        <w:lastRenderedPageBreak/>
        <w:t>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 xml:space="preserve">The Lord Knows my struggles and He is ever so practical. He woke me up at 2:00 am to be alone and still long enough so that He could speak to me. Most of the time though, it takes intentionality and creativity to carve out the time and place. </w:t>
      </w:r>
    </w:p>
    <w:p w:rsidR="00560808" w:rsidRPr="00D20649" w:rsidRDefault="00560808" w:rsidP="00560808">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NE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p>
    <w:p w:rsidR="00560808" w:rsidRPr="00D20649" w:rsidRDefault="00560808" w:rsidP="00560808">
      <w:pPr>
        <w:pStyle w:val="ListParagraph"/>
        <w:numPr>
          <w:ilvl w:val="0"/>
          <w:numId w:val="63"/>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r>
        <w:rPr>
          <w:rFonts w:asciiTheme="minorHAnsi" w:hAnsiTheme="minorHAnsi" w:cstheme="minorHAnsi"/>
          <w:b/>
          <w:i/>
          <w:sz w:val="24"/>
          <w:szCs w:val="24"/>
        </w:rPr>
        <w:t xml:space="preserve"> _________________________________________________________________________________________________________________________________________________________________________________________________________</w:t>
      </w:r>
    </w:p>
    <w:p w:rsidR="00560808" w:rsidRDefault="00560808" w:rsidP="00560808">
      <w:pPr>
        <w:ind w:firstLine="720"/>
        <w:jc w:val="both"/>
        <w:rPr>
          <w:sz w:val="24"/>
          <w:szCs w:val="24"/>
        </w:rPr>
      </w:pPr>
      <w:r>
        <w:rPr>
          <w:sz w:val="24"/>
          <w:szCs w:val="24"/>
        </w:rPr>
        <w:t xml:space="preserve"> </w:t>
      </w:r>
    </w:p>
    <w:p w:rsidR="00560808" w:rsidRDefault="00560808" w:rsidP="00560808">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rsidR="00560808" w:rsidRPr="00333EC5"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60808" w:rsidRPr="002A12D0" w:rsidRDefault="00560808" w:rsidP="00560808">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rsidR="00560808" w:rsidRDefault="00560808" w:rsidP="00560808">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rsidR="00560808" w:rsidRDefault="00560808" w:rsidP="0056080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560808" w:rsidRDefault="00560808" w:rsidP="00560808">
      <w:pPr>
        <w:ind w:firstLine="720"/>
        <w:jc w:val="both"/>
        <w:rPr>
          <w:sz w:val="24"/>
          <w:szCs w:val="24"/>
        </w:rPr>
      </w:pPr>
      <w:r>
        <w:rPr>
          <w:i/>
          <w:sz w:val="24"/>
          <w:szCs w:val="24"/>
        </w:rPr>
        <w:t xml:space="preserve"> </w:t>
      </w: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rsidR="00560808" w:rsidRDefault="00560808" w:rsidP="00560808">
      <w:pPr>
        <w:spacing w:after="0"/>
        <w:jc w:val="center"/>
        <w:rPr>
          <w:b/>
          <w:sz w:val="24"/>
          <w:szCs w:val="24"/>
        </w:rPr>
      </w:pPr>
      <w:r w:rsidRPr="00804831">
        <w:rPr>
          <w:b/>
          <w:sz w:val="24"/>
          <w:szCs w:val="24"/>
        </w:rPr>
        <w:lastRenderedPageBreak/>
        <w:t>Colossians 1:16-18 (NE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rsidR="00560808" w:rsidRPr="00804831"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rsidR="00560808" w:rsidRPr="00804831" w:rsidRDefault="00560808" w:rsidP="00560808">
      <w:pPr>
        <w:jc w:val="center"/>
        <w:rPr>
          <w:rFonts w:asciiTheme="minorHAnsi" w:hAnsiTheme="minorHAnsi" w:cstheme="minorHAnsi"/>
          <w:b/>
          <w:i/>
          <w:sz w:val="24"/>
          <w:szCs w:val="24"/>
        </w:rPr>
      </w:pPr>
    </w:p>
    <w:bookmarkStart w:id="11" w:name="v103"/>
    <w:p w:rsidR="00560808" w:rsidRDefault="00560808" w:rsidP="00560808">
      <w:pPr>
        <w:spacing w:after="0"/>
        <w:jc w:val="both"/>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11"/>
      <w:r w:rsidRPr="00B4642E">
        <w:rPr>
          <w:b/>
          <w:sz w:val="28"/>
          <w:szCs w:val="28"/>
        </w:rPr>
        <w:t xml:space="preserve">Digging Deeper: </w:t>
      </w:r>
      <w:r>
        <w:rPr>
          <w:b/>
          <w:sz w:val="28"/>
          <w:szCs w:val="28"/>
        </w:rPr>
        <w:t xml:space="preserve"> </w:t>
      </w:r>
      <w:r w:rsidRPr="00B4642E">
        <w:rPr>
          <w:sz w:val="24"/>
          <w:szCs w:val="24"/>
        </w:rPr>
        <w:t>Jeremia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r>
        <w:rPr>
          <w:sz w:val="24"/>
          <w:szCs w:val="24"/>
        </w:rPr>
        <w:t>;</w:t>
      </w:r>
      <w:r w:rsidRPr="001140F1">
        <w:rPr>
          <w:sz w:val="24"/>
          <w:szCs w:val="24"/>
        </w:rPr>
        <w:t xml:space="preserve"> </w:t>
      </w:r>
      <w:r w:rsidRPr="00B35831">
        <w:rPr>
          <w:sz w:val="24"/>
          <w:szCs w:val="24"/>
        </w:rPr>
        <w:t xml:space="preserve">Luke 10:39-42; </w:t>
      </w:r>
      <w:r w:rsidRPr="00572955">
        <w:rPr>
          <w:sz w:val="24"/>
          <w:szCs w:val="24"/>
        </w:rPr>
        <w:t>Mark 1:35</w:t>
      </w:r>
    </w:p>
    <w:p w:rsidR="00560808" w:rsidRPr="00572955" w:rsidRDefault="00560808" w:rsidP="00560808">
      <w:pPr>
        <w:spacing w:after="0"/>
        <w:rPr>
          <w:sz w:val="24"/>
          <w:szCs w:val="24"/>
        </w:rPr>
      </w:pPr>
    </w:p>
    <w:p w:rsidR="00560808" w:rsidRDefault="00560808" w:rsidP="00560808">
      <w:pPr>
        <w:jc w:val="center"/>
        <w:rPr>
          <w:b/>
          <w:sz w:val="28"/>
          <w:szCs w:val="28"/>
        </w:rPr>
      </w:pPr>
      <w:r w:rsidRPr="00B92C4B">
        <w:rPr>
          <w:b/>
          <w:sz w:val="28"/>
          <w:szCs w:val="28"/>
        </w:rPr>
        <w:t xml:space="preserve">Tools </w:t>
      </w:r>
      <w:r>
        <w:rPr>
          <w:b/>
          <w:sz w:val="28"/>
          <w:szCs w:val="28"/>
        </w:rPr>
        <w:t>and Tips of Quiet Time</w:t>
      </w:r>
    </w:p>
    <w:p w:rsidR="00560808" w:rsidRPr="00C14767" w:rsidRDefault="00560808" w:rsidP="00560808">
      <w:pPr>
        <w:spacing w:after="0"/>
        <w:jc w:val="center"/>
        <w:rPr>
          <w:b/>
          <w:sz w:val="24"/>
          <w:szCs w:val="24"/>
        </w:rPr>
      </w:pPr>
      <w:r w:rsidRPr="00C14767">
        <w:rPr>
          <w:b/>
          <w:sz w:val="24"/>
          <w:szCs w:val="24"/>
        </w:rPr>
        <w:t>Psalm 119:10-16 (NET)</w:t>
      </w:r>
    </w:p>
    <w:p w:rsidR="00560808" w:rsidRPr="0084760C" w:rsidRDefault="00560808" w:rsidP="00560808">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rsidR="00560808" w:rsidRPr="0084760C" w:rsidRDefault="00560808" w:rsidP="00560808">
      <w:pPr>
        <w:spacing w:after="0"/>
        <w:jc w:val="center"/>
        <w:rPr>
          <w:rStyle w:val="text"/>
          <w:b/>
          <w:i/>
          <w:sz w:val="24"/>
          <w:szCs w:val="24"/>
        </w:rPr>
      </w:pPr>
    </w:p>
    <w:p w:rsidR="00560808" w:rsidRDefault="00560808" w:rsidP="00560808">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use two translations if you have them. </w:t>
      </w:r>
      <w:r w:rsidRPr="00D10AFB">
        <w:rPr>
          <w:sz w:val="24"/>
          <w:szCs w:val="24"/>
        </w:rPr>
        <w:t>Bible.is</w:t>
      </w:r>
      <w:r>
        <w:rPr>
          <w:sz w:val="24"/>
          <w:szCs w:val="24"/>
        </w:rPr>
        <w:t xml:space="preserve"> -a free app. Tha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rsidR="00560808" w:rsidRPr="004C75F1"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lastRenderedPageBreak/>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85"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rsidR="00560808" w:rsidRPr="004C75F1" w:rsidRDefault="00560808" w:rsidP="00560808">
      <w:pPr>
        <w:pStyle w:val="bodytext"/>
        <w:shd w:val="clear" w:color="auto" w:fill="FFFFFF"/>
        <w:spacing w:before="0" w:beforeAutospacing="0" w:after="0" w:afterAutospacing="0"/>
        <w:jc w:val="center"/>
        <w:rPr>
          <w:rFonts w:asciiTheme="minorHAnsi" w:hAnsiTheme="minorHAnsi" w:cstheme="minorHAnsi"/>
          <w:b/>
          <w:i/>
          <w:color w:val="000000"/>
        </w:rPr>
      </w:pPr>
    </w:p>
    <w:p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rsidR="00560808" w:rsidRDefault="00560808" w:rsidP="00560808">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p>
    <w:p w:rsidR="00560808" w:rsidRDefault="00560808" w:rsidP="00560808">
      <w:pPr>
        <w:ind w:firstLine="720"/>
        <w:jc w:val="both"/>
        <w:rPr>
          <w:sz w:val="24"/>
          <w:szCs w:val="24"/>
        </w:rPr>
      </w:pP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p>
    <w:p w:rsidR="00560808" w:rsidRDefault="00560808" w:rsidP="00560808">
      <w:pPr>
        <w:ind w:firstLine="720"/>
        <w:jc w:val="both"/>
        <w:rPr>
          <w:sz w:val="24"/>
          <w:szCs w:val="24"/>
        </w:rPr>
      </w:pP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560808" w:rsidRPr="00BF4EF3" w:rsidRDefault="00560808" w:rsidP="00560808">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xml:space="preserve">, </w:t>
      </w:r>
      <w:r w:rsidRPr="00EA7181">
        <w:rPr>
          <w:sz w:val="24"/>
          <w:szCs w:val="24"/>
        </w:rPr>
        <w:t>he said</w:t>
      </w:r>
      <w:r w:rsidRPr="00BF4EF3">
        <w:rPr>
          <w:i/>
          <w:sz w:val="24"/>
          <w:szCs w:val="24"/>
        </w:rPr>
        <w:t>,</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w:t>
      </w:r>
      <w:r w:rsidRPr="00BF4EF3">
        <w:rPr>
          <w:i/>
          <w:sz w:val="24"/>
          <w:szCs w:val="24"/>
        </w:rPr>
        <w:lastRenderedPageBreak/>
        <w:t xml:space="preserve">of God, so that it only passes through our minds, just as water passes through a pipe, but considering what we read, pondering it over and applying it to our hearts.” </w:t>
      </w:r>
    </w:p>
    <w:p w:rsidR="00560808" w:rsidRDefault="00560808" w:rsidP="00560808">
      <w:pPr>
        <w:ind w:firstLine="720"/>
        <w:jc w:val="both"/>
        <w:rPr>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6"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7"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jc w:val="center"/>
        <w:rPr>
          <w:b/>
          <w:sz w:val="28"/>
          <w:szCs w:val="28"/>
        </w:rPr>
      </w:pPr>
      <w:r w:rsidRPr="5897EC05">
        <w:rPr>
          <w:b/>
          <w:bCs/>
          <w:sz w:val="28"/>
          <w:szCs w:val="28"/>
        </w:rPr>
        <w:lastRenderedPageBreak/>
        <w:t xml:space="preserve">DISCUSSION QUESTIONS: </w:t>
      </w:r>
      <w:r>
        <w:rPr>
          <w:b/>
          <w:bCs/>
          <w:sz w:val="28"/>
          <w:szCs w:val="28"/>
        </w:rPr>
        <w:t>Let’s talk about it.</w:t>
      </w:r>
    </w:p>
    <w:p w:rsidR="00560808" w:rsidRDefault="00560808" w:rsidP="00560808">
      <w:pPr>
        <w:pStyle w:val="ListParagraph"/>
        <w:ind w:left="0"/>
        <w:rPr>
          <w:sz w:val="24"/>
          <w:szCs w:val="24"/>
        </w:rPr>
      </w:pPr>
    </w:p>
    <w:p w:rsidR="00560808" w:rsidRPr="007C0FBF" w:rsidRDefault="00560808" w:rsidP="00560808">
      <w:pPr>
        <w:pStyle w:val="ListParagraph"/>
        <w:numPr>
          <w:ilvl w:val="0"/>
          <w:numId w:val="62"/>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rsidR="00560808" w:rsidRDefault="00560808" w:rsidP="00560808">
      <w:pPr>
        <w:pStyle w:val="ListParagraph"/>
        <w:numPr>
          <w:ilvl w:val="0"/>
          <w:numId w:val="62"/>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 ________________________________________________________________________</w:t>
      </w:r>
    </w:p>
    <w:p w:rsidR="00591AEE" w:rsidRDefault="00591AEE"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lastRenderedPageBreak/>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rsidR="008C7C6B" w:rsidRPr="00B543B6" w:rsidRDefault="00490BEA" w:rsidP="008C7C6B">
      <w:pPr>
        <w:pStyle w:val="line"/>
        <w:ind w:left="360"/>
        <w:jc w:val="center"/>
        <w:rPr>
          <w:rFonts w:asciiTheme="minorHAnsi" w:hAnsiTheme="minorHAnsi"/>
          <w:vanish/>
        </w:rPr>
      </w:pPr>
      <w:hyperlink r:id="rId88"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9"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490BEA" w:rsidP="008C7C6B">
      <w:pPr>
        <w:rPr>
          <w:rFonts w:asciiTheme="minorHAnsi" w:hAnsiTheme="minorHAnsi" w:cstheme="minorHAnsi"/>
          <w:vanish/>
        </w:rPr>
      </w:pPr>
      <w:hyperlink r:id="rId90"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1"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490BEA"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2"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93" w:history="1">
        <w:r w:rsidR="008C7C6B" w:rsidRPr="5897EC05">
          <w:rPr>
            <w:rStyle w:val="Hyperlink"/>
            <w:rFonts w:asciiTheme="minorHAnsi" w:eastAsiaTheme="minorEastAsia" w:hAnsiTheme="minorHAnsi" w:cstheme="minorBidi"/>
            <w:vanish/>
          </w:rPr>
          <w:t>John 8:56; Heb 11:13; 1 Pet 1:10-12</w:t>
        </w:r>
      </w:hyperlink>
    </w:p>
    <w:p w:rsidR="008C7C6B" w:rsidRDefault="008C7C6B" w:rsidP="008C7C6B">
      <w:pPr>
        <w:jc w:val="center"/>
        <w:rPr>
          <w:rFonts w:ascii="Edwardian Script ITC" w:hAnsi="Edwardian Script ITC"/>
          <w:b/>
          <w:bCs/>
          <w:sz w:val="72"/>
          <w:szCs w:val="72"/>
        </w:rPr>
      </w:pPr>
      <w:r w:rsidRPr="006E0519">
        <w:rPr>
          <w:rFonts w:ascii="Edwardian Script ITC" w:hAnsi="Edwardian Script ITC"/>
          <w:b/>
          <w:bCs/>
          <w:sz w:val="72"/>
          <w:szCs w:val="72"/>
        </w:rPr>
        <w:t>I Remember You in My Prayers</w:t>
      </w:r>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Ephesians 6:18-20 (N</w:t>
      </w:r>
      <w:r w:rsidR="00BC1FB9" w:rsidRPr="00BC1FB9">
        <w:rPr>
          <w:rFonts w:asciiTheme="minorHAnsi" w:hAnsiTheme="minorHAnsi" w:cstheme="minorHAnsi"/>
          <w:b/>
          <w:sz w:val="24"/>
          <w:szCs w:val="24"/>
        </w:rPr>
        <w:t>ET</w:t>
      </w:r>
      <w:r w:rsidRPr="00BC1FB9">
        <w:rPr>
          <w:rFonts w:asciiTheme="minorHAnsi" w:hAnsiTheme="minorHAnsi" w:cstheme="minorHAnsi"/>
          <w:b/>
          <w:sz w:val="24"/>
          <w:szCs w:val="24"/>
        </w:rPr>
        <w:t>)</w:t>
      </w:r>
    </w:p>
    <w:p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rsidR="00BD52F5" w:rsidRDefault="008C7C6B" w:rsidP="008C7C6B">
      <w:pPr>
        <w:ind w:firstLine="720"/>
        <w:jc w:val="both"/>
        <w:rPr>
          <w:sz w:val="24"/>
          <w:szCs w:val="24"/>
        </w:rPr>
      </w:pPr>
      <w:r w:rsidRPr="003C4AAA">
        <w:rPr>
          <w:sz w:val="24"/>
          <w:szCs w:val="24"/>
        </w:rPr>
        <w:t xml:space="preserve">There are a few aspects of the Christian life that are non-negotiable - prayer is one of them. </w:t>
      </w:r>
      <w:r w:rsidR="007B7D08">
        <w:rPr>
          <w:sz w:val="24"/>
          <w:szCs w:val="24"/>
        </w:rPr>
        <w:t>Yet</w:t>
      </w:r>
      <w:r>
        <w:rPr>
          <w:sz w:val="24"/>
          <w:szCs w:val="24"/>
        </w:rPr>
        <w:t>,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w:t>
      </w:r>
    </w:p>
    <w:p w:rsidR="008C7C6B" w:rsidRDefault="00BD52F5" w:rsidP="008C7C6B">
      <w:pPr>
        <w:ind w:firstLine="720"/>
        <w:jc w:val="both"/>
        <w:rPr>
          <w:sz w:val="24"/>
          <w:szCs w:val="24"/>
        </w:rPr>
      </w:pPr>
      <w:r>
        <w:rPr>
          <w:sz w:val="24"/>
          <w:szCs w:val="24"/>
        </w:rPr>
        <w:t>T</w:t>
      </w:r>
      <w:r w:rsidR="008C7C6B">
        <w:rPr>
          <w:sz w:val="24"/>
          <w:szCs w:val="24"/>
        </w:rPr>
        <w:t>he</w:t>
      </w:r>
      <w:r w:rsidR="008C7C6B" w:rsidRPr="003C4AAA">
        <w:rPr>
          <w:sz w:val="24"/>
          <w:szCs w:val="24"/>
        </w:rPr>
        <w:t xml:space="preserve"> ultimate goal for this lesson is not to</w:t>
      </w:r>
      <w:r w:rsidR="008C7C6B" w:rsidRPr="000753E1">
        <w:rPr>
          <w:sz w:val="24"/>
          <w:szCs w:val="24"/>
        </w:rPr>
        <w:t xml:space="preserve"> </w:t>
      </w:r>
      <w:r w:rsidR="008C7C6B" w:rsidRPr="003C4AAA">
        <w:rPr>
          <w:sz w:val="24"/>
          <w:szCs w:val="24"/>
        </w:rPr>
        <w:t>learn a new</w:t>
      </w:r>
      <w:r w:rsidR="008C7C6B">
        <w:rPr>
          <w:sz w:val="24"/>
          <w:szCs w:val="24"/>
        </w:rPr>
        <w:t xml:space="preserve"> set of rote prayers to recite, nor to</w:t>
      </w:r>
      <w:r w:rsidR="008C7C6B" w:rsidRPr="003C4AAA">
        <w:rPr>
          <w:sz w:val="24"/>
          <w:szCs w:val="24"/>
        </w:rPr>
        <w:t xml:space="preserve"> study prayer for the sake of information. This is about increasing our prayer lives as we partake in communion with our Lord, thus becoming, as it were, </w:t>
      </w:r>
      <w:r w:rsidR="008C7C6B">
        <w:rPr>
          <w:sz w:val="24"/>
          <w:szCs w:val="24"/>
        </w:rPr>
        <w:t>“</w:t>
      </w:r>
      <w:r w:rsidR="008C7C6B" w:rsidRPr="003C4AAA">
        <w:rPr>
          <w:sz w:val="24"/>
          <w:szCs w:val="24"/>
        </w:rPr>
        <w:t>a house of prayer</w:t>
      </w:r>
      <w:r w:rsidR="008C7C6B">
        <w:rPr>
          <w:sz w:val="24"/>
          <w:szCs w:val="24"/>
        </w:rPr>
        <w:t>”</w:t>
      </w:r>
      <w:r w:rsidR="008C7C6B" w:rsidRPr="003C4AAA">
        <w:rPr>
          <w:sz w:val="24"/>
          <w:szCs w:val="24"/>
        </w:rPr>
        <w:t>.</w:t>
      </w:r>
    </w:p>
    <w:p w:rsidR="008C7C6B" w:rsidRPr="00773676" w:rsidRDefault="008C7C6B" w:rsidP="00773676">
      <w:pPr>
        <w:spacing w:after="0"/>
        <w:jc w:val="center"/>
        <w:rPr>
          <w:b/>
          <w:bCs/>
          <w:iCs/>
          <w:sz w:val="24"/>
          <w:szCs w:val="24"/>
        </w:rPr>
      </w:pPr>
      <w:r w:rsidRPr="00773676">
        <w:rPr>
          <w:b/>
          <w:bCs/>
          <w:iCs/>
          <w:sz w:val="24"/>
          <w:szCs w:val="24"/>
        </w:rPr>
        <w:t>Isaiah 56:6-7 (N</w:t>
      </w:r>
      <w:r w:rsidR="00773676" w:rsidRPr="00773676">
        <w:rPr>
          <w:b/>
          <w:bCs/>
          <w:iCs/>
          <w:sz w:val="24"/>
          <w:szCs w:val="24"/>
        </w:rPr>
        <w:t>ET</w:t>
      </w:r>
      <w:r w:rsidRPr="00773676">
        <w:rPr>
          <w:b/>
          <w:bCs/>
          <w:iCs/>
          <w:sz w:val="24"/>
          <w:szCs w:val="24"/>
        </w:rPr>
        <w:t>)</w:t>
      </w: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773676" w:rsidRPr="009F5782" w:rsidRDefault="00773676" w:rsidP="00773676">
      <w:pPr>
        <w:spacing w:after="0"/>
        <w:jc w:val="center"/>
        <w:rPr>
          <w:b/>
          <w:sz w:val="24"/>
          <w:szCs w:val="24"/>
        </w:rPr>
      </w:pPr>
      <w:r>
        <w:rPr>
          <w:b/>
          <w:bCs/>
          <w:iCs/>
          <w:sz w:val="24"/>
          <w:szCs w:val="24"/>
        </w:rPr>
        <w:t>Luke 11:1-13 (NET)</w:t>
      </w:r>
    </w:p>
    <w:p w:rsidR="00BC1FB9" w:rsidRDefault="00773676" w:rsidP="00773676">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rsidR="009801F4" w:rsidRDefault="00773676" w:rsidP="00773676">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lastRenderedPageBreak/>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 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xml:space="preserve">  </w:t>
      </w:r>
    </w:p>
    <w:p w:rsidR="00773676" w:rsidRPr="00773676" w:rsidRDefault="00773676" w:rsidP="00773676">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so 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si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gainst us</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a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mptatio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uppose one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g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vertAlign w:val="superscript"/>
        </w:rPr>
        <w:t> </w:t>
      </w:r>
      <w:hyperlink r:id="rId95"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t midnigh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re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aves of 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mi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 stopp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re while 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journe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ha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h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set before</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reply</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from insid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o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 The do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ready shut</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 can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n though the man inside</w:t>
      </w:r>
      <w:r w:rsidRPr="00773676">
        <w:rPr>
          <w:rStyle w:val="apple-converted-space"/>
          <w:rFonts w:asciiTheme="minorHAnsi" w:hAnsiTheme="minorHAnsi" w:cstheme="minorHAnsi"/>
          <w:b/>
          <w:i/>
          <w:color w:val="000000"/>
          <w:vertAlign w:val="superscript"/>
        </w:rPr>
        <w:t> </w:t>
      </w:r>
      <w:hyperlink r:id="rId96"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 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e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 first ma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sheer persistenc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 will 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ev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needs</w:t>
      </w:r>
      <w:r w:rsidRPr="00773676">
        <w:rPr>
          <w:rStyle w:val="netvers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As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 will be giv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ee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will fi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c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7"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opened for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ask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receiv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one who seek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ind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 one who knock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8" w:history="1"/>
      <w:r w:rsidRPr="00773676">
        <w:rPr>
          <w:rStyle w:val="s"/>
          <w:rFonts w:asciiTheme="minorHAnsi" w:hAnsiTheme="minorHAnsi" w:cstheme="minorHAnsi"/>
          <w:b/>
          <w:i/>
          <w:color w:val="000000"/>
          <w:vertAlign w:val="superscript"/>
        </w:rPr>
        <w:t> </w:t>
      </w:r>
      <w:r w:rsidRPr="00773676">
        <w:rPr>
          <w:rStyle w:val="s"/>
          <w:rFonts w:asciiTheme="minorHAnsi" w:hAnsiTheme="minorHAnsi" w:cstheme="minorHAnsi"/>
          <w:b/>
          <w:i/>
          <w:color w:val="000000"/>
        </w:rPr>
        <w:t>will be open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mo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if your</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sks for</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 fish</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nak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nstead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is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f he asks 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 egg</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corpio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th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though 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vertAlign w:val="superscript"/>
        </w:rPr>
        <w:t> </w:t>
      </w:r>
      <w:hyperlink r:id="rId99"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il</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w</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to give goo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f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mu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eaven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piri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o those who ask</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C5D46" w:rsidRDefault="005C5D46" w:rsidP="005C5D46">
      <w:pPr>
        <w:pStyle w:val="ListParagraph"/>
        <w:spacing w:after="480"/>
        <w:ind w:left="0" w:firstLine="720"/>
        <w:contextualSpacing w:val="0"/>
        <w:jc w:val="both"/>
        <w:rPr>
          <w:sz w:val="24"/>
          <w:szCs w:val="24"/>
        </w:rPr>
      </w:pPr>
      <w:r>
        <w:rPr>
          <w:sz w:val="24"/>
          <w:szCs w:val="24"/>
        </w:rPr>
        <w:t>When it comes to prayer, we presuppose that the Lord of creation desires to fellowship with us and also His willingness to hear us and answer our prayers. And lastly, we believe, as Paul asserted, that Jesus Christ is all powerful and is actively engaged in the details of our lives. Without this kind of confidence, we simply will not approach Him in prayer (1 John 5:14-15)</w:t>
      </w:r>
      <w:r w:rsidR="00BD52F5">
        <w:rPr>
          <w:sz w:val="24"/>
          <w:szCs w:val="24"/>
        </w:rPr>
        <w:t>.</w:t>
      </w:r>
      <w:r>
        <w:rPr>
          <w:sz w:val="24"/>
          <w:szCs w:val="24"/>
        </w:rPr>
        <w:t xml:space="preserve"> </w:t>
      </w:r>
    </w:p>
    <w:p w:rsidR="008C7C6B" w:rsidRDefault="008C7C6B" w:rsidP="005C5D46">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8C7C6B" w:rsidRDefault="008C7C6B" w:rsidP="008C7C6B">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w:t>
      </w:r>
      <w:r>
        <w:rPr>
          <w:sz w:val="24"/>
          <w:szCs w:val="24"/>
        </w:rPr>
        <w:lastRenderedPageBreak/>
        <w:t xml:space="preserve">facet of prayer is praise and worship. Actually, thanks and prais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8C7C6B" w:rsidRDefault="008C7C6B" w:rsidP="008C7C6B">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8C7C6B" w:rsidRPr="00D934D8" w:rsidRDefault="008C7C6B" w:rsidP="00D934D8">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w:t>
      </w:r>
      <w:r w:rsidR="00D934D8" w:rsidRPr="00D934D8">
        <w:rPr>
          <w:bCs/>
          <w:sz w:val="24"/>
          <w:szCs w:val="24"/>
        </w:rPr>
        <w:t>mans 10:1, 12:12; James 5:13-18</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D52F5" w:rsidRDefault="00BD52F5" w:rsidP="008C7C6B">
      <w:pPr>
        <w:jc w:val="center"/>
        <w:rPr>
          <w:b/>
          <w:sz w:val="28"/>
          <w:szCs w:val="28"/>
        </w:rPr>
      </w:pPr>
    </w:p>
    <w:p w:rsidR="00BD52F5" w:rsidRDefault="00BD52F5" w:rsidP="008C7C6B">
      <w:pPr>
        <w:jc w:val="center"/>
        <w:rPr>
          <w:b/>
          <w:sz w:val="28"/>
          <w:szCs w:val="28"/>
        </w:rPr>
      </w:pPr>
    </w:p>
    <w:p w:rsidR="008C7C6B" w:rsidRDefault="00076739" w:rsidP="008C7C6B">
      <w:pPr>
        <w:jc w:val="center"/>
        <w:rPr>
          <w:b/>
          <w:sz w:val="28"/>
          <w:szCs w:val="28"/>
        </w:rPr>
      </w:pPr>
      <w:r>
        <w:rPr>
          <w:b/>
          <w:sz w:val="28"/>
          <w:szCs w:val="28"/>
        </w:rPr>
        <w:lastRenderedPageBreak/>
        <w:t>I</w:t>
      </w:r>
      <w:r w:rsidR="008C7C6B" w:rsidRPr="00DE20A9">
        <w:rPr>
          <w:b/>
          <w:sz w:val="28"/>
          <w:szCs w:val="28"/>
        </w:rPr>
        <w:t>ntersession</w:t>
      </w:r>
    </w:p>
    <w:p w:rsidR="005B2B0B" w:rsidRDefault="005B2B0B" w:rsidP="005B2B0B">
      <w:pPr>
        <w:spacing w:after="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5B2B0B" w:rsidRDefault="005B2B0B" w:rsidP="005B2B0B">
      <w:pPr>
        <w:spacing w:after="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5B2B0B" w:rsidRDefault="005B2B0B" w:rsidP="005B2B0B">
      <w:pPr>
        <w:spacing w:after="0"/>
        <w:jc w:val="center"/>
        <w:rPr>
          <w:b/>
          <w:bCs/>
          <w:i/>
          <w:iCs/>
          <w:sz w:val="24"/>
          <w:szCs w:val="24"/>
        </w:rPr>
      </w:pP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9801F4" w:rsidRDefault="009801F4" w:rsidP="009801F4">
      <w:pPr>
        <w:spacing w:after="0"/>
        <w:jc w:val="center"/>
        <w:rPr>
          <w:b/>
          <w:bCs/>
          <w:i/>
          <w:iCs/>
          <w:sz w:val="24"/>
          <w:szCs w:val="24"/>
        </w:rPr>
      </w:pP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8C7C6B" w:rsidRDefault="008C7C6B" w:rsidP="00BC1FB9">
      <w:pPr>
        <w:spacing w:after="0"/>
        <w:jc w:val="center"/>
        <w:rPr>
          <w:b/>
          <w:i/>
          <w:sz w:val="24"/>
          <w:szCs w:val="24"/>
        </w:rPr>
      </w:pPr>
      <w:r w:rsidRPr="002F2B53">
        <w:rPr>
          <w:b/>
          <w:i/>
          <w:sz w:val="24"/>
          <w:szCs w:val="24"/>
        </w:rPr>
        <w:t>1 Thessalonians 5:16-17 (NIV)</w:t>
      </w:r>
    </w:p>
    <w:p w:rsidR="008C7C6B" w:rsidRDefault="008C7C6B" w:rsidP="00BC1FB9">
      <w:pPr>
        <w:spacing w:after="0"/>
        <w:jc w:val="center"/>
        <w:rPr>
          <w:b/>
          <w:i/>
          <w:sz w:val="24"/>
          <w:szCs w:val="24"/>
        </w:rPr>
      </w:pPr>
      <w:r w:rsidRPr="002F2B53">
        <w:rPr>
          <w:b/>
          <w:i/>
          <w:sz w:val="24"/>
          <w:szCs w:val="24"/>
        </w:rPr>
        <w:t>Be joyful always, pray continually; give thanks in all circumstances, for this is God’s will for you in Christ Jesus.</w:t>
      </w:r>
    </w:p>
    <w:p w:rsidR="009801F4" w:rsidRDefault="009801F4" w:rsidP="00BC1FB9">
      <w:pPr>
        <w:spacing w:after="0"/>
        <w:jc w:val="center"/>
        <w:rPr>
          <w:b/>
          <w:i/>
          <w:sz w:val="24"/>
          <w:szCs w:val="24"/>
        </w:rPr>
      </w:pPr>
    </w:p>
    <w:p w:rsidR="008C7C6B" w:rsidRPr="00E20010" w:rsidRDefault="008C7C6B" w:rsidP="00EF73C9">
      <w:pPr>
        <w:pStyle w:val="ListParagraph"/>
        <w:numPr>
          <w:ilvl w:val="0"/>
          <w:numId w:val="38"/>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xml:space="preserve">. Here the king speaks to his beloved. What mental picture can you draw relating to Jesus and you? </w:t>
      </w:r>
      <w:r>
        <w:rPr>
          <w:sz w:val="24"/>
          <w:szCs w:val="24"/>
        </w:rPr>
        <w:lastRenderedPageBreak/>
        <w:t>____________________________________________________________________________________________________________________________________</w:t>
      </w:r>
      <w:r w:rsidRPr="00B81201">
        <w:rPr>
          <w:sz w:val="24"/>
          <w:szCs w:val="24"/>
        </w:rPr>
        <w:t xml:space="preserve"> </w:t>
      </w:r>
    </w:p>
    <w:p w:rsidR="008C7C6B" w:rsidRDefault="009801F4" w:rsidP="008C7C6B">
      <w:pPr>
        <w:ind w:firstLine="720"/>
        <w:jc w:val="both"/>
        <w:rPr>
          <w:sz w:val="24"/>
          <w:szCs w:val="24"/>
        </w:rPr>
      </w:pPr>
      <w:r>
        <w:rPr>
          <w:sz w:val="24"/>
          <w:szCs w:val="24"/>
        </w:rPr>
        <w:t>If you’ll remember the lesson in book one</w:t>
      </w:r>
      <w:r w:rsidR="008C7C6B">
        <w:rPr>
          <w:sz w:val="24"/>
          <w:szCs w:val="24"/>
        </w:rPr>
        <w:t xml:space="preserve">, “Signs of Life,” r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EF73C9">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EF73C9">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EF73C9">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EF73C9">
      <w:pPr>
        <w:pStyle w:val="ListParagraph"/>
        <w:numPr>
          <w:ilvl w:val="0"/>
          <w:numId w:val="3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rsidR="008C7C6B" w:rsidRPr="00D934D8" w:rsidRDefault="008C7C6B" w:rsidP="00EF73C9">
      <w:pPr>
        <w:pStyle w:val="ListParagraph"/>
        <w:numPr>
          <w:ilvl w:val="0"/>
          <w:numId w:val="32"/>
        </w:numPr>
        <w:rPr>
          <w:sz w:val="24"/>
          <w:szCs w:val="24"/>
        </w:rPr>
      </w:pPr>
      <w:r w:rsidRPr="00CE1E1B">
        <w:rPr>
          <w:b/>
          <w:bCs/>
          <w:sz w:val="24"/>
          <w:szCs w:val="24"/>
        </w:rPr>
        <w:lastRenderedPageBreak/>
        <w:t xml:space="preserve">Face / Presence </w:t>
      </w:r>
      <w:r w:rsidRPr="00CE1E1B">
        <w:rPr>
          <w:bCs/>
          <w:sz w:val="24"/>
          <w:szCs w:val="24"/>
        </w:rPr>
        <w:t>Hebrew Strong’s # 6440 Paneh: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Pr="005C5D46" w:rsidRDefault="008C7C6B" w:rsidP="009801F4">
      <w:pPr>
        <w:spacing w:after="0"/>
        <w:jc w:val="center"/>
        <w:rPr>
          <w:b/>
          <w:bCs/>
          <w:iCs/>
          <w:sz w:val="24"/>
          <w:szCs w:val="24"/>
        </w:rPr>
      </w:pPr>
      <w:r w:rsidRPr="005C5D46">
        <w:rPr>
          <w:b/>
          <w:bCs/>
          <w:iCs/>
          <w:sz w:val="24"/>
          <w:szCs w:val="24"/>
        </w:rPr>
        <w:t>Deuteronomy 4:7-8 (NIV)</w:t>
      </w:r>
    </w:p>
    <w:p w:rsidR="008C7C6B" w:rsidRDefault="008C7C6B" w:rsidP="009801F4">
      <w:pPr>
        <w:spacing w:after="0"/>
        <w:jc w:val="center"/>
        <w:rPr>
          <w:b/>
          <w:bCs/>
          <w:i/>
          <w:iCs/>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9801F4" w:rsidRPr="005B4771" w:rsidRDefault="009801F4" w:rsidP="009801F4">
      <w:pPr>
        <w:spacing w:after="0"/>
        <w:jc w:val="center"/>
        <w:rPr>
          <w:b/>
          <w:i/>
          <w:sz w:val="24"/>
          <w:szCs w:val="24"/>
        </w:rPr>
      </w:pP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rsidR="008C7C6B" w:rsidRPr="005C5D46" w:rsidRDefault="008C7C6B" w:rsidP="005C5D46">
      <w:pPr>
        <w:spacing w:after="0"/>
        <w:jc w:val="center"/>
        <w:rPr>
          <w:b/>
          <w:bCs/>
          <w:iCs/>
          <w:sz w:val="24"/>
          <w:szCs w:val="24"/>
        </w:rPr>
      </w:pPr>
      <w:r w:rsidRPr="005C5D46">
        <w:rPr>
          <w:b/>
          <w:bCs/>
          <w:iCs/>
          <w:sz w:val="24"/>
          <w:szCs w:val="24"/>
        </w:rPr>
        <w:t>Psalm 145:18-19 (NIV)</w:t>
      </w:r>
    </w:p>
    <w:p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5C5D46" w:rsidRPr="005B4771" w:rsidRDefault="005C5D46" w:rsidP="005C5D46">
      <w:pPr>
        <w:spacing w:after="0"/>
        <w:jc w:val="center"/>
        <w:rPr>
          <w:b/>
          <w:i/>
          <w:sz w:val="24"/>
          <w:szCs w:val="24"/>
        </w:rPr>
      </w:pPr>
    </w:p>
    <w:p w:rsidR="008C7C6B" w:rsidRDefault="008C7C6B" w:rsidP="00EF73C9">
      <w:pPr>
        <w:pStyle w:val="ListParagraph"/>
        <w:numPr>
          <w:ilvl w:val="0"/>
          <w:numId w:val="39"/>
        </w:numPr>
        <w:rPr>
          <w:sz w:val="24"/>
          <w:szCs w:val="24"/>
        </w:rPr>
      </w:pPr>
      <w:r>
        <w:rPr>
          <w:sz w:val="24"/>
          <w:szCs w:val="24"/>
        </w:rPr>
        <w:lastRenderedPageBreak/>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rsidR="005C5D46" w:rsidRDefault="005C5D46" w:rsidP="005C5D46">
      <w:pPr>
        <w:pStyle w:val="ListParagraph"/>
        <w:ind w:left="771"/>
        <w:rPr>
          <w:sz w:val="24"/>
          <w:szCs w:val="24"/>
        </w:rPr>
      </w:pPr>
    </w:p>
    <w:p w:rsidR="008C7C6B" w:rsidRPr="005C5D46" w:rsidRDefault="008C7C6B" w:rsidP="005C5D46">
      <w:pPr>
        <w:spacing w:after="0"/>
        <w:jc w:val="center"/>
        <w:rPr>
          <w:b/>
          <w:bCs/>
          <w:sz w:val="24"/>
          <w:szCs w:val="24"/>
        </w:rPr>
      </w:pPr>
      <w:r w:rsidRPr="005C5D46">
        <w:rPr>
          <w:b/>
          <w:bCs/>
          <w:sz w:val="24"/>
          <w:szCs w:val="24"/>
        </w:rPr>
        <w:t>John 14:2 (NASB)</w:t>
      </w:r>
    </w:p>
    <w:p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8C7C6B" w:rsidRDefault="008C7C6B" w:rsidP="003B57CB">
      <w:pPr>
        <w:pStyle w:val="Heading2"/>
      </w:pPr>
      <w:r w:rsidRPr="0038668B">
        <w:lastRenderedPageBreak/>
        <w:t xml:space="preserve">DISCUSSION QUESTIONS: Let’s talk about it. </w:t>
      </w:r>
    </w:p>
    <w:p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pStyle w:val="NormalWeb"/>
        <w:jc w:val="both"/>
        <w:rPr>
          <w:rFonts w:ascii="Calibri" w:eastAsia="Calibri" w:hAnsi="Calibri" w:cs="Calibri"/>
        </w:rPr>
      </w:pPr>
    </w:p>
    <w:p w:rsidR="008C7C6B" w:rsidRDefault="008C7C6B" w:rsidP="008C7C6B"/>
    <w:p w:rsidR="005C5D46" w:rsidRDefault="005C5D46" w:rsidP="008C7C6B">
      <w:pPr>
        <w:sectPr w:rsidR="005C5D46" w:rsidSect="00BE4E9E">
          <w:headerReference w:type="default" r:id="rId100"/>
          <w:footerReference w:type="default" r:id="rId101"/>
          <w:type w:val="continuous"/>
          <w:pgSz w:w="12240" w:h="15840" w:code="1"/>
          <w:pgMar w:top="1440" w:right="1440" w:bottom="1440" w:left="1440" w:header="0" w:footer="720" w:gutter="0"/>
          <w:cols w:space="720"/>
          <w:titlePg/>
          <w:docGrid w:linePitch="360"/>
        </w:sectPr>
      </w:pPr>
    </w:p>
    <w:p w:rsidR="008C7C6B" w:rsidRDefault="008C7C6B" w:rsidP="003B57CB">
      <w:pPr>
        <w:pStyle w:val="Heading2"/>
      </w:pPr>
      <w:r w:rsidRPr="5897EC05">
        <w:lastRenderedPageBreak/>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B55F18" w:rsidRDefault="00B55F1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3068E6" w:rsidRDefault="003068E6" w:rsidP="00837E50">
      <w:pPr>
        <w:jc w:val="both"/>
        <w:rPr>
          <w:sz w:val="24"/>
          <w:szCs w:val="24"/>
        </w:rPr>
      </w:pPr>
    </w:p>
    <w:p w:rsidR="00322D73" w:rsidRDefault="00322D73" w:rsidP="00837E50">
      <w:pPr>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lastRenderedPageBreak/>
        <w:t>Week #</w:t>
      </w:r>
      <w:r w:rsidR="002A1F2E">
        <w:rPr>
          <w:rFonts w:asciiTheme="minorHAnsi" w:eastAsiaTheme="minorEastAsia" w:hAnsiTheme="minorHAnsi" w:cstheme="minorBidi"/>
          <w:b/>
          <w:bCs/>
          <w:sz w:val="36"/>
          <w:szCs w:val="36"/>
        </w:rPr>
        <w:t>5</w:t>
      </w:r>
    </w:p>
    <w:p w:rsidR="004C601A" w:rsidRPr="00134A26" w:rsidRDefault="004C601A" w:rsidP="00134A26">
      <w:pPr>
        <w:pStyle w:val="Heading1"/>
        <w:rPr>
          <w:rStyle w:val="woc"/>
        </w:rPr>
      </w:pPr>
      <w:r w:rsidRPr="00134A2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NET)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BD52F5" w:rsidRDefault="00BD52F5"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lastRenderedPageBreak/>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r w:rsidR="003D1947">
        <w:rPr>
          <w:sz w:val="24"/>
          <w:szCs w:val="24"/>
        </w:rPr>
        <w:t xml:space="preserv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NET)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2"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2"/>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8259CA" w:rsidRPr="00463185" w:rsidRDefault="00F7033D" w:rsidP="008259CA">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w:t>
      </w:r>
      <w:r w:rsidR="008259CA" w:rsidRPr="00463185">
        <w:rPr>
          <w:sz w:val="24"/>
          <w:szCs w:val="24"/>
        </w:rPr>
        <w:t xml:space="preserve">If you fall into the following category, </w:t>
      </w:r>
      <w:r w:rsidR="008259CA">
        <w:rPr>
          <w:sz w:val="24"/>
          <w:szCs w:val="24"/>
        </w:rPr>
        <w:t xml:space="preserve">though, </w:t>
      </w:r>
      <w:r w:rsidR="008259CA" w:rsidRPr="00463185">
        <w:rPr>
          <w:sz w:val="24"/>
          <w:szCs w:val="24"/>
        </w:rPr>
        <w:t xml:space="preserve">you may find the truths we will uncover intensely evocative and deeply personal.   </w:t>
      </w:r>
    </w:p>
    <w:p w:rsidR="008259CA" w:rsidRPr="00463185" w:rsidRDefault="008259CA" w:rsidP="008259CA">
      <w:pPr>
        <w:spacing w:after="0" w:line="259" w:lineRule="auto"/>
        <w:ind w:left="721"/>
        <w:jc w:val="both"/>
        <w:rPr>
          <w:sz w:val="24"/>
          <w:szCs w:val="24"/>
        </w:rPr>
      </w:pPr>
      <w:r w:rsidRPr="00463185">
        <w:rPr>
          <w:sz w:val="24"/>
          <w:szCs w:val="24"/>
        </w:rPr>
        <w:lastRenderedPageBreak/>
        <w:t xml:space="preserve"> </w:t>
      </w:r>
    </w:p>
    <w:p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w:t>
      </w:r>
      <w:r w:rsidRPr="00643682">
        <w:rPr>
          <w:rFonts w:asciiTheme="minorHAnsi" w:hAnsiTheme="minorHAnsi" w:cstheme="minorHAnsi"/>
          <w:sz w:val="24"/>
          <w:szCs w:val="24"/>
        </w:rPr>
        <w:lastRenderedPageBreak/>
        <w:t xml:space="preserve">physiological wounds of these victims. The Christian origination I am most familiar with is International Justice Mission. (For more information, go to ijm.org) </w:t>
      </w: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NET)</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rsidR="0019692A" w:rsidRDefault="0019692A" w:rsidP="00F7033D">
      <w:pPr>
        <w:ind w:left="-15" w:right="6" w:firstLine="721"/>
        <w:jc w:val="both"/>
        <w:rPr>
          <w:rFonts w:asciiTheme="minorHAnsi" w:hAnsiTheme="minorHAnsi" w:cstheme="minorHAnsi"/>
          <w:sz w:val="24"/>
          <w:szCs w:val="24"/>
        </w:rPr>
      </w:pPr>
    </w:p>
    <w:p w:rsidR="0019692A" w:rsidRDefault="0019692A" w:rsidP="00F7033D">
      <w:pPr>
        <w:ind w:left="-15" w:right="6" w:firstLine="721"/>
        <w:jc w:val="both"/>
        <w:rPr>
          <w:rFonts w:asciiTheme="minorHAnsi" w:hAnsiTheme="minorHAnsi" w:cstheme="minorHAnsi"/>
          <w:sz w:val="24"/>
          <w:szCs w:val="24"/>
        </w:rPr>
      </w:pPr>
    </w:p>
    <w:p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2"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19692A" w:rsidRDefault="0019692A" w:rsidP="00F7033D">
      <w:pPr>
        <w:ind w:left="-15" w:right="6" w:firstLine="721"/>
        <w:jc w:val="both"/>
        <w:rPr>
          <w:rFonts w:asciiTheme="minorHAnsi" w:hAnsiTheme="minorHAnsi" w:cstheme="minorHAnsi"/>
          <w:sz w:val="24"/>
          <w:szCs w:val="24"/>
        </w:rPr>
      </w:pPr>
    </w:p>
    <w:p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rsidR="00BE4433" w:rsidRPr="009700FE" w:rsidRDefault="009700FE" w:rsidP="00EF73C9">
      <w:pPr>
        <w:pStyle w:val="ListParagraph"/>
        <w:numPr>
          <w:ilvl w:val="0"/>
          <w:numId w:val="54"/>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Pr="00643682"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 xml:space="preserve">After living through the atrocities of war and concentration camps, Cory Ten Boom surely knew depression and </w:t>
      </w:r>
      <w:r w:rsidR="00F7033D" w:rsidRPr="00643682">
        <w:rPr>
          <w:rFonts w:asciiTheme="minorHAnsi" w:hAnsiTheme="minorHAnsi" w:cstheme="minorHAnsi"/>
          <w:sz w:val="24"/>
          <w:szCs w:val="24"/>
        </w:rPr>
        <w:lastRenderedPageBreak/>
        <w:t>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Default="00F7033D" w:rsidP="00F7033D">
      <w:pPr>
        <w:spacing w:after="0"/>
        <w:ind w:left="-15" w:right="6"/>
        <w:rPr>
          <w:sz w:val="24"/>
          <w:szCs w:val="24"/>
        </w:rPr>
      </w:pPr>
      <w:r w:rsidRPr="006251A4">
        <w:rPr>
          <w:sz w:val="24"/>
          <w:szCs w:val="24"/>
        </w:rPr>
        <w:t xml:space="preserve">4:12-13 </w:t>
      </w:r>
    </w:p>
    <w:p w:rsidR="00FD2077" w:rsidRPr="006251A4" w:rsidRDefault="00FD2077" w:rsidP="00F7033D">
      <w:pPr>
        <w:spacing w:after="0"/>
        <w:ind w:left="-15" w:right="6"/>
        <w:rPr>
          <w:sz w:val="24"/>
          <w:szCs w:val="24"/>
        </w:rPr>
      </w:pP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lastRenderedPageBreak/>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Default="00F7033D" w:rsidP="002A1F2E">
      <w:pPr>
        <w:spacing w:after="0" w:line="259" w:lineRule="auto"/>
        <w:jc w:val="center"/>
        <w:rPr>
          <w:b/>
          <w:sz w:val="24"/>
          <w:szCs w:val="24"/>
        </w:rPr>
      </w:pPr>
      <w:r w:rsidRPr="002169B6">
        <w:rPr>
          <w:b/>
          <w:sz w:val="24"/>
          <w:szCs w:val="24"/>
        </w:rPr>
        <w:t>Psalms 103:1-5 (NET)</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rsidR="00FD2077" w:rsidRDefault="00FD2077" w:rsidP="008259CA">
      <w:pPr>
        <w:spacing w:after="0"/>
        <w:ind w:left="-15" w:right="6" w:firstLine="721"/>
        <w:jc w:val="both"/>
        <w:rPr>
          <w:sz w:val="24"/>
          <w:szCs w:val="24"/>
        </w:rPr>
      </w:pPr>
    </w:p>
    <w:p w:rsidR="008259CA" w:rsidRPr="002120D6" w:rsidRDefault="008259CA" w:rsidP="008259CA">
      <w:pPr>
        <w:spacing w:after="0"/>
        <w:ind w:right="6"/>
        <w:jc w:val="center"/>
        <w:rPr>
          <w:b/>
          <w:sz w:val="24"/>
          <w:szCs w:val="24"/>
        </w:rPr>
      </w:pPr>
      <w:r w:rsidRPr="002120D6">
        <w:rPr>
          <w:b/>
          <w:sz w:val="24"/>
          <w:szCs w:val="24"/>
        </w:rPr>
        <w:t>Acts 10:15b (NET)</w:t>
      </w:r>
    </w:p>
    <w:p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rsidR="008259CA" w:rsidRPr="006251A4" w:rsidRDefault="008259CA" w:rsidP="008259CA">
      <w:pPr>
        <w:spacing w:after="0"/>
        <w:ind w:left="-15" w:right="6" w:firstLine="721"/>
        <w:jc w:val="both"/>
        <w:rPr>
          <w:sz w:val="24"/>
          <w:szCs w:val="24"/>
        </w:rPr>
      </w:pPr>
    </w:p>
    <w:p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rsidR="00F7033D" w:rsidRDefault="00F7033D" w:rsidP="00F7033D">
      <w:pPr>
        <w:spacing w:after="5" w:line="252" w:lineRule="auto"/>
        <w:jc w:val="center"/>
        <w:rPr>
          <w:b/>
          <w:sz w:val="24"/>
          <w:szCs w:val="24"/>
        </w:rPr>
      </w:pPr>
      <w:r w:rsidRPr="002169B6">
        <w:rPr>
          <w:b/>
          <w:sz w:val="24"/>
          <w:szCs w:val="24"/>
        </w:rPr>
        <w:t>Ezekiel 36:25-27 (NET)</w:t>
      </w:r>
    </w:p>
    <w:p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617C7" w:rsidRPr="002169B6" w:rsidRDefault="00F617C7" w:rsidP="00F7033D">
      <w:pPr>
        <w:spacing w:after="5" w:line="252" w:lineRule="auto"/>
        <w:jc w:val="center"/>
        <w:rPr>
          <w:rFonts w:asciiTheme="minorHAnsi" w:hAnsiTheme="minorHAnsi" w:cstheme="minorHAnsi"/>
          <w:b/>
          <w:i/>
          <w:sz w:val="24"/>
          <w:szCs w:val="24"/>
        </w:rPr>
      </w:pPr>
    </w:p>
    <w:p w:rsidR="00F7033D" w:rsidRPr="002169B6" w:rsidRDefault="00F7033D" w:rsidP="00F7033D">
      <w:pPr>
        <w:ind w:left="-15" w:right="6"/>
        <w:rPr>
          <w:sz w:val="24"/>
          <w:szCs w:val="24"/>
        </w:rPr>
      </w:pPr>
      <w:r>
        <w:rPr>
          <w:b/>
          <w:sz w:val="28"/>
        </w:rPr>
        <w:lastRenderedPageBreak/>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NET)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Song of Songs 4:7 (NET)</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EF73C9">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w:t>
      </w:r>
      <w:r w:rsidRPr="00201289">
        <w:rPr>
          <w:sz w:val="24"/>
          <w:szCs w:val="24"/>
        </w:rPr>
        <w:lastRenderedPageBreak/>
        <w:t>____________________________________________________________________________________</w:t>
      </w:r>
      <w:r>
        <w:rPr>
          <w:sz w:val="24"/>
          <w:szCs w:val="24"/>
        </w:rPr>
        <w:t>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2A1F2E">
      <w:pPr>
        <w:spacing w:after="221" w:line="259" w:lineRule="auto"/>
        <w:ind w:left="705"/>
      </w:pPr>
    </w:p>
    <w:p w:rsidR="002A1F2E" w:rsidRDefault="002A1F2E"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F617C7" w:rsidRDefault="00F617C7" w:rsidP="00F7033D">
      <w:pPr>
        <w:spacing w:after="221" w:line="259" w:lineRule="auto"/>
        <w:ind w:left="721"/>
      </w:pPr>
    </w:p>
    <w:p w:rsidR="002A1F2E" w:rsidRDefault="002A1F2E" w:rsidP="00F7033D">
      <w:pPr>
        <w:spacing w:after="221" w:line="259" w:lineRule="auto"/>
        <w:ind w:left="721"/>
      </w:pPr>
    </w:p>
    <w:p w:rsidR="00F7033D" w:rsidRDefault="009548D2" w:rsidP="009548D2">
      <w:pPr>
        <w:spacing w:after="217" w:line="259" w:lineRule="auto"/>
        <w:jc w:val="center"/>
      </w:pPr>
      <w:r>
        <w:rPr>
          <w:b/>
          <w:sz w:val="36"/>
          <w:szCs w:val="36"/>
        </w:rPr>
        <w:lastRenderedPageBreak/>
        <w:t>Week #</w:t>
      </w:r>
      <w:r w:rsidR="002A1F2E">
        <w:rPr>
          <w:b/>
          <w:sz w:val="36"/>
          <w:szCs w:val="36"/>
        </w:rPr>
        <w:t>6</w:t>
      </w:r>
    </w:p>
    <w:p w:rsidR="00F7033D" w:rsidRDefault="00F7033D" w:rsidP="003B57CB">
      <w:pPr>
        <w:pStyle w:val="Heading2"/>
      </w:pPr>
      <w:r>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N</w:t>
      </w:r>
      <w:r w:rsidR="005B3265" w:rsidRPr="005B3265">
        <w:rPr>
          <w:b/>
          <w:sz w:val="24"/>
          <w:szCs w:val="24"/>
        </w:rPr>
        <w:t>ET</w:t>
      </w:r>
      <w:r w:rsidRPr="005B3265">
        <w:rPr>
          <w:b/>
          <w:sz w:val="24"/>
          <w:szCs w:val="24"/>
        </w:rPr>
        <w:t>)</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rsidR="005B3265" w:rsidRDefault="00F7033D" w:rsidP="00F7033D">
      <w:pPr>
        <w:spacing w:after="182"/>
        <w:ind w:left="-15" w:right="6" w:firstLine="721"/>
        <w:jc w:val="both"/>
        <w:rPr>
          <w:sz w:val="24"/>
          <w:szCs w:val="24"/>
        </w:rPr>
      </w:pPr>
      <w:r w:rsidRPr="0066161B">
        <w:rPr>
          <w:sz w:val="24"/>
          <w:szCs w:val="24"/>
        </w:rPr>
        <w:lastRenderedPageBreak/>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rsidR="008259CA" w:rsidRPr="0066161B" w:rsidRDefault="008259CA" w:rsidP="008259CA">
      <w:pPr>
        <w:spacing w:after="1" w:line="259" w:lineRule="auto"/>
        <w:ind w:left="360"/>
        <w:jc w:val="both"/>
        <w:rPr>
          <w:sz w:val="24"/>
          <w:szCs w:val="24"/>
        </w:rPr>
      </w:pPr>
      <w:r w:rsidRPr="0066161B">
        <w:rPr>
          <w:sz w:val="24"/>
          <w:szCs w:val="24"/>
        </w:rPr>
        <w:t xml:space="preserve"> </w:t>
      </w:r>
    </w:p>
    <w:p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rsidR="008259CA" w:rsidRDefault="008259CA" w:rsidP="008259CA">
      <w:pPr>
        <w:spacing w:after="0"/>
        <w:ind w:left="360" w:right="1247"/>
        <w:jc w:val="both"/>
        <w:rPr>
          <w:sz w:val="24"/>
          <w:szCs w:val="24"/>
        </w:rPr>
      </w:pPr>
      <w:r w:rsidRPr="0066161B">
        <w:rPr>
          <w:sz w:val="24"/>
          <w:szCs w:val="24"/>
        </w:rPr>
        <w:lastRenderedPageBreak/>
        <w:t xml:space="preserve">Number two: God chooses sinful people, for only sinners can be saved. </w:t>
      </w:r>
    </w:p>
    <w:p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rsidR="008259CA" w:rsidRPr="0066161B" w:rsidRDefault="008259CA" w:rsidP="008259CA">
      <w:pPr>
        <w:spacing w:after="0" w:line="259" w:lineRule="auto"/>
        <w:ind w:left="360"/>
        <w:jc w:val="both"/>
        <w:rPr>
          <w:sz w:val="24"/>
          <w:szCs w:val="24"/>
        </w:rPr>
      </w:pPr>
      <w:r w:rsidRPr="0066161B">
        <w:rPr>
          <w:sz w:val="24"/>
          <w:szCs w:val="24"/>
        </w:rPr>
        <w:t xml:space="preserve"> </w:t>
      </w:r>
    </w:p>
    <w:p w:rsidR="00F7033D" w:rsidRPr="0066161B" w:rsidRDefault="008259CA" w:rsidP="008259CA">
      <w:pPr>
        <w:ind w:left="-15" w:right="6" w:firstLine="721"/>
        <w:jc w:val="both"/>
        <w:rPr>
          <w:sz w:val="24"/>
          <w:szCs w:val="24"/>
        </w:rPr>
      </w:pPr>
      <w:r w:rsidRPr="0066161B">
        <w:rPr>
          <w:sz w:val="24"/>
          <w:szCs w:val="24"/>
        </w:rPr>
        <w:t xml:space="preserve">Just </w:t>
      </w:r>
      <w:r>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Pr>
          <w:sz w:val="24"/>
          <w:szCs w:val="24"/>
        </w:rPr>
        <w:t>s</w:t>
      </w:r>
      <w:r w:rsidRPr="0066161B">
        <w:rPr>
          <w:sz w:val="24"/>
          <w:szCs w:val="24"/>
        </w:rPr>
        <w:t>; the first born was Perez (Gen</w:t>
      </w:r>
      <w:r>
        <w:rPr>
          <w:sz w:val="24"/>
          <w:szCs w:val="24"/>
        </w:rPr>
        <w:t>ius</w:t>
      </w:r>
      <w:r w:rsidRPr="0066161B">
        <w:rPr>
          <w:sz w:val="24"/>
          <w:szCs w:val="24"/>
        </w:rPr>
        <w:t xml:space="preserve"> 38:1-30; Ruth 4:1-22)</w:t>
      </w:r>
      <w:r>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rsidR="00F7033D" w:rsidRPr="0066161B" w:rsidRDefault="00F7033D" w:rsidP="00F7033D">
      <w:pPr>
        <w:spacing w:after="0" w:line="259" w:lineRule="auto"/>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w:t>
      </w:r>
      <w:r w:rsidRPr="0066161B">
        <w:rPr>
          <w:sz w:val="24"/>
          <w:szCs w:val="24"/>
        </w:rPr>
        <w:lastRenderedPageBreak/>
        <w:t xml:space="preserve">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rsidR="00F178D2" w:rsidRPr="0066161B" w:rsidRDefault="00F178D2" w:rsidP="00F178D2">
      <w:pPr>
        <w:spacing w:after="0"/>
        <w:ind w:left="-15" w:right="6" w:firstLine="721"/>
        <w:jc w:val="both"/>
        <w:rPr>
          <w:sz w:val="24"/>
          <w:szCs w:val="24"/>
        </w:rPr>
      </w:pPr>
      <w:r w:rsidRPr="0066161B">
        <w:rPr>
          <w:sz w:val="24"/>
          <w:szCs w:val="24"/>
        </w:rPr>
        <w:t xml:space="preserve"> </w:t>
      </w:r>
    </w:p>
    <w:p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178D2" w:rsidRDefault="00F178D2" w:rsidP="00F178D2">
      <w:pPr>
        <w:spacing w:after="40" w:line="252" w:lineRule="auto"/>
        <w:ind w:left="153" w:right="18" w:hanging="139"/>
      </w:pPr>
    </w:p>
    <w:p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lastRenderedPageBreak/>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lastRenderedPageBreak/>
        <w:t xml:space="preserve">Jesus came to redeem us from the “empty way of life” handed down from our forefathers. What kind of “hand-me-downs’ did you get? </w:t>
      </w:r>
      <w:r>
        <w:rPr>
          <w:sz w:val="24"/>
          <w:szCs w:val="24"/>
        </w:rPr>
        <w:t>____________________________________</w:t>
      </w:r>
    </w:p>
    <w:p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rsidR="00F7033D" w:rsidRPr="00887DCF" w:rsidRDefault="00F7033D" w:rsidP="00EF73C9">
      <w:pPr>
        <w:pStyle w:val="ListParagraph"/>
        <w:numPr>
          <w:ilvl w:val="0"/>
          <w:numId w:val="46"/>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Default="00F7033D"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Pr="00887DCF" w:rsidRDefault="00EA46EA" w:rsidP="00F7033D">
      <w:pPr>
        <w:spacing w:after="207"/>
        <w:ind w:right="6"/>
        <w:jc w:val="both"/>
        <w:rPr>
          <w:sz w:val="24"/>
          <w:szCs w:val="24"/>
        </w:rPr>
      </w:pPr>
    </w:p>
    <w:p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NET)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 xml:space="preserve">through Jesus Christ, according to the </w:t>
      </w:r>
      <w:r w:rsidRPr="00E747D0">
        <w:rPr>
          <w:rFonts w:asciiTheme="minorHAnsi" w:hAnsiTheme="minorHAnsi" w:cstheme="minorHAnsi"/>
          <w:b/>
          <w:i/>
          <w:color w:val="000000"/>
          <w:sz w:val="24"/>
          <w:szCs w:val="24"/>
        </w:rPr>
        <w:lastRenderedPageBreak/>
        <w:t>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417FFE" w:rsidRDefault="00417FFE" w:rsidP="00417FFE">
      <w:pPr>
        <w:spacing w:after="5" w:line="252" w:lineRule="auto"/>
        <w:ind w:left="25" w:right="28" w:hanging="6"/>
        <w:jc w:val="center"/>
        <w:rPr>
          <w:b/>
          <w:sz w:val="24"/>
          <w:szCs w:val="24"/>
        </w:rPr>
      </w:pPr>
      <w:r w:rsidRPr="00823F3F">
        <w:rPr>
          <w:b/>
          <w:sz w:val="24"/>
          <w:szCs w:val="24"/>
        </w:rPr>
        <w:t xml:space="preserve">Jeremiah 8:20-22 (NET) </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3"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3"/>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4"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4"/>
    </w:p>
    <w:p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417FFE" w:rsidRDefault="00417FFE" w:rsidP="00417FFE">
      <w:pPr>
        <w:pStyle w:val="poetry"/>
        <w:spacing w:before="0" w:beforeAutospacing="0" w:after="0" w:afterAutospacing="0"/>
        <w:jc w:val="center"/>
        <w:rPr>
          <w:rFonts w:asciiTheme="minorHAnsi" w:hAnsiTheme="minorHAnsi" w:cstheme="minorHAnsi"/>
          <w:b/>
          <w:i/>
          <w:color w:val="000000"/>
        </w:rPr>
      </w:pPr>
    </w:p>
    <w:p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rsidR="00526281" w:rsidRPr="006E3984" w:rsidRDefault="00526281" w:rsidP="00526281">
      <w:pPr>
        <w:ind w:left="-15" w:right="6" w:firstLine="721"/>
        <w:jc w:val="both"/>
        <w:rPr>
          <w:sz w:val="24"/>
          <w:szCs w:val="24"/>
        </w:rPr>
      </w:pPr>
      <w:r>
        <w:rPr>
          <w:sz w:val="24"/>
          <w:szCs w:val="24"/>
        </w:rPr>
        <w:lastRenderedPageBreak/>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rsidR="00526281" w:rsidRDefault="00526281" w:rsidP="00526281">
      <w:pPr>
        <w:spacing w:after="5" w:line="252" w:lineRule="auto"/>
        <w:ind w:left="25" w:right="33" w:hanging="6"/>
        <w:jc w:val="center"/>
        <w:rPr>
          <w:b/>
          <w:sz w:val="24"/>
          <w:szCs w:val="24"/>
        </w:rPr>
      </w:pPr>
      <w:r w:rsidRPr="00D55C9E">
        <w:rPr>
          <w:b/>
          <w:sz w:val="24"/>
          <w:szCs w:val="24"/>
        </w:rPr>
        <w:t xml:space="preserve">John 6:44-46 (NET) </w:t>
      </w:r>
    </w:p>
    <w:p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526281" w:rsidRPr="006E3984" w:rsidRDefault="00526281" w:rsidP="00526281">
      <w:pPr>
        <w:spacing w:after="5" w:line="250" w:lineRule="auto"/>
        <w:ind w:left="26" w:right="16" w:hanging="10"/>
        <w:jc w:val="center"/>
        <w:rPr>
          <w:sz w:val="24"/>
          <w:szCs w:val="24"/>
        </w:rPr>
      </w:pPr>
    </w:p>
    <w:p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ET)</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lastRenderedPageBreak/>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rsidR="00526281" w:rsidRPr="006E3984" w:rsidRDefault="00526281" w:rsidP="00526281">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526281" w:rsidRPr="006E3984" w:rsidRDefault="00526281" w:rsidP="00526281">
      <w:pPr>
        <w:spacing w:after="52" w:line="259" w:lineRule="auto"/>
        <w:ind w:left="55" w:hanging="10"/>
        <w:jc w:val="center"/>
        <w:rPr>
          <w:sz w:val="24"/>
          <w:szCs w:val="24"/>
        </w:rPr>
      </w:pPr>
    </w:p>
    <w:p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rsidR="00526281" w:rsidRDefault="00526281" w:rsidP="00526281">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rsidR="00526281" w:rsidRDefault="00526281" w:rsidP="00526281">
      <w:pPr>
        <w:spacing w:after="56"/>
        <w:ind w:left="543" w:right="6"/>
        <w:rPr>
          <w:sz w:val="24"/>
          <w:szCs w:val="24"/>
        </w:rPr>
      </w:pPr>
    </w:p>
    <w:p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526281" w:rsidRPr="006E3984" w:rsidRDefault="00526281" w:rsidP="00526281">
      <w:pPr>
        <w:spacing w:after="56"/>
        <w:ind w:left="543" w:right="6"/>
        <w:rPr>
          <w:sz w:val="24"/>
          <w:szCs w:val="24"/>
        </w:rPr>
      </w:pPr>
    </w:p>
    <w:p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rsidR="00526281" w:rsidRDefault="00526281" w:rsidP="00526281">
      <w:pPr>
        <w:spacing w:after="186"/>
        <w:ind w:left="-15" w:right="6"/>
      </w:pPr>
      <w:r>
        <w:t xml:space="preserve">Ephesians 2:11-14; Colossians1:1-13; 1 John 3:1-10, 4:10-19; Romans 8:15-17; Galatians 4:3-7; Titus 1:2-4; 3:4-7; Jeremiah 31:3, 31-34 </w:t>
      </w:r>
    </w:p>
    <w:p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526281" w:rsidRDefault="00526281" w:rsidP="00526281">
      <w:pPr>
        <w:spacing w:after="0" w:line="252" w:lineRule="auto"/>
        <w:ind w:left="25" w:right="28" w:hanging="6"/>
        <w:jc w:val="center"/>
        <w:rPr>
          <w:b/>
          <w:sz w:val="24"/>
          <w:szCs w:val="24"/>
        </w:rPr>
      </w:pPr>
      <w:r w:rsidRPr="00FA0A80">
        <w:rPr>
          <w:b/>
          <w:sz w:val="24"/>
          <w:szCs w:val="24"/>
        </w:rPr>
        <w:t xml:space="preserve">Ephesians 3:14-19 (NET) </w:t>
      </w:r>
    </w:p>
    <w:p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526281" w:rsidRPr="00181CB1" w:rsidRDefault="00526281" w:rsidP="00526281">
      <w:pPr>
        <w:spacing w:after="5" w:line="252" w:lineRule="auto"/>
        <w:ind w:left="25" w:right="17" w:hanging="6"/>
        <w:jc w:val="center"/>
        <w:rPr>
          <w:sz w:val="24"/>
          <w:szCs w:val="24"/>
        </w:rPr>
      </w:pPr>
    </w:p>
    <w:p w:rsidR="00526281" w:rsidRDefault="00526281" w:rsidP="00526281">
      <w:pPr>
        <w:spacing w:after="249"/>
        <w:ind w:left="-15" w:right="6" w:firstLine="721"/>
        <w:jc w:val="both"/>
        <w:rPr>
          <w:sz w:val="24"/>
          <w:szCs w:val="24"/>
        </w:rPr>
      </w:pPr>
      <w:r w:rsidRPr="00181CB1">
        <w:rPr>
          <w:sz w:val="24"/>
          <w:szCs w:val="24"/>
        </w:rPr>
        <w:lastRenderedPageBreak/>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rsidR="00526281" w:rsidRDefault="00526281" w:rsidP="00526281">
      <w:pPr>
        <w:spacing w:after="5" w:line="252" w:lineRule="auto"/>
        <w:ind w:left="25" w:right="33" w:hanging="6"/>
        <w:jc w:val="center"/>
        <w:rPr>
          <w:b/>
          <w:sz w:val="24"/>
          <w:szCs w:val="24"/>
        </w:rPr>
      </w:pPr>
      <w:r w:rsidRPr="008125BC">
        <w:rPr>
          <w:b/>
          <w:sz w:val="24"/>
          <w:szCs w:val="24"/>
        </w:rPr>
        <w:t xml:space="preserve">Romans 8:14-16 (NET) </w:t>
      </w:r>
    </w:p>
    <w:p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526281" w:rsidRPr="008125BC" w:rsidRDefault="00526281" w:rsidP="00526281">
      <w:pPr>
        <w:spacing w:after="5" w:line="252" w:lineRule="auto"/>
        <w:ind w:left="25" w:right="33" w:hanging="6"/>
        <w:jc w:val="center"/>
        <w:rPr>
          <w:sz w:val="24"/>
          <w:szCs w:val="24"/>
        </w:rPr>
      </w:pPr>
    </w:p>
    <w:p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w:t>
      </w:r>
      <w:r w:rsidRPr="00181CB1">
        <w:rPr>
          <w:sz w:val="24"/>
          <w:szCs w:val="24"/>
        </w:rPr>
        <w:lastRenderedPageBreak/>
        <w:t xml:space="preserve">much about Islam and how to love and reach those who are enslaved by the fastest growing religion in the world. </w:t>
      </w:r>
    </w:p>
    <w:p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Net)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lastRenderedPageBreak/>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Zephaniah 3:14-18 (NE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w:t>
      </w:r>
      <w:r w:rsidRPr="008125BC">
        <w:rPr>
          <w:sz w:val="24"/>
          <w:szCs w:val="24"/>
        </w:rPr>
        <w:lastRenderedPageBreak/>
        <w:t xml:space="preserve">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03" w:history="1">
        <w:r w:rsidR="00F7033D" w:rsidRPr="00E726BE">
          <w:rPr>
            <w:rStyle w:val="Hyperlink"/>
            <w:color w:val="auto"/>
            <w:sz w:val="24"/>
            <w:szCs w:val="24"/>
            <w:u w:color="000000"/>
          </w:rPr>
          <w:t>http://LaLimye.com/</w:t>
        </w:r>
      </w:hyperlink>
      <w:hyperlink r:id="rId104">
        <w:r w:rsidR="00F7033D" w:rsidRPr="00E726BE">
          <w:rPr>
            <w:sz w:val="24"/>
            <w:szCs w:val="24"/>
            <w:u w:val="single" w:color="000000"/>
          </w:rPr>
          <w:t xml:space="preserve"> </w:t>
        </w:r>
      </w:hyperlink>
      <w:hyperlink r:id="rId105">
        <w:r w:rsidR="00F7033D" w:rsidRPr="00E726BE">
          <w:rPr>
            <w:sz w:val="24"/>
            <w:szCs w:val="24"/>
            <w:u w:val="single" w:color="000000"/>
          </w:rPr>
          <w:t>www.onedoorministries.org</w:t>
        </w:r>
      </w:hyperlink>
      <w:hyperlink r:id="rId106">
        <w:r w:rsidR="00F7033D"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NET)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rsidR="00EA46EA" w:rsidRPr="008125BC" w:rsidRDefault="00EA46EA" w:rsidP="005D2379">
      <w:pPr>
        <w:spacing w:after="5" w:line="252" w:lineRule="auto"/>
        <w:ind w:left="25" w:right="-11" w:firstLine="695"/>
        <w:jc w:val="both"/>
        <w:rPr>
          <w:sz w:val="24"/>
          <w:szCs w:val="24"/>
        </w:rPr>
      </w:pPr>
    </w:p>
    <w:p w:rsidR="005D2379" w:rsidRPr="008125BC" w:rsidRDefault="005D2379" w:rsidP="005D2379">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Joney’s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Default="00F7033D" w:rsidP="00F617C7">
      <w:pPr>
        <w:spacing w:after="4" w:line="271" w:lineRule="auto"/>
        <w:ind w:right="3" w:firstLine="721"/>
        <w:jc w:val="both"/>
        <w:rPr>
          <w:i/>
          <w:sz w:val="24"/>
          <w:szCs w:val="24"/>
        </w:rPr>
      </w:pPr>
      <w:r w:rsidRPr="00181CB1">
        <w:rPr>
          <w:i/>
          <w:sz w:val="24"/>
          <w:szCs w:val="24"/>
        </w:rPr>
        <w:lastRenderedPageBreak/>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F617C7" w:rsidRPr="00181CB1" w:rsidRDefault="00F617C7" w:rsidP="00F617C7">
      <w:pPr>
        <w:spacing w:after="4" w:line="271" w:lineRule="auto"/>
        <w:ind w:right="3" w:firstLine="721"/>
        <w:jc w:val="both"/>
        <w:rPr>
          <w:sz w:val="24"/>
          <w:szCs w:val="24"/>
        </w:rPr>
      </w:pPr>
    </w:p>
    <w:p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5D2379" w:rsidRPr="00181CB1" w:rsidRDefault="005D2379" w:rsidP="00F7033D">
      <w:pPr>
        <w:spacing w:after="4" w:line="271" w:lineRule="auto"/>
        <w:ind w:right="3" w:firstLine="721"/>
        <w:jc w:val="both"/>
        <w:rPr>
          <w:sz w:val="24"/>
          <w:szCs w:val="24"/>
        </w:rPr>
      </w:pPr>
    </w:p>
    <w:p w:rsidR="00F7033D" w:rsidRPr="00E726BE" w:rsidRDefault="00F7033D" w:rsidP="00EA46EA">
      <w:pPr>
        <w:spacing w:after="0" w:line="259" w:lineRule="auto"/>
        <w:jc w:val="center"/>
        <w:rPr>
          <w:sz w:val="24"/>
          <w:szCs w:val="24"/>
        </w:rPr>
      </w:pPr>
      <w:r w:rsidRPr="00E726BE">
        <w:rPr>
          <w:b/>
          <w:sz w:val="24"/>
          <w:szCs w:val="24"/>
        </w:rPr>
        <w:t>Jeremiah 31:3-4 (KJV</w:t>
      </w:r>
      <w:r w:rsidRPr="00E726BE">
        <w:rPr>
          <w:sz w:val="24"/>
          <w:szCs w:val="24"/>
        </w:rPr>
        <w:t>)</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rsidR="00EA46EA" w:rsidRPr="00181CB1" w:rsidRDefault="00EA46EA" w:rsidP="004C7204">
      <w:pPr>
        <w:spacing w:after="0" w:line="268" w:lineRule="auto"/>
        <w:ind w:left="-15" w:right="10" w:firstLine="711"/>
        <w:jc w:val="both"/>
        <w:rPr>
          <w:sz w:val="24"/>
          <w:szCs w:val="24"/>
        </w:rPr>
      </w:pPr>
    </w:p>
    <w:p w:rsidR="004C7204" w:rsidRPr="00B50A31" w:rsidRDefault="004C7204" w:rsidP="004C7204">
      <w:pPr>
        <w:spacing w:after="5" w:line="252" w:lineRule="auto"/>
        <w:ind w:left="25" w:right="32" w:hanging="6"/>
        <w:jc w:val="center"/>
        <w:rPr>
          <w:sz w:val="24"/>
          <w:szCs w:val="24"/>
        </w:rPr>
      </w:pPr>
      <w:r w:rsidRPr="00B50A31">
        <w:rPr>
          <w:b/>
          <w:sz w:val="24"/>
          <w:szCs w:val="24"/>
        </w:rPr>
        <w:lastRenderedPageBreak/>
        <w:t>Isaiah 48:10 (KJV)</w:t>
      </w:r>
    </w:p>
    <w:p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rsidR="00F04664" w:rsidRDefault="00F04664" w:rsidP="004C7204">
      <w:pPr>
        <w:spacing w:after="4" w:line="252" w:lineRule="auto"/>
        <w:ind w:left="14" w:right="18" w:firstLine="9"/>
        <w:jc w:val="center"/>
        <w:rPr>
          <w:b/>
          <w:i/>
          <w:sz w:val="24"/>
          <w:szCs w:val="24"/>
        </w:rPr>
      </w:pPr>
    </w:p>
    <w:p w:rsidR="00416D70" w:rsidRDefault="00416D70" w:rsidP="00416D70">
      <w:pPr>
        <w:jc w:val="center"/>
        <w:rPr>
          <w:b/>
          <w:sz w:val="28"/>
          <w:szCs w:val="28"/>
        </w:rPr>
      </w:pPr>
      <w:r>
        <w:rPr>
          <w:b/>
          <w:sz w:val="28"/>
          <w:szCs w:val="28"/>
        </w:rPr>
        <w:t>Flowers for the King’s Daughter</w:t>
      </w:r>
    </w:p>
    <w:p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w:t>
      </w:r>
      <w:r w:rsidRPr="00181CB1">
        <w:rPr>
          <w:sz w:val="24"/>
          <w:szCs w:val="24"/>
        </w:rPr>
        <w:lastRenderedPageBreak/>
        <w:t xml:space="preserve">reminded of your painful childhood in the home of your earthly father, here is a passage to cling to: </w:t>
      </w:r>
    </w:p>
    <w:p w:rsidR="004C7204" w:rsidRDefault="004C7204" w:rsidP="004C7204">
      <w:pPr>
        <w:spacing w:after="5" w:line="252" w:lineRule="auto"/>
        <w:ind w:left="25" w:right="28" w:hanging="6"/>
        <w:jc w:val="center"/>
        <w:rPr>
          <w:b/>
          <w:sz w:val="24"/>
          <w:szCs w:val="24"/>
        </w:rPr>
      </w:pPr>
      <w:r w:rsidRPr="00B50A31">
        <w:rPr>
          <w:b/>
          <w:sz w:val="24"/>
          <w:szCs w:val="24"/>
        </w:rPr>
        <w:t xml:space="preserve">Psalms 45:10-11 (NET) </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5"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5"/>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07"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rsidR="004C7204" w:rsidRPr="00181CB1" w:rsidRDefault="004C7204" w:rsidP="004C7204">
      <w:pPr>
        <w:spacing w:after="0" w:line="259" w:lineRule="auto"/>
        <w:rPr>
          <w:sz w:val="24"/>
          <w:szCs w:val="24"/>
        </w:rPr>
      </w:pPr>
    </w:p>
    <w:p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rsidR="00F04664" w:rsidRDefault="00F04664" w:rsidP="004C7204">
      <w:pPr>
        <w:spacing w:after="7"/>
        <w:ind w:left="-15" w:right="6" w:firstLine="721"/>
        <w:jc w:val="both"/>
        <w:rPr>
          <w:rFonts w:asciiTheme="minorHAnsi" w:hAnsiTheme="minorHAnsi" w:cstheme="minorHAnsi"/>
          <w:sz w:val="24"/>
          <w:szCs w:val="24"/>
        </w:rPr>
      </w:pPr>
    </w:p>
    <w:p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lastRenderedPageBreak/>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9C568F" w:rsidRDefault="009C568F" w:rsidP="002D3161">
      <w:pPr>
        <w:pStyle w:val="ListParagraph"/>
        <w:ind w:left="1080"/>
        <w:jc w:val="both"/>
        <w:rPr>
          <w:sz w:val="24"/>
          <w:szCs w:val="24"/>
        </w:rPr>
      </w:pPr>
    </w:p>
    <w:p w:rsidR="009C568F" w:rsidRPr="002D3161" w:rsidRDefault="009C568F" w:rsidP="002D3161">
      <w:pPr>
        <w:pStyle w:val="ListParagraph"/>
        <w:ind w:left="1080"/>
        <w:jc w:val="both"/>
        <w:rPr>
          <w:sz w:val="24"/>
          <w:szCs w:val="24"/>
        </w:rPr>
      </w:pPr>
    </w:p>
    <w:p w:rsidR="004C1DE5" w:rsidRDefault="004C1DE5" w:rsidP="003B57CB">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6" w:name="_Toc450891717"/>
      <w:r>
        <w:rPr>
          <w:b/>
          <w:bCs/>
          <w:iCs/>
          <w:sz w:val="28"/>
          <w:szCs w:val="28"/>
        </w:rPr>
        <w:t>Memory Verse</w:t>
      </w:r>
      <w:r w:rsidR="00C720C8">
        <w:rPr>
          <w:b/>
          <w:bCs/>
          <w:iCs/>
          <w:sz w:val="28"/>
          <w:szCs w:val="28"/>
        </w:rPr>
        <w:t>s</w:t>
      </w:r>
      <w:bookmarkEnd w:id="16"/>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lastRenderedPageBreak/>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9548D2" w:rsidRPr="00E747D0" w:rsidRDefault="009548D2" w:rsidP="009548D2">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rsidR="009548D2" w:rsidRPr="00E747D0" w:rsidRDefault="009548D2" w:rsidP="009548D2">
      <w:pPr>
        <w:spacing w:after="0" w:line="259" w:lineRule="auto"/>
        <w:ind w:left="10" w:right="24" w:hanging="10"/>
        <w:jc w:val="both"/>
        <w:rPr>
          <w:rFonts w:asciiTheme="minorHAnsi" w:hAnsiTheme="minorHAnsi" w:cstheme="minorHAnsi"/>
          <w:sz w:val="24"/>
          <w:szCs w:val="24"/>
        </w:rPr>
      </w:pPr>
    </w:p>
    <w:p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w:t>
      </w:r>
      <w:r w:rsidRPr="00E747D0">
        <w:rPr>
          <w:sz w:val="24"/>
          <w:szCs w:val="24"/>
        </w:rPr>
        <w:lastRenderedPageBreak/>
        <w:t>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9548D2" w:rsidRDefault="009548D2" w:rsidP="009548D2">
      <w:pPr>
        <w:spacing w:after="0" w:line="261" w:lineRule="auto"/>
        <w:ind w:right="11" w:firstLine="721"/>
        <w:jc w:val="both"/>
        <w:rPr>
          <w:sz w:val="24"/>
          <w:szCs w:val="24"/>
        </w:rPr>
      </w:pPr>
    </w:p>
    <w:p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rsidR="009548D2" w:rsidRPr="00823F3F" w:rsidRDefault="009548D2" w:rsidP="009548D2">
      <w:pPr>
        <w:spacing w:after="0"/>
      </w:pPr>
    </w:p>
    <w:p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rsidR="009548D2" w:rsidRDefault="009548D2" w:rsidP="009548D2">
      <w:pPr>
        <w:spacing w:after="0"/>
        <w:ind w:left="-15" w:right="6" w:firstLine="721"/>
        <w:jc w:val="both"/>
        <w:rPr>
          <w:sz w:val="24"/>
          <w:szCs w:val="24"/>
        </w:rPr>
      </w:pPr>
    </w:p>
    <w:p w:rsidR="009548D2" w:rsidRDefault="009548D2" w:rsidP="009548D2">
      <w:pPr>
        <w:spacing w:after="0" w:line="252" w:lineRule="auto"/>
        <w:ind w:left="25" w:right="28" w:hanging="6"/>
        <w:jc w:val="center"/>
        <w:rPr>
          <w:b/>
          <w:sz w:val="24"/>
          <w:szCs w:val="24"/>
        </w:rPr>
      </w:pPr>
      <w:r w:rsidRPr="00823F3F">
        <w:rPr>
          <w:b/>
          <w:sz w:val="24"/>
          <w:szCs w:val="24"/>
        </w:rPr>
        <w:t xml:space="preserve">Genesis 1:1-2 (NET) </w:t>
      </w:r>
    </w:p>
    <w:p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rsidR="009548D2" w:rsidRDefault="009548D2" w:rsidP="00F04664">
      <w:pPr>
        <w:ind w:left="-15" w:right="6" w:firstLine="735"/>
        <w:jc w:val="both"/>
        <w:rPr>
          <w:sz w:val="24"/>
          <w:szCs w:val="24"/>
        </w:rPr>
      </w:pPr>
      <w:r w:rsidRPr="006E3984">
        <w:rPr>
          <w:sz w:val="24"/>
          <w:szCs w:val="24"/>
        </w:rPr>
        <w:lastRenderedPageBreak/>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9548D2" w:rsidRDefault="009548D2" w:rsidP="009548D2">
      <w:pPr>
        <w:spacing w:after="5" w:line="252" w:lineRule="auto"/>
        <w:ind w:left="25" w:right="28" w:hanging="6"/>
        <w:jc w:val="center"/>
        <w:rPr>
          <w:b/>
          <w:sz w:val="24"/>
          <w:szCs w:val="24"/>
        </w:rPr>
      </w:pPr>
      <w:r w:rsidRPr="00823F3F">
        <w:rPr>
          <w:b/>
          <w:sz w:val="24"/>
          <w:szCs w:val="24"/>
        </w:rPr>
        <w:t xml:space="preserve">Ephesians 4:4-6 (NET) </w:t>
      </w:r>
    </w:p>
    <w:p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rsidR="009548D2" w:rsidRDefault="009548D2" w:rsidP="009548D2">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631259" w:rsidRDefault="00631259" w:rsidP="009548D2">
      <w:pPr>
        <w:spacing w:after="0" w:line="259" w:lineRule="auto"/>
        <w:ind w:left="10" w:right="24" w:firstLine="710"/>
        <w:jc w:val="both"/>
        <w:rPr>
          <w:i/>
          <w:sz w:val="24"/>
          <w:szCs w:val="24"/>
        </w:rPr>
      </w:pPr>
    </w:p>
    <w:p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9548D2" w:rsidRDefault="009548D2" w:rsidP="009548D2">
      <w:pPr>
        <w:spacing w:after="0"/>
        <w:ind w:left="-15" w:right="6"/>
        <w:rPr>
          <w:sz w:val="24"/>
          <w:szCs w:val="24"/>
        </w:rPr>
      </w:pPr>
      <w:r w:rsidRPr="006E3984">
        <w:rPr>
          <w:sz w:val="24"/>
          <w:szCs w:val="24"/>
        </w:rPr>
        <w:lastRenderedPageBreak/>
        <w:t xml:space="preserve">3:21-22, 9:28-36; Mark 1:19-11, 9:2-13; Matthew 3:13-17, 17:1-13 </w:t>
      </w:r>
    </w:p>
    <w:p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3171AB" w:rsidRDefault="003171AB" w:rsidP="003171AB">
      <w:pPr>
        <w:ind w:left="-15" w:right="6"/>
        <w:rPr>
          <w:sz w:val="24"/>
          <w:szCs w:val="24"/>
        </w:rPr>
      </w:pPr>
      <w:r w:rsidRPr="00887DCF">
        <w:rPr>
          <w:sz w:val="24"/>
          <w:szCs w:val="24"/>
        </w:rPr>
        <w:lastRenderedPageBreak/>
        <w:t xml:space="preserve">3:17, 12:18, 17:5; 2 Peter 1:16-17; Mark 1:11 </w:t>
      </w:r>
    </w:p>
    <w:p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rsidR="003171AB" w:rsidRDefault="003171AB" w:rsidP="003171AB">
      <w:pPr>
        <w:spacing w:after="5" w:line="252" w:lineRule="auto"/>
        <w:ind w:left="25" w:right="33" w:hanging="6"/>
        <w:jc w:val="center"/>
        <w:rPr>
          <w:b/>
          <w:i/>
          <w:sz w:val="24"/>
          <w:szCs w:val="24"/>
        </w:rPr>
      </w:pPr>
      <w:r w:rsidRPr="00C21EB2">
        <w:rPr>
          <w:b/>
          <w:sz w:val="24"/>
          <w:szCs w:val="24"/>
        </w:rPr>
        <w:t>Isaiah 43:3-4 (NET)</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w:t>
      </w:r>
      <w:r w:rsidRPr="000B3093">
        <w:rPr>
          <w:sz w:val="24"/>
          <w:szCs w:val="24"/>
        </w:rPr>
        <w:lastRenderedPageBreak/>
        <w:t xml:space="preserve">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04664" w:rsidRDefault="00F04664" w:rsidP="003171AB">
      <w:pPr>
        <w:spacing w:after="0"/>
        <w:ind w:left="-15" w:right="6" w:firstLine="721"/>
        <w:jc w:val="both"/>
        <w:rPr>
          <w:sz w:val="24"/>
          <w:szCs w:val="24"/>
        </w:rPr>
      </w:pPr>
    </w:p>
    <w:p w:rsidR="003171AB" w:rsidRDefault="003171AB" w:rsidP="003171AB">
      <w:pPr>
        <w:spacing w:after="0"/>
        <w:ind w:right="6"/>
        <w:jc w:val="center"/>
        <w:rPr>
          <w:b/>
          <w:sz w:val="24"/>
          <w:szCs w:val="24"/>
        </w:rPr>
      </w:pPr>
      <w:r w:rsidRPr="00E747D0">
        <w:rPr>
          <w:b/>
          <w:sz w:val="24"/>
          <w:szCs w:val="24"/>
        </w:rPr>
        <w:t>1 Peter 1:18-19 (NET)</w:t>
      </w:r>
    </w:p>
    <w:p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3171AB" w:rsidRDefault="003171AB" w:rsidP="003171AB">
      <w:pPr>
        <w:spacing w:after="56" w:line="259" w:lineRule="auto"/>
        <w:ind w:left="721"/>
      </w:pPr>
    </w:p>
    <w:p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160114" w:rsidRPr="00141C14" w:rsidRDefault="00160114" w:rsidP="00631259">
      <w:pPr>
        <w:ind w:firstLine="720"/>
        <w:jc w:val="both"/>
        <w:rPr>
          <w:sz w:val="24"/>
          <w:szCs w:val="24"/>
        </w:rPr>
      </w:pPr>
      <w:r>
        <w:rPr>
          <w:sz w:val="24"/>
          <w:szCs w:val="24"/>
        </w:rPr>
        <w:t xml:space="preserve">  </w:t>
      </w:r>
    </w:p>
    <w:p w:rsidR="00160114" w:rsidRPr="00141C14" w:rsidRDefault="00160114" w:rsidP="00160114">
      <w:pPr>
        <w:pStyle w:val="ListParagraph"/>
        <w:ind w:left="1080"/>
        <w:rPr>
          <w:sz w:val="24"/>
          <w:szCs w:val="24"/>
        </w:rPr>
      </w:pP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1C1FA3" w:rsidRDefault="001C1FA3" w:rsidP="003B57CB">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3B57CB">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6730B4" w:rsidRDefault="006730B4" w:rsidP="00F04664">
      <w:pPr>
        <w:jc w:val="center"/>
        <w:rPr>
          <w:b/>
          <w:bCs/>
          <w:sz w:val="36"/>
          <w:szCs w:val="36"/>
        </w:rPr>
      </w:pPr>
      <w:r>
        <w:rPr>
          <w:b/>
          <w:bCs/>
          <w:sz w:val="36"/>
          <w:szCs w:val="36"/>
        </w:rPr>
        <w:t>Week #</w:t>
      </w:r>
      <w:r w:rsidR="00287000">
        <w:rPr>
          <w:b/>
          <w:bCs/>
          <w:sz w:val="36"/>
          <w:szCs w:val="36"/>
        </w:rPr>
        <w:t>9</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7" w:name="_Toc450891722"/>
      <w:r w:rsidRPr="007350D3">
        <w:rPr>
          <w:rFonts w:asciiTheme="minorHAnsi" w:eastAsiaTheme="minorEastAsia" w:hAnsiTheme="minorHAnsi" w:cstheme="minorBidi"/>
          <w:b/>
          <w:bCs/>
          <w:iCs/>
          <w:sz w:val="24"/>
          <w:szCs w:val="24"/>
        </w:rPr>
        <w:t>Ephesians 1:19-22 (HCSB)</w:t>
      </w:r>
      <w:bookmarkEnd w:id="17"/>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Pr="00F617C7" w:rsidRDefault="007E0D34" w:rsidP="007E0D34">
      <w:pPr>
        <w:ind w:firstLine="720"/>
        <w:jc w:val="both"/>
        <w:rPr>
          <w:sz w:val="24"/>
          <w:szCs w:val="24"/>
        </w:rPr>
      </w:pPr>
      <w:r>
        <w:rPr>
          <w:sz w:val="24"/>
          <w:szCs w:val="24"/>
        </w:rPr>
        <w:lastRenderedPageBreak/>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w:t>
      </w:r>
      <w:r>
        <w:rPr>
          <w:sz w:val="24"/>
          <w:szCs w:val="24"/>
        </w:rPr>
        <w:lastRenderedPageBreak/>
        <w:t xml:space="preserve">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lastRenderedPageBreak/>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lastRenderedPageBreak/>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8"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18"/>
      <w:r w:rsidRPr="5897EC05">
        <w:rPr>
          <w:rFonts w:ascii="Calibri" w:eastAsia="Calibri" w:hAnsi="Calibri" w:cs="Calibri"/>
          <w:b w:val="0"/>
          <w:bCs w:val="0"/>
          <w:sz w:val="24"/>
          <w:szCs w:val="24"/>
        </w:rPr>
        <w:t xml:space="preserve"> </w:t>
      </w:r>
    </w:p>
    <w:p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9"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lastRenderedPageBreak/>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9"/>
      <w:r w:rsidR="00A508EA">
        <w:rPr>
          <w:rFonts w:ascii="Calibri" w:eastAsia="Calibri" w:hAnsi="Calibri" w:cs="Calibri"/>
          <w:b w:val="0"/>
          <w:bCs w:val="0"/>
          <w:sz w:val="24"/>
          <w:szCs w:val="24"/>
        </w:rPr>
        <w:t>)</w:t>
      </w:r>
    </w:p>
    <w:p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20"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20"/>
    </w:p>
    <w:p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21"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1"/>
    </w:p>
    <w:p w:rsidR="00F617C7" w:rsidRPr="002902CD" w:rsidRDefault="00F617C7" w:rsidP="00F617C7">
      <w:pPr>
        <w:pStyle w:val="Heading3"/>
        <w:ind w:left="720"/>
        <w:rPr>
          <w:rFonts w:ascii="Calibri" w:eastAsia="Calibri" w:hAnsi="Calibri" w:cs="Calibri"/>
          <w:b w:val="0"/>
          <w:bCs w:val="0"/>
          <w:i/>
          <w:iCs/>
          <w:sz w:val="24"/>
          <w:szCs w:val="24"/>
        </w:rPr>
      </w:pPr>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lastRenderedPageBreak/>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lastRenderedPageBreak/>
        <w:t xml:space="preserve">Daniel 7:13-14 (NASB)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A508EA" w:rsidRDefault="00A508EA" w:rsidP="007E0D34">
      <w:pPr>
        <w:ind w:firstLine="720"/>
        <w:rPr>
          <w:sz w:val="24"/>
          <w:szCs w:val="24"/>
        </w:rPr>
      </w:pPr>
    </w:p>
    <w:p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lastRenderedPageBreak/>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lastRenderedPageBreak/>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Default="00AD797D" w:rsidP="00AD797D">
      <w:pPr>
        <w:jc w:val="center"/>
        <w:rPr>
          <w:b/>
          <w:sz w:val="36"/>
          <w:szCs w:val="36"/>
        </w:rPr>
      </w:pPr>
      <w:r w:rsidRPr="00AD797D">
        <w:rPr>
          <w:b/>
          <w:sz w:val="36"/>
          <w:szCs w:val="36"/>
        </w:rPr>
        <w:t>Week #</w:t>
      </w:r>
      <w:r w:rsidR="00287000">
        <w:rPr>
          <w:b/>
          <w:sz w:val="36"/>
          <w:szCs w:val="36"/>
        </w:rPr>
        <w:t>10</w:t>
      </w:r>
    </w:p>
    <w:p w:rsidR="00A508EA" w:rsidRPr="00A508EA" w:rsidRDefault="00A508EA" w:rsidP="00EF73C9">
      <w:pPr>
        <w:pStyle w:val="ListParagraph"/>
        <w:numPr>
          <w:ilvl w:val="0"/>
          <w:numId w:val="18"/>
        </w:numPr>
        <w:jc w:val="center"/>
        <w:rPr>
          <w:b/>
          <w:sz w:val="36"/>
          <w:szCs w:val="36"/>
        </w:rPr>
      </w:pPr>
    </w:p>
    <w:p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lastRenderedPageBreak/>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w:t>
      </w:r>
      <w:r>
        <w:rPr>
          <w:sz w:val="24"/>
          <w:szCs w:val="24"/>
        </w:rPr>
        <w:lastRenderedPageBreak/>
        <w:t xml:space="preserve">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r>
      <w:r w:rsidRPr="009675E4">
        <w:rPr>
          <w:rFonts w:asciiTheme="minorHAnsi" w:hAnsiTheme="minorHAnsi" w:cstheme="minorHAnsi"/>
          <w:bCs/>
          <w:sz w:val="24"/>
          <w:szCs w:val="24"/>
        </w:rPr>
        <w:lastRenderedPageBreak/>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lastRenderedPageBreak/>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490BEA" w:rsidP="00FA16CD">
      <w:pPr>
        <w:pStyle w:val="regular"/>
        <w:spacing w:before="0" w:beforeAutospacing="0" w:after="0" w:afterAutospacing="0"/>
        <w:jc w:val="center"/>
        <w:rPr>
          <w:rStyle w:val="indent"/>
          <w:rFonts w:asciiTheme="minorHAnsi" w:hAnsiTheme="minorHAnsi"/>
          <w:b/>
          <w:i/>
        </w:rPr>
      </w:pPr>
      <w:hyperlink r:id="rId108"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lastRenderedPageBreak/>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FA09EA" w:rsidRDefault="007E0D34" w:rsidP="00C36C9D">
      <w:pPr>
        <w:pStyle w:val="ListParagraph"/>
        <w:spacing w:after="360" w:line="240" w:lineRule="auto"/>
        <w:ind w:left="0"/>
        <w:contextualSpacing w:val="0"/>
        <w:rPr>
          <w:b/>
          <w:bCs/>
          <w:sz w:val="28"/>
          <w:szCs w:val="28"/>
        </w:rPr>
      </w:pPr>
      <w:r>
        <w:rPr>
          <w:b/>
          <w:bCs/>
          <w:sz w:val="28"/>
          <w:szCs w:val="28"/>
        </w:rPr>
        <w:t xml:space="preserve">DIGGING DEEPER: </w:t>
      </w: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lastRenderedPageBreak/>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 xml:space="preserve">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w:t>
      </w:r>
      <w:r>
        <w:rPr>
          <w:sz w:val="24"/>
          <w:szCs w:val="24"/>
        </w:rPr>
        <w:lastRenderedPageBreak/>
        <w:t>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287000" w:rsidRDefault="00287000"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3B57CB">
      <w:pPr>
        <w:pStyle w:val="Heading2"/>
      </w:pPr>
      <w:r w:rsidRPr="5897EC05">
        <w:lastRenderedPageBreak/>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EF73C9">
      <w:pPr>
        <w:pStyle w:val="ListParagraph"/>
        <w:numPr>
          <w:ilvl w:val="0"/>
          <w:numId w:val="18"/>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rsidR="00217269" w:rsidRDefault="00217269" w:rsidP="00983719">
      <w:pPr>
        <w:pStyle w:val="ListParagraph"/>
        <w:ind w:left="0" w:firstLine="720"/>
        <w:jc w:val="both"/>
        <w:rPr>
          <w:sz w:val="24"/>
          <w:szCs w:val="24"/>
        </w:rPr>
      </w:pPr>
    </w:p>
    <w:p w:rsidR="00280085" w:rsidRDefault="00983719" w:rsidP="00983719">
      <w:pPr>
        <w:pStyle w:val="ListParagraph"/>
        <w:ind w:left="0" w:firstLine="720"/>
        <w:jc w:val="both"/>
        <w:rPr>
          <w:sz w:val="24"/>
          <w:szCs w:val="24"/>
        </w:rPr>
      </w:pPr>
      <w:r>
        <w:rPr>
          <w:sz w:val="24"/>
          <w:szCs w:val="24"/>
        </w:rPr>
        <w:t xml:space="preserve"> </w:t>
      </w:r>
    </w:p>
    <w:p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lastRenderedPageBreak/>
        <w:t>Psalm 46:4-7 (NIV)</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lastRenderedPageBreak/>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lastRenderedPageBreak/>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lastRenderedPageBreak/>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lastRenderedPageBreak/>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EF73C9">
      <w:pPr>
        <w:pStyle w:val="ListParagraph"/>
        <w:numPr>
          <w:ilvl w:val="0"/>
          <w:numId w:val="29"/>
        </w:numPr>
        <w:ind w:left="720"/>
        <w:jc w:val="both"/>
        <w:rPr>
          <w:sz w:val="24"/>
          <w:szCs w:val="24"/>
        </w:rPr>
      </w:pPr>
      <w:r>
        <w:rPr>
          <w:sz w:val="24"/>
          <w:szCs w:val="24"/>
        </w:rPr>
        <w:lastRenderedPageBreak/>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EF73C9">
      <w:pPr>
        <w:pStyle w:val="ListParagraph"/>
        <w:numPr>
          <w:ilvl w:val="0"/>
          <w:numId w:val="9"/>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EF73C9">
      <w:pPr>
        <w:pStyle w:val="ListParagraph"/>
        <w:numPr>
          <w:ilvl w:val="0"/>
          <w:numId w:val="9"/>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EF73C9">
      <w:pPr>
        <w:pStyle w:val="ListParagraph"/>
        <w:numPr>
          <w:ilvl w:val="0"/>
          <w:numId w:val="9"/>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EF73C9">
      <w:pPr>
        <w:pStyle w:val="ListParagraph"/>
        <w:numPr>
          <w:ilvl w:val="0"/>
          <w:numId w:val="4"/>
        </w:numPr>
        <w:rPr>
          <w:sz w:val="24"/>
          <w:szCs w:val="24"/>
        </w:rPr>
      </w:pPr>
      <w:r w:rsidRPr="00BD11E5">
        <w:rPr>
          <w:sz w:val="24"/>
          <w:szCs w:val="24"/>
        </w:rPr>
        <w:lastRenderedPageBreak/>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lastRenderedPageBreak/>
        <w:t xml:space="preserve">The Holy Spirit Will Teach </w:t>
      </w:r>
      <w:r>
        <w:rPr>
          <w:rFonts w:ascii="Edwardian Script ITC" w:hAnsi="Edwardian Script ITC"/>
          <w:b/>
          <w:sz w:val="72"/>
          <w:szCs w:val="72"/>
        </w:rPr>
        <w:t>You</w:t>
      </w:r>
    </w:p>
    <w:p w:rsidR="00D162ED" w:rsidRPr="00BF6219" w:rsidRDefault="00D162ED" w:rsidP="00EF73C9">
      <w:pPr>
        <w:pStyle w:val="ListParagraph"/>
        <w:numPr>
          <w:ilvl w:val="0"/>
          <w:numId w:val="18"/>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w:t>
      </w:r>
      <w:r>
        <w:rPr>
          <w:sz w:val="24"/>
          <w:szCs w:val="24"/>
        </w:rPr>
        <w:lastRenderedPageBreak/>
        <w:t xml:space="preserve">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w:t>
      </w:r>
      <w:r>
        <w:rPr>
          <w:sz w:val="24"/>
          <w:szCs w:val="24"/>
        </w:rPr>
        <w:lastRenderedPageBreak/>
        <w:t xml:space="preserve">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lastRenderedPageBreak/>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lastRenderedPageBreak/>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w:t>
      </w:r>
      <w:r w:rsidRPr="00AF052B">
        <w:rPr>
          <w:rFonts w:asciiTheme="minorHAnsi" w:eastAsiaTheme="minorEastAsia" w:hAnsiTheme="minorHAnsi" w:cstheme="minorBidi"/>
        </w:rPr>
        <w:lastRenderedPageBreak/>
        <w:t>-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rsidR="00725D90" w:rsidRDefault="00725D90" w:rsidP="00725D90">
      <w:pPr>
        <w:pStyle w:val="ListParagraph"/>
        <w:ind w:left="0"/>
        <w:rPr>
          <w:rFonts w:asciiTheme="minorHAnsi" w:eastAsiaTheme="minorEastAsia" w:hAnsiTheme="minorHAnsi" w:cstheme="minorBidi"/>
        </w:rPr>
      </w:pPr>
    </w:p>
    <w:p w:rsidR="009B72BF" w:rsidRDefault="00983719" w:rsidP="00983719">
      <w:pPr>
        <w:pStyle w:val="ListParagraph"/>
        <w:ind w:left="0" w:firstLine="720"/>
        <w:jc w:val="both"/>
        <w:rPr>
          <w:sz w:val="24"/>
          <w:szCs w:val="24"/>
        </w:rPr>
      </w:pPr>
      <w:r>
        <w:rPr>
          <w:sz w:val="24"/>
          <w:szCs w:val="24"/>
        </w:rPr>
        <w:lastRenderedPageBreak/>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lastRenderedPageBreak/>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3B57CB">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 xml:space="preserve">Did you learn something new?  Did you find a new promise to claim as your own?  Did you find a command to obey, a sin to confess or avoid? Is there a passage you could turn into a </w:t>
      </w:r>
      <w:r w:rsidRPr="009D745C">
        <w:rPr>
          <w:sz w:val="24"/>
          <w:szCs w:val="24"/>
        </w:rPr>
        <w:lastRenderedPageBreak/>
        <w:t>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r w:rsidR="00A546E6">
        <w:rPr>
          <w:b/>
          <w:bCs/>
          <w:iCs/>
          <w:sz w:val="24"/>
          <w:szCs w:val="24"/>
        </w:rPr>
        <w:t>NET</w:t>
      </w:r>
      <w:r w:rsidRPr="0040004C">
        <w:rPr>
          <w:b/>
          <w:bCs/>
          <w:iCs/>
          <w:sz w:val="24"/>
          <w:szCs w:val="24"/>
        </w:rPr>
        <w:t>)</w:t>
      </w:r>
    </w:p>
    <w:p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rsidR="0018034B" w:rsidRDefault="0018034B" w:rsidP="0018034B">
      <w:pPr>
        <w:jc w:val="center"/>
        <w:rPr>
          <w:b/>
          <w:bCs/>
          <w:sz w:val="28"/>
          <w:szCs w:val="28"/>
        </w:rPr>
      </w:pPr>
      <w:bookmarkStart w:id="22" w:name="footnotes"/>
      <w:bookmarkEnd w:id="22"/>
      <w:r w:rsidRPr="5897EC05">
        <w:rPr>
          <w:b/>
          <w:bCs/>
          <w:sz w:val="28"/>
          <w:szCs w:val="28"/>
        </w:rPr>
        <w:t>Introduction</w:t>
      </w:r>
    </w:p>
    <w:p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w:t>
      </w:r>
      <w:r>
        <w:rPr>
          <w:sz w:val="24"/>
          <w:szCs w:val="24"/>
        </w:rPr>
        <w:lastRenderedPageBreak/>
        <w:t xml:space="preserve">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w:t>
      </w:r>
      <w:r>
        <w:rPr>
          <w:sz w:val="24"/>
          <w:szCs w:val="24"/>
        </w:rPr>
        <w:lastRenderedPageBreak/>
        <w:t xml:space="preserve">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xml:space="preserve">. Not only did the Lord break </w:t>
      </w:r>
      <w:r>
        <w:rPr>
          <w:sz w:val="24"/>
          <w:szCs w:val="24"/>
        </w:rPr>
        <w:lastRenderedPageBreak/>
        <w:t>us together, but He is building us together, and in Him…we are held together. We really are a miracle.</w:t>
      </w:r>
    </w:p>
    <w:p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71274" w:rsidRPr="009B17CE" w:rsidRDefault="00971274" w:rsidP="009B17CE">
      <w:pPr>
        <w:ind w:left="720"/>
        <w:jc w:val="both"/>
        <w:rPr>
          <w:sz w:val="24"/>
          <w:szCs w:val="24"/>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w:t>
      </w:r>
      <w:r w:rsidRPr="00A2358F">
        <w:rPr>
          <w:rFonts w:asciiTheme="minorHAnsi" w:eastAsiaTheme="minorEastAsia" w:hAnsiTheme="minorHAnsi" w:cstheme="minorBidi"/>
          <w:b/>
          <w:bCs/>
          <w:i/>
          <w:iCs/>
        </w:rPr>
        <w:lastRenderedPageBreak/>
        <w:t xml:space="preserve">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lastRenderedPageBreak/>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971274" w:rsidRDefault="00971274" w:rsidP="001B7B4D">
      <w:pPr>
        <w:spacing w:after="0"/>
        <w:jc w:val="center"/>
        <w:rPr>
          <w:rFonts w:asciiTheme="minorHAnsi" w:hAnsiTheme="minorHAnsi"/>
          <w:b/>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lastRenderedPageBreak/>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lastRenderedPageBreak/>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971274" w:rsidRDefault="00971274" w:rsidP="00E706B7">
      <w:pPr>
        <w:ind w:firstLine="720"/>
        <w:jc w:val="both"/>
        <w:rPr>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 xml:space="preserve">Without sugarcoating it, and if we are honest, we will call racism what it really is– it is sin. It’s, ugly, vile, Spirit quenching sin, and God hates it! And sure, it is found in all levels of society, </w:t>
      </w:r>
      <w:r>
        <w:rPr>
          <w:sz w:val="24"/>
          <w:szCs w:val="24"/>
        </w:rPr>
        <w:lastRenderedPageBreak/>
        <w:t>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F60E3E" w:rsidRDefault="00F60E3E"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ED2144" w:rsidRDefault="00ED2144"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3D312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22 (</w:t>
      </w:r>
      <w:r>
        <w:rPr>
          <w:b/>
          <w:bCs/>
          <w:iCs/>
          <w:sz w:val="24"/>
          <w:szCs w:val="24"/>
        </w:rPr>
        <w:t>NET</w:t>
      </w:r>
      <w:r w:rsidRPr="0040004C">
        <w:rPr>
          <w:b/>
          <w:bCs/>
          <w:iCs/>
          <w:sz w:val="24"/>
          <w:szCs w:val="24"/>
        </w:rPr>
        <w:t>)</w:t>
      </w:r>
    </w:p>
    <w:p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0A1ACD" w:rsidRDefault="000A1ACD" w:rsidP="000A1ACD">
      <w:pPr>
        <w:spacing w:after="0"/>
        <w:jc w:val="center"/>
        <w:rPr>
          <w:rFonts w:asciiTheme="minorHAnsi" w:hAnsiTheme="minorHAnsi"/>
          <w:b/>
          <w:i/>
          <w:color w:val="000000"/>
          <w:sz w:val="24"/>
          <w:szCs w:val="24"/>
        </w:rPr>
      </w:pPr>
    </w:p>
    <w:p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lastRenderedPageBreak/>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0A1ACD" w:rsidRPr="00027322" w:rsidRDefault="000A1ACD" w:rsidP="000A1ACD">
      <w:pPr>
        <w:spacing w:after="0"/>
        <w:jc w:val="center"/>
        <w:rPr>
          <w:b/>
          <w:sz w:val="24"/>
          <w:szCs w:val="24"/>
        </w:rPr>
      </w:pPr>
      <w:r w:rsidRPr="00027322">
        <w:rPr>
          <w:b/>
          <w:sz w:val="24"/>
          <w:szCs w:val="24"/>
        </w:rPr>
        <w:t>Ephesians 3:14-15 (ESV)</w:t>
      </w:r>
    </w:p>
    <w:p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0A1ACD" w:rsidRDefault="000A1ACD" w:rsidP="000A1ACD">
      <w:pPr>
        <w:spacing w:after="0"/>
        <w:jc w:val="center"/>
        <w:rPr>
          <w:b/>
          <w:i/>
          <w:sz w:val="24"/>
          <w:szCs w:val="24"/>
        </w:rPr>
      </w:pPr>
    </w:p>
    <w:p w:rsidR="000A1ACD" w:rsidRDefault="000A1ACD" w:rsidP="00E706B7">
      <w:pPr>
        <w:ind w:firstLine="720"/>
        <w:jc w:val="both"/>
        <w:rPr>
          <w:sz w:val="24"/>
          <w:szCs w:val="24"/>
        </w:rPr>
      </w:pP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w:t>
      </w:r>
      <w:r>
        <w:rPr>
          <w:bCs/>
          <w:sz w:val="24"/>
          <w:szCs w:val="24"/>
        </w:rPr>
        <w:lastRenderedPageBreak/>
        <w:t>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EF73C9">
      <w:pPr>
        <w:pStyle w:val="ListParagraph"/>
        <w:numPr>
          <w:ilvl w:val="0"/>
          <w:numId w:val="14"/>
        </w:numPr>
        <w:jc w:val="both"/>
        <w:rPr>
          <w:sz w:val="24"/>
          <w:szCs w:val="24"/>
        </w:rPr>
      </w:pPr>
      <w:r w:rsidRPr="000D4455">
        <w:rPr>
          <w:sz w:val="24"/>
          <w:szCs w:val="24"/>
        </w:rPr>
        <w:lastRenderedPageBreak/>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55778B" w:rsidRDefault="0055778B"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w:t>
      </w:r>
      <w:r w:rsidRPr="5897EC05">
        <w:rPr>
          <w:sz w:val="24"/>
          <w:szCs w:val="24"/>
        </w:rPr>
        <w:lastRenderedPageBreak/>
        <w:t>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In Paul’s words: “For this reason I, Paul, the prisoner of Christ Jesus for the sake of you Gentiles- if indeed you have heard of the stewardship of God’s grace that was given to me for you” (Ephesians 3:1-16). (NET)</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rsidR="00E706B7" w:rsidRPr="007C0D32" w:rsidRDefault="00490BEA" w:rsidP="00EF73C9">
      <w:pPr>
        <w:pStyle w:val="ListParagraph"/>
        <w:numPr>
          <w:ilvl w:val="0"/>
          <w:numId w:val="15"/>
        </w:numPr>
        <w:rPr>
          <w:sz w:val="24"/>
          <w:szCs w:val="24"/>
        </w:rPr>
      </w:pPr>
      <w:hyperlink r:id="rId109" w:history="1">
        <w:r w:rsidR="00E706B7" w:rsidRPr="007C0D32">
          <w:rPr>
            <w:rStyle w:val="Hyperlink"/>
            <w:color w:val="auto"/>
            <w:sz w:val="24"/>
            <w:szCs w:val="24"/>
          </w:rPr>
          <w:t>www.spiritualgiftstest.com</w:t>
        </w:r>
      </w:hyperlink>
    </w:p>
    <w:p w:rsidR="00E706B7" w:rsidRDefault="00943BFC" w:rsidP="00E706B7">
      <w:pPr>
        <w:ind w:firstLine="720"/>
        <w:jc w:val="both"/>
        <w:rPr>
          <w:sz w:val="24"/>
          <w:szCs w:val="24"/>
        </w:rPr>
      </w:pPr>
      <w:r>
        <w:rPr>
          <w:sz w:val="24"/>
          <w:szCs w:val="24"/>
        </w:rPr>
        <w:lastRenderedPageBreak/>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Yous?”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lastRenderedPageBreak/>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 xml:space="preserve">ing deep sleep. Medically this is a state of extreme unresponsiveness to outward stimuli. Spiritually, it’s an unresponsiveness to Jesus’ assignment based primarily upon </w:t>
      </w:r>
      <w:r w:rsidRPr="00210F71">
        <w:rPr>
          <w:rFonts w:asciiTheme="minorHAnsi" w:hAnsiTheme="minorHAnsi"/>
        </w:rPr>
        <w:lastRenderedPageBreak/>
        <w:t>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w:t>
      </w:r>
      <w:r w:rsidRPr="5BE4FE72">
        <w:rPr>
          <w:sz w:val="24"/>
          <w:szCs w:val="24"/>
        </w:rPr>
        <w:lastRenderedPageBreak/>
        <w:t xml:space="preserve">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3B57CB">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282D2A" w:rsidRPr="00030667" w:rsidRDefault="00282D2A" w:rsidP="00282D2A">
      <w:pPr>
        <w:pStyle w:val="ListParagraph"/>
        <w:numPr>
          <w:ilvl w:val="0"/>
          <w:numId w:val="31"/>
        </w:numPr>
        <w:spacing w:after="160" w:line="259" w:lineRule="auto"/>
        <w:jc w:val="center"/>
        <w:rPr>
          <w:rFonts w:ascii="Edwardian Script ITC" w:hAnsi="Edwardian Script ITC" w:cs="Vijaya"/>
          <w:b/>
          <w:bCs/>
          <w:sz w:val="72"/>
          <w:szCs w:val="72"/>
        </w:rPr>
      </w:pPr>
    </w:p>
    <w:p w:rsidR="00282D2A" w:rsidRDefault="00282D2A" w:rsidP="00282D2A">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3F9F7791" wp14:editId="63BACF5D">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8C1CC"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rsidR="00282D2A" w:rsidRDefault="00282D2A" w:rsidP="00282D2A">
      <w:pPr>
        <w:spacing w:after="160" w:line="259" w:lineRule="auto"/>
        <w:jc w:val="center"/>
        <w:rPr>
          <w:rFonts w:ascii="Vijaya" w:hAnsi="Vijaya" w:cs="Vijaya"/>
          <w:b/>
          <w:bCs/>
          <w:color w:val="806000" w:themeColor="accent4" w:themeShade="80"/>
          <w:sz w:val="36"/>
          <w:szCs w:val="36"/>
        </w:rPr>
        <w:sectPr w:rsidR="00282D2A" w:rsidSect="00282D2A">
          <w:headerReference w:type="default" r:id="rId110"/>
          <w:footerReference w:type="default" r:id="rId111"/>
          <w:type w:val="continuous"/>
          <w:pgSz w:w="12240" w:h="15840" w:code="1"/>
          <w:pgMar w:top="1440" w:right="1440" w:bottom="1440" w:left="1440" w:header="0" w:footer="720" w:gutter="0"/>
          <w:pgNumType w:start="0"/>
          <w:cols w:space="720"/>
          <w:titlePg/>
          <w:docGrid w:linePitch="360"/>
        </w:sectPr>
      </w:pPr>
    </w:p>
    <w:p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B20CE3" wp14:editId="19A51BBC">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w:t>
      </w:r>
      <w:r>
        <w:rPr>
          <w:rFonts w:asciiTheme="minorHAnsi" w:eastAsia="Times New Roman" w:hAnsiTheme="minorHAnsi" w:cs="Vijaya"/>
          <w:sz w:val="24"/>
          <w:szCs w:val="24"/>
          <w:lang w:val="en"/>
        </w:rPr>
        <w:t xml:space="preserve">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w:t>
      </w:r>
      <w:r>
        <w:rPr>
          <w:rFonts w:asciiTheme="minorHAnsi" w:eastAsia="Times New Roman" w:hAnsiTheme="minorHAnsi" w:cs="Vijaya"/>
          <w:sz w:val="24"/>
          <w:szCs w:val="24"/>
          <w:lang w:val="en"/>
        </w:rPr>
        <w:lastRenderedPageBreak/>
        <w:t xml:space="preserve">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w:t>
      </w:r>
      <w:r>
        <w:rPr>
          <w:rFonts w:asciiTheme="minorHAnsi" w:eastAsia="Times New Roman" w:hAnsiTheme="minorHAnsi" w:cs="Vijaya"/>
          <w:sz w:val="24"/>
          <w:szCs w:val="24"/>
          <w:lang w:val="en"/>
        </w:rPr>
        <w:t xml:space="preserve">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282D2A" w:rsidRDefault="00282D2A" w:rsidP="00282D2A">
      <w:pPr>
        <w:spacing w:after="0" w:line="336" w:lineRule="atLeast"/>
        <w:jc w:val="both"/>
        <w:rPr>
          <w:rFonts w:asciiTheme="minorHAnsi" w:eastAsia="Times New Roman" w:hAnsiTheme="minorHAnsi" w:cs="Vijaya"/>
          <w:sz w:val="24"/>
          <w:szCs w:val="24"/>
          <w:lang w:val="en"/>
        </w:rPr>
      </w:pPr>
    </w:p>
    <w:p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rsidR="00E517C4" w:rsidRDefault="00E517C4"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2B11" w:rsidRDefault="00332B11" w:rsidP="004E33BB">
      <w:pPr>
        <w:spacing w:after="0" w:line="240" w:lineRule="auto"/>
      </w:pPr>
      <w:r>
        <w:separator/>
      </w:r>
    </w:p>
  </w:endnote>
  <w:endnote w:type="continuationSeparator" w:id="0">
    <w:p w:rsidR="00332B11" w:rsidRDefault="00332B11"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Vijaya"/>
    <w:charset w:val="00"/>
    <w:family w:val="roman"/>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rsidR="00727F67" w:rsidRDefault="00727F67">
        <w:pPr>
          <w:pStyle w:val="Footer"/>
          <w:jc w:val="right"/>
        </w:pPr>
        <w:r>
          <w:fldChar w:fldCharType="begin"/>
        </w:r>
        <w:r>
          <w:instrText xml:space="preserve"> PAGE   \* MERGEFORMAT </w:instrText>
        </w:r>
        <w:r>
          <w:fldChar w:fldCharType="separate"/>
        </w:r>
        <w:r w:rsidR="002F71C9">
          <w:rPr>
            <w:noProof/>
          </w:rPr>
          <w:t>23</w:t>
        </w:r>
        <w:r>
          <w:rPr>
            <w:noProof/>
          </w:rPr>
          <w:fldChar w:fldCharType="end"/>
        </w:r>
      </w:p>
    </w:sdtContent>
  </w:sdt>
  <w:p w:rsidR="00727F67" w:rsidRDefault="00727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rsidR="00727F67" w:rsidRDefault="00727F67">
        <w:pPr>
          <w:pStyle w:val="Footer"/>
          <w:jc w:val="right"/>
        </w:pPr>
        <w:r>
          <w:fldChar w:fldCharType="begin"/>
        </w:r>
        <w:r>
          <w:instrText xml:space="preserve"> PAGE   \* MERGEFORMAT </w:instrText>
        </w:r>
        <w:r>
          <w:fldChar w:fldCharType="separate"/>
        </w:r>
        <w:r w:rsidR="00585482">
          <w:rPr>
            <w:noProof/>
          </w:rPr>
          <w:t>59</w:t>
        </w:r>
        <w:r>
          <w:rPr>
            <w:noProof/>
          </w:rPr>
          <w:fldChar w:fldCharType="end"/>
        </w:r>
      </w:p>
    </w:sdtContent>
  </w:sdt>
  <w:p w:rsidR="00727F67" w:rsidRDefault="00727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2B11" w:rsidRDefault="00332B11" w:rsidP="004E33BB">
      <w:pPr>
        <w:spacing w:after="0" w:line="240" w:lineRule="auto"/>
      </w:pPr>
      <w:r>
        <w:separator/>
      </w:r>
    </w:p>
  </w:footnote>
  <w:footnote w:type="continuationSeparator" w:id="0">
    <w:p w:rsidR="00332B11" w:rsidRDefault="00332B11"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F67" w:rsidRDefault="00727F67">
    <w:pPr>
      <w:pStyle w:val="Header"/>
      <w:jc w:val="center"/>
    </w:pPr>
  </w:p>
  <w:p w:rsidR="00727F67" w:rsidRDefault="00727F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7F67" w:rsidRDefault="00727F67">
    <w:pPr>
      <w:pStyle w:val="Header"/>
      <w:jc w:val="center"/>
    </w:pPr>
  </w:p>
  <w:p w:rsidR="00727F67" w:rsidRDefault="00727F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66.75pt;height:24.8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0F0F69"/>
    <w:multiLevelType w:val="hybridMultilevel"/>
    <w:tmpl w:val="AE12571E"/>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5"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8201D6D"/>
    <w:multiLevelType w:val="hybridMultilevel"/>
    <w:tmpl w:val="1EDAFAC6"/>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4E132B"/>
    <w:multiLevelType w:val="hybridMultilevel"/>
    <w:tmpl w:val="D000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0"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3" w15:restartNumberingAfterBreak="0">
    <w:nsid w:val="71CA1371"/>
    <w:multiLevelType w:val="hybridMultilevel"/>
    <w:tmpl w:val="20582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8"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DA86EC6"/>
    <w:multiLevelType w:val="hybridMultilevel"/>
    <w:tmpl w:val="8B74763E"/>
    <w:lvl w:ilvl="0" w:tplc="92EAAF0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2"/>
  </w:num>
  <w:num w:numId="2">
    <w:abstractNumId w:val="43"/>
  </w:num>
  <w:num w:numId="3">
    <w:abstractNumId w:val="1"/>
  </w:num>
  <w:num w:numId="4">
    <w:abstractNumId w:val="25"/>
  </w:num>
  <w:num w:numId="5">
    <w:abstractNumId w:val="46"/>
  </w:num>
  <w:num w:numId="6">
    <w:abstractNumId w:val="58"/>
  </w:num>
  <w:num w:numId="7">
    <w:abstractNumId w:val="29"/>
  </w:num>
  <w:num w:numId="8">
    <w:abstractNumId w:val="47"/>
  </w:num>
  <w:num w:numId="9">
    <w:abstractNumId w:val="62"/>
  </w:num>
  <w:num w:numId="10">
    <w:abstractNumId w:val="13"/>
  </w:num>
  <w:num w:numId="11">
    <w:abstractNumId w:val="5"/>
  </w:num>
  <w:num w:numId="12">
    <w:abstractNumId w:val="44"/>
  </w:num>
  <w:num w:numId="13">
    <w:abstractNumId w:val="30"/>
  </w:num>
  <w:num w:numId="14">
    <w:abstractNumId w:val="51"/>
  </w:num>
  <w:num w:numId="15">
    <w:abstractNumId w:val="45"/>
  </w:num>
  <w:num w:numId="16">
    <w:abstractNumId w:val="35"/>
  </w:num>
  <w:num w:numId="17">
    <w:abstractNumId w:val="20"/>
  </w:num>
  <w:num w:numId="18">
    <w:abstractNumId w:val="55"/>
  </w:num>
  <w:num w:numId="19">
    <w:abstractNumId w:val="19"/>
  </w:num>
  <w:num w:numId="20">
    <w:abstractNumId w:val="60"/>
  </w:num>
  <w:num w:numId="21">
    <w:abstractNumId w:val="11"/>
  </w:num>
  <w:num w:numId="22">
    <w:abstractNumId w:val="31"/>
  </w:num>
  <w:num w:numId="23">
    <w:abstractNumId w:val="8"/>
  </w:num>
  <w:num w:numId="24">
    <w:abstractNumId w:val="59"/>
  </w:num>
  <w:num w:numId="25">
    <w:abstractNumId w:val="12"/>
  </w:num>
  <w:num w:numId="26">
    <w:abstractNumId w:val="40"/>
  </w:num>
  <w:num w:numId="27">
    <w:abstractNumId w:val="6"/>
  </w:num>
  <w:num w:numId="28">
    <w:abstractNumId w:val="33"/>
  </w:num>
  <w:num w:numId="29">
    <w:abstractNumId w:val="7"/>
  </w:num>
  <w:num w:numId="30">
    <w:abstractNumId w:val="39"/>
  </w:num>
  <w:num w:numId="31">
    <w:abstractNumId w:val="54"/>
  </w:num>
  <w:num w:numId="32">
    <w:abstractNumId w:val="38"/>
  </w:num>
  <w:num w:numId="33">
    <w:abstractNumId w:val="26"/>
  </w:num>
  <w:num w:numId="34">
    <w:abstractNumId w:val="27"/>
  </w:num>
  <w:num w:numId="35">
    <w:abstractNumId w:val="41"/>
  </w:num>
  <w:num w:numId="36">
    <w:abstractNumId w:val="16"/>
  </w:num>
  <w:num w:numId="37">
    <w:abstractNumId w:val="18"/>
  </w:num>
  <w:num w:numId="38">
    <w:abstractNumId w:val="4"/>
  </w:num>
  <w:num w:numId="39">
    <w:abstractNumId w:val="2"/>
  </w:num>
  <w:num w:numId="40">
    <w:abstractNumId w:val="15"/>
  </w:num>
  <w:num w:numId="41">
    <w:abstractNumId w:val="50"/>
  </w:num>
  <w:num w:numId="42">
    <w:abstractNumId w:val="28"/>
  </w:num>
  <w:num w:numId="43">
    <w:abstractNumId w:val="24"/>
  </w:num>
  <w:num w:numId="44">
    <w:abstractNumId w:val="22"/>
  </w:num>
  <w:num w:numId="45">
    <w:abstractNumId w:val="17"/>
  </w:num>
  <w:num w:numId="46">
    <w:abstractNumId w:val="9"/>
  </w:num>
  <w:num w:numId="47">
    <w:abstractNumId w:val="52"/>
  </w:num>
  <w:num w:numId="48">
    <w:abstractNumId w:val="57"/>
  </w:num>
  <w:num w:numId="49">
    <w:abstractNumId w:val="36"/>
  </w:num>
  <w:num w:numId="50">
    <w:abstractNumId w:val="32"/>
  </w:num>
  <w:num w:numId="51">
    <w:abstractNumId w:val="37"/>
  </w:num>
  <w:num w:numId="52">
    <w:abstractNumId w:val="34"/>
  </w:num>
  <w:num w:numId="53">
    <w:abstractNumId w:val="3"/>
  </w:num>
  <w:num w:numId="54">
    <w:abstractNumId w:val="49"/>
  </w:num>
  <w:num w:numId="55">
    <w:abstractNumId w:val="21"/>
  </w:num>
  <w:num w:numId="56">
    <w:abstractNumId w:val="10"/>
  </w:num>
  <w:num w:numId="57">
    <w:abstractNumId w:val="56"/>
  </w:num>
  <w:num w:numId="58">
    <w:abstractNumId w:val="63"/>
  </w:num>
  <w:num w:numId="59">
    <w:abstractNumId w:val="61"/>
  </w:num>
  <w:num w:numId="60">
    <w:abstractNumId w:val="0"/>
  </w:num>
  <w:num w:numId="61">
    <w:abstractNumId w:val="53"/>
  </w:num>
  <w:num w:numId="62">
    <w:abstractNumId w:val="48"/>
  </w:num>
  <w:num w:numId="63">
    <w:abstractNumId w:val="14"/>
  </w:num>
  <w:num w:numId="64">
    <w:abstractNumId w:val="2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760E"/>
    <w:rsid w:val="00011ADE"/>
    <w:rsid w:val="00012DDE"/>
    <w:rsid w:val="0001434B"/>
    <w:rsid w:val="000148D9"/>
    <w:rsid w:val="000164E8"/>
    <w:rsid w:val="00017162"/>
    <w:rsid w:val="0001739B"/>
    <w:rsid w:val="00020A98"/>
    <w:rsid w:val="00020CEC"/>
    <w:rsid w:val="000221FC"/>
    <w:rsid w:val="000222FE"/>
    <w:rsid w:val="00022EC6"/>
    <w:rsid w:val="00023410"/>
    <w:rsid w:val="00023BDC"/>
    <w:rsid w:val="00023D4C"/>
    <w:rsid w:val="00024047"/>
    <w:rsid w:val="000240B8"/>
    <w:rsid w:val="0002578D"/>
    <w:rsid w:val="00025F7B"/>
    <w:rsid w:val="00027322"/>
    <w:rsid w:val="00030667"/>
    <w:rsid w:val="00030ECF"/>
    <w:rsid w:val="00033BE8"/>
    <w:rsid w:val="00034104"/>
    <w:rsid w:val="0003486B"/>
    <w:rsid w:val="00034D7F"/>
    <w:rsid w:val="000351B5"/>
    <w:rsid w:val="00035999"/>
    <w:rsid w:val="0003631B"/>
    <w:rsid w:val="000407A5"/>
    <w:rsid w:val="00040A0F"/>
    <w:rsid w:val="00041B3C"/>
    <w:rsid w:val="00042DFA"/>
    <w:rsid w:val="00043801"/>
    <w:rsid w:val="000439F9"/>
    <w:rsid w:val="00044BB0"/>
    <w:rsid w:val="000456AF"/>
    <w:rsid w:val="00045C10"/>
    <w:rsid w:val="00047750"/>
    <w:rsid w:val="0005075E"/>
    <w:rsid w:val="000507CD"/>
    <w:rsid w:val="0005093F"/>
    <w:rsid w:val="00050B99"/>
    <w:rsid w:val="00050BA7"/>
    <w:rsid w:val="00050D4E"/>
    <w:rsid w:val="000510FB"/>
    <w:rsid w:val="000519F7"/>
    <w:rsid w:val="00051E66"/>
    <w:rsid w:val="00051F3D"/>
    <w:rsid w:val="00053B68"/>
    <w:rsid w:val="00053BAE"/>
    <w:rsid w:val="00053C83"/>
    <w:rsid w:val="00054096"/>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312D"/>
    <w:rsid w:val="00064D39"/>
    <w:rsid w:val="00064EC8"/>
    <w:rsid w:val="00064F00"/>
    <w:rsid w:val="000660BC"/>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586"/>
    <w:rsid w:val="00076739"/>
    <w:rsid w:val="00076DB9"/>
    <w:rsid w:val="00077ADC"/>
    <w:rsid w:val="00077B9A"/>
    <w:rsid w:val="000807BD"/>
    <w:rsid w:val="00080D09"/>
    <w:rsid w:val="00082A56"/>
    <w:rsid w:val="000836F8"/>
    <w:rsid w:val="00083A3B"/>
    <w:rsid w:val="00083A3C"/>
    <w:rsid w:val="00084026"/>
    <w:rsid w:val="000848F9"/>
    <w:rsid w:val="0008603B"/>
    <w:rsid w:val="000867B5"/>
    <w:rsid w:val="000876FA"/>
    <w:rsid w:val="00087C9D"/>
    <w:rsid w:val="00090117"/>
    <w:rsid w:val="00090119"/>
    <w:rsid w:val="000901EE"/>
    <w:rsid w:val="000908FB"/>
    <w:rsid w:val="00090C8B"/>
    <w:rsid w:val="00091178"/>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A0B65"/>
    <w:rsid w:val="000A0CC6"/>
    <w:rsid w:val="000A0DFF"/>
    <w:rsid w:val="000A1852"/>
    <w:rsid w:val="000A1ACD"/>
    <w:rsid w:val="000A32A2"/>
    <w:rsid w:val="000A3313"/>
    <w:rsid w:val="000A6A7A"/>
    <w:rsid w:val="000A6AA1"/>
    <w:rsid w:val="000A70C4"/>
    <w:rsid w:val="000B0C5C"/>
    <w:rsid w:val="000B25E0"/>
    <w:rsid w:val="000B2ED5"/>
    <w:rsid w:val="000B3234"/>
    <w:rsid w:val="000B3E7C"/>
    <w:rsid w:val="000B4625"/>
    <w:rsid w:val="000B4BD9"/>
    <w:rsid w:val="000B68D4"/>
    <w:rsid w:val="000B6DC9"/>
    <w:rsid w:val="000B712D"/>
    <w:rsid w:val="000B792B"/>
    <w:rsid w:val="000B7BA4"/>
    <w:rsid w:val="000C0586"/>
    <w:rsid w:val="000C1DB5"/>
    <w:rsid w:val="000C4F6E"/>
    <w:rsid w:val="000C5092"/>
    <w:rsid w:val="000C55BF"/>
    <w:rsid w:val="000C56B5"/>
    <w:rsid w:val="000C5B51"/>
    <w:rsid w:val="000C7574"/>
    <w:rsid w:val="000C7BDB"/>
    <w:rsid w:val="000C7EE1"/>
    <w:rsid w:val="000D1054"/>
    <w:rsid w:val="000D1114"/>
    <w:rsid w:val="000D17CE"/>
    <w:rsid w:val="000D1F20"/>
    <w:rsid w:val="000D25B0"/>
    <w:rsid w:val="000D3097"/>
    <w:rsid w:val="000D3932"/>
    <w:rsid w:val="000D3FD3"/>
    <w:rsid w:val="000D43F0"/>
    <w:rsid w:val="000D4455"/>
    <w:rsid w:val="000D48EF"/>
    <w:rsid w:val="000D4B5B"/>
    <w:rsid w:val="000D54E4"/>
    <w:rsid w:val="000D6871"/>
    <w:rsid w:val="000D6A98"/>
    <w:rsid w:val="000D763E"/>
    <w:rsid w:val="000D78AE"/>
    <w:rsid w:val="000D78F4"/>
    <w:rsid w:val="000D7E16"/>
    <w:rsid w:val="000E03C7"/>
    <w:rsid w:val="000E1D3B"/>
    <w:rsid w:val="000E261F"/>
    <w:rsid w:val="000E2E72"/>
    <w:rsid w:val="000E3ED6"/>
    <w:rsid w:val="000E40F8"/>
    <w:rsid w:val="000E469A"/>
    <w:rsid w:val="000E4825"/>
    <w:rsid w:val="000E4C9E"/>
    <w:rsid w:val="000E4F02"/>
    <w:rsid w:val="000E5563"/>
    <w:rsid w:val="000E5931"/>
    <w:rsid w:val="000E628D"/>
    <w:rsid w:val="000E6D35"/>
    <w:rsid w:val="000E74E6"/>
    <w:rsid w:val="000E7776"/>
    <w:rsid w:val="000F024A"/>
    <w:rsid w:val="000F0B89"/>
    <w:rsid w:val="000F1DD2"/>
    <w:rsid w:val="000F36E2"/>
    <w:rsid w:val="000F3B4E"/>
    <w:rsid w:val="000F4907"/>
    <w:rsid w:val="000F610E"/>
    <w:rsid w:val="000F7BAE"/>
    <w:rsid w:val="001021F9"/>
    <w:rsid w:val="001025C0"/>
    <w:rsid w:val="00103E3B"/>
    <w:rsid w:val="00104DC7"/>
    <w:rsid w:val="001058C2"/>
    <w:rsid w:val="00105F43"/>
    <w:rsid w:val="00106011"/>
    <w:rsid w:val="00106038"/>
    <w:rsid w:val="00106811"/>
    <w:rsid w:val="00106B59"/>
    <w:rsid w:val="00106D77"/>
    <w:rsid w:val="001073FD"/>
    <w:rsid w:val="00107DC7"/>
    <w:rsid w:val="001118B4"/>
    <w:rsid w:val="00111CA0"/>
    <w:rsid w:val="0011249C"/>
    <w:rsid w:val="0011257F"/>
    <w:rsid w:val="001129E3"/>
    <w:rsid w:val="0011439D"/>
    <w:rsid w:val="00114A0F"/>
    <w:rsid w:val="00116AE2"/>
    <w:rsid w:val="00116AEA"/>
    <w:rsid w:val="00116BB3"/>
    <w:rsid w:val="0011763F"/>
    <w:rsid w:val="00117E4C"/>
    <w:rsid w:val="00120189"/>
    <w:rsid w:val="0012054D"/>
    <w:rsid w:val="00120C85"/>
    <w:rsid w:val="00120E40"/>
    <w:rsid w:val="001216EB"/>
    <w:rsid w:val="00121872"/>
    <w:rsid w:val="001219DD"/>
    <w:rsid w:val="00122AE6"/>
    <w:rsid w:val="00122B03"/>
    <w:rsid w:val="00123AD2"/>
    <w:rsid w:val="00123ADC"/>
    <w:rsid w:val="00123E18"/>
    <w:rsid w:val="001256C1"/>
    <w:rsid w:val="001269B4"/>
    <w:rsid w:val="001273BA"/>
    <w:rsid w:val="00127443"/>
    <w:rsid w:val="001277EB"/>
    <w:rsid w:val="00127866"/>
    <w:rsid w:val="0012792A"/>
    <w:rsid w:val="00131398"/>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913"/>
    <w:rsid w:val="00143C30"/>
    <w:rsid w:val="00143E1C"/>
    <w:rsid w:val="00143F94"/>
    <w:rsid w:val="00144069"/>
    <w:rsid w:val="001440B8"/>
    <w:rsid w:val="001446C6"/>
    <w:rsid w:val="00145045"/>
    <w:rsid w:val="00146BF9"/>
    <w:rsid w:val="0014706E"/>
    <w:rsid w:val="00147A6B"/>
    <w:rsid w:val="00147ABA"/>
    <w:rsid w:val="001511E6"/>
    <w:rsid w:val="00151533"/>
    <w:rsid w:val="00151979"/>
    <w:rsid w:val="00153508"/>
    <w:rsid w:val="0015374C"/>
    <w:rsid w:val="00154451"/>
    <w:rsid w:val="00154915"/>
    <w:rsid w:val="0015517B"/>
    <w:rsid w:val="00155384"/>
    <w:rsid w:val="00157405"/>
    <w:rsid w:val="00157B41"/>
    <w:rsid w:val="00157D22"/>
    <w:rsid w:val="00160114"/>
    <w:rsid w:val="001601A0"/>
    <w:rsid w:val="00160A10"/>
    <w:rsid w:val="00160BCC"/>
    <w:rsid w:val="00161BDE"/>
    <w:rsid w:val="001620AB"/>
    <w:rsid w:val="001646FE"/>
    <w:rsid w:val="00164C49"/>
    <w:rsid w:val="00165D9C"/>
    <w:rsid w:val="00165F80"/>
    <w:rsid w:val="00166477"/>
    <w:rsid w:val="00166AB3"/>
    <w:rsid w:val="001679C9"/>
    <w:rsid w:val="00167D47"/>
    <w:rsid w:val="00167D92"/>
    <w:rsid w:val="00167F44"/>
    <w:rsid w:val="00170500"/>
    <w:rsid w:val="00171259"/>
    <w:rsid w:val="00172094"/>
    <w:rsid w:val="001726B3"/>
    <w:rsid w:val="00173381"/>
    <w:rsid w:val="001736DB"/>
    <w:rsid w:val="001738EB"/>
    <w:rsid w:val="00177216"/>
    <w:rsid w:val="0018034B"/>
    <w:rsid w:val="001806D8"/>
    <w:rsid w:val="00180DC6"/>
    <w:rsid w:val="001817F2"/>
    <w:rsid w:val="00181C2D"/>
    <w:rsid w:val="00181DF7"/>
    <w:rsid w:val="00181E6C"/>
    <w:rsid w:val="00182B95"/>
    <w:rsid w:val="00183399"/>
    <w:rsid w:val="00184038"/>
    <w:rsid w:val="00184684"/>
    <w:rsid w:val="0018511D"/>
    <w:rsid w:val="0018589A"/>
    <w:rsid w:val="0018599E"/>
    <w:rsid w:val="00186369"/>
    <w:rsid w:val="00186D16"/>
    <w:rsid w:val="001875E3"/>
    <w:rsid w:val="00187CD2"/>
    <w:rsid w:val="00191AB2"/>
    <w:rsid w:val="00192A15"/>
    <w:rsid w:val="00192FFF"/>
    <w:rsid w:val="001951A9"/>
    <w:rsid w:val="00195397"/>
    <w:rsid w:val="00195CD2"/>
    <w:rsid w:val="00195E5D"/>
    <w:rsid w:val="001960E1"/>
    <w:rsid w:val="0019692A"/>
    <w:rsid w:val="001A02BD"/>
    <w:rsid w:val="001A0525"/>
    <w:rsid w:val="001A067C"/>
    <w:rsid w:val="001A1C8D"/>
    <w:rsid w:val="001A1E2D"/>
    <w:rsid w:val="001A2858"/>
    <w:rsid w:val="001A2D63"/>
    <w:rsid w:val="001A4ACA"/>
    <w:rsid w:val="001A507A"/>
    <w:rsid w:val="001A63EC"/>
    <w:rsid w:val="001A722B"/>
    <w:rsid w:val="001B000C"/>
    <w:rsid w:val="001B03C7"/>
    <w:rsid w:val="001B0C04"/>
    <w:rsid w:val="001B1D95"/>
    <w:rsid w:val="001B1F65"/>
    <w:rsid w:val="001B39C1"/>
    <w:rsid w:val="001B403A"/>
    <w:rsid w:val="001B4FAB"/>
    <w:rsid w:val="001B5311"/>
    <w:rsid w:val="001B7B4D"/>
    <w:rsid w:val="001B7DD0"/>
    <w:rsid w:val="001C0080"/>
    <w:rsid w:val="001C0CFB"/>
    <w:rsid w:val="001C18D6"/>
    <w:rsid w:val="001C1FA3"/>
    <w:rsid w:val="001C2824"/>
    <w:rsid w:val="001C36C6"/>
    <w:rsid w:val="001C61A9"/>
    <w:rsid w:val="001C6EA2"/>
    <w:rsid w:val="001D264B"/>
    <w:rsid w:val="001D33E3"/>
    <w:rsid w:val="001D3B72"/>
    <w:rsid w:val="001D534D"/>
    <w:rsid w:val="001D5747"/>
    <w:rsid w:val="001D6C10"/>
    <w:rsid w:val="001D6F2A"/>
    <w:rsid w:val="001E0032"/>
    <w:rsid w:val="001E0BC6"/>
    <w:rsid w:val="001E126F"/>
    <w:rsid w:val="001E1FA2"/>
    <w:rsid w:val="001E37E3"/>
    <w:rsid w:val="001E3EBC"/>
    <w:rsid w:val="001E4BF5"/>
    <w:rsid w:val="001E4CB6"/>
    <w:rsid w:val="001E5FC1"/>
    <w:rsid w:val="001E73B7"/>
    <w:rsid w:val="001E772B"/>
    <w:rsid w:val="001E7ACF"/>
    <w:rsid w:val="001F0D4E"/>
    <w:rsid w:val="001F1866"/>
    <w:rsid w:val="001F25B8"/>
    <w:rsid w:val="001F2D23"/>
    <w:rsid w:val="001F2E23"/>
    <w:rsid w:val="001F344C"/>
    <w:rsid w:val="001F4113"/>
    <w:rsid w:val="001F46BC"/>
    <w:rsid w:val="001F5ECE"/>
    <w:rsid w:val="001F5EED"/>
    <w:rsid w:val="001F623C"/>
    <w:rsid w:val="001F623F"/>
    <w:rsid w:val="001F7106"/>
    <w:rsid w:val="001F7DEA"/>
    <w:rsid w:val="00202270"/>
    <w:rsid w:val="00202FE0"/>
    <w:rsid w:val="0020362F"/>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3F9"/>
    <w:rsid w:val="00215BC4"/>
    <w:rsid w:val="00215C12"/>
    <w:rsid w:val="0021671C"/>
    <w:rsid w:val="00217269"/>
    <w:rsid w:val="00217E85"/>
    <w:rsid w:val="00217F8F"/>
    <w:rsid w:val="0022057A"/>
    <w:rsid w:val="002211FE"/>
    <w:rsid w:val="002212E6"/>
    <w:rsid w:val="00221EC6"/>
    <w:rsid w:val="0022245E"/>
    <w:rsid w:val="00222B02"/>
    <w:rsid w:val="00222B51"/>
    <w:rsid w:val="002234A5"/>
    <w:rsid w:val="00225B2C"/>
    <w:rsid w:val="002260ED"/>
    <w:rsid w:val="00226697"/>
    <w:rsid w:val="00227503"/>
    <w:rsid w:val="002275E4"/>
    <w:rsid w:val="002278E6"/>
    <w:rsid w:val="00227932"/>
    <w:rsid w:val="00227B89"/>
    <w:rsid w:val="00231036"/>
    <w:rsid w:val="00231627"/>
    <w:rsid w:val="00231AEC"/>
    <w:rsid w:val="00232720"/>
    <w:rsid w:val="0023370E"/>
    <w:rsid w:val="00234E59"/>
    <w:rsid w:val="00237822"/>
    <w:rsid w:val="00240CC8"/>
    <w:rsid w:val="00241B09"/>
    <w:rsid w:val="00241D44"/>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5331"/>
    <w:rsid w:val="0025574A"/>
    <w:rsid w:val="002558CA"/>
    <w:rsid w:val="00257A14"/>
    <w:rsid w:val="00260FBE"/>
    <w:rsid w:val="0026176A"/>
    <w:rsid w:val="00261B6E"/>
    <w:rsid w:val="00262C21"/>
    <w:rsid w:val="00263A9D"/>
    <w:rsid w:val="002642CE"/>
    <w:rsid w:val="00264690"/>
    <w:rsid w:val="002652DE"/>
    <w:rsid w:val="00265B10"/>
    <w:rsid w:val="00265C3B"/>
    <w:rsid w:val="00266EA0"/>
    <w:rsid w:val="002674CD"/>
    <w:rsid w:val="00267A81"/>
    <w:rsid w:val="002705B6"/>
    <w:rsid w:val="00270973"/>
    <w:rsid w:val="002713EE"/>
    <w:rsid w:val="00271707"/>
    <w:rsid w:val="00271BAE"/>
    <w:rsid w:val="002722F5"/>
    <w:rsid w:val="002725D4"/>
    <w:rsid w:val="002742CA"/>
    <w:rsid w:val="00274367"/>
    <w:rsid w:val="00275EA1"/>
    <w:rsid w:val="00275F3E"/>
    <w:rsid w:val="00280085"/>
    <w:rsid w:val="00280373"/>
    <w:rsid w:val="002804BF"/>
    <w:rsid w:val="002816B1"/>
    <w:rsid w:val="0028205F"/>
    <w:rsid w:val="00282302"/>
    <w:rsid w:val="00282A0E"/>
    <w:rsid w:val="00282C76"/>
    <w:rsid w:val="00282D2A"/>
    <w:rsid w:val="00282FD1"/>
    <w:rsid w:val="0028371D"/>
    <w:rsid w:val="00285A22"/>
    <w:rsid w:val="00285F9F"/>
    <w:rsid w:val="00286600"/>
    <w:rsid w:val="00286C5D"/>
    <w:rsid w:val="00287000"/>
    <w:rsid w:val="00287E9C"/>
    <w:rsid w:val="00287EFD"/>
    <w:rsid w:val="0029010A"/>
    <w:rsid w:val="002903AA"/>
    <w:rsid w:val="002905FA"/>
    <w:rsid w:val="00290D49"/>
    <w:rsid w:val="00291D6A"/>
    <w:rsid w:val="00291D85"/>
    <w:rsid w:val="00291FDA"/>
    <w:rsid w:val="002924D9"/>
    <w:rsid w:val="0029494E"/>
    <w:rsid w:val="00294D60"/>
    <w:rsid w:val="00296F23"/>
    <w:rsid w:val="002A0793"/>
    <w:rsid w:val="002A0E78"/>
    <w:rsid w:val="002A1D4D"/>
    <w:rsid w:val="002A1F2E"/>
    <w:rsid w:val="002A2A6C"/>
    <w:rsid w:val="002A3358"/>
    <w:rsid w:val="002A33C2"/>
    <w:rsid w:val="002A3882"/>
    <w:rsid w:val="002A3FD6"/>
    <w:rsid w:val="002A41DA"/>
    <w:rsid w:val="002A4794"/>
    <w:rsid w:val="002A50E8"/>
    <w:rsid w:val="002A558E"/>
    <w:rsid w:val="002A7A3F"/>
    <w:rsid w:val="002B01EF"/>
    <w:rsid w:val="002B189D"/>
    <w:rsid w:val="002B1EAA"/>
    <w:rsid w:val="002B2610"/>
    <w:rsid w:val="002B2F3E"/>
    <w:rsid w:val="002B33E1"/>
    <w:rsid w:val="002B3B48"/>
    <w:rsid w:val="002B3CBE"/>
    <w:rsid w:val="002B3E06"/>
    <w:rsid w:val="002B4711"/>
    <w:rsid w:val="002B5BEF"/>
    <w:rsid w:val="002B60B0"/>
    <w:rsid w:val="002B64F1"/>
    <w:rsid w:val="002B65A3"/>
    <w:rsid w:val="002B6866"/>
    <w:rsid w:val="002B735F"/>
    <w:rsid w:val="002C1882"/>
    <w:rsid w:val="002C1E57"/>
    <w:rsid w:val="002C3EF9"/>
    <w:rsid w:val="002C4F0C"/>
    <w:rsid w:val="002C6B2B"/>
    <w:rsid w:val="002D0340"/>
    <w:rsid w:val="002D0A1E"/>
    <w:rsid w:val="002D0CEE"/>
    <w:rsid w:val="002D1482"/>
    <w:rsid w:val="002D1640"/>
    <w:rsid w:val="002D1AC3"/>
    <w:rsid w:val="002D3161"/>
    <w:rsid w:val="002D4324"/>
    <w:rsid w:val="002D4846"/>
    <w:rsid w:val="002D4D78"/>
    <w:rsid w:val="002D4FC4"/>
    <w:rsid w:val="002D5498"/>
    <w:rsid w:val="002D70A0"/>
    <w:rsid w:val="002D76BF"/>
    <w:rsid w:val="002D79F8"/>
    <w:rsid w:val="002E0714"/>
    <w:rsid w:val="002E0F23"/>
    <w:rsid w:val="002E13A3"/>
    <w:rsid w:val="002E1C08"/>
    <w:rsid w:val="002E1D24"/>
    <w:rsid w:val="002E2867"/>
    <w:rsid w:val="002E2F3E"/>
    <w:rsid w:val="002E34C7"/>
    <w:rsid w:val="002E4A8D"/>
    <w:rsid w:val="002E6DFE"/>
    <w:rsid w:val="002F1878"/>
    <w:rsid w:val="002F191D"/>
    <w:rsid w:val="002F1973"/>
    <w:rsid w:val="002F1B15"/>
    <w:rsid w:val="002F2C0A"/>
    <w:rsid w:val="002F4507"/>
    <w:rsid w:val="002F45A4"/>
    <w:rsid w:val="002F5681"/>
    <w:rsid w:val="002F570D"/>
    <w:rsid w:val="002F5F42"/>
    <w:rsid w:val="002F71C9"/>
    <w:rsid w:val="0030023A"/>
    <w:rsid w:val="00300F1A"/>
    <w:rsid w:val="00301A25"/>
    <w:rsid w:val="00301A4E"/>
    <w:rsid w:val="003022D4"/>
    <w:rsid w:val="00302E68"/>
    <w:rsid w:val="00303041"/>
    <w:rsid w:val="00303065"/>
    <w:rsid w:val="003032B2"/>
    <w:rsid w:val="00303A00"/>
    <w:rsid w:val="0030590E"/>
    <w:rsid w:val="00306867"/>
    <w:rsid w:val="00306888"/>
    <w:rsid w:val="003068E6"/>
    <w:rsid w:val="00310594"/>
    <w:rsid w:val="00310AD0"/>
    <w:rsid w:val="00310B3A"/>
    <w:rsid w:val="0031277D"/>
    <w:rsid w:val="00312CFC"/>
    <w:rsid w:val="003134D7"/>
    <w:rsid w:val="003145ED"/>
    <w:rsid w:val="00314F14"/>
    <w:rsid w:val="00315737"/>
    <w:rsid w:val="00316075"/>
    <w:rsid w:val="0031609B"/>
    <w:rsid w:val="003166AE"/>
    <w:rsid w:val="003171AB"/>
    <w:rsid w:val="003174BC"/>
    <w:rsid w:val="00317FA0"/>
    <w:rsid w:val="0032031E"/>
    <w:rsid w:val="00320F4F"/>
    <w:rsid w:val="00321605"/>
    <w:rsid w:val="0032190E"/>
    <w:rsid w:val="0032206D"/>
    <w:rsid w:val="00322A30"/>
    <w:rsid w:val="00322D73"/>
    <w:rsid w:val="003230A3"/>
    <w:rsid w:val="00323930"/>
    <w:rsid w:val="003253C5"/>
    <w:rsid w:val="003258AF"/>
    <w:rsid w:val="0033044D"/>
    <w:rsid w:val="00330921"/>
    <w:rsid w:val="00331425"/>
    <w:rsid w:val="00331F2F"/>
    <w:rsid w:val="003320EF"/>
    <w:rsid w:val="003322B5"/>
    <w:rsid w:val="00332B11"/>
    <w:rsid w:val="003335FE"/>
    <w:rsid w:val="003338B8"/>
    <w:rsid w:val="00333EC2"/>
    <w:rsid w:val="0033530B"/>
    <w:rsid w:val="0033548E"/>
    <w:rsid w:val="00336572"/>
    <w:rsid w:val="00337898"/>
    <w:rsid w:val="00340079"/>
    <w:rsid w:val="003415AD"/>
    <w:rsid w:val="00341B82"/>
    <w:rsid w:val="003422E5"/>
    <w:rsid w:val="00343AF7"/>
    <w:rsid w:val="003456C9"/>
    <w:rsid w:val="00345A10"/>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60331"/>
    <w:rsid w:val="0036037D"/>
    <w:rsid w:val="00360BDB"/>
    <w:rsid w:val="00361413"/>
    <w:rsid w:val="00362670"/>
    <w:rsid w:val="00362738"/>
    <w:rsid w:val="00362831"/>
    <w:rsid w:val="00363D7D"/>
    <w:rsid w:val="00364D95"/>
    <w:rsid w:val="003661B2"/>
    <w:rsid w:val="00366B89"/>
    <w:rsid w:val="00366CAD"/>
    <w:rsid w:val="00366E68"/>
    <w:rsid w:val="00367115"/>
    <w:rsid w:val="00370D27"/>
    <w:rsid w:val="003717D4"/>
    <w:rsid w:val="0037199B"/>
    <w:rsid w:val="00371D23"/>
    <w:rsid w:val="00372665"/>
    <w:rsid w:val="00373DA1"/>
    <w:rsid w:val="00373DF9"/>
    <w:rsid w:val="003750BD"/>
    <w:rsid w:val="00375B97"/>
    <w:rsid w:val="003760B8"/>
    <w:rsid w:val="003766ED"/>
    <w:rsid w:val="003809D3"/>
    <w:rsid w:val="00380D24"/>
    <w:rsid w:val="00381ABD"/>
    <w:rsid w:val="00382461"/>
    <w:rsid w:val="00383928"/>
    <w:rsid w:val="00383AB7"/>
    <w:rsid w:val="003856A3"/>
    <w:rsid w:val="0038668B"/>
    <w:rsid w:val="00386BCF"/>
    <w:rsid w:val="0038706B"/>
    <w:rsid w:val="003878E2"/>
    <w:rsid w:val="00390788"/>
    <w:rsid w:val="0039096B"/>
    <w:rsid w:val="00390D2B"/>
    <w:rsid w:val="00390D5D"/>
    <w:rsid w:val="003914A9"/>
    <w:rsid w:val="0039316A"/>
    <w:rsid w:val="00393939"/>
    <w:rsid w:val="00394092"/>
    <w:rsid w:val="003943D2"/>
    <w:rsid w:val="003946A6"/>
    <w:rsid w:val="00394A6A"/>
    <w:rsid w:val="00394D46"/>
    <w:rsid w:val="003950A0"/>
    <w:rsid w:val="00395499"/>
    <w:rsid w:val="0039574D"/>
    <w:rsid w:val="0039597F"/>
    <w:rsid w:val="003961A8"/>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13D9"/>
    <w:rsid w:val="003B2759"/>
    <w:rsid w:val="003B4082"/>
    <w:rsid w:val="003B48AD"/>
    <w:rsid w:val="003B57CB"/>
    <w:rsid w:val="003B628F"/>
    <w:rsid w:val="003B63D4"/>
    <w:rsid w:val="003B657D"/>
    <w:rsid w:val="003B6D61"/>
    <w:rsid w:val="003B79C2"/>
    <w:rsid w:val="003B7F25"/>
    <w:rsid w:val="003C1780"/>
    <w:rsid w:val="003C207E"/>
    <w:rsid w:val="003C2BF2"/>
    <w:rsid w:val="003C3007"/>
    <w:rsid w:val="003C3EFC"/>
    <w:rsid w:val="003C4475"/>
    <w:rsid w:val="003C5547"/>
    <w:rsid w:val="003C5839"/>
    <w:rsid w:val="003C685C"/>
    <w:rsid w:val="003C70F4"/>
    <w:rsid w:val="003C751E"/>
    <w:rsid w:val="003D00D8"/>
    <w:rsid w:val="003D0290"/>
    <w:rsid w:val="003D08AF"/>
    <w:rsid w:val="003D090F"/>
    <w:rsid w:val="003D1024"/>
    <w:rsid w:val="003D1947"/>
    <w:rsid w:val="003D1D16"/>
    <w:rsid w:val="003D20EF"/>
    <w:rsid w:val="003D248C"/>
    <w:rsid w:val="003D2EC1"/>
    <w:rsid w:val="003D312E"/>
    <w:rsid w:val="003D3325"/>
    <w:rsid w:val="003D37B8"/>
    <w:rsid w:val="003D51F3"/>
    <w:rsid w:val="003D550F"/>
    <w:rsid w:val="003D5F54"/>
    <w:rsid w:val="003D610C"/>
    <w:rsid w:val="003D6920"/>
    <w:rsid w:val="003D6E31"/>
    <w:rsid w:val="003D7FE1"/>
    <w:rsid w:val="003E0FAE"/>
    <w:rsid w:val="003E1764"/>
    <w:rsid w:val="003E19DE"/>
    <w:rsid w:val="003E3E9E"/>
    <w:rsid w:val="003E4010"/>
    <w:rsid w:val="003E53F6"/>
    <w:rsid w:val="003E5858"/>
    <w:rsid w:val="003E5A0E"/>
    <w:rsid w:val="003E5DC0"/>
    <w:rsid w:val="003E6EBB"/>
    <w:rsid w:val="003E79CC"/>
    <w:rsid w:val="003F0340"/>
    <w:rsid w:val="003F10E9"/>
    <w:rsid w:val="003F1B7D"/>
    <w:rsid w:val="003F20EA"/>
    <w:rsid w:val="003F2BAE"/>
    <w:rsid w:val="003F2F80"/>
    <w:rsid w:val="003F41C0"/>
    <w:rsid w:val="003F4B13"/>
    <w:rsid w:val="003F4D04"/>
    <w:rsid w:val="003F5283"/>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6B3"/>
    <w:rsid w:val="00422923"/>
    <w:rsid w:val="0042323B"/>
    <w:rsid w:val="00423521"/>
    <w:rsid w:val="0042526C"/>
    <w:rsid w:val="00425D68"/>
    <w:rsid w:val="00426E1C"/>
    <w:rsid w:val="00427736"/>
    <w:rsid w:val="00427CB4"/>
    <w:rsid w:val="00427E21"/>
    <w:rsid w:val="004322B6"/>
    <w:rsid w:val="004322DA"/>
    <w:rsid w:val="004329D1"/>
    <w:rsid w:val="00433A70"/>
    <w:rsid w:val="004350F4"/>
    <w:rsid w:val="00435290"/>
    <w:rsid w:val="0043583B"/>
    <w:rsid w:val="00435FA3"/>
    <w:rsid w:val="00437733"/>
    <w:rsid w:val="0043789A"/>
    <w:rsid w:val="004401FD"/>
    <w:rsid w:val="00440B00"/>
    <w:rsid w:val="00440EA6"/>
    <w:rsid w:val="004411FF"/>
    <w:rsid w:val="00441B81"/>
    <w:rsid w:val="004429D9"/>
    <w:rsid w:val="0044311F"/>
    <w:rsid w:val="004431C8"/>
    <w:rsid w:val="004431E5"/>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1EA8"/>
    <w:rsid w:val="00462DD9"/>
    <w:rsid w:val="00463700"/>
    <w:rsid w:val="00464D96"/>
    <w:rsid w:val="00464FBF"/>
    <w:rsid w:val="004650CC"/>
    <w:rsid w:val="00466D39"/>
    <w:rsid w:val="00467AEA"/>
    <w:rsid w:val="00467BFB"/>
    <w:rsid w:val="00470090"/>
    <w:rsid w:val="00470572"/>
    <w:rsid w:val="004727B9"/>
    <w:rsid w:val="00472B3C"/>
    <w:rsid w:val="00472D88"/>
    <w:rsid w:val="00472EB7"/>
    <w:rsid w:val="00473CFD"/>
    <w:rsid w:val="004742B7"/>
    <w:rsid w:val="00475BF4"/>
    <w:rsid w:val="0047623C"/>
    <w:rsid w:val="00477977"/>
    <w:rsid w:val="00480E24"/>
    <w:rsid w:val="00481DFB"/>
    <w:rsid w:val="00483C28"/>
    <w:rsid w:val="00483F83"/>
    <w:rsid w:val="0048413A"/>
    <w:rsid w:val="0048422A"/>
    <w:rsid w:val="00484B83"/>
    <w:rsid w:val="0048677F"/>
    <w:rsid w:val="00487DE5"/>
    <w:rsid w:val="00490BEA"/>
    <w:rsid w:val="00491CF2"/>
    <w:rsid w:val="00492414"/>
    <w:rsid w:val="00492DB3"/>
    <w:rsid w:val="00494348"/>
    <w:rsid w:val="00494FE0"/>
    <w:rsid w:val="004954B0"/>
    <w:rsid w:val="00495F97"/>
    <w:rsid w:val="00496BED"/>
    <w:rsid w:val="00497C91"/>
    <w:rsid w:val="004A03E1"/>
    <w:rsid w:val="004A09B9"/>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304A"/>
    <w:rsid w:val="004B3175"/>
    <w:rsid w:val="004B5B72"/>
    <w:rsid w:val="004B64F7"/>
    <w:rsid w:val="004B7006"/>
    <w:rsid w:val="004B7A71"/>
    <w:rsid w:val="004B7D0C"/>
    <w:rsid w:val="004C03F9"/>
    <w:rsid w:val="004C0DA2"/>
    <w:rsid w:val="004C1029"/>
    <w:rsid w:val="004C1566"/>
    <w:rsid w:val="004C1DE5"/>
    <w:rsid w:val="004C1FEC"/>
    <w:rsid w:val="004C29D0"/>
    <w:rsid w:val="004C2E2B"/>
    <w:rsid w:val="004C3B90"/>
    <w:rsid w:val="004C4CA4"/>
    <w:rsid w:val="004C597D"/>
    <w:rsid w:val="004C5ADA"/>
    <w:rsid w:val="004C5BD7"/>
    <w:rsid w:val="004C601A"/>
    <w:rsid w:val="004C6F1B"/>
    <w:rsid w:val="004C7204"/>
    <w:rsid w:val="004C73CD"/>
    <w:rsid w:val="004C782F"/>
    <w:rsid w:val="004C7D10"/>
    <w:rsid w:val="004D04F7"/>
    <w:rsid w:val="004D14BF"/>
    <w:rsid w:val="004D1596"/>
    <w:rsid w:val="004D393F"/>
    <w:rsid w:val="004D47A9"/>
    <w:rsid w:val="004D48D8"/>
    <w:rsid w:val="004D5103"/>
    <w:rsid w:val="004D5B5E"/>
    <w:rsid w:val="004D6045"/>
    <w:rsid w:val="004D628C"/>
    <w:rsid w:val="004E02CE"/>
    <w:rsid w:val="004E08F9"/>
    <w:rsid w:val="004E0B8A"/>
    <w:rsid w:val="004E0E0F"/>
    <w:rsid w:val="004E113C"/>
    <w:rsid w:val="004E20F2"/>
    <w:rsid w:val="004E2262"/>
    <w:rsid w:val="004E2C4B"/>
    <w:rsid w:val="004E2F06"/>
    <w:rsid w:val="004E31E9"/>
    <w:rsid w:val="004E33BB"/>
    <w:rsid w:val="004E3528"/>
    <w:rsid w:val="004E3B8D"/>
    <w:rsid w:val="004E3C6C"/>
    <w:rsid w:val="004E4EB7"/>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7D9"/>
    <w:rsid w:val="00500A87"/>
    <w:rsid w:val="005021C5"/>
    <w:rsid w:val="005029C3"/>
    <w:rsid w:val="00504535"/>
    <w:rsid w:val="00505670"/>
    <w:rsid w:val="00505867"/>
    <w:rsid w:val="00505882"/>
    <w:rsid w:val="005060E7"/>
    <w:rsid w:val="0050629E"/>
    <w:rsid w:val="005066A8"/>
    <w:rsid w:val="00507B59"/>
    <w:rsid w:val="00507C56"/>
    <w:rsid w:val="0051040B"/>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27C"/>
    <w:rsid w:val="00521F36"/>
    <w:rsid w:val="00522131"/>
    <w:rsid w:val="0052223B"/>
    <w:rsid w:val="0052247C"/>
    <w:rsid w:val="005224C0"/>
    <w:rsid w:val="005239EE"/>
    <w:rsid w:val="005240D8"/>
    <w:rsid w:val="00524825"/>
    <w:rsid w:val="00526281"/>
    <w:rsid w:val="005277F2"/>
    <w:rsid w:val="00527806"/>
    <w:rsid w:val="005317E3"/>
    <w:rsid w:val="005320E1"/>
    <w:rsid w:val="00532516"/>
    <w:rsid w:val="0053373D"/>
    <w:rsid w:val="00533D64"/>
    <w:rsid w:val="00534F65"/>
    <w:rsid w:val="00535333"/>
    <w:rsid w:val="00535382"/>
    <w:rsid w:val="00535824"/>
    <w:rsid w:val="005360FD"/>
    <w:rsid w:val="005368D6"/>
    <w:rsid w:val="00536CB9"/>
    <w:rsid w:val="00540197"/>
    <w:rsid w:val="00540969"/>
    <w:rsid w:val="00540A0C"/>
    <w:rsid w:val="00540C1B"/>
    <w:rsid w:val="00540DD6"/>
    <w:rsid w:val="00541269"/>
    <w:rsid w:val="00541340"/>
    <w:rsid w:val="0054247C"/>
    <w:rsid w:val="0054287F"/>
    <w:rsid w:val="005433A8"/>
    <w:rsid w:val="00544C49"/>
    <w:rsid w:val="0054506E"/>
    <w:rsid w:val="005465F2"/>
    <w:rsid w:val="0055021D"/>
    <w:rsid w:val="005518AA"/>
    <w:rsid w:val="005518E6"/>
    <w:rsid w:val="00551DD3"/>
    <w:rsid w:val="0055204C"/>
    <w:rsid w:val="00552155"/>
    <w:rsid w:val="00552BDE"/>
    <w:rsid w:val="00552C47"/>
    <w:rsid w:val="005533C1"/>
    <w:rsid w:val="00553EFF"/>
    <w:rsid w:val="00555198"/>
    <w:rsid w:val="005567B9"/>
    <w:rsid w:val="0055778B"/>
    <w:rsid w:val="00557EA9"/>
    <w:rsid w:val="0056013B"/>
    <w:rsid w:val="00560808"/>
    <w:rsid w:val="00560A3A"/>
    <w:rsid w:val="00560C10"/>
    <w:rsid w:val="00560E66"/>
    <w:rsid w:val="005633A0"/>
    <w:rsid w:val="0056345A"/>
    <w:rsid w:val="00564371"/>
    <w:rsid w:val="0056451C"/>
    <w:rsid w:val="00564B6E"/>
    <w:rsid w:val="00564D12"/>
    <w:rsid w:val="00565635"/>
    <w:rsid w:val="00565A7F"/>
    <w:rsid w:val="00566C71"/>
    <w:rsid w:val="00570DEE"/>
    <w:rsid w:val="005717D8"/>
    <w:rsid w:val="005720EA"/>
    <w:rsid w:val="00572C08"/>
    <w:rsid w:val="00572E25"/>
    <w:rsid w:val="0057307E"/>
    <w:rsid w:val="005734E9"/>
    <w:rsid w:val="00577EE8"/>
    <w:rsid w:val="00581A0B"/>
    <w:rsid w:val="00581DCF"/>
    <w:rsid w:val="00584A0D"/>
    <w:rsid w:val="00584D77"/>
    <w:rsid w:val="00585356"/>
    <w:rsid w:val="00585482"/>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98C"/>
    <w:rsid w:val="005A1893"/>
    <w:rsid w:val="005A26EA"/>
    <w:rsid w:val="005A2806"/>
    <w:rsid w:val="005A29F9"/>
    <w:rsid w:val="005A3139"/>
    <w:rsid w:val="005A3375"/>
    <w:rsid w:val="005A38A1"/>
    <w:rsid w:val="005A4146"/>
    <w:rsid w:val="005B1069"/>
    <w:rsid w:val="005B1F74"/>
    <w:rsid w:val="005B201E"/>
    <w:rsid w:val="005B25BC"/>
    <w:rsid w:val="005B25DF"/>
    <w:rsid w:val="005B2787"/>
    <w:rsid w:val="005B2957"/>
    <w:rsid w:val="005B2B0B"/>
    <w:rsid w:val="005B2F26"/>
    <w:rsid w:val="005B3265"/>
    <w:rsid w:val="005B34EF"/>
    <w:rsid w:val="005B37D9"/>
    <w:rsid w:val="005B4194"/>
    <w:rsid w:val="005B64EC"/>
    <w:rsid w:val="005B6606"/>
    <w:rsid w:val="005B6D70"/>
    <w:rsid w:val="005B79D3"/>
    <w:rsid w:val="005C36C4"/>
    <w:rsid w:val="005C398E"/>
    <w:rsid w:val="005C4320"/>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7058"/>
    <w:rsid w:val="005D7396"/>
    <w:rsid w:val="005D7F5B"/>
    <w:rsid w:val="005E0057"/>
    <w:rsid w:val="005E034D"/>
    <w:rsid w:val="005E04BC"/>
    <w:rsid w:val="005E14DA"/>
    <w:rsid w:val="005E1BD8"/>
    <w:rsid w:val="005E1CCD"/>
    <w:rsid w:val="005E1DA2"/>
    <w:rsid w:val="005E217F"/>
    <w:rsid w:val="005E363A"/>
    <w:rsid w:val="005E4948"/>
    <w:rsid w:val="005E4CB1"/>
    <w:rsid w:val="005E5B4B"/>
    <w:rsid w:val="005E668B"/>
    <w:rsid w:val="005E69E2"/>
    <w:rsid w:val="005E6D47"/>
    <w:rsid w:val="005E7C3D"/>
    <w:rsid w:val="005F0F80"/>
    <w:rsid w:val="005F1839"/>
    <w:rsid w:val="005F212E"/>
    <w:rsid w:val="005F30CC"/>
    <w:rsid w:val="005F3A63"/>
    <w:rsid w:val="005F4827"/>
    <w:rsid w:val="005F4CB2"/>
    <w:rsid w:val="005F4EFA"/>
    <w:rsid w:val="005F5691"/>
    <w:rsid w:val="005F5AAC"/>
    <w:rsid w:val="005F6173"/>
    <w:rsid w:val="00602D10"/>
    <w:rsid w:val="00602DA6"/>
    <w:rsid w:val="00602F0B"/>
    <w:rsid w:val="0060329E"/>
    <w:rsid w:val="006044D2"/>
    <w:rsid w:val="00604F5D"/>
    <w:rsid w:val="00605BA5"/>
    <w:rsid w:val="0060698A"/>
    <w:rsid w:val="00606D07"/>
    <w:rsid w:val="00611A2C"/>
    <w:rsid w:val="006124BC"/>
    <w:rsid w:val="00613F4A"/>
    <w:rsid w:val="00614D90"/>
    <w:rsid w:val="00616553"/>
    <w:rsid w:val="0062048F"/>
    <w:rsid w:val="006214E8"/>
    <w:rsid w:val="00621502"/>
    <w:rsid w:val="00622ECD"/>
    <w:rsid w:val="00623913"/>
    <w:rsid w:val="00623B19"/>
    <w:rsid w:val="00624D19"/>
    <w:rsid w:val="006254C8"/>
    <w:rsid w:val="0062580B"/>
    <w:rsid w:val="006261E8"/>
    <w:rsid w:val="0062669A"/>
    <w:rsid w:val="00626A95"/>
    <w:rsid w:val="00626E27"/>
    <w:rsid w:val="00626E6F"/>
    <w:rsid w:val="006274DC"/>
    <w:rsid w:val="0063089B"/>
    <w:rsid w:val="00631259"/>
    <w:rsid w:val="00631F77"/>
    <w:rsid w:val="00632577"/>
    <w:rsid w:val="00632873"/>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185C"/>
    <w:rsid w:val="0064362F"/>
    <w:rsid w:val="0064456A"/>
    <w:rsid w:val="00644D1E"/>
    <w:rsid w:val="00644F2B"/>
    <w:rsid w:val="00645806"/>
    <w:rsid w:val="00645916"/>
    <w:rsid w:val="006472BB"/>
    <w:rsid w:val="00647AA5"/>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43B"/>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6C9F"/>
    <w:rsid w:val="00687202"/>
    <w:rsid w:val="00687876"/>
    <w:rsid w:val="0069022E"/>
    <w:rsid w:val="0069033C"/>
    <w:rsid w:val="00690524"/>
    <w:rsid w:val="00691142"/>
    <w:rsid w:val="00691388"/>
    <w:rsid w:val="006914FE"/>
    <w:rsid w:val="00694A30"/>
    <w:rsid w:val="00694B27"/>
    <w:rsid w:val="006954C1"/>
    <w:rsid w:val="006967CD"/>
    <w:rsid w:val="006968FD"/>
    <w:rsid w:val="00696F8E"/>
    <w:rsid w:val="006A0127"/>
    <w:rsid w:val="006A01F0"/>
    <w:rsid w:val="006A133A"/>
    <w:rsid w:val="006A15E4"/>
    <w:rsid w:val="006A227C"/>
    <w:rsid w:val="006A2D46"/>
    <w:rsid w:val="006A2E5D"/>
    <w:rsid w:val="006A3394"/>
    <w:rsid w:val="006A3891"/>
    <w:rsid w:val="006A4083"/>
    <w:rsid w:val="006A42FB"/>
    <w:rsid w:val="006A4443"/>
    <w:rsid w:val="006A51A8"/>
    <w:rsid w:val="006A56C9"/>
    <w:rsid w:val="006A5DD9"/>
    <w:rsid w:val="006A5F8F"/>
    <w:rsid w:val="006A688E"/>
    <w:rsid w:val="006A6E4D"/>
    <w:rsid w:val="006A7977"/>
    <w:rsid w:val="006B1A1C"/>
    <w:rsid w:val="006B46FB"/>
    <w:rsid w:val="006B4796"/>
    <w:rsid w:val="006B4F74"/>
    <w:rsid w:val="006B5459"/>
    <w:rsid w:val="006B5643"/>
    <w:rsid w:val="006B5DEE"/>
    <w:rsid w:val="006B6787"/>
    <w:rsid w:val="006B7418"/>
    <w:rsid w:val="006B794F"/>
    <w:rsid w:val="006B7EDC"/>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433A"/>
    <w:rsid w:val="006D571D"/>
    <w:rsid w:val="006D5751"/>
    <w:rsid w:val="006D5C79"/>
    <w:rsid w:val="006D64F9"/>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3792"/>
    <w:rsid w:val="006F4D81"/>
    <w:rsid w:val="006F588D"/>
    <w:rsid w:val="006F6E0F"/>
    <w:rsid w:val="006F7404"/>
    <w:rsid w:val="006F7449"/>
    <w:rsid w:val="006F7502"/>
    <w:rsid w:val="007003AB"/>
    <w:rsid w:val="007007FB"/>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9EF"/>
    <w:rsid w:val="00712F8C"/>
    <w:rsid w:val="00712FB4"/>
    <w:rsid w:val="00713E15"/>
    <w:rsid w:val="00714909"/>
    <w:rsid w:val="0071492B"/>
    <w:rsid w:val="00714A82"/>
    <w:rsid w:val="00714BC7"/>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5D90"/>
    <w:rsid w:val="00726CC7"/>
    <w:rsid w:val="00726F2F"/>
    <w:rsid w:val="00727BE7"/>
    <w:rsid w:val="00727F67"/>
    <w:rsid w:val="00731688"/>
    <w:rsid w:val="007316D1"/>
    <w:rsid w:val="007320CE"/>
    <w:rsid w:val="007333A5"/>
    <w:rsid w:val="00733ECA"/>
    <w:rsid w:val="007350D3"/>
    <w:rsid w:val="00735C76"/>
    <w:rsid w:val="00735EEA"/>
    <w:rsid w:val="0073728B"/>
    <w:rsid w:val="007375E5"/>
    <w:rsid w:val="00740169"/>
    <w:rsid w:val="007403E0"/>
    <w:rsid w:val="00741C22"/>
    <w:rsid w:val="0074265C"/>
    <w:rsid w:val="0074278A"/>
    <w:rsid w:val="0074331D"/>
    <w:rsid w:val="00743C9D"/>
    <w:rsid w:val="00744370"/>
    <w:rsid w:val="00744929"/>
    <w:rsid w:val="007456CC"/>
    <w:rsid w:val="00745EAE"/>
    <w:rsid w:val="007464D4"/>
    <w:rsid w:val="007469BC"/>
    <w:rsid w:val="00746E8E"/>
    <w:rsid w:val="00747370"/>
    <w:rsid w:val="007505D2"/>
    <w:rsid w:val="00751162"/>
    <w:rsid w:val="00751465"/>
    <w:rsid w:val="00751CD2"/>
    <w:rsid w:val="007527E5"/>
    <w:rsid w:val="00752997"/>
    <w:rsid w:val="007535B4"/>
    <w:rsid w:val="00753CBD"/>
    <w:rsid w:val="00754C81"/>
    <w:rsid w:val="0075581D"/>
    <w:rsid w:val="00755841"/>
    <w:rsid w:val="00756171"/>
    <w:rsid w:val="00756511"/>
    <w:rsid w:val="00756530"/>
    <w:rsid w:val="007577BB"/>
    <w:rsid w:val="00757BD3"/>
    <w:rsid w:val="0076155D"/>
    <w:rsid w:val="00761B5B"/>
    <w:rsid w:val="0076459C"/>
    <w:rsid w:val="007655E2"/>
    <w:rsid w:val="0076565F"/>
    <w:rsid w:val="00766D77"/>
    <w:rsid w:val="00767DF3"/>
    <w:rsid w:val="007709A7"/>
    <w:rsid w:val="007722C6"/>
    <w:rsid w:val="00773676"/>
    <w:rsid w:val="00774A62"/>
    <w:rsid w:val="00775B6D"/>
    <w:rsid w:val="00775D3C"/>
    <w:rsid w:val="00777057"/>
    <w:rsid w:val="00777925"/>
    <w:rsid w:val="00777B51"/>
    <w:rsid w:val="00780118"/>
    <w:rsid w:val="00781441"/>
    <w:rsid w:val="00782563"/>
    <w:rsid w:val="00782DF1"/>
    <w:rsid w:val="0078643E"/>
    <w:rsid w:val="007867ED"/>
    <w:rsid w:val="00786CF9"/>
    <w:rsid w:val="00786E83"/>
    <w:rsid w:val="00787416"/>
    <w:rsid w:val="0078753B"/>
    <w:rsid w:val="0079026D"/>
    <w:rsid w:val="00791B48"/>
    <w:rsid w:val="0079282D"/>
    <w:rsid w:val="0079478B"/>
    <w:rsid w:val="007947CD"/>
    <w:rsid w:val="00796EDD"/>
    <w:rsid w:val="00797243"/>
    <w:rsid w:val="007A0276"/>
    <w:rsid w:val="007A05A0"/>
    <w:rsid w:val="007A0B2F"/>
    <w:rsid w:val="007A0FEE"/>
    <w:rsid w:val="007A1565"/>
    <w:rsid w:val="007A19AB"/>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5C85"/>
    <w:rsid w:val="007B6392"/>
    <w:rsid w:val="007B6F97"/>
    <w:rsid w:val="007B79DE"/>
    <w:rsid w:val="007B7D08"/>
    <w:rsid w:val="007C054F"/>
    <w:rsid w:val="007C0D32"/>
    <w:rsid w:val="007C1ADF"/>
    <w:rsid w:val="007C4179"/>
    <w:rsid w:val="007C482D"/>
    <w:rsid w:val="007C5E74"/>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6FD"/>
    <w:rsid w:val="007E48B0"/>
    <w:rsid w:val="007E4D18"/>
    <w:rsid w:val="007E4DB1"/>
    <w:rsid w:val="007F00C4"/>
    <w:rsid w:val="007F057E"/>
    <w:rsid w:val="007F08E5"/>
    <w:rsid w:val="007F139E"/>
    <w:rsid w:val="007F3193"/>
    <w:rsid w:val="007F352D"/>
    <w:rsid w:val="007F3D45"/>
    <w:rsid w:val="007F5093"/>
    <w:rsid w:val="007F5ABB"/>
    <w:rsid w:val="007F5B79"/>
    <w:rsid w:val="007F6E40"/>
    <w:rsid w:val="00800195"/>
    <w:rsid w:val="00800964"/>
    <w:rsid w:val="0080097A"/>
    <w:rsid w:val="00800AE5"/>
    <w:rsid w:val="00801318"/>
    <w:rsid w:val="0080264D"/>
    <w:rsid w:val="008028F9"/>
    <w:rsid w:val="008037C9"/>
    <w:rsid w:val="00807549"/>
    <w:rsid w:val="00810177"/>
    <w:rsid w:val="008102D7"/>
    <w:rsid w:val="00810D0C"/>
    <w:rsid w:val="0081107A"/>
    <w:rsid w:val="0081135C"/>
    <w:rsid w:val="008122C6"/>
    <w:rsid w:val="00812765"/>
    <w:rsid w:val="00815E97"/>
    <w:rsid w:val="0081646C"/>
    <w:rsid w:val="00816690"/>
    <w:rsid w:val="008178A6"/>
    <w:rsid w:val="008178B3"/>
    <w:rsid w:val="00821257"/>
    <w:rsid w:val="008239AC"/>
    <w:rsid w:val="00823CA8"/>
    <w:rsid w:val="00823D9F"/>
    <w:rsid w:val="0082544B"/>
    <w:rsid w:val="0082578D"/>
    <w:rsid w:val="008259CA"/>
    <w:rsid w:val="00825DD1"/>
    <w:rsid w:val="008301EA"/>
    <w:rsid w:val="00831D49"/>
    <w:rsid w:val="008320AB"/>
    <w:rsid w:val="00833143"/>
    <w:rsid w:val="00833ACF"/>
    <w:rsid w:val="00833C6A"/>
    <w:rsid w:val="00834913"/>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76E"/>
    <w:rsid w:val="008448EF"/>
    <w:rsid w:val="00844956"/>
    <w:rsid w:val="0084592E"/>
    <w:rsid w:val="00845D79"/>
    <w:rsid w:val="0084652E"/>
    <w:rsid w:val="00846A6C"/>
    <w:rsid w:val="00846E67"/>
    <w:rsid w:val="00847427"/>
    <w:rsid w:val="008474D6"/>
    <w:rsid w:val="00847A29"/>
    <w:rsid w:val="008500CD"/>
    <w:rsid w:val="00850BAC"/>
    <w:rsid w:val="008517FA"/>
    <w:rsid w:val="00852195"/>
    <w:rsid w:val="00853154"/>
    <w:rsid w:val="008534CF"/>
    <w:rsid w:val="008554B0"/>
    <w:rsid w:val="0085570A"/>
    <w:rsid w:val="00855A2F"/>
    <w:rsid w:val="00856271"/>
    <w:rsid w:val="00857138"/>
    <w:rsid w:val="00857251"/>
    <w:rsid w:val="0085765B"/>
    <w:rsid w:val="00857749"/>
    <w:rsid w:val="00857B92"/>
    <w:rsid w:val="00857CFE"/>
    <w:rsid w:val="00860D9F"/>
    <w:rsid w:val="008613D2"/>
    <w:rsid w:val="00862ABB"/>
    <w:rsid w:val="0086323E"/>
    <w:rsid w:val="00863361"/>
    <w:rsid w:val="0086352C"/>
    <w:rsid w:val="00863947"/>
    <w:rsid w:val="00863FAF"/>
    <w:rsid w:val="00864CE0"/>
    <w:rsid w:val="00866458"/>
    <w:rsid w:val="008665E3"/>
    <w:rsid w:val="008673B3"/>
    <w:rsid w:val="008676EE"/>
    <w:rsid w:val="00867C06"/>
    <w:rsid w:val="00872005"/>
    <w:rsid w:val="008721A9"/>
    <w:rsid w:val="00872D87"/>
    <w:rsid w:val="00872E66"/>
    <w:rsid w:val="008744F4"/>
    <w:rsid w:val="00874A4F"/>
    <w:rsid w:val="0087539D"/>
    <w:rsid w:val="0087606E"/>
    <w:rsid w:val="008762E9"/>
    <w:rsid w:val="00876A8F"/>
    <w:rsid w:val="00876E00"/>
    <w:rsid w:val="00876E13"/>
    <w:rsid w:val="00876E2C"/>
    <w:rsid w:val="0087785D"/>
    <w:rsid w:val="00881059"/>
    <w:rsid w:val="00883782"/>
    <w:rsid w:val="00883961"/>
    <w:rsid w:val="00884AA6"/>
    <w:rsid w:val="00884C8B"/>
    <w:rsid w:val="008858AC"/>
    <w:rsid w:val="00885D2A"/>
    <w:rsid w:val="00886130"/>
    <w:rsid w:val="00886192"/>
    <w:rsid w:val="008862DE"/>
    <w:rsid w:val="0088661A"/>
    <w:rsid w:val="00887551"/>
    <w:rsid w:val="008903FD"/>
    <w:rsid w:val="00890F86"/>
    <w:rsid w:val="008913C4"/>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A6DDF"/>
    <w:rsid w:val="008B1F96"/>
    <w:rsid w:val="008B268B"/>
    <w:rsid w:val="008B2B58"/>
    <w:rsid w:val="008B30EC"/>
    <w:rsid w:val="008B4A76"/>
    <w:rsid w:val="008B52F5"/>
    <w:rsid w:val="008B5D3A"/>
    <w:rsid w:val="008B643E"/>
    <w:rsid w:val="008B6D40"/>
    <w:rsid w:val="008B6DC7"/>
    <w:rsid w:val="008B6DFF"/>
    <w:rsid w:val="008B7C5D"/>
    <w:rsid w:val="008B7D70"/>
    <w:rsid w:val="008C1303"/>
    <w:rsid w:val="008C13CE"/>
    <w:rsid w:val="008C1BB4"/>
    <w:rsid w:val="008C2FCC"/>
    <w:rsid w:val="008C3F21"/>
    <w:rsid w:val="008C418A"/>
    <w:rsid w:val="008C4881"/>
    <w:rsid w:val="008C4CEF"/>
    <w:rsid w:val="008C514A"/>
    <w:rsid w:val="008C6CC6"/>
    <w:rsid w:val="008C7C6B"/>
    <w:rsid w:val="008C7D12"/>
    <w:rsid w:val="008D04D4"/>
    <w:rsid w:val="008D1CAD"/>
    <w:rsid w:val="008D21D5"/>
    <w:rsid w:val="008D2737"/>
    <w:rsid w:val="008D2F2D"/>
    <w:rsid w:val="008D3541"/>
    <w:rsid w:val="008D4024"/>
    <w:rsid w:val="008D5007"/>
    <w:rsid w:val="008D6C0D"/>
    <w:rsid w:val="008E0812"/>
    <w:rsid w:val="008E19AA"/>
    <w:rsid w:val="008E2139"/>
    <w:rsid w:val="008E2563"/>
    <w:rsid w:val="008E2F73"/>
    <w:rsid w:val="008E31FC"/>
    <w:rsid w:val="008E358F"/>
    <w:rsid w:val="008E35E9"/>
    <w:rsid w:val="008E4371"/>
    <w:rsid w:val="008E4B29"/>
    <w:rsid w:val="008E5EF0"/>
    <w:rsid w:val="008E5F90"/>
    <w:rsid w:val="008E6229"/>
    <w:rsid w:val="008F0B21"/>
    <w:rsid w:val="008F1541"/>
    <w:rsid w:val="008F23A1"/>
    <w:rsid w:val="008F24CD"/>
    <w:rsid w:val="008F2D6A"/>
    <w:rsid w:val="008F3336"/>
    <w:rsid w:val="008F3B2F"/>
    <w:rsid w:val="008F4CC7"/>
    <w:rsid w:val="008F505E"/>
    <w:rsid w:val="008F543A"/>
    <w:rsid w:val="008F700B"/>
    <w:rsid w:val="008F720D"/>
    <w:rsid w:val="009001E7"/>
    <w:rsid w:val="009002E0"/>
    <w:rsid w:val="00900654"/>
    <w:rsid w:val="00900D32"/>
    <w:rsid w:val="00900F2C"/>
    <w:rsid w:val="00901C39"/>
    <w:rsid w:val="00901C90"/>
    <w:rsid w:val="00902404"/>
    <w:rsid w:val="00904075"/>
    <w:rsid w:val="009043FE"/>
    <w:rsid w:val="009102D3"/>
    <w:rsid w:val="00910BBF"/>
    <w:rsid w:val="00910CFB"/>
    <w:rsid w:val="009112FB"/>
    <w:rsid w:val="00911411"/>
    <w:rsid w:val="00911614"/>
    <w:rsid w:val="0091192F"/>
    <w:rsid w:val="00912530"/>
    <w:rsid w:val="009131B3"/>
    <w:rsid w:val="00913B55"/>
    <w:rsid w:val="00913C27"/>
    <w:rsid w:val="00913E58"/>
    <w:rsid w:val="00914C18"/>
    <w:rsid w:val="00914D9A"/>
    <w:rsid w:val="00914DB0"/>
    <w:rsid w:val="00914EBF"/>
    <w:rsid w:val="00915AAF"/>
    <w:rsid w:val="009163E9"/>
    <w:rsid w:val="00916753"/>
    <w:rsid w:val="00916D76"/>
    <w:rsid w:val="009171FB"/>
    <w:rsid w:val="009174C2"/>
    <w:rsid w:val="00917921"/>
    <w:rsid w:val="00920CF0"/>
    <w:rsid w:val="00920D2D"/>
    <w:rsid w:val="009211FF"/>
    <w:rsid w:val="0092131C"/>
    <w:rsid w:val="009214BA"/>
    <w:rsid w:val="009221D6"/>
    <w:rsid w:val="00922384"/>
    <w:rsid w:val="009228CD"/>
    <w:rsid w:val="00922AC8"/>
    <w:rsid w:val="00922B81"/>
    <w:rsid w:val="00923861"/>
    <w:rsid w:val="009239C0"/>
    <w:rsid w:val="00923D6E"/>
    <w:rsid w:val="0092662B"/>
    <w:rsid w:val="00926B3E"/>
    <w:rsid w:val="00927297"/>
    <w:rsid w:val="0092732B"/>
    <w:rsid w:val="0093065A"/>
    <w:rsid w:val="00930FFC"/>
    <w:rsid w:val="0093112C"/>
    <w:rsid w:val="0093132C"/>
    <w:rsid w:val="009339BC"/>
    <w:rsid w:val="00933DE6"/>
    <w:rsid w:val="00934883"/>
    <w:rsid w:val="00934A5C"/>
    <w:rsid w:val="00934C98"/>
    <w:rsid w:val="009355CE"/>
    <w:rsid w:val="009358BE"/>
    <w:rsid w:val="00940114"/>
    <w:rsid w:val="00940298"/>
    <w:rsid w:val="00940BA7"/>
    <w:rsid w:val="00940D56"/>
    <w:rsid w:val="009414E9"/>
    <w:rsid w:val="00941FF5"/>
    <w:rsid w:val="00943123"/>
    <w:rsid w:val="00943BFC"/>
    <w:rsid w:val="00945381"/>
    <w:rsid w:val="00946B39"/>
    <w:rsid w:val="0095012A"/>
    <w:rsid w:val="00951597"/>
    <w:rsid w:val="00951D95"/>
    <w:rsid w:val="009522DD"/>
    <w:rsid w:val="009522E6"/>
    <w:rsid w:val="00952BDE"/>
    <w:rsid w:val="00953018"/>
    <w:rsid w:val="00953BC6"/>
    <w:rsid w:val="00953CC3"/>
    <w:rsid w:val="009548D2"/>
    <w:rsid w:val="00955033"/>
    <w:rsid w:val="009551C5"/>
    <w:rsid w:val="0095564E"/>
    <w:rsid w:val="00956649"/>
    <w:rsid w:val="00956AD8"/>
    <w:rsid w:val="0095754A"/>
    <w:rsid w:val="00957DE6"/>
    <w:rsid w:val="009604FB"/>
    <w:rsid w:val="00960585"/>
    <w:rsid w:val="00961591"/>
    <w:rsid w:val="00961BCB"/>
    <w:rsid w:val="00961C55"/>
    <w:rsid w:val="00961F74"/>
    <w:rsid w:val="00962120"/>
    <w:rsid w:val="00963550"/>
    <w:rsid w:val="00964322"/>
    <w:rsid w:val="009644CD"/>
    <w:rsid w:val="009644D2"/>
    <w:rsid w:val="00964ACB"/>
    <w:rsid w:val="00966B7B"/>
    <w:rsid w:val="00966EFA"/>
    <w:rsid w:val="00967591"/>
    <w:rsid w:val="009675E4"/>
    <w:rsid w:val="00967D9F"/>
    <w:rsid w:val="009700FE"/>
    <w:rsid w:val="00970E59"/>
    <w:rsid w:val="00971274"/>
    <w:rsid w:val="00971F01"/>
    <w:rsid w:val="00971F0E"/>
    <w:rsid w:val="009735B7"/>
    <w:rsid w:val="00974723"/>
    <w:rsid w:val="00975AA5"/>
    <w:rsid w:val="009768B2"/>
    <w:rsid w:val="00976ED0"/>
    <w:rsid w:val="00977618"/>
    <w:rsid w:val="009801F4"/>
    <w:rsid w:val="009816FF"/>
    <w:rsid w:val="0098333A"/>
    <w:rsid w:val="00983636"/>
    <w:rsid w:val="00983719"/>
    <w:rsid w:val="00983EBE"/>
    <w:rsid w:val="0098473D"/>
    <w:rsid w:val="00986557"/>
    <w:rsid w:val="0098680D"/>
    <w:rsid w:val="0098710E"/>
    <w:rsid w:val="00987281"/>
    <w:rsid w:val="0098787F"/>
    <w:rsid w:val="00991958"/>
    <w:rsid w:val="009927C6"/>
    <w:rsid w:val="0099285E"/>
    <w:rsid w:val="00992DD1"/>
    <w:rsid w:val="00992DDF"/>
    <w:rsid w:val="0099490E"/>
    <w:rsid w:val="00994E23"/>
    <w:rsid w:val="0099577E"/>
    <w:rsid w:val="0099610F"/>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C97"/>
    <w:rsid w:val="009B1019"/>
    <w:rsid w:val="009B1738"/>
    <w:rsid w:val="009B17CE"/>
    <w:rsid w:val="009B1BDD"/>
    <w:rsid w:val="009B2160"/>
    <w:rsid w:val="009B23E9"/>
    <w:rsid w:val="009B2A39"/>
    <w:rsid w:val="009B3607"/>
    <w:rsid w:val="009B49F9"/>
    <w:rsid w:val="009B5B5F"/>
    <w:rsid w:val="009B5D28"/>
    <w:rsid w:val="009B5F57"/>
    <w:rsid w:val="009B6C7F"/>
    <w:rsid w:val="009B72BF"/>
    <w:rsid w:val="009B7A8C"/>
    <w:rsid w:val="009B7FFB"/>
    <w:rsid w:val="009C1095"/>
    <w:rsid w:val="009C1C9A"/>
    <w:rsid w:val="009C1EAB"/>
    <w:rsid w:val="009C27CA"/>
    <w:rsid w:val="009C3B9B"/>
    <w:rsid w:val="009C4C1C"/>
    <w:rsid w:val="009C4D89"/>
    <w:rsid w:val="009C5305"/>
    <w:rsid w:val="009C568F"/>
    <w:rsid w:val="009C6339"/>
    <w:rsid w:val="009C725C"/>
    <w:rsid w:val="009C7347"/>
    <w:rsid w:val="009D1C23"/>
    <w:rsid w:val="009D30EE"/>
    <w:rsid w:val="009D50E5"/>
    <w:rsid w:val="009D5F9B"/>
    <w:rsid w:val="009D6027"/>
    <w:rsid w:val="009D745C"/>
    <w:rsid w:val="009E063B"/>
    <w:rsid w:val="009E06F4"/>
    <w:rsid w:val="009E1B3F"/>
    <w:rsid w:val="009E1C6D"/>
    <w:rsid w:val="009E2175"/>
    <w:rsid w:val="009E2DEB"/>
    <w:rsid w:val="009E3401"/>
    <w:rsid w:val="009E3C8A"/>
    <w:rsid w:val="009E46B8"/>
    <w:rsid w:val="009E4CF3"/>
    <w:rsid w:val="009E56B5"/>
    <w:rsid w:val="009E5AA7"/>
    <w:rsid w:val="009F0039"/>
    <w:rsid w:val="009F0AB2"/>
    <w:rsid w:val="009F0B8F"/>
    <w:rsid w:val="009F11BE"/>
    <w:rsid w:val="009F1F6E"/>
    <w:rsid w:val="009F2E98"/>
    <w:rsid w:val="009F355D"/>
    <w:rsid w:val="009F3B58"/>
    <w:rsid w:val="009F4049"/>
    <w:rsid w:val="009F4B3E"/>
    <w:rsid w:val="009F5782"/>
    <w:rsid w:val="009F57BF"/>
    <w:rsid w:val="009F5DB0"/>
    <w:rsid w:val="009F7B42"/>
    <w:rsid w:val="00A009AF"/>
    <w:rsid w:val="00A010C8"/>
    <w:rsid w:val="00A0221A"/>
    <w:rsid w:val="00A02F07"/>
    <w:rsid w:val="00A0402F"/>
    <w:rsid w:val="00A04E73"/>
    <w:rsid w:val="00A0741B"/>
    <w:rsid w:val="00A07A0E"/>
    <w:rsid w:val="00A07B7E"/>
    <w:rsid w:val="00A104B6"/>
    <w:rsid w:val="00A109DB"/>
    <w:rsid w:val="00A11000"/>
    <w:rsid w:val="00A110D4"/>
    <w:rsid w:val="00A11BD5"/>
    <w:rsid w:val="00A11FC7"/>
    <w:rsid w:val="00A12102"/>
    <w:rsid w:val="00A125AF"/>
    <w:rsid w:val="00A12678"/>
    <w:rsid w:val="00A12C8F"/>
    <w:rsid w:val="00A13AA7"/>
    <w:rsid w:val="00A15168"/>
    <w:rsid w:val="00A15B45"/>
    <w:rsid w:val="00A16313"/>
    <w:rsid w:val="00A171DD"/>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4887"/>
    <w:rsid w:val="00A35B9B"/>
    <w:rsid w:val="00A35CEF"/>
    <w:rsid w:val="00A35E09"/>
    <w:rsid w:val="00A365B0"/>
    <w:rsid w:val="00A374E7"/>
    <w:rsid w:val="00A41BA0"/>
    <w:rsid w:val="00A41E83"/>
    <w:rsid w:val="00A42165"/>
    <w:rsid w:val="00A42CCB"/>
    <w:rsid w:val="00A43A67"/>
    <w:rsid w:val="00A43A6C"/>
    <w:rsid w:val="00A4468E"/>
    <w:rsid w:val="00A457F7"/>
    <w:rsid w:val="00A46528"/>
    <w:rsid w:val="00A508EA"/>
    <w:rsid w:val="00A50BE2"/>
    <w:rsid w:val="00A51E86"/>
    <w:rsid w:val="00A51F32"/>
    <w:rsid w:val="00A522F7"/>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29B2"/>
    <w:rsid w:val="00A6357F"/>
    <w:rsid w:val="00A63E8D"/>
    <w:rsid w:val="00A6446E"/>
    <w:rsid w:val="00A65577"/>
    <w:rsid w:val="00A656EC"/>
    <w:rsid w:val="00A65CC5"/>
    <w:rsid w:val="00A65D5A"/>
    <w:rsid w:val="00A66BEF"/>
    <w:rsid w:val="00A66D39"/>
    <w:rsid w:val="00A66DA9"/>
    <w:rsid w:val="00A7014F"/>
    <w:rsid w:val="00A7052E"/>
    <w:rsid w:val="00A70BAB"/>
    <w:rsid w:val="00A71AE8"/>
    <w:rsid w:val="00A7206F"/>
    <w:rsid w:val="00A7242F"/>
    <w:rsid w:val="00A7247B"/>
    <w:rsid w:val="00A7354D"/>
    <w:rsid w:val="00A7369B"/>
    <w:rsid w:val="00A73FD8"/>
    <w:rsid w:val="00A761C5"/>
    <w:rsid w:val="00A763A7"/>
    <w:rsid w:val="00A764E5"/>
    <w:rsid w:val="00A76712"/>
    <w:rsid w:val="00A7705F"/>
    <w:rsid w:val="00A8008F"/>
    <w:rsid w:val="00A80213"/>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2467"/>
    <w:rsid w:val="00A9463A"/>
    <w:rsid w:val="00A94874"/>
    <w:rsid w:val="00A9507D"/>
    <w:rsid w:val="00A953CC"/>
    <w:rsid w:val="00A956DD"/>
    <w:rsid w:val="00A958C8"/>
    <w:rsid w:val="00A96945"/>
    <w:rsid w:val="00AA0197"/>
    <w:rsid w:val="00AA1265"/>
    <w:rsid w:val="00AA19E0"/>
    <w:rsid w:val="00AA19E1"/>
    <w:rsid w:val="00AA2DF0"/>
    <w:rsid w:val="00AA3447"/>
    <w:rsid w:val="00AA3B0E"/>
    <w:rsid w:val="00AA3CA1"/>
    <w:rsid w:val="00AA3CFC"/>
    <w:rsid w:val="00AA4C92"/>
    <w:rsid w:val="00AA517F"/>
    <w:rsid w:val="00AA6BE2"/>
    <w:rsid w:val="00AA6F24"/>
    <w:rsid w:val="00AA7DE6"/>
    <w:rsid w:val="00AB103A"/>
    <w:rsid w:val="00AB180F"/>
    <w:rsid w:val="00AB1815"/>
    <w:rsid w:val="00AB29BF"/>
    <w:rsid w:val="00AB3498"/>
    <w:rsid w:val="00AB47C4"/>
    <w:rsid w:val="00AB6871"/>
    <w:rsid w:val="00AB70D2"/>
    <w:rsid w:val="00AB7A7C"/>
    <w:rsid w:val="00AB7FA9"/>
    <w:rsid w:val="00AC011B"/>
    <w:rsid w:val="00AC089F"/>
    <w:rsid w:val="00AC1497"/>
    <w:rsid w:val="00AC227F"/>
    <w:rsid w:val="00AC33CF"/>
    <w:rsid w:val="00AC367D"/>
    <w:rsid w:val="00AC44E1"/>
    <w:rsid w:val="00AC5726"/>
    <w:rsid w:val="00AC5995"/>
    <w:rsid w:val="00AC63F9"/>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6E2"/>
    <w:rsid w:val="00AE28DE"/>
    <w:rsid w:val="00AE39D2"/>
    <w:rsid w:val="00AE3E9F"/>
    <w:rsid w:val="00AE4226"/>
    <w:rsid w:val="00AE4AB8"/>
    <w:rsid w:val="00AE4B32"/>
    <w:rsid w:val="00AE50B0"/>
    <w:rsid w:val="00AE538C"/>
    <w:rsid w:val="00AE5C67"/>
    <w:rsid w:val="00AE5F74"/>
    <w:rsid w:val="00AE68BE"/>
    <w:rsid w:val="00AE6B42"/>
    <w:rsid w:val="00AE6E4C"/>
    <w:rsid w:val="00AE74A6"/>
    <w:rsid w:val="00AE7F89"/>
    <w:rsid w:val="00AF0439"/>
    <w:rsid w:val="00AF052B"/>
    <w:rsid w:val="00AF3416"/>
    <w:rsid w:val="00AF4293"/>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FC5"/>
    <w:rsid w:val="00B143F1"/>
    <w:rsid w:val="00B1459F"/>
    <w:rsid w:val="00B1504A"/>
    <w:rsid w:val="00B15783"/>
    <w:rsid w:val="00B15C12"/>
    <w:rsid w:val="00B1654B"/>
    <w:rsid w:val="00B16EB6"/>
    <w:rsid w:val="00B17F32"/>
    <w:rsid w:val="00B20232"/>
    <w:rsid w:val="00B20EA0"/>
    <w:rsid w:val="00B21227"/>
    <w:rsid w:val="00B2398F"/>
    <w:rsid w:val="00B23C17"/>
    <w:rsid w:val="00B241B7"/>
    <w:rsid w:val="00B245BD"/>
    <w:rsid w:val="00B24F46"/>
    <w:rsid w:val="00B25239"/>
    <w:rsid w:val="00B267E7"/>
    <w:rsid w:val="00B2743F"/>
    <w:rsid w:val="00B315A9"/>
    <w:rsid w:val="00B3258A"/>
    <w:rsid w:val="00B32808"/>
    <w:rsid w:val="00B3310B"/>
    <w:rsid w:val="00B33D0A"/>
    <w:rsid w:val="00B34779"/>
    <w:rsid w:val="00B34D00"/>
    <w:rsid w:val="00B34E14"/>
    <w:rsid w:val="00B35C7D"/>
    <w:rsid w:val="00B3683F"/>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3653"/>
    <w:rsid w:val="00B541F6"/>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94B"/>
    <w:rsid w:val="00B65C59"/>
    <w:rsid w:val="00B65F08"/>
    <w:rsid w:val="00B666D8"/>
    <w:rsid w:val="00B67FAB"/>
    <w:rsid w:val="00B7045D"/>
    <w:rsid w:val="00B71506"/>
    <w:rsid w:val="00B7244F"/>
    <w:rsid w:val="00B737E1"/>
    <w:rsid w:val="00B74339"/>
    <w:rsid w:val="00B7647A"/>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6F0C"/>
    <w:rsid w:val="00B872BE"/>
    <w:rsid w:val="00B87E35"/>
    <w:rsid w:val="00B9139E"/>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70E"/>
    <w:rsid w:val="00BA0C88"/>
    <w:rsid w:val="00BA12CE"/>
    <w:rsid w:val="00BA20C1"/>
    <w:rsid w:val="00BA398B"/>
    <w:rsid w:val="00BA4A6C"/>
    <w:rsid w:val="00BA4F70"/>
    <w:rsid w:val="00BA5ACE"/>
    <w:rsid w:val="00BA678A"/>
    <w:rsid w:val="00BA6A67"/>
    <w:rsid w:val="00BA77AD"/>
    <w:rsid w:val="00BA7ADF"/>
    <w:rsid w:val="00BB0889"/>
    <w:rsid w:val="00BB0FD6"/>
    <w:rsid w:val="00BB1911"/>
    <w:rsid w:val="00BB19B3"/>
    <w:rsid w:val="00BB1C76"/>
    <w:rsid w:val="00BB269A"/>
    <w:rsid w:val="00BB2B4B"/>
    <w:rsid w:val="00BB4AD8"/>
    <w:rsid w:val="00BB50A2"/>
    <w:rsid w:val="00BB51D4"/>
    <w:rsid w:val="00BB578C"/>
    <w:rsid w:val="00BB5EE9"/>
    <w:rsid w:val="00BB6030"/>
    <w:rsid w:val="00BB6212"/>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3A24"/>
    <w:rsid w:val="00BD444B"/>
    <w:rsid w:val="00BD46E9"/>
    <w:rsid w:val="00BD4843"/>
    <w:rsid w:val="00BD4853"/>
    <w:rsid w:val="00BD52F5"/>
    <w:rsid w:val="00BD66CB"/>
    <w:rsid w:val="00BD6F82"/>
    <w:rsid w:val="00BD74F4"/>
    <w:rsid w:val="00BD7773"/>
    <w:rsid w:val="00BE03A2"/>
    <w:rsid w:val="00BE0F8F"/>
    <w:rsid w:val="00BE1186"/>
    <w:rsid w:val="00BE134E"/>
    <w:rsid w:val="00BE2487"/>
    <w:rsid w:val="00BE2718"/>
    <w:rsid w:val="00BE2BB0"/>
    <w:rsid w:val="00BE3702"/>
    <w:rsid w:val="00BE4426"/>
    <w:rsid w:val="00BE4433"/>
    <w:rsid w:val="00BE4E9E"/>
    <w:rsid w:val="00BE597E"/>
    <w:rsid w:val="00BE5E9A"/>
    <w:rsid w:val="00BE5F0A"/>
    <w:rsid w:val="00BE60F3"/>
    <w:rsid w:val="00BE65C8"/>
    <w:rsid w:val="00BE678A"/>
    <w:rsid w:val="00BE6E8B"/>
    <w:rsid w:val="00BE77CE"/>
    <w:rsid w:val="00BE7D36"/>
    <w:rsid w:val="00BF068C"/>
    <w:rsid w:val="00BF0B38"/>
    <w:rsid w:val="00BF230C"/>
    <w:rsid w:val="00BF27FA"/>
    <w:rsid w:val="00BF2BC9"/>
    <w:rsid w:val="00BF30BD"/>
    <w:rsid w:val="00BF3431"/>
    <w:rsid w:val="00BF4663"/>
    <w:rsid w:val="00BF61B8"/>
    <w:rsid w:val="00BF6219"/>
    <w:rsid w:val="00BF68D5"/>
    <w:rsid w:val="00BF6C9E"/>
    <w:rsid w:val="00BF7E74"/>
    <w:rsid w:val="00C00683"/>
    <w:rsid w:val="00C011AF"/>
    <w:rsid w:val="00C01786"/>
    <w:rsid w:val="00C01AA7"/>
    <w:rsid w:val="00C01D07"/>
    <w:rsid w:val="00C02B2F"/>
    <w:rsid w:val="00C02DC1"/>
    <w:rsid w:val="00C031D0"/>
    <w:rsid w:val="00C03315"/>
    <w:rsid w:val="00C033A7"/>
    <w:rsid w:val="00C03F39"/>
    <w:rsid w:val="00C05467"/>
    <w:rsid w:val="00C07B4C"/>
    <w:rsid w:val="00C1147F"/>
    <w:rsid w:val="00C115DB"/>
    <w:rsid w:val="00C11D92"/>
    <w:rsid w:val="00C13A44"/>
    <w:rsid w:val="00C13E07"/>
    <w:rsid w:val="00C16D5D"/>
    <w:rsid w:val="00C17962"/>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39E9"/>
    <w:rsid w:val="00C34A7A"/>
    <w:rsid w:val="00C358D7"/>
    <w:rsid w:val="00C36B8C"/>
    <w:rsid w:val="00C36C9D"/>
    <w:rsid w:val="00C36D42"/>
    <w:rsid w:val="00C37063"/>
    <w:rsid w:val="00C42CF7"/>
    <w:rsid w:val="00C439BD"/>
    <w:rsid w:val="00C43C48"/>
    <w:rsid w:val="00C44C2D"/>
    <w:rsid w:val="00C44F4D"/>
    <w:rsid w:val="00C45F60"/>
    <w:rsid w:val="00C47261"/>
    <w:rsid w:val="00C4733D"/>
    <w:rsid w:val="00C474F1"/>
    <w:rsid w:val="00C5035F"/>
    <w:rsid w:val="00C50A48"/>
    <w:rsid w:val="00C50D35"/>
    <w:rsid w:val="00C5305A"/>
    <w:rsid w:val="00C530F1"/>
    <w:rsid w:val="00C533F2"/>
    <w:rsid w:val="00C53875"/>
    <w:rsid w:val="00C53EDD"/>
    <w:rsid w:val="00C5600D"/>
    <w:rsid w:val="00C56FB5"/>
    <w:rsid w:val="00C576C5"/>
    <w:rsid w:val="00C604CC"/>
    <w:rsid w:val="00C6165C"/>
    <w:rsid w:val="00C61ABF"/>
    <w:rsid w:val="00C61ECF"/>
    <w:rsid w:val="00C62705"/>
    <w:rsid w:val="00C6324E"/>
    <w:rsid w:val="00C63F05"/>
    <w:rsid w:val="00C647BB"/>
    <w:rsid w:val="00C66529"/>
    <w:rsid w:val="00C66559"/>
    <w:rsid w:val="00C666CD"/>
    <w:rsid w:val="00C66707"/>
    <w:rsid w:val="00C70051"/>
    <w:rsid w:val="00C7054E"/>
    <w:rsid w:val="00C71625"/>
    <w:rsid w:val="00C71DDB"/>
    <w:rsid w:val="00C720C8"/>
    <w:rsid w:val="00C72C32"/>
    <w:rsid w:val="00C739C8"/>
    <w:rsid w:val="00C74395"/>
    <w:rsid w:val="00C760FC"/>
    <w:rsid w:val="00C76603"/>
    <w:rsid w:val="00C76CB2"/>
    <w:rsid w:val="00C76FA8"/>
    <w:rsid w:val="00C779CD"/>
    <w:rsid w:val="00C77CFF"/>
    <w:rsid w:val="00C77D3E"/>
    <w:rsid w:val="00C77E6C"/>
    <w:rsid w:val="00C803E2"/>
    <w:rsid w:val="00C8045B"/>
    <w:rsid w:val="00C80D20"/>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8A9"/>
    <w:rsid w:val="00C92CD6"/>
    <w:rsid w:val="00C93477"/>
    <w:rsid w:val="00C93A3C"/>
    <w:rsid w:val="00C9415F"/>
    <w:rsid w:val="00C967D1"/>
    <w:rsid w:val="00C96ACD"/>
    <w:rsid w:val="00C9700C"/>
    <w:rsid w:val="00C97773"/>
    <w:rsid w:val="00CA0C64"/>
    <w:rsid w:val="00CA0F91"/>
    <w:rsid w:val="00CA1188"/>
    <w:rsid w:val="00CA1A56"/>
    <w:rsid w:val="00CA254A"/>
    <w:rsid w:val="00CA31BF"/>
    <w:rsid w:val="00CA35AD"/>
    <w:rsid w:val="00CA391A"/>
    <w:rsid w:val="00CA4581"/>
    <w:rsid w:val="00CA5429"/>
    <w:rsid w:val="00CA5555"/>
    <w:rsid w:val="00CA5F10"/>
    <w:rsid w:val="00CA612C"/>
    <w:rsid w:val="00CA6A55"/>
    <w:rsid w:val="00CB18B8"/>
    <w:rsid w:val="00CB1BCC"/>
    <w:rsid w:val="00CB23FE"/>
    <w:rsid w:val="00CB2588"/>
    <w:rsid w:val="00CB2671"/>
    <w:rsid w:val="00CB2731"/>
    <w:rsid w:val="00CB3DF5"/>
    <w:rsid w:val="00CB447E"/>
    <w:rsid w:val="00CB4BA8"/>
    <w:rsid w:val="00CB53F1"/>
    <w:rsid w:val="00CB5C9E"/>
    <w:rsid w:val="00CB6BB7"/>
    <w:rsid w:val="00CB6D71"/>
    <w:rsid w:val="00CB7651"/>
    <w:rsid w:val="00CB779F"/>
    <w:rsid w:val="00CC03DD"/>
    <w:rsid w:val="00CC0F0B"/>
    <w:rsid w:val="00CC103A"/>
    <w:rsid w:val="00CC142B"/>
    <w:rsid w:val="00CC1737"/>
    <w:rsid w:val="00CC201C"/>
    <w:rsid w:val="00CC2154"/>
    <w:rsid w:val="00CC478C"/>
    <w:rsid w:val="00CC4F74"/>
    <w:rsid w:val="00CC570F"/>
    <w:rsid w:val="00CC6153"/>
    <w:rsid w:val="00CC65EA"/>
    <w:rsid w:val="00CC6815"/>
    <w:rsid w:val="00CC7901"/>
    <w:rsid w:val="00CD012E"/>
    <w:rsid w:val="00CD0C9D"/>
    <w:rsid w:val="00CD0F2C"/>
    <w:rsid w:val="00CD1BA1"/>
    <w:rsid w:val="00CD1CBB"/>
    <w:rsid w:val="00CD1D85"/>
    <w:rsid w:val="00CD3477"/>
    <w:rsid w:val="00CD5090"/>
    <w:rsid w:val="00CD6184"/>
    <w:rsid w:val="00CD7CDB"/>
    <w:rsid w:val="00CE08A3"/>
    <w:rsid w:val="00CE1760"/>
    <w:rsid w:val="00CE215E"/>
    <w:rsid w:val="00CE2221"/>
    <w:rsid w:val="00CE2ADF"/>
    <w:rsid w:val="00CE373A"/>
    <w:rsid w:val="00CE51DE"/>
    <w:rsid w:val="00CE6757"/>
    <w:rsid w:val="00CE6CC4"/>
    <w:rsid w:val="00CE7597"/>
    <w:rsid w:val="00CF0FF6"/>
    <w:rsid w:val="00CF2308"/>
    <w:rsid w:val="00CF2BE6"/>
    <w:rsid w:val="00CF3698"/>
    <w:rsid w:val="00CF3719"/>
    <w:rsid w:val="00CF43F5"/>
    <w:rsid w:val="00CF4807"/>
    <w:rsid w:val="00CF594E"/>
    <w:rsid w:val="00CF634E"/>
    <w:rsid w:val="00CF748C"/>
    <w:rsid w:val="00CF756A"/>
    <w:rsid w:val="00CF7671"/>
    <w:rsid w:val="00CF7A31"/>
    <w:rsid w:val="00CF7F46"/>
    <w:rsid w:val="00D00589"/>
    <w:rsid w:val="00D01A16"/>
    <w:rsid w:val="00D025F8"/>
    <w:rsid w:val="00D0327F"/>
    <w:rsid w:val="00D03A92"/>
    <w:rsid w:val="00D03C16"/>
    <w:rsid w:val="00D04BD0"/>
    <w:rsid w:val="00D051FC"/>
    <w:rsid w:val="00D053CE"/>
    <w:rsid w:val="00D05566"/>
    <w:rsid w:val="00D05B53"/>
    <w:rsid w:val="00D06E8F"/>
    <w:rsid w:val="00D071E6"/>
    <w:rsid w:val="00D0732E"/>
    <w:rsid w:val="00D075E7"/>
    <w:rsid w:val="00D079BE"/>
    <w:rsid w:val="00D07C94"/>
    <w:rsid w:val="00D11612"/>
    <w:rsid w:val="00D11743"/>
    <w:rsid w:val="00D131BB"/>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30306"/>
    <w:rsid w:val="00D31637"/>
    <w:rsid w:val="00D329B3"/>
    <w:rsid w:val="00D33712"/>
    <w:rsid w:val="00D34D91"/>
    <w:rsid w:val="00D40265"/>
    <w:rsid w:val="00D40F6A"/>
    <w:rsid w:val="00D4159D"/>
    <w:rsid w:val="00D4230A"/>
    <w:rsid w:val="00D4360B"/>
    <w:rsid w:val="00D451A4"/>
    <w:rsid w:val="00D4704A"/>
    <w:rsid w:val="00D4751E"/>
    <w:rsid w:val="00D47665"/>
    <w:rsid w:val="00D502FB"/>
    <w:rsid w:val="00D51685"/>
    <w:rsid w:val="00D5381F"/>
    <w:rsid w:val="00D538E4"/>
    <w:rsid w:val="00D5503F"/>
    <w:rsid w:val="00D551FF"/>
    <w:rsid w:val="00D555C3"/>
    <w:rsid w:val="00D55C85"/>
    <w:rsid w:val="00D55E6C"/>
    <w:rsid w:val="00D5655A"/>
    <w:rsid w:val="00D60C7E"/>
    <w:rsid w:val="00D61910"/>
    <w:rsid w:val="00D633D4"/>
    <w:rsid w:val="00D64CF8"/>
    <w:rsid w:val="00D65862"/>
    <w:rsid w:val="00D66434"/>
    <w:rsid w:val="00D6680B"/>
    <w:rsid w:val="00D6751A"/>
    <w:rsid w:val="00D675DA"/>
    <w:rsid w:val="00D67FED"/>
    <w:rsid w:val="00D705E4"/>
    <w:rsid w:val="00D70A69"/>
    <w:rsid w:val="00D70BB4"/>
    <w:rsid w:val="00D7143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C8A"/>
    <w:rsid w:val="00D84C28"/>
    <w:rsid w:val="00D8571D"/>
    <w:rsid w:val="00D858A5"/>
    <w:rsid w:val="00D863DA"/>
    <w:rsid w:val="00D86F5C"/>
    <w:rsid w:val="00D9011A"/>
    <w:rsid w:val="00D901F0"/>
    <w:rsid w:val="00D9037C"/>
    <w:rsid w:val="00D90403"/>
    <w:rsid w:val="00D91D33"/>
    <w:rsid w:val="00D92D7F"/>
    <w:rsid w:val="00D934D8"/>
    <w:rsid w:val="00D93BA8"/>
    <w:rsid w:val="00D94758"/>
    <w:rsid w:val="00D97680"/>
    <w:rsid w:val="00DA007F"/>
    <w:rsid w:val="00DA05EF"/>
    <w:rsid w:val="00DA0ADA"/>
    <w:rsid w:val="00DA1305"/>
    <w:rsid w:val="00DA1CB3"/>
    <w:rsid w:val="00DA1E3A"/>
    <w:rsid w:val="00DA3009"/>
    <w:rsid w:val="00DA3C5A"/>
    <w:rsid w:val="00DA4361"/>
    <w:rsid w:val="00DA5DB5"/>
    <w:rsid w:val="00DA5DC3"/>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AAB"/>
    <w:rsid w:val="00DC4204"/>
    <w:rsid w:val="00DC4B77"/>
    <w:rsid w:val="00DC55BF"/>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AB0"/>
    <w:rsid w:val="00DE3739"/>
    <w:rsid w:val="00DE3DDA"/>
    <w:rsid w:val="00DE4F0C"/>
    <w:rsid w:val="00DE5A51"/>
    <w:rsid w:val="00DE626B"/>
    <w:rsid w:val="00DE7D0C"/>
    <w:rsid w:val="00DF0376"/>
    <w:rsid w:val="00DF1B2B"/>
    <w:rsid w:val="00DF1D78"/>
    <w:rsid w:val="00DF2161"/>
    <w:rsid w:val="00DF227A"/>
    <w:rsid w:val="00DF2554"/>
    <w:rsid w:val="00DF2BE6"/>
    <w:rsid w:val="00DF35A6"/>
    <w:rsid w:val="00DF53DD"/>
    <w:rsid w:val="00DF56D8"/>
    <w:rsid w:val="00DF5A0B"/>
    <w:rsid w:val="00DF70CC"/>
    <w:rsid w:val="00DF72E6"/>
    <w:rsid w:val="00DF72FC"/>
    <w:rsid w:val="00DF739F"/>
    <w:rsid w:val="00DF7570"/>
    <w:rsid w:val="00E00440"/>
    <w:rsid w:val="00E00514"/>
    <w:rsid w:val="00E009FE"/>
    <w:rsid w:val="00E00AC3"/>
    <w:rsid w:val="00E02638"/>
    <w:rsid w:val="00E02CBC"/>
    <w:rsid w:val="00E037A6"/>
    <w:rsid w:val="00E0575C"/>
    <w:rsid w:val="00E063B4"/>
    <w:rsid w:val="00E072B1"/>
    <w:rsid w:val="00E072E5"/>
    <w:rsid w:val="00E078E1"/>
    <w:rsid w:val="00E102D7"/>
    <w:rsid w:val="00E10712"/>
    <w:rsid w:val="00E11D7D"/>
    <w:rsid w:val="00E12520"/>
    <w:rsid w:val="00E12783"/>
    <w:rsid w:val="00E12F56"/>
    <w:rsid w:val="00E13971"/>
    <w:rsid w:val="00E13EAC"/>
    <w:rsid w:val="00E14A45"/>
    <w:rsid w:val="00E17C01"/>
    <w:rsid w:val="00E21068"/>
    <w:rsid w:val="00E214D4"/>
    <w:rsid w:val="00E23CA0"/>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6244"/>
    <w:rsid w:val="00E373CD"/>
    <w:rsid w:val="00E41CE1"/>
    <w:rsid w:val="00E42ECF"/>
    <w:rsid w:val="00E42F50"/>
    <w:rsid w:val="00E43F97"/>
    <w:rsid w:val="00E44D59"/>
    <w:rsid w:val="00E455B5"/>
    <w:rsid w:val="00E45B19"/>
    <w:rsid w:val="00E467AF"/>
    <w:rsid w:val="00E50128"/>
    <w:rsid w:val="00E50531"/>
    <w:rsid w:val="00E517C4"/>
    <w:rsid w:val="00E5226F"/>
    <w:rsid w:val="00E522E9"/>
    <w:rsid w:val="00E52A7F"/>
    <w:rsid w:val="00E52EBA"/>
    <w:rsid w:val="00E53523"/>
    <w:rsid w:val="00E5541F"/>
    <w:rsid w:val="00E554E7"/>
    <w:rsid w:val="00E56C87"/>
    <w:rsid w:val="00E60037"/>
    <w:rsid w:val="00E60873"/>
    <w:rsid w:val="00E60C04"/>
    <w:rsid w:val="00E62BE8"/>
    <w:rsid w:val="00E634B1"/>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2FA"/>
    <w:rsid w:val="00E8043C"/>
    <w:rsid w:val="00E80D8B"/>
    <w:rsid w:val="00E82669"/>
    <w:rsid w:val="00E82ABF"/>
    <w:rsid w:val="00E82B04"/>
    <w:rsid w:val="00E83074"/>
    <w:rsid w:val="00E832AD"/>
    <w:rsid w:val="00E83348"/>
    <w:rsid w:val="00E833CD"/>
    <w:rsid w:val="00E8372B"/>
    <w:rsid w:val="00E83F7E"/>
    <w:rsid w:val="00E84148"/>
    <w:rsid w:val="00E8524A"/>
    <w:rsid w:val="00E85694"/>
    <w:rsid w:val="00E85A4F"/>
    <w:rsid w:val="00E870EA"/>
    <w:rsid w:val="00E91415"/>
    <w:rsid w:val="00E917B6"/>
    <w:rsid w:val="00E91F16"/>
    <w:rsid w:val="00E92048"/>
    <w:rsid w:val="00E9333F"/>
    <w:rsid w:val="00E93FAD"/>
    <w:rsid w:val="00E9414A"/>
    <w:rsid w:val="00E943A9"/>
    <w:rsid w:val="00E94FAD"/>
    <w:rsid w:val="00E950C5"/>
    <w:rsid w:val="00E969E2"/>
    <w:rsid w:val="00E96EC0"/>
    <w:rsid w:val="00EA0531"/>
    <w:rsid w:val="00EA058F"/>
    <w:rsid w:val="00EA0C26"/>
    <w:rsid w:val="00EA10E9"/>
    <w:rsid w:val="00EA2F0F"/>
    <w:rsid w:val="00EA46EA"/>
    <w:rsid w:val="00EA6039"/>
    <w:rsid w:val="00EA6342"/>
    <w:rsid w:val="00EB0368"/>
    <w:rsid w:val="00EB1244"/>
    <w:rsid w:val="00EB2787"/>
    <w:rsid w:val="00EB4576"/>
    <w:rsid w:val="00EB50CC"/>
    <w:rsid w:val="00EB53E7"/>
    <w:rsid w:val="00EB57C7"/>
    <w:rsid w:val="00EB5DB7"/>
    <w:rsid w:val="00EB68E9"/>
    <w:rsid w:val="00EB72B8"/>
    <w:rsid w:val="00EB7591"/>
    <w:rsid w:val="00EB79B7"/>
    <w:rsid w:val="00EC04F2"/>
    <w:rsid w:val="00EC0D53"/>
    <w:rsid w:val="00EC14F0"/>
    <w:rsid w:val="00EC2DD2"/>
    <w:rsid w:val="00EC3F7B"/>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4BD1"/>
    <w:rsid w:val="00ED4C54"/>
    <w:rsid w:val="00ED4CB8"/>
    <w:rsid w:val="00ED562E"/>
    <w:rsid w:val="00ED6458"/>
    <w:rsid w:val="00EE10F2"/>
    <w:rsid w:val="00EE16D1"/>
    <w:rsid w:val="00EE16FE"/>
    <w:rsid w:val="00EE1CE1"/>
    <w:rsid w:val="00EE25B4"/>
    <w:rsid w:val="00EE2929"/>
    <w:rsid w:val="00EE3031"/>
    <w:rsid w:val="00EE43AF"/>
    <w:rsid w:val="00EE48D0"/>
    <w:rsid w:val="00EE5694"/>
    <w:rsid w:val="00EE594E"/>
    <w:rsid w:val="00EE5C4A"/>
    <w:rsid w:val="00EE65DA"/>
    <w:rsid w:val="00EE6C94"/>
    <w:rsid w:val="00EE6E2F"/>
    <w:rsid w:val="00EE784C"/>
    <w:rsid w:val="00EE7851"/>
    <w:rsid w:val="00EE7D7C"/>
    <w:rsid w:val="00EF0760"/>
    <w:rsid w:val="00EF0E4C"/>
    <w:rsid w:val="00EF1F22"/>
    <w:rsid w:val="00EF2776"/>
    <w:rsid w:val="00EF2B8C"/>
    <w:rsid w:val="00EF320B"/>
    <w:rsid w:val="00EF3E8A"/>
    <w:rsid w:val="00EF5010"/>
    <w:rsid w:val="00EF552C"/>
    <w:rsid w:val="00EF5AF8"/>
    <w:rsid w:val="00EF6F2B"/>
    <w:rsid w:val="00EF73C9"/>
    <w:rsid w:val="00EF746F"/>
    <w:rsid w:val="00EF7B37"/>
    <w:rsid w:val="00F0091E"/>
    <w:rsid w:val="00F00A61"/>
    <w:rsid w:val="00F01903"/>
    <w:rsid w:val="00F01D15"/>
    <w:rsid w:val="00F01F9C"/>
    <w:rsid w:val="00F02F17"/>
    <w:rsid w:val="00F03618"/>
    <w:rsid w:val="00F037BC"/>
    <w:rsid w:val="00F04017"/>
    <w:rsid w:val="00F04116"/>
    <w:rsid w:val="00F04336"/>
    <w:rsid w:val="00F04664"/>
    <w:rsid w:val="00F04F02"/>
    <w:rsid w:val="00F05A2F"/>
    <w:rsid w:val="00F07D66"/>
    <w:rsid w:val="00F1013C"/>
    <w:rsid w:val="00F102EB"/>
    <w:rsid w:val="00F113B8"/>
    <w:rsid w:val="00F13B12"/>
    <w:rsid w:val="00F14024"/>
    <w:rsid w:val="00F14F7E"/>
    <w:rsid w:val="00F15E39"/>
    <w:rsid w:val="00F1668C"/>
    <w:rsid w:val="00F167F1"/>
    <w:rsid w:val="00F171EC"/>
    <w:rsid w:val="00F178D2"/>
    <w:rsid w:val="00F20C96"/>
    <w:rsid w:val="00F2127C"/>
    <w:rsid w:val="00F217EC"/>
    <w:rsid w:val="00F21C3E"/>
    <w:rsid w:val="00F21D96"/>
    <w:rsid w:val="00F222AD"/>
    <w:rsid w:val="00F231A3"/>
    <w:rsid w:val="00F2471F"/>
    <w:rsid w:val="00F24D5B"/>
    <w:rsid w:val="00F25731"/>
    <w:rsid w:val="00F25A59"/>
    <w:rsid w:val="00F264AC"/>
    <w:rsid w:val="00F270A9"/>
    <w:rsid w:val="00F27D28"/>
    <w:rsid w:val="00F30E3D"/>
    <w:rsid w:val="00F31C22"/>
    <w:rsid w:val="00F32352"/>
    <w:rsid w:val="00F32397"/>
    <w:rsid w:val="00F32CD1"/>
    <w:rsid w:val="00F32FF0"/>
    <w:rsid w:val="00F330A1"/>
    <w:rsid w:val="00F3330E"/>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5E41"/>
    <w:rsid w:val="00F47080"/>
    <w:rsid w:val="00F475DD"/>
    <w:rsid w:val="00F47F37"/>
    <w:rsid w:val="00F5014C"/>
    <w:rsid w:val="00F50839"/>
    <w:rsid w:val="00F50BC9"/>
    <w:rsid w:val="00F51BB6"/>
    <w:rsid w:val="00F52FF2"/>
    <w:rsid w:val="00F53678"/>
    <w:rsid w:val="00F53D98"/>
    <w:rsid w:val="00F542AB"/>
    <w:rsid w:val="00F55517"/>
    <w:rsid w:val="00F56185"/>
    <w:rsid w:val="00F56AFD"/>
    <w:rsid w:val="00F56E62"/>
    <w:rsid w:val="00F571FA"/>
    <w:rsid w:val="00F60436"/>
    <w:rsid w:val="00F60E3E"/>
    <w:rsid w:val="00F61568"/>
    <w:rsid w:val="00F617C7"/>
    <w:rsid w:val="00F633D9"/>
    <w:rsid w:val="00F63F88"/>
    <w:rsid w:val="00F64046"/>
    <w:rsid w:val="00F64095"/>
    <w:rsid w:val="00F64D9C"/>
    <w:rsid w:val="00F65B5C"/>
    <w:rsid w:val="00F66086"/>
    <w:rsid w:val="00F66D79"/>
    <w:rsid w:val="00F66E06"/>
    <w:rsid w:val="00F67C20"/>
    <w:rsid w:val="00F67C6C"/>
    <w:rsid w:val="00F70154"/>
    <w:rsid w:val="00F7021C"/>
    <w:rsid w:val="00F7033D"/>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131C"/>
    <w:rsid w:val="00F81434"/>
    <w:rsid w:val="00F815E8"/>
    <w:rsid w:val="00F8163E"/>
    <w:rsid w:val="00F81B74"/>
    <w:rsid w:val="00F81C16"/>
    <w:rsid w:val="00F82304"/>
    <w:rsid w:val="00F829DF"/>
    <w:rsid w:val="00F8439D"/>
    <w:rsid w:val="00F845E1"/>
    <w:rsid w:val="00F853AD"/>
    <w:rsid w:val="00F86F0C"/>
    <w:rsid w:val="00F875CC"/>
    <w:rsid w:val="00F87ACE"/>
    <w:rsid w:val="00F904A5"/>
    <w:rsid w:val="00F915AF"/>
    <w:rsid w:val="00F918FF"/>
    <w:rsid w:val="00F9228E"/>
    <w:rsid w:val="00F928F6"/>
    <w:rsid w:val="00F929C2"/>
    <w:rsid w:val="00F92D39"/>
    <w:rsid w:val="00F92D3D"/>
    <w:rsid w:val="00F940D7"/>
    <w:rsid w:val="00F94A2B"/>
    <w:rsid w:val="00F95937"/>
    <w:rsid w:val="00F95A2B"/>
    <w:rsid w:val="00F95A82"/>
    <w:rsid w:val="00FA09EA"/>
    <w:rsid w:val="00FA09F2"/>
    <w:rsid w:val="00FA0EFE"/>
    <w:rsid w:val="00FA16CD"/>
    <w:rsid w:val="00FA24F5"/>
    <w:rsid w:val="00FA2B66"/>
    <w:rsid w:val="00FA2E31"/>
    <w:rsid w:val="00FA3292"/>
    <w:rsid w:val="00FA35DE"/>
    <w:rsid w:val="00FA4028"/>
    <w:rsid w:val="00FA4BD6"/>
    <w:rsid w:val="00FA58E7"/>
    <w:rsid w:val="00FA5B8F"/>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6185"/>
    <w:rsid w:val="00FC66BC"/>
    <w:rsid w:val="00FC6D32"/>
    <w:rsid w:val="00FC727F"/>
    <w:rsid w:val="00FC7F0D"/>
    <w:rsid w:val="00FD052C"/>
    <w:rsid w:val="00FD1D2E"/>
    <w:rsid w:val="00FD2077"/>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887F0"/>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3B57CB"/>
    <w:pPr>
      <w:keepNext/>
      <w:keepLines/>
      <w:spacing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3B57CB"/>
    <w:rPr>
      <w:rFonts w:eastAsiaTheme="minorEastAsia"/>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Acts%209:1-Acts%209:22,%20Acts%2022:3-Acts%2022:16,%20Acts%2026:9-Acts%2026: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63" Type="http://schemas.openxmlformats.org/officeDocument/2006/relationships/hyperlink" Target="http://www.biblegateway.com/passage/?search=Acts%207:59&amp;version=NASB" TargetMode="External"/><Relationship Id="rId68" Type="http://schemas.openxmlformats.org/officeDocument/2006/relationships/hyperlink" Target="http://www.biblegateway.com/passage/?search=Gal.1:15-16;Joshua%201:8;Acts%209:1-18&amp;version=NASB" TargetMode="External"/><Relationship Id="rId84" Type="http://schemas.microsoft.com/office/2007/relationships/diagramDrawing" Target="diagrams/drawing1.xml"/><Relationship Id="rId89" Type="http://schemas.openxmlformats.org/officeDocument/2006/relationships/hyperlink" Target="http://www.biblegateway.com/passage/?search=Isa%206:10,%20Ps%20119:70,%20Zech%207:11,%20Luke%2019:42,%20John%208:43-John%208:44,%202Tim%204:4,%20Heb%205:11&amp;version=NASB" TargetMode="External"/><Relationship Id="rId1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en%2014:15,%202Cor%2011:32,%20Gal%201:17&amp;version=NASB" TargetMode="External"/><Relationship Id="rId107" Type="http://schemas.openxmlformats.org/officeDocument/2006/relationships/hyperlink" Target="http://classic.net.bible.org/bible.php?book=Psa&amp;chapter=45" TargetMode="External"/><Relationship Id="rId11" Type="http://schemas.openxmlformats.org/officeDocument/2006/relationships/hyperlink" Target="http://classic.net.bible.org/bible.php?book=Joh&amp;chapter=15" TargetMode="External"/><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9:16&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Gen%2014:15,%202Cor%2011:32,%20Gal%201:17&amp;version=NASB" TargetMode="External"/><Relationship Id="rId53" Type="http://schemas.openxmlformats.org/officeDocument/2006/relationships/hyperlink" Target="http://www.biblegateway.com/passage/?search=Acts%209:30,%20Acts%2011:25,%20Acts%2021:39,%20Acts%2022:3&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image" Target="media/image5.png"/><Relationship Id="rId87" Type="http://schemas.openxmlformats.org/officeDocument/2006/relationships/hyperlink" Target="https://net.bible.org/" TargetMode="External"/><Relationship Id="rId102" Type="http://schemas.openxmlformats.org/officeDocument/2006/relationships/hyperlink" Target="http://classic.net.bible.org/verse.php?book=Luk&amp;chapter=4&amp;verse=19" TargetMode="External"/><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www.biblegateway.com/passage/?search=Acts%209:2,%20Acts%209:21&amp;version=NASB" TargetMode="External"/><Relationship Id="rId82" Type="http://schemas.openxmlformats.org/officeDocument/2006/relationships/diagramQuickStyle" Target="diagrams/quickStyle1.xml"/><Relationship Id="rId90" Type="http://schemas.openxmlformats.org/officeDocument/2006/relationships/hyperlink" Target="http://www.biblegateway.com/passage/?search=Matthew%2013:15-17&amp;version=NASB"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www.biblegateway.com/passage/?search=Gal.1:15-16;Joshua%201:8;Acts%209:1-18&amp;version=NASB"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Matt%2010:17&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Acts%2022:7,%20Acts%2026:14&amp;version=NASB" TargetMode="External"/><Relationship Id="rId43" Type="http://schemas.openxmlformats.org/officeDocument/2006/relationships/hyperlink" Target="http://www.biblegateway.com/passage/?search=Acts%209:18,%20Acts%2022:11&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5:22-Acts%2025:27,%20Acts%2026:1,%20Acts%2026:32,%202Tim%204:17&amp;version=NASB" TargetMode="External"/><Relationship Id="rId77" Type="http://schemas.openxmlformats.org/officeDocument/2006/relationships/hyperlink" Target="http://www.biblegateway.com/passage/?search=Acts%202:4&amp;version=NASB" TargetMode="External"/><Relationship Id="rId100" Type="http://schemas.openxmlformats.org/officeDocument/2006/relationships/header" Target="header1.xml"/><Relationship Id="rId105" Type="http://schemas.openxmlformats.org/officeDocument/2006/relationships/hyperlink" Target="http://www.onedoorministries.org/" TargetMode="External"/><Relationship Id="rId113"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www.biblegateway.com/passage/?search=Acts%2010:3,%20Acts%2010:17,%20Acts%2010:19,%20Acts%2011:5,%20Acts%2012:9,%20Acts%2016:9-Acts%2016:40,%20Acts%2018:9&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diagramData" Target="diagrams/data1.xml"/><Relationship Id="rId85" Type="http://schemas.openxmlformats.org/officeDocument/2006/relationships/hyperlink" Target="https://net.bible.org/" TargetMode="External"/><Relationship Id="rId93" Type="http://schemas.openxmlformats.org/officeDocument/2006/relationships/hyperlink" Target="http://www.biblegateway.com/passage/?search=John%208:56,%20Heb%2011:13,%201Pet%201:10-1Pet%201:12&amp;version=NASB" TargetMode="External"/><Relationship Id="rId98" Type="http://schemas.openxmlformats.org/officeDocument/2006/relationships/hyperlink" Target="https://net.bible.org/" TargetMode="External"/><Relationship Id="rId3" Type="http://schemas.openxmlformats.org/officeDocument/2006/relationships/styles" Target="styles.xml"/><Relationship Id="rId12" Type="http://schemas.openxmlformats.org/officeDocument/2006/relationships/hyperlink" Target="http://classic.net.bible.org/bible.php?book=Joh&amp;chapter=15" TargetMode="Externa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4,%20Acts%209:21,%20Acts%2022:5,%20Acts%2026:10&amp;version=NASB" TargetMode="External"/><Relationship Id="rId33" Type="http://schemas.openxmlformats.org/officeDocument/2006/relationships/hyperlink" Target="http://www.biblegateway.com/passage/?search=1Cor%2015:8&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9:32,%20Acts%209:41,%20Acts%2026:10,%20Rom%201:7,%20Rom%2015:25-Rom%2015:26,%20Rom%2015:31,%20Rom%2016:2,%20Rom%2016:15,%201Cor%201:2&amp;version=NASB" TargetMode="External"/><Relationship Id="rId67"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103" Type="http://schemas.openxmlformats.org/officeDocument/2006/relationships/hyperlink" Target="http://LaLimye.com/" TargetMode="External"/><Relationship Id="rId108" Type="http://schemas.openxmlformats.org/officeDocument/2006/relationships/hyperlink" Target="http://biblehub.com/hebrews/1-7.ht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John%2012:29-John%2012:50,%20Acts%2022:9&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2:13&amp;version=NASB" TargetMode="External"/><Relationship Id="rId83" Type="http://schemas.openxmlformats.org/officeDocument/2006/relationships/diagramColors" Target="diagrams/colors1.xml"/><Relationship Id="rId88" Type="http://schemas.openxmlformats.org/officeDocument/2006/relationships/hyperlink" Target="http://www.biblegateway.com/passage/?search=Matthew%2013:15-17&amp;version=NASB" TargetMode="External"/><Relationship Id="rId91" Type="http://schemas.openxmlformats.org/officeDocument/2006/relationships/hyperlink" Target="http://www.biblegateway.com/passage/?search=Luke%2010:23-Luke%2010:24,%20Matt%2016:17,%20John%2020:29&amp;version=NASB" TargetMode="External"/><Relationship Id="rId96" Type="http://schemas.openxmlformats.org/officeDocument/2006/relationships/hyperlink" Target="https://net.bible.org/" TargetMode="External"/><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8:3,%20Acts%209:13-Acts%209:21&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Acts%2022:12&amp;version=NASB" TargetMode="External"/><Relationship Id="rId57" Type="http://schemas.openxmlformats.org/officeDocument/2006/relationships/hyperlink" Target="http://www.biblegateway.com/passage/?search=Acts%208:3&amp;version=NASB" TargetMode="External"/><Relationship Id="rId106" Type="http://schemas.openxmlformats.org/officeDocument/2006/relationships/hyperlink" Target="http://www.onedoorministries.org/" TargetMode="External"/><Relationship Id="rId114"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http://www.biblegateway.com/passage/?search=John%2014:6,%20Acts%2018:25-Acts%2018:28,%20Acts%2019:9,%20Acts%2019:23,%20Acts%2022:4,%20Acts%2024:14,%20Acts%2024:22&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13:2,%20Rom%201:1,%20Rom%209:23,%20Gal%201:15,%20Eph%203:7&amp;version=NASB" TargetMode="External"/><Relationship Id="rId73" Type="http://schemas.openxmlformats.org/officeDocument/2006/relationships/hyperlink" Target="http://www.biblegateway.com/passage/?search=Mark%205:23,%20Acts%206:6,%20Acts%209:12&amp;version=NASB" TargetMode="External"/><Relationship Id="rId78" Type="http://schemas.openxmlformats.org/officeDocument/2006/relationships/image" Target="media/image4.png"/><Relationship Id="rId81" Type="http://schemas.openxmlformats.org/officeDocument/2006/relationships/diagramLayout" Target="diagrams/layout1.xml"/><Relationship Id="rId86" Type="http://schemas.openxmlformats.org/officeDocument/2006/relationships/hyperlink" Target="https://net.bible.org/" TargetMode="External"/><Relationship Id="rId94" Type="http://schemas.openxmlformats.org/officeDocument/2006/relationships/hyperlink" Target="https://net.bible.org/" TargetMode="External"/><Relationship Id="rId99" Type="http://schemas.openxmlformats.org/officeDocument/2006/relationships/hyperlink" Target="https://net.bible.org/"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hyperlink" Target="http://www.biblegateway.com/passage/?search=Gal.1:15-16;Joshua%201:8;Acts%209:1-18&amp;version=NASB" TargetMode="External"/><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6:14&amp;version=NASB" TargetMode="External"/><Relationship Id="rId109" Type="http://schemas.openxmlformats.org/officeDocument/2006/relationships/hyperlink" Target="http://www.spiritualgiftstest.com" TargetMode="Externa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Mark%205:23,%20Acts%206:6,%20Acts%209:17&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hyperlink" Target="https://net.bible.org/" TargetMode="External"/><Relationship Id="rId104" Type="http://schemas.openxmlformats.org/officeDocument/2006/relationships/hyperlink" Target="http://www.onedoorministries.org/" TargetMode="External"/><Relationship Id="rId7" Type="http://schemas.openxmlformats.org/officeDocument/2006/relationships/endnotes" Target="endnotes.xml"/><Relationship Id="rId71" Type="http://schemas.openxmlformats.org/officeDocument/2006/relationships/hyperlink" Target="http://www.biblegateway.com/passage/?search=Acts%2020:23,%20Acts%2021:4,%20Acts%2021:11,%20Acts%2021:13,%202Cor%206:4-2Cor%206:18,%202Cor%2011:23-2Cor%2011:27,%201Thess%203:3&amp;version=NASB" TargetMode="External"/><Relationship Id="rId92" Type="http://schemas.openxmlformats.org/officeDocument/2006/relationships/hyperlink" Target="http://www.biblegateway.com/passage/?search=Matthew%2013:15-17&amp;version=NAS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990161" y="297091"/>
          <a:ext cx="777409" cy="77755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3015974"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Actions</a:t>
          </a:r>
        </a:p>
      </dsp:txBody>
      <dsp:txXfrm>
        <a:off x="3119730" y="426706"/>
        <a:ext cx="518273" cy="518323"/>
      </dsp:txXfrm>
    </dsp:sp>
    <dsp:sp modelId="{42AD261D-D0C7-403F-A67A-CCFCBD8ACDFC}">
      <dsp:nvSpPr>
        <dsp:cNvPr id="0" name=""/>
        <dsp:cNvSpPr/>
      </dsp:nvSpPr>
      <dsp:spPr>
        <a:xfrm rot="2700000">
          <a:off x="2187622"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12498"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16254" y="426706"/>
        <a:ext cx="518273" cy="518323"/>
      </dsp:txXfrm>
    </dsp:sp>
    <dsp:sp modelId="{1EC5973F-5E75-4CD9-BB1C-B7780D713DE5}">
      <dsp:nvSpPr>
        <dsp:cNvPr id="0" name=""/>
        <dsp:cNvSpPr/>
      </dsp:nvSpPr>
      <dsp:spPr>
        <a:xfrm rot="2700000">
          <a:off x="1384147"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409023"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512779" y="426706"/>
        <a:ext cx="518273" cy="51832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1DEBB-0D4B-4C6D-A2D0-97CEE35F9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4</Pages>
  <Words>52503</Words>
  <Characters>299273</Characters>
  <Application>Microsoft Office Word</Application>
  <DocSecurity>0</DocSecurity>
  <Lines>2493</Lines>
  <Paragraphs>7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6-06T15:41:00Z</cp:lastPrinted>
  <dcterms:created xsi:type="dcterms:W3CDTF">2017-09-21T06:31:00Z</dcterms:created>
  <dcterms:modified xsi:type="dcterms:W3CDTF">2017-09-21T06:31:00Z</dcterms:modified>
</cp:coreProperties>
</file>